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46A76" w14:textId="77777777" w:rsidR="00531B3C" w:rsidRDefault="00531B3C"/>
    <w:tbl>
      <w:tblPr>
        <w:tblW w:w="8844" w:type="dxa"/>
        <w:tblInd w:w="108" w:type="dxa"/>
        <w:tblLayout w:type="fixed"/>
        <w:tblLook w:val="04A0" w:firstRow="1" w:lastRow="0" w:firstColumn="1" w:lastColumn="0" w:noHBand="0" w:noVBand="1"/>
      </w:tblPr>
      <w:tblGrid>
        <w:gridCol w:w="2438"/>
        <w:gridCol w:w="6406"/>
      </w:tblGrid>
      <w:tr w:rsidR="00531B3C" w14:paraId="7F9504BE" w14:textId="77777777">
        <w:tc>
          <w:tcPr>
            <w:tcW w:w="2438" w:type="dxa"/>
            <w:shd w:val="clear" w:color="auto" w:fill="auto"/>
          </w:tcPr>
          <w:p w14:paraId="6D84E11E" w14:textId="77777777" w:rsidR="00531B3C" w:rsidRDefault="00542D7D">
            <w:pPr>
              <w:rPr>
                <w:rStyle w:val="Firstpagetablebold"/>
              </w:rPr>
            </w:pPr>
            <w:r>
              <w:rPr>
                <w:rStyle w:val="Firstpagetablebold"/>
              </w:rPr>
              <w:t>To:</w:t>
            </w:r>
          </w:p>
        </w:tc>
        <w:tc>
          <w:tcPr>
            <w:tcW w:w="6406" w:type="dxa"/>
            <w:shd w:val="clear" w:color="auto" w:fill="auto"/>
          </w:tcPr>
          <w:p w14:paraId="1DBD3B34" w14:textId="77777777" w:rsidR="00531B3C" w:rsidRDefault="00542D7D">
            <w:pPr>
              <w:rPr>
                <w:rStyle w:val="Firstpagetablebold"/>
              </w:rPr>
            </w:pPr>
            <w:r>
              <w:rPr>
                <w:rStyle w:val="Firstpagetablebold"/>
              </w:rPr>
              <w:t>Cabinet</w:t>
            </w:r>
          </w:p>
        </w:tc>
      </w:tr>
      <w:tr w:rsidR="00B170A6" w:rsidRPr="00B170A6" w14:paraId="3F08CD71" w14:textId="77777777">
        <w:tc>
          <w:tcPr>
            <w:tcW w:w="2438" w:type="dxa"/>
            <w:shd w:val="clear" w:color="auto" w:fill="auto"/>
          </w:tcPr>
          <w:p w14:paraId="12E3D879" w14:textId="77777777" w:rsidR="00531B3C" w:rsidRPr="00B170A6" w:rsidRDefault="00542D7D">
            <w:pPr>
              <w:rPr>
                <w:rStyle w:val="Firstpagetablebold"/>
                <w:color w:val="auto"/>
              </w:rPr>
            </w:pPr>
            <w:r w:rsidRPr="00B170A6">
              <w:rPr>
                <w:rStyle w:val="Firstpagetablebold"/>
                <w:color w:val="auto"/>
              </w:rPr>
              <w:t>Date:</w:t>
            </w:r>
          </w:p>
        </w:tc>
        <w:tc>
          <w:tcPr>
            <w:tcW w:w="6406" w:type="dxa"/>
            <w:shd w:val="clear" w:color="auto" w:fill="auto"/>
          </w:tcPr>
          <w:p w14:paraId="49F45FB7" w14:textId="5E2CDC86" w:rsidR="00531B3C" w:rsidRPr="00B170A6" w:rsidRDefault="00D72E50" w:rsidP="00D72E50">
            <w:pPr>
              <w:rPr>
                <w:b/>
                <w:color w:val="auto"/>
              </w:rPr>
            </w:pPr>
            <w:r>
              <w:rPr>
                <w:b/>
                <w:color w:val="auto"/>
              </w:rPr>
              <w:t>13 Dece</w:t>
            </w:r>
            <w:r w:rsidR="0010344A" w:rsidRPr="00B170A6">
              <w:rPr>
                <w:b/>
                <w:color w:val="auto"/>
              </w:rPr>
              <w:t>mber 2023</w:t>
            </w:r>
          </w:p>
        </w:tc>
      </w:tr>
      <w:tr w:rsidR="00531B3C" w14:paraId="6A9C755A" w14:textId="77777777">
        <w:tc>
          <w:tcPr>
            <w:tcW w:w="2438" w:type="dxa"/>
            <w:shd w:val="clear" w:color="auto" w:fill="auto"/>
          </w:tcPr>
          <w:p w14:paraId="4FBE3959" w14:textId="77777777" w:rsidR="00531B3C" w:rsidRDefault="00542D7D">
            <w:pPr>
              <w:rPr>
                <w:rStyle w:val="Firstpagetablebold"/>
              </w:rPr>
            </w:pPr>
            <w:r>
              <w:rPr>
                <w:rStyle w:val="Firstpagetablebold"/>
              </w:rPr>
              <w:t>Report of:</w:t>
            </w:r>
          </w:p>
        </w:tc>
        <w:tc>
          <w:tcPr>
            <w:tcW w:w="6406" w:type="dxa"/>
            <w:shd w:val="clear" w:color="auto" w:fill="auto"/>
          </w:tcPr>
          <w:p w14:paraId="4FAAE83E" w14:textId="77777777" w:rsidR="00531B3C" w:rsidRDefault="00542D7D">
            <w:pPr>
              <w:rPr>
                <w:rStyle w:val="Firstpagetablebold"/>
              </w:rPr>
            </w:pPr>
            <w:r>
              <w:rPr>
                <w:rStyle w:val="Firstpagetablebold"/>
              </w:rPr>
              <w:t>Head of Business Improvement</w:t>
            </w:r>
          </w:p>
        </w:tc>
      </w:tr>
      <w:tr w:rsidR="00531B3C" w14:paraId="585099BF" w14:textId="77777777">
        <w:tc>
          <w:tcPr>
            <w:tcW w:w="2438" w:type="dxa"/>
            <w:shd w:val="clear" w:color="auto" w:fill="auto"/>
          </w:tcPr>
          <w:p w14:paraId="0F4EEDF1" w14:textId="77777777" w:rsidR="00531B3C" w:rsidRDefault="00542D7D">
            <w:pPr>
              <w:rPr>
                <w:rStyle w:val="Firstpagetablebold"/>
              </w:rPr>
            </w:pPr>
            <w:r>
              <w:rPr>
                <w:rStyle w:val="Firstpagetablebold"/>
              </w:rPr>
              <w:t xml:space="preserve">Title of Report: </w:t>
            </w:r>
          </w:p>
        </w:tc>
        <w:tc>
          <w:tcPr>
            <w:tcW w:w="6406" w:type="dxa"/>
            <w:shd w:val="clear" w:color="auto" w:fill="auto"/>
          </w:tcPr>
          <w:p w14:paraId="620AEDC5" w14:textId="77777777" w:rsidR="00531B3C" w:rsidRDefault="00B303F0">
            <w:pPr>
              <w:rPr>
                <w:rStyle w:val="Firstpagetablebold"/>
              </w:rPr>
            </w:pPr>
            <w:r>
              <w:rPr>
                <w:rStyle w:val="Firstpagetablebold"/>
              </w:rPr>
              <w:t xml:space="preserve">Equalities Update </w:t>
            </w:r>
          </w:p>
        </w:tc>
      </w:tr>
    </w:tbl>
    <w:p w14:paraId="272725E8" w14:textId="77777777" w:rsidR="00531B3C" w:rsidRDefault="00531B3C"/>
    <w:tbl>
      <w:tblPr>
        <w:tblW w:w="8845"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26"/>
        <w:gridCol w:w="2012"/>
        <w:gridCol w:w="6407"/>
      </w:tblGrid>
      <w:tr w:rsidR="00531B3C" w14:paraId="47303FDD" w14:textId="77777777">
        <w:tc>
          <w:tcPr>
            <w:tcW w:w="8845" w:type="dxa"/>
            <w:gridSpan w:val="3"/>
            <w:tcBorders>
              <w:bottom w:val="single" w:sz="8" w:space="0" w:color="000000"/>
            </w:tcBorders>
          </w:tcPr>
          <w:p w14:paraId="23E5EFE1" w14:textId="77777777" w:rsidR="00531B3C" w:rsidRDefault="00542D7D">
            <w:pPr>
              <w:jc w:val="center"/>
              <w:rPr>
                <w:rStyle w:val="Firstpagetablebold"/>
              </w:rPr>
            </w:pPr>
            <w:r>
              <w:rPr>
                <w:rStyle w:val="Firstpagetablebold"/>
              </w:rPr>
              <w:t>Summary and recommendations</w:t>
            </w:r>
          </w:p>
        </w:tc>
      </w:tr>
      <w:tr w:rsidR="00531B3C" w14:paraId="43F1BCB8" w14:textId="77777777">
        <w:tc>
          <w:tcPr>
            <w:tcW w:w="2438" w:type="dxa"/>
            <w:gridSpan w:val="2"/>
            <w:tcBorders>
              <w:top w:val="single" w:sz="8" w:space="0" w:color="000000"/>
              <w:left w:val="single" w:sz="8" w:space="0" w:color="000000"/>
              <w:bottom w:val="nil"/>
              <w:right w:val="nil"/>
            </w:tcBorders>
          </w:tcPr>
          <w:p w14:paraId="210ED2CF" w14:textId="77777777" w:rsidR="00531B3C" w:rsidRDefault="00542D7D">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tcPr>
          <w:p w14:paraId="0E9D4F23" w14:textId="1544E79E" w:rsidR="00531B3C" w:rsidRDefault="00542D7D" w:rsidP="00D255BB">
            <w:r>
              <w:t>To</w:t>
            </w:r>
            <w:r w:rsidR="00A52EA4">
              <w:t xml:space="preserve"> </w:t>
            </w:r>
            <w:r w:rsidR="002A5325">
              <w:t>(</w:t>
            </w:r>
            <w:proofErr w:type="spellStart"/>
            <w:r w:rsidR="002A5325">
              <w:t>i</w:t>
            </w:r>
            <w:proofErr w:type="spellEnd"/>
            <w:r w:rsidR="002A5325">
              <w:t xml:space="preserve">) </w:t>
            </w:r>
            <w:r w:rsidR="00A67B3B">
              <w:t xml:space="preserve">present and </w:t>
            </w:r>
            <w:r>
              <w:t xml:space="preserve">seek approval for the publication of the annual Workforce Equality Report </w:t>
            </w:r>
            <w:r w:rsidR="00B303F0">
              <w:t>20</w:t>
            </w:r>
            <w:r w:rsidR="00942044">
              <w:t>2</w:t>
            </w:r>
            <w:r w:rsidR="003C4084">
              <w:t>3</w:t>
            </w:r>
            <w:r w:rsidR="00055077">
              <w:t>,</w:t>
            </w:r>
            <w:r w:rsidR="00A67B3B">
              <w:t xml:space="preserve"> </w:t>
            </w:r>
            <w:r w:rsidR="00A52EA4">
              <w:t xml:space="preserve">the </w:t>
            </w:r>
            <w:r w:rsidR="00055077">
              <w:t>Gender Pay Gap Report,</w:t>
            </w:r>
            <w:r w:rsidR="00A52EA4">
              <w:t xml:space="preserve"> </w:t>
            </w:r>
            <w:r w:rsidR="00B303F0">
              <w:t>Ethnicity Pay Gap Report</w:t>
            </w:r>
            <w:r w:rsidR="00055077">
              <w:t xml:space="preserve"> and Disability Pay Gap Report</w:t>
            </w:r>
            <w:r w:rsidR="00A52EA4">
              <w:t>;</w:t>
            </w:r>
            <w:r w:rsidR="000443AD">
              <w:t xml:space="preserve"> </w:t>
            </w:r>
            <w:r w:rsidR="002A5325">
              <w:t>and (ii) t</w:t>
            </w:r>
            <w:r w:rsidR="00A67B3B" w:rsidRPr="00055077">
              <w:t xml:space="preserve">o share current progress </w:t>
            </w:r>
            <w:r w:rsidR="000443AD" w:rsidRPr="00055077">
              <w:t xml:space="preserve">on the </w:t>
            </w:r>
            <w:r w:rsidR="00055077" w:rsidRPr="00055077">
              <w:t>Workforce Equalities Report and Action Plan</w:t>
            </w:r>
            <w:r w:rsidR="0010344A">
              <w:t>.</w:t>
            </w:r>
          </w:p>
        </w:tc>
      </w:tr>
      <w:tr w:rsidR="00531B3C" w14:paraId="71F11D39" w14:textId="77777777">
        <w:tc>
          <w:tcPr>
            <w:tcW w:w="2438" w:type="dxa"/>
            <w:gridSpan w:val="2"/>
            <w:tcBorders>
              <w:top w:val="nil"/>
              <w:left w:val="single" w:sz="8" w:space="0" w:color="000000"/>
              <w:bottom w:val="nil"/>
              <w:right w:val="nil"/>
            </w:tcBorders>
          </w:tcPr>
          <w:p w14:paraId="2BE1B1DE" w14:textId="77777777" w:rsidR="00531B3C" w:rsidRDefault="00542D7D">
            <w:pPr>
              <w:rPr>
                <w:rStyle w:val="Firstpagetablebold"/>
              </w:rPr>
            </w:pPr>
            <w:r>
              <w:rPr>
                <w:rStyle w:val="Firstpagetablebold"/>
              </w:rPr>
              <w:t>Key decision:</w:t>
            </w:r>
          </w:p>
        </w:tc>
        <w:tc>
          <w:tcPr>
            <w:tcW w:w="6407" w:type="dxa"/>
            <w:tcBorders>
              <w:top w:val="nil"/>
              <w:left w:val="nil"/>
              <w:bottom w:val="nil"/>
              <w:right w:val="single" w:sz="8" w:space="0" w:color="000000"/>
            </w:tcBorders>
          </w:tcPr>
          <w:p w14:paraId="0C714F05" w14:textId="77777777" w:rsidR="00531B3C" w:rsidRDefault="008E5206" w:rsidP="008E5206">
            <w:r>
              <w:t>No</w:t>
            </w:r>
          </w:p>
        </w:tc>
      </w:tr>
      <w:tr w:rsidR="00531B3C" w14:paraId="7A8F8A66" w14:textId="77777777">
        <w:tc>
          <w:tcPr>
            <w:tcW w:w="2438" w:type="dxa"/>
            <w:gridSpan w:val="2"/>
            <w:tcBorders>
              <w:top w:val="nil"/>
              <w:left w:val="single" w:sz="8" w:space="0" w:color="000000"/>
              <w:bottom w:val="nil"/>
              <w:right w:val="nil"/>
            </w:tcBorders>
          </w:tcPr>
          <w:p w14:paraId="49FB0C91" w14:textId="77777777" w:rsidR="00531B3C" w:rsidRDefault="00542D7D">
            <w:pPr>
              <w:rPr>
                <w:rStyle w:val="Firstpagetablebold"/>
              </w:rPr>
            </w:pPr>
            <w:r>
              <w:rPr>
                <w:rStyle w:val="Firstpagetablebold"/>
              </w:rPr>
              <w:t>Cabinet Member:</w:t>
            </w:r>
          </w:p>
        </w:tc>
        <w:tc>
          <w:tcPr>
            <w:tcW w:w="6407" w:type="dxa"/>
            <w:tcBorders>
              <w:top w:val="nil"/>
              <w:left w:val="nil"/>
              <w:bottom w:val="nil"/>
              <w:right w:val="single" w:sz="8" w:space="0" w:color="000000"/>
            </w:tcBorders>
          </w:tcPr>
          <w:p w14:paraId="3F1DF011" w14:textId="77777777" w:rsidR="00531B3C" w:rsidRDefault="008E5206" w:rsidP="008E5206">
            <w:r>
              <w:t>Nigel Chapman</w:t>
            </w:r>
          </w:p>
        </w:tc>
      </w:tr>
      <w:tr w:rsidR="00531B3C" w14:paraId="3E489A32" w14:textId="77777777">
        <w:tc>
          <w:tcPr>
            <w:tcW w:w="2438" w:type="dxa"/>
            <w:gridSpan w:val="2"/>
            <w:tcBorders>
              <w:top w:val="nil"/>
              <w:left w:val="single" w:sz="8" w:space="0" w:color="000000"/>
              <w:bottom w:val="nil"/>
              <w:right w:val="nil"/>
            </w:tcBorders>
          </w:tcPr>
          <w:p w14:paraId="6FBD5D2B" w14:textId="77777777" w:rsidR="00531B3C" w:rsidRDefault="00542D7D">
            <w:pPr>
              <w:rPr>
                <w:rStyle w:val="Firstpagetablebold"/>
              </w:rPr>
            </w:pPr>
            <w:r>
              <w:rPr>
                <w:rStyle w:val="Firstpagetablebold"/>
              </w:rPr>
              <w:t>Corporate Priority:</w:t>
            </w:r>
          </w:p>
        </w:tc>
        <w:tc>
          <w:tcPr>
            <w:tcW w:w="6407" w:type="dxa"/>
            <w:tcBorders>
              <w:top w:val="nil"/>
              <w:left w:val="nil"/>
              <w:bottom w:val="nil"/>
              <w:right w:val="single" w:sz="8" w:space="0" w:color="000000"/>
            </w:tcBorders>
          </w:tcPr>
          <w:p w14:paraId="4EAC2D09" w14:textId="77777777" w:rsidR="00531B3C" w:rsidRDefault="001600B8">
            <w:r>
              <w:t>All</w:t>
            </w:r>
          </w:p>
        </w:tc>
      </w:tr>
      <w:tr w:rsidR="00531B3C" w14:paraId="722CBE44" w14:textId="77777777">
        <w:tc>
          <w:tcPr>
            <w:tcW w:w="2438" w:type="dxa"/>
            <w:gridSpan w:val="2"/>
            <w:tcBorders>
              <w:top w:val="nil"/>
              <w:left w:val="single" w:sz="8" w:space="0" w:color="000000"/>
              <w:bottom w:val="nil"/>
              <w:right w:val="nil"/>
            </w:tcBorders>
          </w:tcPr>
          <w:p w14:paraId="02504789" w14:textId="77777777" w:rsidR="00531B3C" w:rsidRDefault="00542D7D">
            <w:pPr>
              <w:rPr>
                <w:rStyle w:val="Firstpagetablebold"/>
              </w:rPr>
            </w:pPr>
            <w:r>
              <w:rPr>
                <w:rStyle w:val="Firstpagetablebold"/>
              </w:rPr>
              <w:t>Policy Framework:</w:t>
            </w:r>
          </w:p>
        </w:tc>
        <w:tc>
          <w:tcPr>
            <w:tcW w:w="6407" w:type="dxa"/>
            <w:tcBorders>
              <w:top w:val="nil"/>
              <w:left w:val="nil"/>
              <w:bottom w:val="nil"/>
              <w:right w:val="single" w:sz="8" w:space="0" w:color="000000"/>
            </w:tcBorders>
          </w:tcPr>
          <w:p w14:paraId="5CD4FE4D" w14:textId="77777777" w:rsidR="00531B3C" w:rsidRDefault="000B3017">
            <w:r>
              <w:rPr>
                <w:rFonts w:cs="Arial"/>
                <w:color w:val="auto"/>
              </w:rPr>
              <w:t>Corporate plan 2020-24</w:t>
            </w:r>
          </w:p>
        </w:tc>
      </w:tr>
      <w:tr w:rsidR="00531B3C" w14:paraId="52FDD5C9" w14:textId="77777777">
        <w:trPr>
          <w:trHeight w:val="413"/>
        </w:trPr>
        <w:tc>
          <w:tcPr>
            <w:tcW w:w="8845" w:type="dxa"/>
            <w:gridSpan w:val="3"/>
            <w:tcBorders>
              <w:bottom w:val="single" w:sz="8" w:space="0" w:color="000000"/>
            </w:tcBorders>
          </w:tcPr>
          <w:p w14:paraId="398C35EF" w14:textId="77777777" w:rsidR="00531B3C" w:rsidRDefault="001600B8">
            <w:r>
              <w:rPr>
                <w:rStyle w:val="Firstpagetablebold"/>
              </w:rPr>
              <w:t>Recommendations</w:t>
            </w:r>
            <w:r w:rsidR="00542D7D">
              <w:rPr>
                <w:rStyle w:val="Firstpagetablebold"/>
              </w:rPr>
              <w:t>:</w:t>
            </w:r>
            <w:r w:rsidR="00F4116E">
              <w:rPr>
                <w:rStyle w:val="Firstpagetablebold"/>
              </w:rPr>
              <w:t xml:space="preserve"> </w:t>
            </w:r>
            <w:r w:rsidR="00542D7D" w:rsidRPr="001600B8">
              <w:rPr>
                <w:rStyle w:val="Firstpagetablebold"/>
                <w:b w:val="0"/>
              </w:rPr>
              <w:t>That Cabinet resolves to:</w:t>
            </w:r>
          </w:p>
        </w:tc>
      </w:tr>
      <w:tr w:rsidR="00531B3C" w14:paraId="47522ACA" w14:textId="77777777">
        <w:trPr>
          <w:trHeight w:val="283"/>
        </w:trPr>
        <w:tc>
          <w:tcPr>
            <w:tcW w:w="426" w:type="dxa"/>
            <w:tcBorders>
              <w:top w:val="single" w:sz="8" w:space="0" w:color="000000"/>
              <w:left w:val="single" w:sz="8" w:space="0" w:color="000000"/>
              <w:bottom w:val="nil"/>
              <w:right w:val="nil"/>
            </w:tcBorders>
          </w:tcPr>
          <w:p w14:paraId="6EFF5031" w14:textId="4A158D5B" w:rsidR="00531B3C" w:rsidRDefault="002A5325">
            <w:r>
              <w:t>1.</w:t>
            </w:r>
          </w:p>
        </w:tc>
        <w:tc>
          <w:tcPr>
            <w:tcW w:w="8419" w:type="dxa"/>
            <w:gridSpan w:val="2"/>
            <w:tcBorders>
              <w:top w:val="single" w:sz="8" w:space="0" w:color="000000"/>
              <w:left w:val="nil"/>
              <w:bottom w:val="nil"/>
              <w:right w:val="single" w:sz="8" w:space="0" w:color="000000"/>
            </w:tcBorders>
            <w:shd w:val="clear" w:color="auto" w:fill="auto"/>
          </w:tcPr>
          <w:p w14:paraId="53B44F47" w14:textId="65077C66" w:rsidR="00531B3C" w:rsidRDefault="007E6B74" w:rsidP="002A5325">
            <w:pPr>
              <w:ind w:left="360" w:hanging="360"/>
            </w:pPr>
            <w:r w:rsidRPr="001600B8">
              <w:rPr>
                <w:rStyle w:val="Firstpagetablebold"/>
              </w:rPr>
              <w:t>Approve</w:t>
            </w:r>
            <w:r w:rsidRPr="002A5325">
              <w:rPr>
                <w:rStyle w:val="Firstpagetablebold"/>
                <w:b w:val="0"/>
              </w:rPr>
              <w:t xml:space="preserve"> </w:t>
            </w:r>
            <w:r w:rsidR="000839A2" w:rsidRPr="002A5325">
              <w:rPr>
                <w:rStyle w:val="Firstpagetablebold"/>
                <w:b w:val="0"/>
              </w:rPr>
              <w:t>the contents of</w:t>
            </w:r>
            <w:r w:rsidR="00542D7D" w:rsidRPr="002A5325">
              <w:rPr>
                <w:rStyle w:val="Firstpagetablebold"/>
                <w:b w:val="0"/>
              </w:rPr>
              <w:t xml:space="preserve"> the Workforce Equality Report </w:t>
            </w:r>
            <w:r w:rsidR="000839A2" w:rsidRPr="002A5325">
              <w:rPr>
                <w:rStyle w:val="Firstpagetablebold"/>
                <w:b w:val="0"/>
              </w:rPr>
              <w:t>202</w:t>
            </w:r>
            <w:r w:rsidR="003C4084" w:rsidRPr="002A5325">
              <w:rPr>
                <w:rStyle w:val="Firstpagetablebold"/>
                <w:b w:val="0"/>
              </w:rPr>
              <w:t>3</w:t>
            </w:r>
            <w:r w:rsidR="001600B8" w:rsidRPr="002A5325">
              <w:rPr>
                <w:rStyle w:val="Firstpagetablebold"/>
                <w:b w:val="0"/>
              </w:rPr>
              <w:t>;</w:t>
            </w:r>
          </w:p>
        </w:tc>
      </w:tr>
      <w:tr w:rsidR="00531B3C" w14:paraId="1D0C4EF3" w14:textId="77777777">
        <w:trPr>
          <w:trHeight w:val="283"/>
        </w:trPr>
        <w:tc>
          <w:tcPr>
            <w:tcW w:w="426" w:type="dxa"/>
            <w:tcBorders>
              <w:top w:val="nil"/>
              <w:left w:val="single" w:sz="8" w:space="0" w:color="000000"/>
              <w:bottom w:val="nil"/>
              <w:right w:val="nil"/>
            </w:tcBorders>
          </w:tcPr>
          <w:p w14:paraId="3640529D" w14:textId="2815D76B" w:rsidR="00531B3C" w:rsidRDefault="002A5325">
            <w:r>
              <w:t>2.</w:t>
            </w:r>
          </w:p>
        </w:tc>
        <w:tc>
          <w:tcPr>
            <w:tcW w:w="8419" w:type="dxa"/>
            <w:gridSpan w:val="2"/>
            <w:tcBorders>
              <w:top w:val="nil"/>
              <w:left w:val="nil"/>
              <w:bottom w:val="nil"/>
              <w:right w:val="single" w:sz="8" w:space="0" w:color="000000"/>
            </w:tcBorders>
            <w:shd w:val="clear" w:color="auto" w:fill="auto"/>
          </w:tcPr>
          <w:p w14:paraId="5CAE1299" w14:textId="77777777" w:rsidR="00531B3C" w:rsidRDefault="00542D7D" w:rsidP="002A5325">
            <w:pPr>
              <w:ind w:left="22" w:hanging="22"/>
            </w:pPr>
            <w:r w:rsidRPr="001600B8">
              <w:rPr>
                <w:rStyle w:val="Firstpagetablebold"/>
              </w:rPr>
              <w:t>Delegate</w:t>
            </w:r>
            <w:r w:rsidRPr="002A5325">
              <w:rPr>
                <w:rStyle w:val="Firstpagetablebold"/>
                <w:b w:val="0"/>
              </w:rPr>
              <w:t xml:space="preserve"> authority to the Head of Business Improvement to publish the Workforce Equality Report and to make any changes as may be required before publication</w:t>
            </w:r>
            <w:r w:rsidR="00155CF7" w:rsidRPr="002A5325">
              <w:rPr>
                <w:rStyle w:val="Firstpagetablebold"/>
                <w:b w:val="0"/>
              </w:rPr>
              <w:t xml:space="preserve"> following Cabinet discussion</w:t>
            </w:r>
            <w:r w:rsidRPr="002A5325">
              <w:rPr>
                <w:rStyle w:val="Firstpagetablebold"/>
                <w:b w:val="0"/>
              </w:rPr>
              <w:t>;</w:t>
            </w:r>
          </w:p>
        </w:tc>
      </w:tr>
      <w:tr w:rsidR="000839A2" w14:paraId="74E978B1" w14:textId="77777777" w:rsidTr="002A5325">
        <w:trPr>
          <w:trHeight w:val="283"/>
        </w:trPr>
        <w:tc>
          <w:tcPr>
            <w:tcW w:w="426" w:type="dxa"/>
            <w:tcBorders>
              <w:top w:val="nil"/>
              <w:left w:val="single" w:sz="8" w:space="0" w:color="000000"/>
              <w:bottom w:val="nil"/>
              <w:right w:val="nil"/>
            </w:tcBorders>
          </w:tcPr>
          <w:p w14:paraId="7C3D922C" w14:textId="3FC28469" w:rsidR="000839A2" w:rsidRDefault="002A5325" w:rsidP="000839A2">
            <w:r>
              <w:t>3.</w:t>
            </w:r>
          </w:p>
        </w:tc>
        <w:tc>
          <w:tcPr>
            <w:tcW w:w="8419" w:type="dxa"/>
            <w:gridSpan w:val="2"/>
            <w:tcBorders>
              <w:top w:val="nil"/>
              <w:left w:val="nil"/>
              <w:bottom w:val="nil"/>
              <w:right w:val="single" w:sz="8" w:space="0" w:color="000000"/>
            </w:tcBorders>
            <w:shd w:val="clear" w:color="auto" w:fill="auto"/>
          </w:tcPr>
          <w:p w14:paraId="4634DC05" w14:textId="020A870E" w:rsidR="00D822DD" w:rsidRDefault="007E6B74" w:rsidP="002A5325">
            <w:pPr>
              <w:ind w:left="22" w:firstLine="4"/>
            </w:pPr>
            <w:r w:rsidRPr="001600B8">
              <w:rPr>
                <w:rStyle w:val="Firstpagetablebold"/>
              </w:rPr>
              <w:t xml:space="preserve">Approve </w:t>
            </w:r>
            <w:r w:rsidR="000839A2" w:rsidRPr="002A5325">
              <w:rPr>
                <w:rStyle w:val="Firstpagetablebold"/>
                <w:b w:val="0"/>
              </w:rPr>
              <w:t>the</w:t>
            </w:r>
            <w:r w:rsidR="00942044" w:rsidRPr="002A5325">
              <w:rPr>
                <w:rStyle w:val="Firstpagetablebold"/>
                <w:b w:val="0"/>
              </w:rPr>
              <w:t xml:space="preserve"> contents of the Gender Pay Gap, </w:t>
            </w:r>
            <w:r w:rsidR="000443AD" w:rsidRPr="002A5325">
              <w:rPr>
                <w:rStyle w:val="Firstpagetablebold"/>
                <w:b w:val="0"/>
              </w:rPr>
              <w:t xml:space="preserve">Ethnicity Pay </w:t>
            </w:r>
            <w:proofErr w:type="gramStart"/>
            <w:r w:rsidR="000443AD" w:rsidRPr="002A5325">
              <w:rPr>
                <w:rStyle w:val="Firstpagetablebold"/>
                <w:b w:val="0"/>
              </w:rPr>
              <w:t>Gap</w:t>
            </w:r>
            <w:proofErr w:type="gramEnd"/>
            <w:r w:rsidR="00942044" w:rsidRPr="002A5325">
              <w:rPr>
                <w:rStyle w:val="Firstpagetablebold"/>
                <w:b w:val="0"/>
              </w:rPr>
              <w:t xml:space="preserve"> and Disability Pay Gap</w:t>
            </w:r>
            <w:r w:rsidR="000443AD" w:rsidRPr="002A5325">
              <w:rPr>
                <w:rStyle w:val="Firstpagetablebold"/>
                <w:b w:val="0"/>
              </w:rPr>
              <w:t xml:space="preserve"> </w:t>
            </w:r>
            <w:r w:rsidRPr="002A5325">
              <w:rPr>
                <w:rStyle w:val="Firstpagetablebold"/>
                <w:b w:val="0"/>
              </w:rPr>
              <w:t xml:space="preserve">reports </w:t>
            </w:r>
            <w:r w:rsidR="00346EA7" w:rsidRPr="002A5325">
              <w:rPr>
                <w:rStyle w:val="Firstpagetablebold"/>
                <w:b w:val="0"/>
              </w:rPr>
              <w:t>for this year</w:t>
            </w:r>
            <w:r w:rsidR="001600B8" w:rsidRPr="002A5325">
              <w:rPr>
                <w:rStyle w:val="Firstpagetablebold"/>
                <w:b w:val="0"/>
              </w:rPr>
              <w:t>; and</w:t>
            </w:r>
          </w:p>
        </w:tc>
      </w:tr>
      <w:tr w:rsidR="000839A2" w14:paraId="5E10C4AC" w14:textId="77777777" w:rsidTr="002A5325">
        <w:trPr>
          <w:trHeight w:val="283"/>
        </w:trPr>
        <w:tc>
          <w:tcPr>
            <w:tcW w:w="426" w:type="dxa"/>
            <w:tcBorders>
              <w:top w:val="nil"/>
              <w:left w:val="single" w:sz="8" w:space="0" w:color="000000"/>
              <w:bottom w:val="single" w:sz="8" w:space="0" w:color="000000"/>
              <w:right w:val="nil"/>
            </w:tcBorders>
          </w:tcPr>
          <w:p w14:paraId="3BC80614" w14:textId="59DA9A7A" w:rsidR="000839A2" w:rsidRDefault="002A5325" w:rsidP="000839A2">
            <w:r>
              <w:t>4.</w:t>
            </w:r>
          </w:p>
        </w:tc>
        <w:tc>
          <w:tcPr>
            <w:tcW w:w="8419" w:type="dxa"/>
            <w:gridSpan w:val="2"/>
            <w:tcBorders>
              <w:top w:val="nil"/>
              <w:left w:val="nil"/>
              <w:bottom w:val="single" w:sz="8" w:space="0" w:color="000000"/>
              <w:right w:val="single" w:sz="8" w:space="0" w:color="000000"/>
            </w:tcBorders>
            <w:shd w:val="clear" w:color="auto" w:fill="auto"/>
          </w:tcPr>
          <w:p w14:paraId="039DF6C6" w14:textId="2B45AAB2" w:rsidR="000839A2" w:rsidRDefault="002A5325" w:rsidP="000839A2">
            <w:r w:rsidRPr="001600B8">
              <w:rPr>
                <w:b/>
              </w:rPr>
              <w:t>Delegate</w:t>
            </w:r>
            <w:r w:rsidRPr="00EC1DAB">
              <w:t xml:space="preserve"> authority to the Head of Business Improvement to publish the Gen</w:t>
            </w:r>
            <w:r>
              <w:t xml:space="preserve">der Pay Gap table </w:t>
            </w:r>
            <w:r w:rsidRPr="00E94CBE">
              <w:t xml:space="preserve">at </w:t>
            </w:r>
            <w:r w:rsidRPr="00E94CBE">
              <w:rPr>
                <w:color w:val="auto"/>
              </w:rPr>
              <w:t>paragraph 14 before 30 March 2024, the Ethnicity Pay Gap table at paragraph 24 and the Disability Pay Gap table at paragraph 30 on the Council website.</w:t>
            </w:r>
          </w:p>
        </w:tc>
      </w:tr>
    </w:tbl>
    <w:p w14:paraId="51630836" w14:textId="77777777" w:rsidR="00FD48DA" w:rsidRDefault="00FD48DA"/>
    <w:tbl>
      <w:tblPr>
        <w:tblW w:w="88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6406"/>
      </w:tblGrid>
      <w:tr w:rsidR="00531B3C" w14:paraId="08B3547B" w14:textId="77777777">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14:paraId="5F3ED662" w14:textId="77777777" w:rsidR="00531B3C" w:rsidRDefault="00542D7D" w:rsidP="00FD48DA">
            <w:pPr>
              <w:jc w:val="center"/>
            </w:pPr>
            <w:r>
              <w:rPr>
                <w:rStyle w:val="Firstpagetablebold"/>
              </w:rPr>
              <w:t>Appendices</w:t>
            </w:r>
          </w:p>
        </w:tc>
      </w:tr>
      <w:tr w:rsidR="00531B3C" w14:paraId="7D7F6C16" w14:textId="77777777">
        <w:tc>
          <w:tcPr>
            <w:tcW w:w="2438" w:type="dxa"/>
            <w:tcBorders>
              <w:top w:val="single" w:sz="8" w:space="0" w:color="000000"/>
              <w:left w:val="single" w:sz="8" w:space="0" w:color="000000"/>
              <w:bottom w:val="nil"/>
              <w:right w:val="nil"/>
            </w:tcBorders>
            <w:shd w:val="clear" w:color="auto" w:fill="auto"/>
          </w:tcPr>
          <w:p w14:paraId="62BCB538" w14:textId="77777777" w:rsidR="00531B3C" w:rsidRPr="00733BAB" w:rsidRDefault="00542D7D">
            <w:r w:rsidRPr="00733BAB">
              <w:t>Appendix 1</w:t>
            </w:r>
          </w:p>
        </w:tc>
        <w:tc>
          <w:tcPr>
            <w:tcW w:w="6406" w:type="dxa"/>
            <w:tcBorders>
              <w:top w:val="single" w:sz="8" w:space="0" w:color="000000"/>
              <w:left w:val="nil"/>
              <w:bottom w:val="nil"/>
              <w:right w:val="single" w:sz="8" w:space="0" w:color="000000"/>
            </w:tcBorders>
          </w:tcPr>
          <w:p w14:paraId="7C810A92" w14:textId="0B6B0FCF" w:rsidR="00531B3C" w:rsidRPr="00733BAB" w:rsidRDefault="00542D7D" w:rsidP="003C4084">
            <w:r w:rsidRPr="00733BAB">
              <w:t>Workforce Equality Report</w:t>
            </w:r>
            <w:r w:rsidR="00FD48DA" w:rsidRPr="00733BAB">
              <w:t xml:space="preserve"> (20</w:t>
            </w:r>
            <w:r w:rsidR="00942044" w:rsidRPr="00733BAB">
              <w:t>2</w:t>
            </w:r>
            <w:r w:rsidR="003C4084">
              <w:t>3</w:t>
            </w:r>
            <w:r w:rsidR="00FD48DA" w:rsidRPr="00733BAB">
              <w:t>)</w:t>
            </w:r>
          </w:p>
        </w:tc>
      </w:tr>
      <w:tr w:rsidR="00531B3C" w14:paraId="5DC020CF" w14:textId="77777777">
        <w:tc>
          <w:tcPr>
            <w:tcW w:w="2438" w:type="dxa"/>
            <w:tcBorders>
              <w:top w:val="nil"/>
              <w:left w:val="single" w:sz="8" w:space="0" w:color="000000"/>
              <w:bottom w:val="nil"/>
              <w:right w:val="nil"/>
            </w:tcBorders>
            <w:shd w:val="clear" w:color="auto" w:fill="auto"/>
          </w:tcPr>
          <w:p w14:paraId="1C627B4F" w14:textId="77777777" w:rsidR="00531B3C" w:rsidRPr="00984E85" w:rsidRDefault="00542D7D">
            <w:r w:rsidRPr="00984E85">
              <w:t>Appendix 2</w:t>
            </w:r>
          </w:p>
        </w:tc>
        <w:tc>
          <w:tcPr>
            <w:tcW w:w="6406" w:type="dxa"/>
            <w:tcBorders>
              <w:top w:val="nil"/>
              <w:left w:val="nil"/>
              <w:bottom w:val="nil"/>
              <w:right w:val="single" w:sz="8" w:space="0" w:color="000000"/>
            </w:tcBorders>
          </w:tcPr>
          <w:p w14:paraId="09214E29" w14:textId="66BEF987" w:rsidR="00531B3C" w:rsidRPr="00984E85" w:rsidRDefault="000608F4" w:rsidP="000608F4">
            <w:r>
              <w:t xml:space="preserve">Gender Pay Gap and </w:t>
            </w:r>
            <w:r w:rsidR="007779F0" w:rsidRPr="00984E85">
              <w:t xml:space="preserve">Distribution of </w:t>
            </w:r>
            <w:r w:rsidR="007E6B74" w:rsidRPr="00984E85">
              <w:t xml:space="preserve">Council </w:t>
            </w:r>
            <w:r w:rsidR="007779F0" w:rsidRPr="00984E85">
              <w:t xml:space="preserve">staff by </w:t>
            </w:r>
            <w:r w:rsidR="00417EF9">
              <w:t>Grade</w:t>
            </w:r>
            <w:r>
              <w:t>,</w:t>
            </w:r>
            <w:r w:rsidR="00417EF9">
              <w:t xml:space="preserve"> G</w:t>
            </w:r>
            <w:r w:rsidR="007779F0" w:rsidRPr="00984E85">
              <w:t>ender</w:t>
            </w:r>
            <w:r w:rsidR="00417EF9">
              <w:t xml:space="preserve"> and Age</w:t>
            </w:r>
          </w:p>
        </w:tc>
      </w:tr>
      <w:tr w:rsidR="00531B3C" w14:paraId="3D9958E3" w14:textId="77777777">
        <w:tc>
          <w:tcPr>
            <w:tcW w:w="2438" w:type="dxa"/>
            <w:tcBorders>
              <w:top w:val="nil"/>
              <w:left w:val="single" w:sz="8" w:space="0" w:color="000000"/>
              <w:bottom w:val="nil"/>
              <w:right w:val="nil"/>
            </w:tcBorders>
            <w:shd w:val="clear" w:color="auto" w:fill="auto"/>
          </w:tcPr>
          <w:p w14:paraId="2EB77B98" w14:textId="77777777" w:rsidR="00531B3C" w:rsidRPr="00984E85" w:rsidRDefault="00542D7D">
            <w:r w:rsidRPr="00984E85">
              <w:lastRenderedPageBreak/>
              <w:t>Appendix 3</w:t>
            </w:r>
          </w:p>
          <w:p w14:paraId="500D3A41" w14:textId="01DA2E69" w:rsidR="00346EA7" w:rsidRPr="00984E85" w:rsidRDefault="00346EA7"/>
        </w:tc>
        <w:tc>
          <w:tcPr>
            <w:tcW w:w="6406" w:type="dxa"/>
            <w:tcBorders>
              <w:top w:val="nil"/>
              <w:left w:val="nil"/>
              <w:bottom w:val="nil"/>
              <w:right w:val="single" w:sz="8" w:space="0" w:color="000000"/>
            </w:tcBorders>
          </w:tcPr>
          <w:p w14:paraId="308A1D78" w14:textId="08CE0D4E" w:rsidR="00346EA7" w:rsidRPr="00984E85" w:rsidRDefault="000608F4">
            <w:pPr>
              <w:rPr>
                <w:rFonts w:cs="Arial"/>
              </w:rPr>
            </w:pPr>
            <w:r>
              <w:rPr>
                <w:rFonts w:cs="Arial"/>
              </w:rPr>
              <w:t xml:space="preserve">Ethnicity Pay Gap and </w:t>
            </w:r>
            <w:r w:rsidR="000839A2" w:rsidRPr="00984E85">
              <w:rPr>
                <w:rFonts w:cs="Arial"/>
              </w:rPr>
              <w:t>Distribution of Council staff by Grade and Ethnicity</w:t>
            </w:r>
          </w:p>
        </w:tc>
      </w:tr>
      <w:tr w:rsidR="00531B3C" w14:paraId="71609CC3" w14:textId="77777777" w:rsidTr="00346EA7">
        <w:trPr>
          <w:trHeight w:val="118"/>
        </w:trPr>
        <w:tc>
          <w:tcPr>
            <w:tcW w:w="2438" w:type="dxa"/>
            <w:tcBorders>
              <w:top w:val="nil"/>
              <w:left w:val="single" w:sz="8" w:space="0" w:color="000000"/>
              <w:bottom w:val="single" w:sz="8" w:space="0" w:color="000000"/>
              <w:right w:val="nil"/>
            </w:tcBorders>
            <w:shd w:val="clear" w:color="auto" w:fill="auto"/>
          </w:tcPr>
          <w:p w14:paraId="3EF3E391" w14:textId="2A331A88" w:rsidR="00531B3C" w:rsidRDefault="002A5325">
            <w:r w:rsidRPr="00984E85">
              <w:t>Appendix 4</w:t>
            </w:r>
          </w:p>
        </w:tc>
        <w:tc>
          <w:tcPr>
            <w:tcW w:w="6406" w:type="dxa"/>
            <w:tcBorders>
              <w:top w:val="nil"/>
              <w:left w:val="nil"/>
              <w:bottom w:val="single" w:sz="8" w:space="0" w:color="000000"/>
              <w:right w:val="single" w:sz="8" w:space="0" w:color="000000"/>
            </w:tcBorders>
          </w:tcPr>
          <w:p w14:paraId="2D6E091E" w14:textId="7D0D7853" w:rsidR="00531B3C" w:rsidRDefault="002A5325">
            <w:r>
              <w:rPr>
                <w:rFonts w:cs="Arial"/>
              </w:rPr>
              <w:t xml:space="preserve">Disability Pay Gap and </w:t>
            </w:r>
            <w:r w:rsidRPr="00984E85">
              <w:rPr>
                <w:rFonts w:cs="Arial"/>
              </w:rPr>
              <w:t>Distribution of Council staff by Grade and Disability</w:t>
            </w:r>
          </w:p>
        </w:tc>
      </w:tr>
    </w:tbl>
    <w:p w14:paraId="226ACF04" w14:textId="77777777" w:rsidR="00531B3C" w:rsidRPr="00C67B01" w:rsidRDefault="00542D7D">
      <w:pPr>
        <w:pStyle w:val="Heading1"/>
      </w:pPr>
      <w:r w:rsidRPr="00C67B01">
        <w:t>INTRODUCTION</w:t>
      </w:r>
    </w:p>
    <w:p w14:paraId="158458DB" w14:textId="767DE440" w:rsidR="00D63439" w:rsidRPr="00B170A6" w:rsidRDefault="00A45A1E" w:rsidP="0066463A">
      <w:pPr>
        <w:pStyle w:val="ListParagraph"/>
        <w:numPr>
          <w:ilvl w:val="0"/>
          <w:numId w:val="30"/>
        </w:numPr>
        <w:tabs>
          <w:tab w:val="clear" w:pos="426"/>
        </w:tabs>
        <w:ind w:left="426" w:hanging="426"/>
        <w:rPr>
          <w:rFonts w:cs="Arial"/>
        </w:rPr>
      </w:pPr>
      <w:r w:rsidRPr="00B170A6">
        <w:rPr>
          <w:rFonts w:cs="Arial"/>
        </w:rPr>
        <w:t xml:space="preserve">In 2022 we launched our </w:t>
      </w:r>
      <w:hyperlink r:id="rId12" w:history="1">
        <w:r w:rsidRPr="00B170A6">
          <w:rPr>
            <w:rStyle w:val="Hyperlink"/>
            <w:lang w:val="en"/>
          </w:rPr>
          <w:t>Equality, Diversity and Inclusion Strategy</w:t>
        </w:r>
      </w:hyperlink>
      <w:r w:rsidRPr="00B170A6">
        <w:rPr>
          <w:lang w:val="en"/>
        </w:rPr>
        <w:t>, developed using the Local Government Association Equalities Framework, which outlines four areas of focus for equality, diversity and inclusion (EDI)</w:t>
      </w:r>
      <w:r w:rsidR="00D63439" w:rsidRPr="00B170A6">
        <w:rPr>
          <w:rFonts w:cs="Arial"/>
        </w:rPr>
        <w:t>.</w:t>
      </w:r>
    </w:p>
    <w:p w14:paraId="54AFEEFE" w14:textId="77777777" w:rsidR="00A45A1E" w:rsidRPr="00B170A6" w:rsidRDefault="00A45A1E" w:rsidP="00A45A1E">
      <w:pPr>
        <w:numPr>
          <w:ilvl w:val="0"/>
          <w:numId w:val="33"/>
        </w:numPr>
        <w:spacing w:before="100" w:beforeAutospacing="1" w:after="100" w:afterAutospacing="1" w:line="240" w:lineRule="auto"/>
        <w:ind w:firstLine="511"/>
        <w:rPr>
          <w:lang w:val="en"/>
        </w:rPr>
      </w:pPr>
      <w:r w:rsidRPr="00B170A6">
        <w:rPr>
          <w:lang w:val="en"/>
        </w:rPr>
        <w:t>Understanding and Working with our Communities</w:t>
      </w:r>
    </w:p>
    <w:p w14:paraId="7C7069C6" w14:textId="77777777" w:rsidR="00A45A1E" w:rsidRPr="00B170A6" w:rsidRDefault="00A45A1E" w:rsidP="00A45A1E">
      <w:pPr>
        <w:numPr>
          <w:ilvl w:val="0"/>
          <w:numId w:val="33"/>
        </w:numPr>
        <w:spacing w:before="100" w:beforeAutospacing="1" w:after="100" w:afterAutospacing="1" w:line="240" w:lineRule="auto"/>
        <w:ind w:firstLine="511"/>
        <w:rPr>
          <w:lang w:val="en"/>
        </w:rPr>
      </w:pPr>
      <w:r w:rsidRPr="00B170A6">
        <w:rPr>
          <w:lang w:val="en"/>
        </w:rPr>
        <w:t xml:space="preserve">Leadership and </w:t>
      </w:r>
      <w:proofErr w:type="spellStart"/>
      <w:r w:rsidRPr="00B170A6">
        <w:rPr>
          <w:lang w:val="en"/>
        </w:rPr>
        <w:t>Organisational</w:t>
      </w:r>
      <w:proofErr w:type="spellEnd"/>
      <w:r w:rsidRPr="00B170A6">
        <w:rPr>
          <w:lang w:val="en"/>
        </w:rPr>
        <w:t xml:space="preserve"> Commitment</w:t>
      </w:r>
    </w:p>
    <w:p w14:paraId="7F96D985" w14:textId="77777777" w:rsidR="00A45A1E" w:rsidRPr="00B170A6" w:rsidRDefault="00A45A1E" w:rsidP="00A45A1E">
      <w:pPr>
        <w:numPr>
          <w:ilvl w:val="0"/>
          <w:numId w:val="33"/>
        </w:numPr>
        <w:spacing w:before="100" w:beforeAutospacing="1" w:after="100" w:afterAutospacing="1" w:line="240" w:lineRule="auto"/>
        <w:ind w:firstLine="511"/>
        <w:rPr>
          <w:lang w:val="en"/>
        </w:rPr>
      </w:pPr>
      <w:r w:rsidRPr="00B170A6">
        <w:rPr>
          <w:lang w:val="en"/>
        </w:rPr>
        <w:t>Responsive Services and Customer Care</w:t>
      </w:r>
    </w:p>
    <w:p w14:paraId="5923C89D" w14:textId="77777777" w:rsidR="00A45A1E" w:rsidRPr="00B170A6" w:rsidRDefault="00A45A1E" w:rsidP="00A45A1E">
      <w:pPr>
        <w:numPr>
          <w:ilvl w:val="0"/>
          <w:numId w:val="33"/>
        </w:numPr>
        <w:spacing w:before="100" w:beforeAutospacing="1" w:after="100" w:afterAutospacing="1" w:line="240" w:lineRule="auto"/>
        <w:ind w:firstLine="511"/>
        <w:rPr>
          <w:lang w:val="en"/>
        </w:rPr>
      </w:pPr>
      <w:r w:rsidRPr="00B170A6">
        <w:rPr>
          <w:lang w:val="en"/>
        </w:rPr>
        <w:t>Diverse and Engaged Workforce</w:t>
      </w:r>
    </w:p>
    <w:p w14:paraId="6CA87C2D" w14:textId="7934D513" w:rsidR="00A45A1E" w:rsidRPr="00B170A6" w:rsidRDefault="00A45A1E" w:rsidP="00A45A1E">
      <w:pPr>
        <w:pStyle w:val="ListParagraph"/>
        <w:numPr>
          <w:ilvl w:val="0"/>
          <w:numId w:val="0"/>
        </w:numPr>
        <w:ind w:left="340"/>
        <w:rPr>
          <w:lang w:val="en"/>
        </w:rPr>
      </w:pPr>
      <w:r w:rsidRPr="00B170A6">
        <w:rPr>
          <w:lang w:val="en"/>
        </w:rPr>
        <w:t>Our commitment to equality, diversity and inclusion influences how we work with our residents, staff and elected members. We want Oxford City Council to have a workforce that reflects the community it serves</w:t>
      </w:r>
      <w:r w:rsidR="00C448AF">
        <w:rPr>
          <w:lang w:val="en"/>
        </w:rPr>
        <w:t>,</w:t>
      </w:r>
      <w:r w:rsidRPr="00B170A6">
        <w:rPr>
          <w:lang w:val="en"/>
        </w:rPr>
        <w:t xml:space="preserve"> and to be seen as an employer of choice that values and draws strength from diversity.</w:t>
      </w:r>
    </w:p>
    <w:p w14:paraId="56AA5AF8" w14:textId="035007A4" w:rsidR="00A45A1E" w:rsidRPr="00B170A6" w:rsidRDefault="00A45A1E" w:rsidP="0066463A">
      <w:pPr>
        <w:pStyle w:val="ListParagraph"/>
        <w:numPr>
          <w:ilvl w:val="0"/>
          <w:numId w:val="30"/>
        </w:numPr>
        <w:tabs>
          <w:tab w:val="clear" w:pos="426"/>
        </w:tabs>
        <w:ind w:left="426" w:hanging="426"/>
        <w:rPr>
          <w:rFonts w:cs="Arial"/>
        </w:rPr>
      </w:pPr>
      <w:r w:rsidRPr="00B170A6">
        <w:t>This report is focused on our workforce, however it is important to reco</w:t>
      </w:r>
      <w:r w:rsidR="00D72E50">
        <w:t>gnise the wider context of the C</w:t>
      </w:r>
      <w:r w:rsidRPr="00B170A6">
        <w:t>ouncil’s equalities work and how workforce equalities fits within the strategic framework.</w:t>
      </w:r>
    </w:p>
    <w:p w14:paraId="3B3BDBBC" w14:textId="35066CB0" w:rsidR="00A45A1E" w:rsidRPr="00B170A6" w:rsidRDefault="00A45A1E" w:rsidP="00A45A1E">
      <w:pPr>
        <w:pStyle w:val="ListParagraph"/>
        <w:numPr>
          <w:ilvl w:val="0"/>
          <w:numId w:val="30"/>
        </w:numPr>
        <w:tabs>
          <w:tab w:val="clear" w:pos="426"/>
        </w:tabs>
        <w:ind w:left="426" w:hanging="426"/>
        <w:rPr>
          <w:rFonts w:cs="Arial"/>
        </w:rPr>
      </w:pPr>
      <w:r w:rsidRPr="00B170A6">
        <w:rPr>
          <w:rFonts w:cs="Arial"/>
        </w:rPr>
        <w:t xml:space="preserve">The Council’s People Strategy defines the Council’s ambition for its workforce to have the right people, with the rights skills, highly motivated, high performing and business-efficient delivering the best outcomes to the people of Oxford. The strategy articulates </w:t>
      </w:r>
      <w:r w:rsidRPr="00B170A6">
        <w:t>the respectful, inclusive and supportive culture that will nurture a more representative workforce – taking a more authentic approach that focuses beyond key performance indicators</w:t>
      </w:r>
      <w:r w:rsidRPr="00B170A6">
        <w:rPr>
          <w:rFonts w:cs="Arial"/>
        </w:rPr>
        <w:t>.</w:t>
      </w:r>
    </w:p>
    <w:p w14:paraId="11517D1D" w14:textId="52845A0D" w:rsidR="001C1F60" w:rsidRPr="00B170A6" w:rsidRDefault="00D63439" w:rsidP="0066463A">
      <w:pPr>
        <w:pStyle w:val="ListParagraph"/>
        <w:numPr>
          <w:ilvl w:val="0"/>
          <w:numId w:val="30"/>
        </w:numPr>
        <w:tabs>
          <w:tab w:val="clear" w:pos="426"/>
        </w:tabs>
        <w:rPr>
          <w:rFonts w:cs="Arial"/>
        </w:rPr>
      </w:pPr>
      <w:r w:rsidRPr="00B170A6">
        <w:rPr>
          <w:rFonts w:cs="Arial"/>
        </w:rPr>
        <w:t xml:space="preserve">The People Strategy is divided into six key themes to address the external context the Council faces and enable our business goals.  These </w:t>
      </w:r>
      <w:r w:rsidR="004877AF" w:rsidRPr="00B170A6">
        <w:rPr>
          <w:rFonts w:cs="Arial"/>
        </w:rPr>
        <w:t>link</w:t>
      </w:r>
      <w:r w:rsidRPr="00B170A6">
        <w:rPr>
          <w:rFonts w:cs="Arial"/>
        </w:rPr>
        <w:t xml:space="preserve"> every aspect of a person’s career cycle, ensuring the highest standards of leadership and fostering a culture which is inclusive.  These themes are</w:t>
      </w:r>
      <w:r w:rsidR="004877AF" w:rsidRPr="00B170A6">
        <w:rPr>
          <w:rFonts w:cs="Arial"/>
        </w:rPr>
        <w:t>:</w:t>
      </w:r>
    </w:p>
    <w:p w14:paraId="7E3973CF" w14:textId="77777777" w:rsidR="00D63439" w:rsidRPr="00B170A6" w:rsidRDefault="00D63439" w:rsidP="003D2621">
      <w:pPr>
        <w:pStyle w:val="ListParagraph"/>
        <w:numPr>
          <w:ilvl w:val="0"/>
          <w:numId w:val="19"/>
        </w:numPr>
        <w:tabs>
          <w:tab w:val="clear" w:pos="426"/>
        </w:tabs>
        <w:rPr>
          <w:rFonts w:cs="Arial"/>
        </w:rPr>
      </w:pPr>
      <w:r w:rsidRPr="00B170A6">
        <w:rPr>
          <w:rFonts w:cs="Arial"/>
        </w:rPr>
        <w:t>High Performing and flexible workforce</w:t>
      </w:r>
    </w:p>
    <w:p w14:paraId="7D1CC7D4" w14:textId="77777777" w:rsidR="00D63439" w:rsidRPr="00B170A6" w:rsidRDefault="004877AF" w:rsidP="003D2621">
      <w:pPr>
        <w:pStyle w:val="ListParagraph"/>
        <w:numPr>
          <w:ilvl w:val="0"/>
          <w:numId w:val="19"/>
        </w:numPr>
        <w:tabs>
          <w:tab w:val="clear" w:pos="426"/>
        </w:tabs>
        <w:rPr>
          <w:rFonts w:cs="Arial"/>
        </w:rPr>
      </w:pPr>
      <w:r w:rsidRPr="00B170A6">
        <w:rPr>
          <w:rFonts w:cs="Arial"/>
        </w:rPr>
        <w:t>Attract, reward and retain talent</w:t>
      </w:r>
    </w:p>
    <w:p w14:paraId="542B0521" w14:textId="77777777" w:rsidR="004877AF" w:rsidRPr="00B170A6" w:rsidRDefault="004877AF" w:rsidP="003D2621">
      <w:pPr>
        <w:pStyle w:val="ListParagraph"/>
        <w:numPr>
          <w:ilvl w:val="0"/>
          <w:numId w:val="19"/>
        </w:numPr>
        <w:tabs>
          <w:tab w:val="clear" w:pos="426"/>
        </w:tabs>
        <w:rPr>
          <w:rFonts w:cs="Arial"/>
        </w:rPr>
      </w:pPr>
      <w:r w:rsidRPr="00B170A6">
        <w:rPr>
          <w:rFonts w:cs="Arial"/>
        </w:rPr>
        <w:t>Support Development</w:t>
      </w:r>
    </w:p>
    <w:p w14:paraId="1170993C" w14:textId="77777777" w:rsidR="004877AF" w:rsidRPr="00B170A6" w:rsidRDefault="004877AF" w:rsidP="003D2621">
      <w:pPr>
        <w:pStyle w:val="ListParagraph"/>
        <w:numPr>
          <w:ilvl w:val="0"/>
          <w:numId w:val="19"/>
        </w:numPr>
        <w:tabs>
          <w:tab w:val="clear" w:pos="426"/>
        </w:tabs>
        <w:rPr>
          <w:rFonts w:cs="Arial"/>
        </w:rPr>
      </w:pPr>
      <w:r w:rsidRPr="00B170A6">
        <w:rPr>
          <w:rFonts w:cs="Arial"/>
        </w:rPr>
        <w:t>Create a culture of wellbeing, diversity and engagement</w:t>
      </w:r>
    </w:p>
    <w:p w14:paraId="27B348E6" w14:textId="77777777" w:rsidR="004877AF" w:rsidRPr="00B170A6" w:rsidRDefault="004877AF" w:rsidP="003D2621">
      <w:pPr>
        <w:pStyle w:val="ListParagraph"/>
        <w:numPr>
          <w:ilvl w:val="0"/>
          <w:numId w:val="19"/>
        </w:numPr>
        <w:tabs>
          <w:tab w:val="clear" w:pos="426"/>
        </w:tabs>
        <w:rPr>
          <w:rFonts w:cs="Arial"/>
        </w:rPr>
      </w:pPr>
      <w:r w:rsidRPr="00B170A6">
        <w:rPr>
          <w:rFonts w:cs="Arial"/>
        </w:rPr>
        <w:t>Promote, champion and support inspirational leaders</w:t>
      </w:r>
    </w:p>
    <w:p w14:paraId="24005894" w14:textId="77777777" w:rsidR="008E5206" w:rsidRPr="00B170A6" w:rsidRDefault="008E5206" w:rsidP="003D2621">
      <w:pPr>
        <w:pStyle w:val="ListParagraph"/>
        <w:numPr>
          <w:ilvl w:val="0"/>
          <w:numId w:val="19"/>
        </w:numPr>
        <w:tabs>
          <w:tab w:val="clear" w:pos="426"/>
        </w:tabs>
        <w:rPr>
          <w:rFonts w:cs="Arial"/>
        </w:rPr>
      </w:pPr>
      <w:r w:rsidRPr="00B170A6">
        <w:rPr>
          <w:rFonts w:cs="Arial"/>
        </w:rPr>
        <w:t>People Team transformation</w:t>
      </w:r>
    </w:p>
    <w:p w14:paraId="3C52E202" w14:textId="749B238E" w:rsidR="00C327B4" w:rsidRPr="00B170A6" w:rsidRDefault="00C327B4" w:rsidP="0066463A">
      <w:pPr>
        <w:pStyle w:val="ListParagraph"/>
        <w:numPr>
          <w:ilvl w:val="0"/>
          <w:numId w:val="30"/>
        </w:numPr>
        <w:tabs>
          <w:tab w:val="clear" w:pos="426"/>
        </w:tabs>
        <w:rPr>
          <w:rFonts w:cs="Arial"/>
        </w:rPr>
      </w:pPr>
      <w:r w:rsidRPr="00B170A6">
        <w:rPr>
          <w:rFonts w:cs="Arial"/>
        </w:rPr>
        <w:t>The key priorities</w:t>
      </w:r>
      <w:r w:rsidR="00C448AF">
        <w:rPr>
          <w:rFonts w:cs="Arial"/>
        </w:rPr>
        <w:t xml:space="preserve"> within these themes</w:t>
      </w:r>
      <w:r w:rsidRPr="00B170A6">
        <w:rPr>
          <w:rFonts w:cs="Arial"/>
        </w:rPr>
        <w:t xml:space="preserve"> are:</w:t>
      </w:r>
    </w:p>
    <w:p w14:paraId="52B54210" w14:textId="36D9B38B" w:rsidR="00C327B4" w:rsidRPr="00C67B01" w:rsidRDefault="00C327B4" w:rsidP="00FB5CF3">
      <w:pPr>
        <w:pStyle w:val="ListParagraph"/>
        <w:numPr>
          <w:ilvl w:val="0"/>
          <w:numId w:val="25"/>
        </w:numPr>
        <w:tabs>
          <w:tab w:val="clear" w:pos="426"/>
        </w:tabs>
        <w:rPr>
          <w:rFonts w:cs="Arial"/>
        </w:rPr>
      </w:pPr>
      <w:r w:rsidRPr="00B170A6">
        <w:rPr>
          <w:rFonts w:cs="Arial"/>
        </w:rPr>
        <w:t>Recruitment</w:t>
      </w:r>
      <w:r w:rsidR="00C67B01">
        <w:rPr>
          <w:rFonts w:cs="Arial"/>
        </w:rPr>
        <w:t xml:space="preserve"> and retention of talented and experienced people</w:t>
      </w:r>
    </w:p>
    <w:p w14:paraId="0EB449C4" w14:textId="30C48B5E" w:rsidR="00C327B4" w:rsidRDefault="00C327B4" w:rsidP="00FB5CF3">
      <w:pPr>
        <w:pStyle w:val="ListParagraph"/>
        <w:numPr>
          <w:ilvl w:val="0"/>
          <w:numId w:val="25"/>
        </w:numPr>
        <w:tabs>
          <w:tab w:val="clear" w:pos="426"/>
        </w:tabs>
        <w:rPr>
          <w:rFonts w:cs="Arial"/>
        </w:rPr>
      </w:pPr>
      <w:r w:rsidRPr="00C67B01">
        <w:rPr>
          <w:rFonts w:cs="Arial"/>
        </w:rPr>
        <w:lastRenderedPageBreak/>
        <w:t xml:space="preserve">Leadership </w:t>
      </w:r>
      <w:r w:rsidR="00C67B01">
        <w:rPr>
          <w:rFonts w:cs="Arial"/>
        </w:rPr>
        <w:t xml:space="preserve">and management </w:t>
      </w:r>
      <w:r w:rsidRPr="00C67B01">
        <w:rPr>
          <w:rFonts w:cs="Arial"/>
        </w:rPr>
        <w:t>development</w:t>
      </w:r>
      <w:r w:rsidR="00C67B01">
        <w:rPr>
          <w:rFonts w:cs="Arial"/>
        </w:rPr>
        <w:t xml:space="preserve"> to build an inclusive and high-performing organisation</w:t>
      </w:r>
    </w:p>
    <w:p w14:paraId="7F235642" w14:textId="20AD2701" w:rsidR="00C67B01" w:rsidRDefault="00C67B01" w:rsidP="00FB5CF3">
      <w:pPr>
        <w:pStyle w:val="ListParagraph"/>
        <w:numPr>
          <w:ilvl w:val="0"/>
          <w:numId w:val="25"/>
        </w:numPr>
        <w:tabs>
          <w:tab w:val="clear" w:pos="426"/>
        </w:tabs>
        <w:rPr>
          <w:rFonts w:cs="Arial"/>
        </w:rPr>
      </w:pPr>
      <w:r>
        <w:rPr>
          <w:rFonts w:cs="Arial"/>
        </w:rPr>
        <w:t>Providing more career development opportunities</w:t>
      </w:r>
    </w:p>
    <w:p w14:paraId="066713AF" w14:textId="6ABAF09A" w:rsidR="00C67B01" w:rsidRPr="00C67B01" w:rsidRDefault="00C67B01" w:rsidP="00FB5CF3">
      <w:pPr>
        <w:pStyle w:val="ListParagraph"/>
        <w:numPr>
          <w:ilvl w:val="0"/>
          <w:numId w:val="25"/>
        </w:numPr>
        <w:tabs>
          <w:tab w:val="clear" w:pos="426"/>
        </w:tabs>
        <w:rPr>
          <w:rFonts w:cs="Arial"/>
        </w:rPr>
      </w:pPr>
      <w:r>
        <w:rPr>
          <w:rFonts w:cs="Arial"/>
        </w:rPr>
        <w:t>Improving the diversity of the workforce</w:t>
      </w:r>
    </w:p>
    <w:p w14:paraId="0A792F76" w14:textId="77777777" w:rsidR="00C327B4" w:rsidRPr="00C67B01" w:rsidRDefault="00C327B4" w:rsidP="00FB5CF3">
      <w:pPr>
        <w:pStyle w:val="ListParagraph"/>
        <w:numPr>
          <w:ilvl w:val="0"/>
          <w:numId w:val="25"/>
        </w:numPr>
        <w:tabs>
          <w:tab w:val="clear" w:pos="426"/>
        </w:tabs>
        <w:rPr>
          <w:rFonts w:cs="Arial"/>
        </w:rPr>
      </w:pPr>
      <w:r w:rsidRPr="00C67B01">
        <w:rPr>
          <w:rFonts w:cs="Arial"/>
        </w:rPr>
        <w:t>Excellence in basic people service delivery</w:t>
      </w:r>
    </w:p>
    <w:p w14:paraId="5DB938A5" w14:textId="77777777" w:rsidR="00EC1DAB" w:rsidRPr="002C04B1" w:rsidRDefault="00EC1DAB" w:rsidP="00EC1DAB">
      <w:pPr>
        <w:pStyle w:val="ListParagraph"/>
        <w:numPr>
          <w:ilvl w:val="0"/>
          <w:numId w:val="0"/>
        </w:numPr>
        <w:ind w:left="360"/>
        <w:rPr>
          <w:rFonts w:cs="Arial"/>
          <w:highlight w:val="cyan"/>
        </w:rPr>
      </w:pPr>
    </w:p>
    <w:p w14:paraId="25BEE8C9" w14:textId="77777777" w:rsidR="000F419F" w:rsidRPr="00C67B01" w:rsidRDefault="006A6643" w:rsidP="00BB7245">
      <w:pPr>
        <w:rPr>
          <w:b/>
          <w:bCs/>
          <w:iCs/>
          <w:color w:val="auto"/>
        </w:rPr>
      </w:pPr>
      <w:r w:rsidRPr="00C67B01">
        <w:rPr>
          <w:b/>
          <w:bCs/>
          <w:iCs/>
          <w:color w:val="auto"/>
        </w:rPr>
        <w:t>WORKFORCE EQUALITIES REPORT</w:t>
      </w:r>
    </w:p>
    <w:p w14:paraId="27F52E81" w14:textId="77777777" w:rsidR="00CB6994" w:rsidRPr="00B170A6" w:rsidRDefault="001D3BB5" w:rsidP="0066463A">
      <w:pPr>
        <w:pStyle w:val="ListParagraph"/>
        <w:numPr>
          <w:ilvl w:val="0"/>
          <w:numId w:val="30"/>
        </w:numPr>
        <w:rPr>
          <w:iCs/>
          <w:color w:val="auto"/>
        </w:rPr>
      </w:pPr>
      <w:r w:rsidRPr="00B170A6">
        <w:t xml:space="preserve">The Council is an employer committed to increasing the diversity of its workforce and providing an inclusive environment with equality of opportunity for all employees. </w:t>
      </w:r>
      <w:r w:rsidRPr="00B170A6">
        <w:rPr>
          <w:iCs/>
          <w:color w:val="auto"/>
        </w:rPr>
        <w:t>The</w:t>
      </w:r>
      <w:r w:rsidR="00170033" w:rsidRPr="00B170A6">
        <w:rPr>
          <w:iCs/>
          <w:color w:val="auto"/>
        </w:rPr>
        <w:t xml:space="preserve"> Council is committed to making sure its workforce is representative of the diverse population it serves. </w:t>
      </w:r>
    </w:p>
    <w:p w14:paraId="0405C948" w14:textId="78F06ED9" w:rsidR="001C1F60" w:rsidRPr="00B170A6" w:rsidRDefault="00170033" w:rsidP="0066463A">
      <w:pPr>
        <w:pStyle w:val="ListParagraph"/>
        <w:numPr>
          <w:ilvl w:val="0"/>
          <w:numId w:val="30"/>
        </w:numPr>
        <w:rPr>
          <w:iCs/>
          <w:color w:val="auto"/>
        </w:rPr>
      </w:pPr>
      <w:r w:rsidRPr="00B170A6">
        <w:rPr>
          <w:iCs/>
          <w:color w:val="auto"/>
        </w:rPr>
        <w:t xml:space="preserve">Presentation of the Workforce Equalities Report </w:t>
      </w:r>
      <w:r w:rsidR="001D3BB5" w:rsidRPr="00B170A6">
        <w:rPr>
          <w:iCs/>
          <w:color w:val="auto"/>
        </w:rPr>
        <w:t>(WER)</w:t>
      </w:r>
      <w:r w:rsidR="00042FE7" w:rsidRPr="00B170A6">
        <w:rPr>
          <w:iCs/>
          <w:color w:val="auto"/>
        </w:rPr>
        <w:t>,</w:t>
      </w:r>
      <w:r w:rsidR="001D3BB5" w:rsidRPr="00B170A6">
        <w:rPr>
          <w:iCs/>
          <w:color w:val="auto"/>
        </w:rPr>
        <w:t xml:space="preserve"> </w:t>
      </w:r>
      <w:r w:rsidRPr="00B170A6">
        <w:rPr>
          <w:iCs/>
          <w:color w:val="auto"/>
        </w:rPr>
        <w:t xml:space="preserve">at Appendix 1, is an annual report that </w:t>
      </w:r>
      <w:r w:rsidR="001D3BB5" w:rsidRPr="00B170A6">
        <w:rPr>
          <w:iCs/>
          <w:color w:val="auto"/>
        </w:rPr>
        <w:t>the Council is obliged</w:t>
      </w:r>
      <w:r w:rsidRPr="00B170A6">
        <w:rPr>
          <w:iCs/>
          <w:color w:val="auto"/>
        </w:rPr>
        <w:t xml:space="preserve"> to publish every year under the Equality Act 2010</w:t>
      </w:r>
      <w:r w:rsidR="001D3BB5" w:rsidRPr="00B170A6">
        <w:rPr>
          <w:iCs/>
          <w:color w:val="auto"/>
        </w:rPr>
        <w:t xml:space="preserve"> (the</w:t>
      </w:r>
      <w:r w:rsidR="00B37F83" w:rsidRPr="00B170A6">
        <w:rPr>
          <w:iCs/>
          <w:color w:val="auto"/>
        </w:rPr>
        <w:t xml:space="preserve"> </w:t>
      </w:r>
      <w:r w:rsidR="001D3BB5" w:rsidRPr="00B170A6">
        <w:rPr>
          <w:iCs/>
          <w:color w:val="auto"/>
        </w:rPr>
        <w:t>Act</w:t>
      </w:r>
      <w:r w:rsidR="008844AF" w:rsidRPr="00B170A6">
        <w:rPr>
          <w:iCs/>
          <w:color w:val="auto"/>
        </w:rPr>
        <w:t xml:space="preserve">). </w:t>
      </w:r>
      <w:r w:rsidR="00401F60" w:rsidRPr="00B170A6">
        <w:t xml:space="preserve">The </w:t>
      </w:r>
      <w:r w:rsidR="001D3BB5" w:rsidRPr="00B170A6">
        <w:t xml:space="preserve">WER </w:t>
      </w:r>
      <w:r w:rsidR="00401F60" w:rsidRPr="00B170A6">
        <w:t>provides an update on equalities</w:t>
      </w:r>
      <w:r w:rsidR="00C67B01" w:rsidRPr="00C67B01">
        <w:t>-</w:t>
      </w:r>
      <w:r w:rsidR="00401F60" w:rsidRPr="00C67B01">
        <w:t xml:space="preserve">related activities of the Council.  It is a ‘snap shot’ of </w:t>
      </w:r>
      <w:r w:rsidR="001D3BB5" w:rsidRPr="00B170A6">
        <w:t>how diverse the workforce is, what recruitmen</w:t>
      </w:r>
      <w:r w:rsidR="00346EA7" w:rsidRPr="00B170A6">
        <w:t xml:space="preserve">t has taken place and </w:t>
      </w:r>
      <w:r w:rsidR="00401F60" w:rsidRPr="00B170A6">
        <w:t xml:space="preserve">contains data trend analysis for a three year period (1 April </w:t>
      </w:r>
      <w:r w:rsidR="00DC4261" w:rsidRPr="00B170A6">
        <w:t>20</w:t>
      </w:r>
      <w:r w:rsidR="003C4084" w:rsidRPr="00B170A6">
        <w:t>20</w:t>
      </w:r>
      <w:r w:rsidR="00401F60" w:rsidRPr="00B170A6">
        <w:t xml:space="preserve"> to 31 March 20</w:t>
      </w:r>
      <w:r w:rsidR="00942044" w:rsidRPr="00B170A6">
        <w:t>2</w:t>
      </w:r>
      <w:r w:rsidR="003C4084" w:rsidRPr="00B170A6">
        <w:t>3</w:t>
      </w:r>
      <w:r w:rsidR="00401F60" w:rsidRPr="00B170A6">
        <w:t>) for the key protected characteristics</w:t>
      </w:r>
      <w:r w:rsidR="001D3BB5" w:rsidRPr="00B170A6">
        <w:t xml:space="preserve"> in the Act</w:t>
      </w:r>
      <w:r w:rsidR="00401F60" w:rsidRPr="00B170A6">
        <w:t xml:space="preserve">. The </w:t>
      </w:r>
      <w:r w:rsidR="001D3BB5" w:rsidRPr="00B170A6">
        <w:t>WER</w:t>
      </w:r>
      <w:r w:rsidR="00401F60" w:rsidRPr="00B170A6">
        <w:t xml:space="preserve"> also provides comparative population data and </w:t>
      </w:r>
      <w:r w:rsidR="00B37F83" w:rsidRPr="00B170A6">
        <w:t xml:space="preserve">a </w:t>
      </w:r>
      <w:r w:rsidR="00401F60" w:rsidRPr="00B170A6">
        <w:t xml:space="preserve">breakdown of the Council’s staffing </w:t>
      </w:r>
      <w:r w:rsidR="00042FE7" w:rsidRPr="00B170A6">
        <w:t xml:space="preserve">in relation to </w:t>
      </w:r>
      <w:r w:rsidR="00401F60" w:rsidRPr="00B170A6">
        <w:t>key equalities reporting areas.</w:t>
      </w:r>
      <w:r w:rsidR="00910F75" w:rsidRPr="00B170A6">
        <w:t xml:space="preserve"> </w:t>
      </w:r>
    </w:p>
    <w:p w14:paraId="6D078E65" w14:textId="77777777" w:rsidR="00401F60" w:rsidRPr="00B170A6" w:rsidRDefault="00401F60" w:rsidP="0066463A">
      <w:pPr>
        <w:pStyle w:val="ListParagraph"/>
        <w:numPr>
          <w:ilvl w:val="0"/>
          <w:numId w:val="30"/>
        </w:numPr>
        <w:rPr>
          <w:iCs/>
          <w:color w:val="auto"/>
        </w:rPr>
      </w:pPr>
      <w:r w:rsidRPr="00B170A6">
        <w:t xml:space="preserve">The </w:t>
      </w:r>
      <w:r w:rsidR="001D3BB5" w:rsidRPr="00B170A6">
        <w:t xml:space="preserve">WER </w:t>
      </w:r>
      <w:r w:rsidR="00346EA7" w:rsidRPr="00B170A6">
        <w:t xml:space="preserve">covers </w:t>
      </w:r>
      <w:r w:rsidRPr="00B170A6">
        <w:t xml:space="preserve">aspects of </w:t>
      </w:r>
      <w:r w:rsidR="001C1F60" w:rsidRPr="00B170A6">
        <w:t xml:space="preserve">the employment lifecycle </w:t>
      </w:r>
      <w:r w:rsidRPr="00B170A6">
        <w:t xml:space="preserve">and highlights </w:t>
      </w:r>
      <w:r w:rsidR="008844AF" w:rsidRPr="00B170A6">
        <w:t>what the</w:t>
      </w:r>
      <w:r w:rsidR="001D3BB5" w:rsidRPr="00B170A6">
        <w:t xml:space="preserve"> Council has </w:t>
      </w:r>
      <w:r w:rsidRPr="00B170A6">
        <w:t xml:space="preserve">done in terms of recruitment and retention to increase the diversity of </w:t>
      </w:r>
      <w:r w:rsidR="00B37F83" w:rsidRPr="00B170A6">
        <w:t xml:space="preserve">its </w:t>
      </w:r>
      <w:r w:rsidRPr="00B170A6">
        <w:t xml:space="preserve">workforce, in addition to embedding the Public Sector Equality Duty and Equality Act 2010 best practice. </w:t>
      </w:r>
    </w:p>
    <w:p w14:paraId="55EE9E38" w14:textId="77777777" w:rsidR="00401F60" w:rsidRPr="00386F63" w:rsidRDefault="00401F60" w:rsidP="0066463A">
      <w:pPr>
        <w:pStyle w:val="ListParagraph"/>
        <w:numPr>
          <w:ilvl w:val="0"/>
          <w:numId w:val="30"/>
        </w:numPr>
        <w:rPr>
          <w:iCs/>
          <w:color w:val="auto"/>
        </w:rPr>
      </w:pPr>
      <w:r w:rsidRPr="00386F63">
        <w:rPr>
          <w:iCs/>
          <w:color w:val="auto"/>
        </w:rPr>
        <w:t xml:space="preserve">The </w:t>
      </w:r>
      <w:r w:rsidR="00317CE8" w:rsidRPr="00386F63">
        <w:rPr>
          <w:iCs/>
          <w:color w:val="auto"/>
        </w:rPr>
        <w:t xml:space="preserve">main items to note </w:t>
      </w:r>
      <w:r w:rsidRPr="00386F63">
        <w:rPr>
          <w:iCs/>
          <w:color w:val="auto"/>
        </w:rPr>
        <w:t>are as follows:</w:t>
      </w:r>
    </w:p>
    <w:p w14:paraId="3E38A8FB" w14:textId="0798EB1C" w:rsidR="001C1F60" w:rsidRPr="00386F63" w:rsidRDefault="001C1F60" w:rsidP="009F4597">
      <w:pPr>
        <w:pStyle w:val="ListParagraph"/>
        <w:numPr>
          <w:ilvl w:val="0"/>
          <w:numId w:val="4"/>
        </w:numPr>
        <w:ind w:left="1134" w:hanging="425"/>
        <w:rPr>
          <w:iCs/>
          <w:color w:val="auto"/>
        </w:rPr>
      </w:pPr>
      <w:r w:rsidRPr="00386F63">
        <w:t xml:space="preserve">Recruitment activity </w:t>
      </w:r>
      <w:r w:rsidR="003C4084">
        <w:t>de</w:t>
      </w:r>
      <w:r w:rsidR="005F6406">
        <w:t>creased</w:t>
      </w:r>
      <w:r w:rsidR="003C4084">
        <w:t xml:space="preserve"> compared to the previous year</w:t>
      </w:r>
      <w:r w:rsidR="00386F63" w:rsidRPr="00386F63">
        <w:t xml:space="preserve">, with </w:t>
      </w:r>
      <w:r w:rsidR="003C4084">
        <w:t>98</w:t>
      </w:r>
      <w:r w:rsidRPr="00386F63">
        <w:t xml:space="preserve"> new starters jo</w:t>
      </w:r>
      <w:r w:rsidR="00386F63" w:rsidRPr="00386F63">
        <w:t xml:space="preserve">ining the Council compared to </w:t>
      </w:r>
      <w:r w:rsidR="003C4084">
        <w:t>142</w:t>
      </w:r>
      <w:r w:rsidR="00386F63" w:rsidRPr="00386F63">
        <w:t xml:space="preserve"> in the previous year</w:t>
      </w:r>
      <w:r w:rsidR="0075434E">
        <w:t xml:space="preserve">.  There were also </w:t>
      </w:r>
      <w:r w:rsidR="003C4084">
        <w:t>fewer</w:t>
      </w:r>
      <w:r w:rsidR="0075434E">
        <w:t xml:space="preserve"> leavers than the previous year (</w:t>
      </w:r>
      <w:r w:rsidR="003C4084">
        <w:t>75</w:t>
      </w:r>
      <w:r w:rsidRPr="00386F63">
        <w:t xml:space="preserve"> leavers</w:t>
      </w:r>
      <w:r w:rsidR="0075434E">
        <w:t>)</w:t>
      </w:r>
      <w:r w:rsidR="00294E7D">
        <w:t>.</w:t>
      </w:r>
      <w:r w:rsidRPr="00386F63">
        <w:t xml:space="preserve"> </w:t>
      </w:r>
      <w:r w:rsidR="00294E7D">
        <w:t xml:space="preserve"> Overall, the headcount of the organisation increased by </w:t>
      </w:r>
      <w:r w:rsidR="003C4084">
        <w:t>3</w:t>
      </w:r>
      <w:r w:rsidR="00294E7D">
        <w:t>% over the year.</w:t>
      </w:r>
    </w:p>
    <w:p w14:paraId="1EB76879" w14:textId="675700FE" w:rsidR="00D9224F" w:rsidRPr="00386F63" w:rsidRDefault="00D9224F" w:rsidP="009F4597">
      <w:pPr>
        <w:pStyle w:val="ListParagraph"/>
        <w:numPr>
          <w:ilvl w:val="0"/>
          <w:numId w:val="4"/>
        </w:numPr>
        <w:ind w:left="1134" w:hanging="425"/>
        <w:rPr>
          <w:iCs/>
          <w:color w:val="auto"/>
        </w:rPr>
      </w:pPr>
      <w:r w:rsidRPr="00386F63">
        <w:t>Over half of the workforce are women (</w:t>
      </w:r>
      <w:r w:rsidR="003C4084">
        <w:t>59</w:t>
      </w:r>
      <w:r w:rsidR="007E15C9">
        <w:t>.7</w:t>
      </w:r>
      <w:r w:rsidRPr="00386F63">
        <w:t>%), which is above that of the population of Oxford at 4</w:t>
      </w:r>
      <w:r w:rsidR="003C4084">
        <w:t>8.2</w:t>
      </w:r>
      <w:r w:rsidRPr="00386F63">
        <w:t xml:space="preserve">%.  This year, the proportion of women in senior roles has </w:t>
      </w:r>
      <w:r w:rsidR="00274B7D">
        <w:t>de</w:t>
      </w:r>
      <w:r w:rsidRPr="00386F63">
        <w:t>creased</w:t>
      </w:r>
      <w:r w:rsidR="00386F63" w:rsidRPr="00386F63">
        <w:t xml:space="preserve"> by </w:t>
      </w:r>
      <w:r w:rsidR="00274B7D">
        <w:t>1</w:t>
      </w:r>
      <w:r w:rsidR="00386F63" w:rsidRPr="00386F63">
        <w:t>%</w:t>
      </w:r>
      <w:r w:rsidRPr="00386F63">
        <w:t>, now mak</w:t>
      </w:r>
      <w:r w:rsidR="00386F63" w:rsidRPr="00386F63">
        <w:t xml:space="preserve">ing up </w:t>
      </w:r>
      <w:r w:rsidR="00274B7D">
        <w:t>49</w:t>
      </w:r>
      <w:r w:rsidR="00386F63" w:rsidRPr="00386F63">
        <w:t>% of roles at grade 11</w:t>
      </w:r>
      <w:r w:rsidR="00274B7D">
        <w:t xml:space="preserve"> and above</w:t>
      </w:r>
      <w:r w:rsidR="00386F63" w:rsidRPr="00386F63">
        <w:t>.</w:t>
      </w:r>
    </w:p>
    <w:p w14:paraId="7D2FA1C6" w14:textId="0C743868" w:rsidR="00386F63" w:rsidRPr="00386F63" w:rsidRDefault="00386F63" w:rsidP="009F4597">
      <w:pPr>
        <w:pStyle w:val="ListParagraph"/>
        <w:numPr>
          <w:ilvl w:val="0"/>
          <w:numId w:val="4"/>
        </w:numPr>
        <w:ind w:left="1134" w:hanging="425"/>
        <w:rPr>
          <w:iCs/>
          <w:color w:val="auto"/>
        </w:rPr>
      </w:pPr>
      <w:r w:rsidRPr="00386F63">
        <w:t xml:space="preserve">There was a </w:t>
      </w:r>
      <w:r w:rsidR="00274B7D">
        <w:t>de</w:t>
      </w:r>
      <w:r w:rsidR="007E15C9">
        <w:t>crease</w:t>
      </w:r>
      <w:r w:rsidRPr="00386F63">
        <w:t xml:space="preserve"> in the</w:t>
      </w:r>
      <w:r w:rsidR="007E15C9">
        <w:t xml:space="preserve"> rep</w:t>
      </w:r>
      <w:r w:rsidR="00537E32">
        <w:t>resentation of minorit</w:t>
      </w:r>
      <w:r w:rsidR="006346CE">
        <w:t>y ethnic groups</w:t>
      </w:r>
      <w:r w:rsidR="00537E32">
        <w:t xml:space="preserve"> in the</w:t>
      </w:r>
      <w:r w:rsidRPr="00386F63">
        <w:t xml:space="preserve"> workforce over the reporting period to </w:t>
      </w:r>
      <w:r w:rsidR="00537E32">
        <w:t>14.</w:t>
      </w:r>
      <w:r w:rsidR="00274B7D">
        <w:t>2</w:t>
      </w:r>
      <w:r w:rsidRPr="00386F63">
        <w:t xml:space="preserve">% from </w:t>
      </w:r>
      <w:r w:rsidR="00274B7D">
        <w:t>14.</w:t>
      </w:r>
      <w:r w:rsidR="00EC3D29">
        <w:t>6</w:t>
      </w:r>
      <w:r w:rsidRPr="00386F63">
        <w:t xml:space="preserve">% </w:t>
      </w:r>
      <w:r w:rsidR="00537E32">
        <w:t>in the previous year</w:t>
      </w:r>
      <w:r w:rsidRPr="00386F63">
        <w:t xml:space="preserve">. </w:t>
      </w:r>
      <w:r w:rsidR="00E707FD">
        <w:t xml:space="preserve">This is </w:t>
      </w:r>
      <w:r w:rsidR="00C67B01">
        <w:t>close to the</w:t>
      </w:r>
      <w:r w:rsidRPr="00386F63">
        <w:t xml:space="preserve"> Council’s </w:t>
      </w:r>
      <w:r w:rsidRPr="00C67B01">
        <w:t xml:space="preserve">target of </w:t>
      </w:r>
      <w:r w:rsidR="00C67B01" w:rsidRPr="00C67B01">
        <w:t xml:space="preserve">15% </w:t>
      </w:r>
      <w:r w:rsidRPr="00C67B01">
        <w:t>by 202</w:t>
      </w:r>
      <w:r w:rsidR="00C67B01" w:rsidRPr="00C67B01">
        <w:t>4</w:t>
      </w:r>
      <w:r w:rsidR="00537E32" w:rsidRPr="00C67B01">
        <w:t>,</w:t>
      </w:r>
      <w:r w:rsidR="00537E32">
        <w:t xml:space="preserve"> but</w:t>
      </w:r>
      <w:r w:rsidR="00537E32" w:rsidRPr="00537E32">
        <w:t xml:space="preserve"> </w:t>
      </w:r>
      <w:r w:rsidR="00537E32">
        <w:t>lower than the</w:t>
      </w:r>
      <w:r w:rsidR="00537E32" w:rsidRPr="00386F63">
        <w:t xml:space="preserve"> local population of Oxford</w:t>
      </w:r>
      <w:r w:rsidR="0032668D">
        <w:t>.</w:t>
      </w:r>
      <w:r w:rsidR="009E1A5A">
        <w:t>2021 Census data</w:t>
      </w:r>
      <w:r w:rsidR="00537E32" w:rsidRPr="00386F63">
        <w:t xml:space="preserve"> </w:t>
      </w:r>
      <w:r w:rsidR="0032668D">
        <w:t>shows that</w:t>
      </w:r>
      <w:r w:rsidR="009E1A5A">
        <w:t xml:space="preserve"> </w:t>
      </w:r>
      <w:r w:rsidR="00274B7D">
        <w:t>27.7</w:t>
      </w:r>
      <w:r w:rsidR="00537E32" w:rsidRPr="00386F63">
        <w:t>%</w:t>
      </w:r>
      <w:r w:rsidR="0032668D">
        <w:t xml:space="preserve"> of the population of Oxford is from minority ethnic groups</w:t>
      </w:r>
      <w:r w:rsidRPr="00386F63">
        <w:t>.</w:t>
      </w:r>
      <w:r w:rsidR="0032668D">
        <w:t xml:space="preserve"> This is total population including children and students and the economically active population is less diverse. </w:t>
      </w:r>
      <w:r w:rsidRPr="00EC3D29">
        <w:t>Recruitment data suggests a</w:t>
      </w:r>
      <w:r w:rsidR="00EC3D29">
        <w:t xml:space="preserve"> small</w:t>
      </w:r>
      <w:r w:rsidR="00F4116E" w:rsidRPr="00EC3D29">
        <w:t xml:space="preserve"> </w:t>
      </w:r>
      <w:r w:rsidR="00537E32" w:rsidRPr="00EC3D29">
        <w:t>increase</w:t>
      </w:r>
      <w:r w:rsidRPr="00EC3D29">
        <w:t xml:space="preserve"> in the proportion of candidates</w:t>
      </w:r>
      <w:r w:rsidR="00537E32" w:rsidRPr="00EC3D29">
        <w:t xml:space="preserve"> from </w:t>
      </w:r>
      <w:r w:rsidR="006346CE" w:rsidRPr="00EC3D29">
        <w:t>minority ethnic groups</w:t>
      </w:r>
      <w:r w:rsidRPr="00EC3D29">
        <w:t xml:space="preserve"> applying for </w:t>
      </w:r>
      <w:r w:rsidR="00EC3D29">
        <w:t>roles, but a decrease in those</w:t>
      </w:r>
      <w:r w:rsidRPr="00EC3D29">
        <w:t xml:space="preserve"> appointed to roles with the Council.</w:t>
      </w:r>
      <w:r w:rsidR="006A12AC">
        <w:t xml:space="preserve"> </w:t>
      </w:r>
      <w:r w:rsidR="00C67B01">
        <w:t xml:space="preserve">Recruitment data does not cover </w:t>
      </w:r>
      <w:r w:rsidR="00C67B01">
        <w:lastRenderedPageBreak/>
        <w:t>all recruitment activity but only direct, online applications</w:t>
      </w:r>
      <w:r w:rsidR="006902F9">
        <w:t xml:space="preserve"> so </w:t>
      </w:r>
      <w:r w:rsidR="00677033">
        <w:t>more work is required to make sure we have a</w:t>
      </w:r>
      <w:r w:rsidR="006902F9">
        <w:t>n accurate, overall picture</w:t>
      </w:r>
      <w:r w:rsidR="00C67B01">
        <w:t>.</w:t>
      </w:r>
    </w:p>
    <w:p w14:paraId="51AB6157" w14:textId="61DCED23" w:rsidR="00214FA2" w:rsidRPr="00F94A57" w:rsidRDefault="002C04B1" w:rsidP="0066463A">
      <w:pPr>
        <w:pStyle w:val="ListParagraph"/>
        <w:numPr>
          <w:ilvl w:val="0"/>
          <w:numId w:val="30"/>
        </w:numPr>
        <w:rPr>
          <w:szCs w:val="22"/>
        </w:rPr>
      </w:pPr>
      <w:r w:rsidRPr="00F94A57">
        <w:rPr>
          <w:rFonts w:cs="Arial"/>
        </w:rPr>
        <w:t>K</w:t>
      </w:r>
      <w:r w:rsidR="001A2FD8" w:rsidRPr="00F94A57">
        <w:rPr>
          <w:rFonts w:cs="Arial"/>
        </w:rPr>
        <w:t xml:space="preserve">ey achievements in the last 12 months </w:t>
      </w:r>
      <w:r w:rsidR="00DB1D95" w:rsidRPr="00F94A57">
        <w:rPr>
          <w:rFonts w:cs="Arial"/>
        </w:rPr>
        <w:t xml:space="preserve">include: </w:t>
      </w:r>
    </w:p>
    <w:p w14:paraId="36C2210B" w14:textId="73824029" w:rsidR="00320660" w:rsidRPr="002C04B1" w:rsidRDefault="00320660" w:rsidP="009F4597">
      <w:pPr>
        <w:pStyle w:val="NormalWeb"/>
        <w:numPr>
          <w:ilvl w:val="0"/>
          <w:numId w:val="15"/>
        </w:numPr>
        <w:spacing w:before="0" w:beforeAutospacing="0" w:after="240" w:afterAutospacing="0" w:line="240" w:lineRule="auto"/>
        <w:ind w:left="1134" w:hanging="425"/>
        <w:rPr>
          <w:rFonts w:ascii="Arial" w:hAnsi="Arial" w:cs="Arial"/>
          <w:color w:val="333333"/>
        </w:rPr>
      </w:pPr>
      <w:r w:rsidRPr="002C04B1">
        <w:rPr>
          <w:rFonts w:ascii="Arial" w:hAnsi="Arial" w:cs="Arial"/>
        </w:rPr>
        <w:t xml:space="preserve">Our People Strategy continues our ambition to put inclusion and respect at the heart of how we develop policy, practice and the behaviour that influences our culture. </w:t>
      </w:r>
    </w:p>
    <w:p w14:paraId="4430BAA0" w14:textId="015D9256" w:rsidR="002C04B1" w:rsidRPr="002C04B1" w:rsidRDefault="002C04B1" w:rsidP="009F4597">
      <w:pPr>
        <w:pStyle w:val="NormalWeb"/>
        <w:numPr>
          <w:ilvl w:val="0"/>
          <w:numId w:val="15"/>
        </w:numPr>
        <w:spacing w:before="0" w:beforeAutospacing="0" w:after="240" w:afterAutospacing="0" w:line="240" w:lineRule="auto"/>
        <w:ind w:left="1134" w:hanging="425"/>
        <w:rPr>
          <w:rFonts w:ascii="Arial" w:hAnsi="Arial" w:cs="Arial"/>
          <w:color w:val="333333"/>
        </w:rPr>
      </w:pPr>
      <w:r>
        <w:rPr>
          <w:rFonts w:ascii="Arial" w:hAnsi="Arial" w:cs="Arial"/>
        </w:rPr>
        <w:t>We are building a more inclusive culture through learning sessions and more internal communication.</w:t>
      </w:r>
      <w:r w:rsidR="009E1A5A">
        <w:rPr>
          <w:rFonts w:ascii="Arial" w:hAnsi="Arial" w:cs="Arial"/>
        </w:rPr>
        <w:t xml:space="preserve"> Over 400 employees </w:t>
      </w:r>
      <w:r w:rsidR="00957BDD">
        <w:rPr>
          <w:rFonts w:ascii="Arial" w:hAnsi="Arial" w:cs="Arial"/>
        </w:rPr>
        <w:t xml:space="preserve">have </w:t>
      </w:r>
      <w:r w:rsidR="009E1A5A">
        <w:rPr>
          <w:rFonts w:ascii="Arial" w:hAnsi="Arial" w:cs="Arial"/>
        </w:rPr>
        <w:t>attended lunch and</w:t>
      </w:r>
      <w:r w:rsidR="00957BDD">
        <w:rPr>
          <w:rFonts w:ascii="Arial" w:hAnsi="Arial" w:cs="Arial"/>
        </w:rPr>
        <w:t xml:space="preserve"> learn sessions.</w:t>
      </w:r>
      <w:r w:rsidR="00677033">
        <w:rPr>
          <w:rFonts w:ascii="Arial" w:hAnsi="Arial" w:cs="Arial"/>
        </w:rPr>
        <w:t xml:space="preserve"> Topics have included Holocaust Memorial Day, Islamophobia Awareness, Black History Month, Neurodiversity and Staff Networks.</w:t>
      </w:r>
    </w:p>
    <w:p w14:paraId="507A860D" w14:textId="061CB296" w:rsidR="00320660" w:rsidRPr="002C04B1" w:rsidRDefault="00320660" w:rsidP="009F4597">
      <w:pPr>
        <w:pStyle w:val="ListParagraph"/>
        <w:numPr>
          <w:ilvl w:val="0"/>
          <w:numId w:val="15"/>
        </w:numPr>
        <w:tabs>
          <w:tab w:val="clear" w:pos="426"/>
        </w:tabs>
        <w:spacing w:line="240" w:lineRule="auto"/>
        <w:ind w:left="1134" w:hanging="425"/>
      </w:pPr>
      <w:r w:rsidRPr="00B170A6">
        <w:t xml:space="preserve">We have </w:t>
      </w:r>
      <w:r w:rsidR="002C04B1">
        <w:t xml:space="preserve">updated and </w:t>
      </w:r>
      <w:r w:rsidRPr="002C04B1">
        <w:t xml:space="preserve">completed </w:t>
      </w:r>
      <w:r w:rsidR="002C04B1">
        <w:t xml:space="preserve">an </w:t>
      </w:r>
      <w:r w:rsidRPr="002C04B1">
        <w:t>engagement survey</w:t>
      </w:r>
      <w:r w:rsidR="002C04B1">
        <w:t xml:space="preserve"> that now includes a question on belonging</w:t>
      </w:r>
      <w:r w:rsidRPr="002C04B1">
        <w:t xml:space="preserve"> to help us to</w:t>
      </w:r>
      <w:r w:rsidR="002C04B1">
        <w:t xml:space="preserve"> better</w:t>
      </w:r>
      <w:r w:rsidRPr="002C04B1">
        <w:t xml:space="preserve"> understand </w:t>
      </w:r>
      <w:r w:rsidR="002C04B1">
        <w:t>the experience of different groups</w:t>
      </w:r>
      <w:r w:rsidR="009E1A5A">
        <w:t>, with a positive response from 81% of participants</w:t>
      </w:r>
      <w:r w:rsidR="002C04B1">
        <w:t>.</w:t>
      </w:r>
    </w:p>
    <w:p w14:paraId="41A96F73" w14:textId="73865C93" w:rsidR="00320660" w:rsidRPr="002C04B1" w:rsidRDefault="002C04B1" w:rsidP="009F4597">
      <w:pPr>
        <w:pStyle w:val="ListParagraph"/>
        <w:numPr>
          <w:ilvl w:val="0"/>
          <w:numId w:val="15"/>
        </w:numPr>
        <w:tabs>
          <w:tab w:val="clear" w:pos="426"/>
        </w:tabs>
        <w:spacing w:line="240" w:lineRule="auto"/>
        <w:ind w:left="1134" w:hanging="425"/>
      </w:pPr>
      <w:r>
        <w:t xml:space="preserve">The </w:t>
      </w:r>
      <w:r w:rsidR="00BC1652" w:rsidRPr="002C04B1">
        <w:t xml:space="preserve">Recruitment Consultant and EDI Specialist in the People Team </w:t>
      </w:r>
      <w:r>
        <w:t>are new roles in the last 12 months that are working together to extend the reach of our advertising, especially in local, diverse communities.</w:t>
      </w:r>
    </w:p>
    <w:p w14:paraId="4B04D49D" w14:textId="571E8BD0" w:rsidR="00320660" w:rsidRPr="002C04B1" w:rsidRDefault="00320660" w:rsidP="009F4597">
      <w:pPr>
        <w:pStyle w:val="ListParagraph"/>
        <w:numPr>
          <w:ilvl w:val="0"/>
          <w:numId w:val="15"/>
        </w:numPr>
        <w:tabs>
          <w:tab w:val="clear" w:pos="426"/>
        </w:tabs>
        <w:spacing w:line="240" w:lineRule="auto"/>
        <w:ind w:left="1134" w:hanging="425"/>
      </w:pPr>
      <w:r w:rsidRPr="002C04B1">
        <w:t xml:space="preserve">We </w:t>
      </w:r>
      <w:r w:rsidR="002C04B1">
        <w:t>held a well-being at work week to support health, physical and mental well-being</w:t>
      </w:r>
      <w:r w:rsidR="00946068">
        <w:t xml:space="preserve"> </w:t>
      </w:r>
      <w:r w:rsidR="009E1A5A">
        <w:t xml:space="preserve">and received very positive feedback. </w:t>
      </w:r>
      <w:r w:rsidRPr="002C04B1">
        <w:t xml:space="preserve"> </w:t>
      </w:r>
    </w:p>
    <w:p w14:paraId="135D6C25" w14:textId="77777777" w:rsidR="00320660" w:rsidRDefault="00320660" w:rsidP="009F4597">
      <w:pPr>
        <w:pStyle w:val="ListParagraph"/>
        <w:numPr>
          <w:ilvl w:val="0"/>
          <w:numId w:val="15"/>
        </w:numPr>
        <w:tabs>
          <w:tab w:val="clear" w:pos="426"/>
        </w:tabs>
        <w:spacing w:line="240" w:lineRule="auto"/>
        <w:ind w:left="1134" w:hanging="425"/>
      </w:pPr>
      <w:r w:rsidRPr="00B170A6">
        <w:t>Our employee networks continue to offer employees the opportunity to discuss the issues that affect them and they support our Equalities Steering Group.</w:t>
      </w:r>
    </w:p>
    <w:p w14:paraId="55E491A7" w14:textId="0C8B3862" w:rsidR="00102522" w:rsidRPr="00B170A6" w:rsidRDefault="0032668D" w:rsidP="00102522">
      <w:pPr>
        <w:pStyle w:val="ListParagraph"/>
        <w:numPr>
          <w:ilvl w:val="0"/>
          <w:numId w:val="15"/>
        </w:numPr>
        <w:tabs>
          <w:tab w:val="clear" w:pos="426"/>
        </w:tabs>
        <w:spacing w:line="240" w:lineRule="auto"/>
        <w:ind w:left="1134" w:hanging="425"/>
      </w:pPr>
      <w:r>
        <w:t>We i</w:t>
      </w:r>
      <w:r w:rsidR="00102522">
        <w:t>ntroduced Trans and Non-binary options for personal data.</w:t>
      </w:r>
      <w:r w:rsidR="00102522" w:rsidRPr="000A5647">
        <w:t xml:space="preserve"> </w:t>
      </w:r>
    </w:p>
    <w:p w14:paraId="020A8A82" w14:textId="14E71DBA" w:rsidR="00320660" w:rsidRPr="002C04B1" w:rsidRDefault="00320660" w:rsidP="009F4597">
      <w:pPr>
        <w:pStyle w:val="ListParagraph"/>
        <w:numPr>
          <w:ilvl w:val="0"/>
          <w:numId w:val="15"/>
        </w:numPr>
        <w:tabs>
          <w:tab w:val="clear" w:pos="426"/>
        </w:tabs>
        <w:spacing w:line="240" w:lineRule="auto"/>
        <w:ind w:left="1134" w:hanging="425"/>
      </w:pPr>
      <w:r w:rsidRPr="00B170A6">
        <w:t xml:space="preserve">We have </w:t>
      </w:r>
      <w:r w:rsidR="00677033">
        <w:t xml:space="preserve">continued to embed our new approach to </w:t>
      </w:r>
      <w:r w:rsidRPr="002C04B1">
        <w:t xml:space="preserve">equality impact assessments </w:t>
      </w:r>
      <w:r w:rsidR="002C04B1">
        <w:t>and provided tr</w:t>
      </w:r>
      <w:r w:rsidR="00102522">
        <w:t>aining and support where needed.</w:t>
      </w:r>
    </w:p>
    <w:p w14:paraId="121B7B5F" w14:textId="77777777" w:rsidR="00320660" w:rsidRDefault="00320660" w:rsidP="00320660">
      <w:pPr>
        <w:spacing w:after="0" w:line="240" w:lineRule="auto"/>
      </w:pPr>
    </w:p>
    <w:p w14:paraId="02DDFF25" w14:textId="1F0ECDCB" w:rsidR="00F94A57" w:rsidRPr="006B75F6" w:rsidRDefault="00DB1D95" w:rsidP="00F94A57">
      <w:pPr>
        <w:pStyle w:val="ListParagraph"/>
        <w:numPr>
          <w:ilvl w:val="0"/>
          <w:numId w:val="30"/>
        </w:numPr>
        <w:rPr>
          <w:szCs w:val="22"/>
        </w:rPr>
      </w:pPr>
      <w:r w:rsidRPr="00F94A57">
        <w:t xml:space="preserve">The WER sets out our priority </w:t>
      </w:r>
      <w:r w:rsidR="00287911" w:rsidRPr="00F94A57">
        <w:t xml:space="preserve">aims and specific actions for </w:t>
      </w:r>
      <w:r w:rsidRPr="00F94A57">
        <w:t>202</w:t>
      </w:r>
      <w:r w:rsidR="00274B7D" w:rsidRPr="00F94A57">
        <w:t>3</w:t>
      </w:r>
      <w:r w:rsidRPr="00F94A57">
        <w:t>/202</w:t>
      </w:r>
      <w:r w:rsidR="00274B7D" w:rsidRPr="00F94A57">
        <w:t>4</w:t>
      </w:r>
      <w:r w:rsidR="00287911" w:rsidRPr="00F94A57">
        <w:t xml:space="preserve">.  </w:t>
      </w:r>
    </w:p>
    <w:p w14:paraId="1BE2838B" w14:textId="17DB9BD8" w:rsidR="006B75F6" w:rsidRPr="000A5647" w:rsidRDefault="006B75F6" w:rsidP="006B75F6">
      <w:pPr>
        <w:rPr>
          <w:b/>
        </w:rPr>
      </w:pPr>
      <w:r w:rsidRPr="000A5647">
        <w:t>Continue work to improve diversity of our workforce by building inclusive recruitment practices to improve the diversity of candidates and recruits</w:t>
      </w:r>
      <w:r w:rsidR="00102522">
        <w:t xml:space="preserve"> and offering development for aspiring managers</w:t>
      </w:r>
      <w:r w:rsidRPr="000A5647">
        <w:rPr>
          <w:b/>
        </w:rPr>
        <w:t xml:space="preserve">. </w:t>
      </w:r>
      <w:r w:rsidRPr="000A5647">
        <w:t>This will include</w:t>
      </w:r>
      <w:r w:rsidR="00102522">
        <w:t>:</w:t>
      </w:r>
    </w:p>
    <w:p w14:paraId="5BDD1F45" w14:textId="41F35A81" w:rsidR="006B75F6" w:rsidRDefault="006B75F6" w:rsidP="006B75F6">
      <w:pPr>
        <w:pStyle w:val="ListParagraph"/>
        <w:numPr>
          <w:ilvl w:val="0"/>
          <w:numId w:val="23"/>
        </w:numPr>
        <w:tabs>
          <w:tab w:val="clear" w:pos="426"/>
        </w:tabs>
        <w:spacing w:line="240" w:lineRule="auto"/>
        <w:ind w:left="714" w:hanging="357"/>
      </w:pPr>
      <w:r w:rsidRPr="000A5647">
        <w:t xml:space="preserve">Guidance and </w:t>
      </w:r>
      <w:r w:rsidR="00102522">
        <w:t xml:space="preserve">inclusive recruitment </w:t>
      </w:r>
      <w:r w:rsidRPr="000A5647">
        <w:t xml:space="preserve">training for managers </w:t>
      </w:r>
    </w:p>
    <w:p w14:paraId="2FE3CE15" w14:textId="4592B4FA" w:rsidR="00102522" w:rsidRPr="000A5647" w:rsidRDefault="00102522" w:rsidP="006B75F6">
      <w:pPr>
        <w:pStyle w:val="ListParagraph"/>
        <w:numPr>
          <w:ilvl w:val="0"/>
          <w:numId w:val="23"/>
        </w:numPr>
        <w:tabs>
          <w:tab w:val="clear" w:pos="426"/>
        </w:tabs>
        <w:spacing w:line="240" w:lineRule="auto"/>
        <w:ind w:left="714" w:hanging="357"/>
      </w:pPr>
      <w:r>
        <w:t>Introducing more inclusive recruitment practices including a requirement for more diverse panels for senior roles</w:t>
      </w:r>
    </w:p>
    <w:p w14:paraId="4D05879C" w14:textId="77777777" w:rsidR="006B75F6" w:rsidRPr="000A5647" w:rsidRDefault="006B75F6" w:rsidP="006B75F6">
      <w:pPr>
        <w:pStyle w:val="ListParagraph"/>
        <w:numPr>
          <w:ilvl w:val="0"/>
          <w:numId w:val="23"/>
        </w:numPr>
        <w:tabs>
          <w:tab w:val="clear" w:pos="426"/>
        </w:tabs>
        <w:spacing w:line="240" w:lineRule="auto"/>
        <w:ind w:left="714" w:hanging="357"/>
        <w:rPr>
          <w:b/>
        </w:rPr>
      </w:pPr>
      <w:r w:rsidRPr="000A5647">
        <w:t xml:space="preserve">Strengthening contacts with schools, colleges </w:t>
      </w:r>
      <w:r>
        <w:t>and</w:t>
      </w:r>
      <w:r w:rsidRPr="000A5647">
        <w:t xml:space="preserve"> local comm</w:t>
      </w:r>
      <w:r>
        <w:t>un</w:t>
      </w:r>
      <w:r w:rsidRPr="000A5647">
        <w:t>ity netw</w:t>
      </w:r>
      <w:r>
        <w:t>or</w:t>
      </w:r>
      <w:r w:rsidRPr="000A5647">
        <w:t xml:space="preserve">ks </w:t>
      </w:r>
    </w:p>
    <w:p w14:paraId="68305AF0" w14:textId="77777777" w:rsidR="006B75F6" w:rsidRDefault="006B75F6" w:rsidP="006B75F6">
      <w:pPr>
        <w:pStyle w:val="ListParagraph"/>
        <w:numPr>
          <w:ilvl w:val="0"/>
          <w:numId w:val="23"/>
        </w:numPr>
        <w:tabs>
          <w:tab w:val="clear" w:pos="426"/>
        </w:tabs>
        <w:spacing w:line="240" w:lineRule="auto"/>
        <w:ind w:left="714" w:hanging="357"/>
      </w:pPr>
      <w:r>
        <w:t>Offering w</w:t>
      </w:r>
      <w:r w:rsidRPr="000A5647">
        <w:t xml:space="preserve">ork experience </w:t>
      </w:r>
      <w:r>
        <w:t>for students in our targeted schools</w:t>
      </w:r>
    </w:p>
    <w:p w14:paraId="221D9F47" w14:textId="750D7B8C" w:rsidR="006B75F6" w:rsidRDefault="006B75F6" w:rsidP="006B75F6">
      <w:pPr>
        <w:pStyle w:val="ListParagraph"/>
        <w:numPr>
          <w:ilvl w:val="0"/>
          <w:numId w:val="23"/>
        </w:numPr>
        <w:tabs>
          <w:tab w:val="clear" w:pos="426"/>
        </w:tabs>
        <w:spacing w:line="240" w:lineRule="auto"/>
        <w:ind w:left="714" w:hanging="357"/>
      </w:pPr>
      <w:r>
        <w:t>Positive action leadership development programme for a cohort of under-represented groups at senior levels</w:t>
      </w:r>
    </w:p>
    <w:p w14:paraId="65742475" w14:textId="4228AD09" w:rsidR="006B75F6" w:rsidRDefault="006B75F6" w:rsidP="006B75F6">
      <w:pPr>
        <w:pStyle w:val="ListParagraph"/>
        <w:numPr>
          <w:ilvl w:val="0"/>
          <w:numId w:val="23"/>
        </w:numPr>
        <w:tabs>
          <w:tab w:val="clear" w:pos="426"/>
        </w:tabs>
        <w:spacing w:line="240" w:lineRule="auto"/>
        <w:ind w:left="714" w:hanging="357"/>
      </w:pPr>
      <w:r>
        <w:t>Work with Activate Learning to develop skills in local communities and develop more apprenticeship opportunities</w:t>
      </w:r>
    </w:p>
    <w:p w14:paraId="33A78927" w14:textId="214996E2" w:rsidR="006B75F6" w:rsidRPr="000A5647" w:rsidRDefault="006B75F6" w:rsidP="006B75F6">
      <w:pPr>
        <w:pStyle w:val="ListParagraph"/>
        <w:numPr>
          <w:ilvl w:val="0"/>
          <w:numId w:val="23"/>
        </w:numPr>
        <w:tabs>
          <w:tab w:val="clear" w:pos="426"/>
        </w:tabs>
        <w:spacing w:line="240" w:lineRule="auto"/>
        <w:ind w:left="714" w:hanging="357"/>
      </w:pPr>
      <w:r>
        <w:t>Working in and with communities to improve the reach of recruitment</w:t>
      </w:r>
    </w:p>
    <w:p w14:paraId="3D455F2E" w14:textId="77777777" w:rsidR="006B75F6" w:rsidRPr="000A5647" w:rsidRDefault="006B75F6" w:rsidP="006B75F6">
      <w:pPr>
        <w:rPr>
          <w:b/>
          <w:color w:val="44546A" w:themeColor="text2"/>
        </w:rPr>
      </w:pPr>
    </w:p>
    <w:p w14:paraId="29614287" w14:textId="77777777" w:rsidR="006B75F6" w:rsidRPr="000A5647" w:rsidRDefault="006B75F6" w:rsidP="006B75F6">
      <w:pPr>
        <w:tabs>
          <w:tab w:val="left" w:pos="426"/>
        </w:tabs>
        <w:rPr>
          <w:szCs w:val="22"/>
        </w:rPr>
      </w:pPr>
      <w:r w:rsidRPr="000A5647">
        <w:rPr>
          <w:szCs w:val="22"/>
        </w:rPr>
        <w:lastRenderedPageBreak/>
        <w:t>Continue to build inclusive leadership practices and culture. This will include:</w:t>
      </w:r>
    </w:p>
    <w:p w14:paraId="1341EE37" w14:textId="77777777" w:rsidR="006B75F6" w:rsidRDefault="006B75F6" w:rsidP="006B75F6">
      <w:pPr>
        <w:pStyle w:val="ListParagraph"/>
        <w:numPr>
          <w:ilvl w:val="0"/>
          <w:numId w:val="23"/>
        </w:numPr>
        <w:tabs>
          <w:tab w:val="clear" w:pos="426"/>
        </w:tabs>
        <w:spacing w:line="240" w:lineRule="auto"/>
        <w:ind w:left="714" w:hanging="357"/>
      </w:pPr>
      <w:r>
        <w:t>EDI training for managers and employees</w:t>
      </w:r>
    </w:p>
    <w:p w14:paraId="635C7E28" w14:textId="77777777" w:rsidR="006B75F6" w:rsidRDefault="006B75F6" w:rsidP="006B75F6">
      <w:pPr>
        <w:pStyle w:val="ListParagraph"/>
        <w:numPr>
          <w:ilvl w:val="0"/>
          <w:numId w:val="23"/>
        </w:numPr>
        <w:tabs>
          <w:tab w:val="clear" w:pos="426"/>
        </w:tabs>
        <w:spacing w:line="240" w:lineRule="auto"/>
        <w:ind w:left="714" w:hanging="357"/>
      </w:pPr>
      <w:r>
        <w:t>Ongoing lunch and learn sessions to raises awareness and build inclusion and a sense of belonging for all groups</w:t>
      </w:r>
    </w:p>
    <w:p w14:paraId="6E60BDFD" w14:textId="77777777" w:rsidR="006B75F6" w:rsidRPr="000A5647" w:rsidRDefault="006B75F6" w:rsidP="006B75F6">
      <w:pPr>
        <w:pStyle w:val="ListParagraph"/>
        <w:numPr>
          <w:ilvl w:val="0"/>
          <w:numId w:val="23"/>
        </w:numPr>
        <w:tabs>
          <w:tab w:val="clear" w:pos="426"/>
        </w:tabs>
        <w:spacing w:line="240" w:lineRule="auto"/>
        <w:ind w:left="714" w:hanging="357"/>
      </w:pPr>
      <w:r w:rsidRPr="000A5647">
        <w:t>Regular communications on best practice and ideas to inspire change</w:t>
      </w:r>
    </w:p>
    <w:p w14:paraId="10657D9C" w14:textId="77777777" w:rsidR="006B75F6" w:rsidRDefault="006B75F6" w:rsidP="006B75F6">
      <w:pPr>
        <w:pStyle w:val="ListParagraph"/>
        <w:numPr>
          <w:ilvl w:val="0"/>
          <w:numId w:val="23"/>
        </w:numPr>
        <w:tabs>
          <w:tab w:val="clear" w:pos="426"/>
        </w:tabs>
        <w:spacing w:line="240" w:lineRule="auto"/>
        <w:ind w:left="714" w:hanging="357"/>
      </w:pPr>
      <w:r w:rsidRPr="000A5647">
        <w:t>Building the influence and strength of our Equalities Steering Group to better integrate Equality, Diversity, Inclusion and Belonging with policy, service design and operational delivery</w:t>
      </w:r>
    </w:p>
    <w:p w14:paraId="40746D1F" w14:textId="77777777" w:rsidR="00102522" w:rsidRDefault="006B75F6" w:rsidP="006B75F6">
      <w:pPr>
        <w:pStyle w:val="ListParagraph"/>
        <w:numPr>
          <w:ilvl w:val="0"/>
          <w:numId w:val="23"/>
        </w:numPr>
        <w:tabs>
          <w:tab w:val="clear" w:pos="426"/>
        </w:tabs>
        <w:spacing w:line="240" w:lineRule="auto"/>
        <w:ind w:left="714" w:hanging="357"/>
      </w:pPr>
      <w:r>
        <w:t>Design a structured approach to staff networks to increase the number and establish a clear purpose and opportunities to influence</w:t>
      </w:r>
    </w:p>
    <w:p w14:paraId="20909653" w14:textId="20A22AD0" w:rsidR="006B75F6" w:rsidRPr="000A5647" w:rsidRDefault="00102522" w:rsidP="006B75F6">
      <w:pPr>
        <w:pStyle w:val="ListParagraph"/>
        <w:numPr>
          <w:ilvl w:val="0"/>
          <w:numId w:val="23"/>
        </w:numPr>
        <w:tabs>
          <w:tab w:val="clear" w:pos="426"/>
        </w:tabs>
        <w:spacing w:line="240" w:lineRule="auto"/>
        <w:ind w:left="714" w:hanging="357"/>
      </w:pPr>
      <w:r>
        <w:t>E</w:t>
      </w:r>
      <w:r w:rsidR="006B75F6">
        <w:t>stablish a new R</w:t>
      </w:r>
      <w:r>
        <w:t>EACH</w:t>
      </w:r>
      <w:r w:rsidR="006B75F6">
        <w:t xml:space="preserve"> </w:t>
      </w:r>
      <w:r>
        <w:t xml:space="preserve">staff </w:t>
      </w:r>
      <w:r w:rsidR="006B75F6">
        <w:t xml:space="preserve">network for </w:t>
      </w:r>
      <w:r>
        <w:rPr>
          <w:rStyle w:val="ui-provider"/>
        </w:rPr>
        <w:t>Race, Ethnicity and Cultural Heritage</w:t>
      </w:r>
    </w:p>
    <w:p w14:paraId="65E3C105" w14:textId="77777777" w:rsidR="006B75F6" w:rsidRPr="000A5647" w:rsidRDefault="006B75F6" w:rsidP="006B75F6">
      <w:pPr>
        <w:ind w:left="357"/>
      </w:pPr>
    </w:p>
    <w:p w14:paraId="6D70D8F8" w14:textId="77777777" w:rsidR="006B75F6" w:rsidRPr="000A5647" w:rsidRDefault="006B75F6" w:rsidP="006B75F6">
      <w:pPr>
        <w:tabs>
          <w:tab w:val="left" w:pos="426"/>
        </w:tabs>
      </w:pPr>
      <w:r w:rsidRPr="000A5647">
        <w:t>Improve</w:t>
      </w:r>
      <w:r>
        <w:t xml:space="preserve"> the </w:t>
      </w:r>
      <w:r w:rsidRPr="000A5647">
        <w:t>understanding of our workforce and i</w:t>
      </w:r>
      <w:r>
        <w:t xml:space="preserve">ndividual employee experiences. </w:t>
      </w:r>
      <w:r w:rsidRPr="000A5647">
        <w:t>This will include:</w:t>
      </w:r>
    </w:p>
    <w:p w14:paraId="1D40A179" w14:textId="77777777" w:rsidR="006B75F6" w:rsidRPr="000A5647" w:rsidRDefault="006B75F6" w:rsidP="006B75F6">
      <w:pPr>
        <w:pStyle w:val="ListParagraph"/>
        <w:numPr>
          <w:ilvl w:val="0"/>
          <w:numId w:val="23"/>
        </w:numPr>
        <w:tabs>
          <w:tab w:val="clear" w:pos="426"/>
        </w:tabs>
        <w:spacing w:line="240" w:lineRule="auto"/>
        <w:ind w:left="714" w:hanging="357"/>
      </w:pPr>
      <w:r w:rsidRPr="000A5647">
        <w:t xml:space="preserve">Improved collection of </w:t>
      </w:r>
      <w:r>
        <w:t xml:space="preserve">personal data </w:t>
      </w:r>
      <w:r w:rsidRPr="000A5647">
        <w:t>in people processes</w:t>
      </w:r>
    </w:p>
    <w:p w14:paraId="537F70B4" w14:textId="77777777" w:rsidR="006B75F6" w:rsidRPr="000A5647" w:rsidRDefault="006B75F6" w:rsidP="006B75F6">
      <w:pPr>
        <w:pStyle w:val="ListParagraph"/>
        <w:numPr>
          <w:ilvl w:val="0"/>
          <w:numId w:val="23"/>
        </w:numPr>
        <w:tabs>
          <w:tab w:val="clear" w:pos="426"/>
        </w:tabs>
        <w:spacing w:line="240" w:lineRule="auto"/>
        <w:ind w:left="714" w:hanging="357"/>
      </w:pPr>
      <w:r>
        <w:t>Reaching out to individuals to learn about their experience of the organisation</w:t>
      </w:r>
    </w:p>
    <w:p w14:paraId="5B1389BF" w14:textId="77777777" w:rsidR="006B75F6" w:rsidRPr="000A5647" w:rsidRDefault="006B75F6" w:rsidP="006B75F6">
      <w:pPr>
        <w:pStyle w:val="ListParagraph"/>
        <w:numPr>
          <w:ilvl w:val="0"/>
          <w:numId w:val="23"/>
        </w:numPr>
        <w:tabs>
          <w:tab w:val="clear" w:pos="426"/>
        </w:tabs>
        <w:spacing w:line="240" w:lineRule="auto"/>
        <w:ind w:left="714" w:hanging="357"/>
      </w:pPr>
      <w:r w:rsidRPr="000A5647">
        <w:t>Ongoing staff surveys and evaluation of results</w:t>
      </w:r>
    </w:p>
    <w:p w14:paraId="179854DB" w14:textId="5ACE4377" w:rsidR="006B75F6" w:rsidRDefault="006B75F6" w:rsidP="006B75F6">
      <w:pPr>
        <w:pStyle w:val="ListParagraph"/>
        <w:numPr>
          <w:ilvl w:val="0"/>
          <w:numId w:val="23"/>
        </w:numPr>
        <w:tabs>
          <w:tab w:val="clear" w:pos="426"/>
        </w:tabs>
        <w:spacing w:line="240" w:lineRule="auto"/>
        <w:ind w:left="714" w:hanging="357"/>
      </w:pPr>
      <w:r>
        <w:t xml:space="preserve">Developing a data dashboard to better measure </w:t>
      </w:r>
      <w:r w:rsidR="002B239A">
        <w:t xml:space="preserve">and share the </w:t>
      </w:r>
      <w:r>
        <w:t>workforce profile and the effectiveness of recruitment processes</w:t>
      </w:r>
    </w:p>
    <w:p w14:paraId="296CFD8B" w14:textId="7F83D341" w:rsidR="006B75F6" w:rsidRPr="00102522" w:rsidRDefault="00102522" w:rsidP="006B75F6">
      <w:pPr>
        <w:pStyle w:val="ListParagraph"/>
        <w:numPr>
          <w:ilvl w:val="0"/>
          <w:numId w:val="23"/>
        </w:numPr>
        <w:tabs>
          <w:tab w:val="clear" w:pos="426"/>
        </w:tabs>
        <w:spacing w:line="240" w:lineRule="auto"/>
        <w:ind w:left="714" w:hanging="357"/>
      </w:pPr>
      <w:r>
        <w:t>W</w:t>
      </w:r>
      <w:r w:rsidR="006B75F6">
        <w:t>orking closely with Union colleagues</w:t>
      </w:r>
      <w:r>
        <w:t xml:space="preserve"> and their equality and diversity leads</w:t>
      </w:r>
    </w:p>
    <w:p w14:paraId="00B6430E" w14:textId="315FB0B1" w:rsidR="00F94A57" w:rsidRPr="00F94A57" w:rsidRDefault="00F94A57" w:rsidP="009C7C4A">
      <w:pPr>
        <w:pStyle w:val="ListParagraph"/>
        <w:numPr>
          <w:ilvl w:val="0"/>
          <w:numId w:val="22"/>
        </w:numPr>
        <w:rPr>
          <w:color w:val="auto"/>
        </w:rPr>
      </w:pPr>
      <w:r w:rsidRPr="000A5647">
        <w:rPr>
          <w:szCs w:val="22"/>
        </w:rPr>
        <w:t>Continue to build inclusive l</w:t>
      </w:r>
      <w:r w:rsidR="00102522">
        <w:rPr>
          <w:szCs w:val="22"/>
        </w:rPr>
        <w:t>eadership practices and culture</w:t>
      </w:r>
    </w:p>
    <w:p w14:paraId="4B8884F8" w14:textId="6F0F054D" w:rsidR="00F94A57" w:rsidRPr="002B239A" w:rsidRDefault="00F94A57" w:rsidP="009C7C4A">
      <w:pPr>
        <w:pStyle w:val="ListParagraph"/>
        <w:numPr>
          <w:ilvl w:val="0"/>
          <w:numId w:val="22"/>
        </w:numPr>
        <w:rPr>
          <w:color w:val="auto"/>
        </w:rPr>
      </w:pPr>
      <w:r w:rsidRPr="000A5647">
        <w:t>Improve</w:t>
      </w:r>
      <w:r>
        <w:t xml:space="preserve"> the </w:t>
      </w:r>
      <w:r w:rsidRPr="000A5647">
        <w:t>understanding of our workforce and i</w:t>
      </w:r>
      <w:r>
        <w:t>ndividual employee experiences.</w:t>
      </w:r>
    </w:p>
    <w:p w14:paraId="676E025B" w14:textId="77777777" w:rsidR="002B239A" w:rsidRDefault="002B239A" w:rsidP="002B239A">
      <w:pPr>
        <w:rPr>
          <w:color w:val="auto"/>
        </w:rPr>
      </w:pPr>
    </w:p>
    <w:p w14:paraId="3FC4A38F" w14:textId="5769410C" w:rsidR="002B239A" w:rsidRDefault="002B239A" w:rsidP="002B239A">
      <w:pPr>
        <w:rPr>
          <w:color w:val="auto"/>
        </w:rPr>
      </w:pPr>
      <w:r>
        <w:rPr>
          <w:color w:val="auto"/>
        </w:rPr>
        <w:t>In addition, the Council will review and increase its target for the percentage of employees from minority ethnic groups.</w:t>
      </w:r>
    </w:p>
    <w:p w14:paraId="6249D1F5" w14:textId="77777777" w:rsidR="002B239A" w:rsidRDefault="002B239A" w:rsidP="002B239A">
      <w:pPr>
        <w:rPr>
          <w:b/>
          <w:color w:val="44546A" w:themeColor="text2"/>
          <w:szCs w:val="22"/>
        </w:rPr>
      </w:pPr>
    </w:p>
    <w:p w14:paraId="69EFE0C8" w14:textId="77777777" w:rsidR="006A6643" w:rsidRDefault="006A6643" w:rsidP="00BB7245">
      <w:pPr>
        <w:rPr>
          <w:b/>
          <w:bCs/>
        </w:rPr>
      </w:pPr>
      <w:r>
        <w:rPr>
          <w:b/>
          <w:bCs/>
        </w:rPr>
        <w:t>GENDER PAY GAP</w:t>
      </w:r>
    </w:p>
    <w:p w14:paraId="328F4E85" w14:textId="44B23B4C" w:rsidR="000839A2" w:rsidRDefault="000839A2" w:rsidP="0066463A">
      <w:pPr>
        <w:pStyle w:val="ListParagraph"/>
        <w:numPr>
          <w:ilvl w:val="0"/>
          <w:numId w:val="30"/>
        </w:numPr>
        <w:spacing w:line="240" w:lineRule="auto"/>
      </w:pPr>
      <w:r>
        <w:t xml:space="preserve">The Council is required under </w:t>
      </w:r>
      <w:r w:rsidRPr="00055077">
        <w:rPr>
          <w:iCs/>
          <w:color w:val="auto"/>
        </w:rPr>
        <w:t>the Equality Act 2010</w:t>
      </w:r>
      <w:r w:rsidR="00123514">
        <w:rPr>
          <w:iCs/>
          <w:color w:val="auto"/>
        </w:rPr>
        <w:t xml:space="preserve"> (Gender Pay Gap Information) Regulations 2017</w:t>
      </w:r>
      <w:r w:rsidRPr="00055077">
        <w:rPr>
          <w:iCs/>
          <w:color w:val="auto"/>
        </w:rPr>
        <w:t xml:space="preserve"> to publish an annual</w:t>
      </w:r>
      <w:r>
        <w:t xml:space="preserve"> report that provides details of the Council’s gender pay gap using a number of key measures: basic pay; bonus; the proportion of male and females receiving a bonus; and pay quartile data (basic pay) for male and female staff.</w:t>
      </w:r>
      <w:r w:rsidR="00A84E93">
        <w:t xml:space="preserve"> </w:t>
      </w:r>
      <w:r w:rsidR="00A84E93" w:rsidRPr="005005BE">
        <w:t xml:space="preserve">Due to the </w:t>
      </w:r>
      <w:r w:rsidR="00A84E93">
        <w:t xml:space="preserve">government’s gender pay </w:t>
      </w:r>
      <w:r w:rsidR="00A84E93" w:rsidRPr="005005BE">
        <w:t>reporting cycle</w:t>
      </w:r>
      <w:r w:rsidR="00A84E93">
        <w:t>,</w:t>
      </w:r>
      <w:r w:rsidR="00A84E93" w:rsidRPr="005005BE">
        <w:t xml:space="preserve"> the pay data that </w:t>
      </w:r>
      <w:r w:rsidR="00A84E93">
        <w:t>the Council</w:t>
      </w:r>
      <w:r w:rsidR="00A84E93" w:rsidRPr="005005BE">
        <w:t xml:space="preserve"> </w:t>
      </w:r>
      <w:r w:rsidR="00A84E93" w:rsidRPr="00BB7245">
        <w:t>must</w:t>
      </w:r>
      <w:r w:rsidR="00A84E93" w:rsidRPr="005005BE">
        <w:t xml:space="preserve"> publish </w:t>
      </w:r>
      <w:r w:rsidR="00E24C73">
        <w:t>by 3</w:t>
      </w:r>
      <w:r w:rsidR="000E0DBA">
        <w:t>1</w:t>
      </w:r>
      <w:r w:rsidR="00E24C73">
        <w:t xml:space="preserve"> March 202</w:t>
      </w:r>
      <w:r w:rsidR="008D17D3">
        <w:t>4</w:t>
      </w:r>
      <w:r w:rsidR="00A84E93">
        <w:t xml:space="preserve"> </w:t>
      </w:r>
      <w:r w:rsidR="00A84E93" w:rsidRPr="005005BE">
        <w:t xml:space="preserve">relates to </w:t>
      </w:r>
      <w:r w:rsidR="00A84E93">
        <w:t xml:space="preserve">Council </w:t>
      </w:r>
      <w:r w:rsidR="00A84E93" w:rsidRPr="005005BE">
        <w:t xml:space="preserve">pay data at </w:t>
      </w:r>
      <w:r w:rsidR="00A84E93">
        <w:t xml:space="preserve">the ‘snapshot date’ of </w:t>
      </w:r>
      <w:r w:rsidR="00A84E93" w:rsidRPr="005005BE">
        <w:t>31 March 20</w:t>
      </w:r>
      <w:r w:rsidR="00E24C73">
        <w:t>2</w:t>
      </w:r>
      <w:r w:rsidR="008D17D3">
        <w:t>3</w:t>
      </w:r>
      <w:r w:rsidR="00A84E93">
        <w:t>.</w:t>
      </w:r>
      <w:r w:rsidRPr="005005BE">
        <w:t xml:space="preserve"> </w:t>
      </w:r>
    </w:p>
    <w:p w14:paraId="3EC41371" w14:textId="6923A76B" w:rsidR="000839A2" w:rsidRDefault="000839A2" w:rsidP="0066463A">
      <w:pPr>
        <w:pStyle w:val="ListParagraph"/>
        <w:numPr>
          <w:ilvl w:val="0"/>
          <w:numId w:val="30"/>
        </w:numPr>
        <w:spacing w:line="240" w:lineRule="auto"/>
      </w:pPr>
      <w:r>
        <w:t xml:space="preserve">Gender pay gap reporting is based on </w:t>
      </w:r>
      <w:r w:rsidRPr="00FB77F0">
        <w:t>two</w:t>
      </w:r>
      <w:r>
        <w:t xml:space="preserve"> calculation methodologies. The first uses the hourly rate paid to male and female staff to compile the following reporting indices: -</w:t>
      </w:r>
    </w:p>
    <w:p w14:paraId="032AA8B3" w14:textId="17DAAFF5" w:rsidR="000839A2" w:rsidRDefault="000839A2" w:rsidP="003D2621">
      <w:pPr>
        <w:pStyle w:val="ListParagraph"/>
        <w:numPr>
          <w:ilvl w:val="0"/>
          <w:numId w:val="7"/>
        </w:numPr>
        <w:spacing w:line="240" w:lineRule="auto"/>
      </w:pPr>
      <w:r>
        <w:t>Mean</w:t>
      </w:r>
      <w:r w:rsidR="008E77C8">
        <w:t>*</w:t>
      </w:r>
      <w:r>
        <w:t xml:space="preserve"> gender pay gap (basic pay);</w:t>
      </w:r>
    </w:p>
    <w:p w14:paraId="16969BEB" w14:textId="3B9CF5B0" w:rsidR="000839A2" w:rsidRDefault="000839A2" w:rsidP="003D2621">
      <w:pPr>
        <w:pStyle w:val="ListParagraph"/>
        <w:numPr>
          <w:ilvl w:val="0"/>
          <w:numId w:val="7"/>
        </w:numPr>
        <w:spacing w:line="240" w:lineRule="auto"/>
      </w:pPr>
      <w:r>
        <w:lastRenderedPageBreak/>
        <w:t>Median</w:t>
      </w:r>
      <w:r w:rsidR="008E77C8">
        <w:t>**</w:t>
      </w:r>
      <w:r>
        <w:t xml:space="preserve"> gender pay gap (basic pay); and</w:t>
      </w:r>
    </w:p>
    <w:p w14:paraId="2AE84564" w14:textId="77777777" w:rsidR="000839A2" w:rsidRDefault="000839A2" w:rsidP="003D2621">
      <w:pPr>
        <w:pStyle w:val="ListParagraph"/>
        <w:numPr>
          <w:ilvl w:val="0"/>
          <w:numId w:val="7"/>
        </w:numPr>
        <w:spacing w:line="240" w:lineRule="auto"/>
      </w:pPr>
      <w:r>
        <w:t>Pay quartiles by gender.</w:t>
      </w:r>
    </w:p>
    <w:p w14:paraId="0F8A36CF" w14:textId="2ECFB5D5" w:rsidR="008E77C8" w:rsidRDefault="008E77C8" w:rsidP="008E77C8">
      <w:pPr>
        <w:pStyle w:val="ListParagraph"/>
        <w:numPr>
          <w:ilvl w:val="0"/>
          <w:numId w:val="0"/>
        </w:numPr>
        <w:spacing w:line="240" w:lineRule="auto"/>
        <w:ind w:left="786"/>
      </w:pPr>
      <w:r>
        <w:t xml:space="preserve">* The mean hourly rate is calculated by totalling </w:t>
      </w:r>
      <w:r w:rsidR="00947914">
        <w:t xml:space="preserve">the </w:t>
      </w:r>
      <w:r>
        <w:t>hourly rates</w:t>
      </w:r>
      <w:r w:rsidR="00947914">
        <w:t xml:space="preserve"> of all employees </w:t>
      </w:r>
      <w:r>
        <w:t xml:space="preserve">and dividing by the number of </w:t>
      </w:r>
      <w:r w:rsidR="00947914">
        <w:t>employees</w:t>
      </w:r>
      <w:r>
        <w:t>.</w:t>
      </w:r>
    </w:p>
    <w:p w14:paraId="10721789" w14:textId="14580A06" w:rsidR="008E77C8" w:rsidRDefault="008E77C8" w:rsidP="008E77C8">
      <w:pPr>
        <w:pStyle w:val="ListParagraph"/>
        <w:numPr>
          <w:ilvl w:val="0"/>
          <w:numId w:val="0"/>
        </w:numPr>
        <w:spacing w:line="240" w:lineRule="auto"/>
        <w:ind w:left="786"/>
      </w:pPr>
      <w:r>
        <w:t>** The median hourly rate is the middle value when all hourly rates are placed in order from lowest to highest.</w:t>
      </w:r>
    </w:p>
    <w:p w14:paraId="2BBACE98" w14:textId="6CD43258" w:rsidR="00D822DD" w:rsidRDefault="00D822DD" w:rsidP="009F4597">
      <w:pPr>
        <w:ind w:left="851"/>
      </w:pPr>
      <w:r w:rsidRPr="00485210">
        <w:t>The second methodology relates to reporting on the bonus pay gap</w:t>
      </w:r>
      <w:r w:rsidR="00C6789F">
        <w:t>. H</w:t>
      </w:r>
      <w:r w:rsidRPr="00485210">
        <w:t>owever, the Council does not currently make any bonus</w:t>
      </w:r>
      <w:r>
        <w:t xml:space="preserve"> payments</w:t>
      </w:r>
      <w:r w:rsidRPr="00485210">
        <w:t xml:space="preserve"> so has no data to report for th</w:t>
      </w:r>
      <w:r w:rsidR="000415C3">
        <w:t>is</w:t>
      </w:r>
      <w:r w:rsidRPr="00485210">
        <w:t xml:space="preserve"> element.</w:t>
      </w:r>
    </w:p>
    <w:p w14:paraId="389458B6" w14:textId="70AB3E5B" w:rsidR="00911CF9" w:rsidRPr="00EC3D29" w:rsidRDefault="00911CF9" w:rsidP="0066463A">
      <w:pPr>
        <w:pStyle w:val="ListParagraph"/>
        <w:numPr>
          <w:ilvl w:val="0"/>
          <w:numId w:val="30"/>
        </w:numPr>
        <w:rPr>
          <w:rFonts w:cs="Arial"/>
        </w:rPr>
      </w:pPr>
      <w:r w:rsidRPr="00EC3D29">
        <w:rPr>
          <w:rFonts w:cs="Arial"/>
        </w:rPr>
        <w:t xml:space="preserve">The Council’s gender pay gap details for the snapshot date of 31st </w:t>
      </w:r>
      <w:r w:rsidR="000D074B" w:rsidRPr="00EC3D29">
        <w:rPr>
          <w:rFonts w:cs="Arial"/>
        </w:rPr>
        <w:t>March</w:t>
      </w:r>
      <w:r w:rsidR="009F4037" w:rsidRPr="00EC3D29">
        <w:rPr>
          <w:rFonts w:cs="Arial"/>
        </w:rPr>
        <w:t xml:space="preserve"> 2023 </w:t>
      </w:r>
      <w:r w:rsidRPr="00EC3D29">
        <w:rPr>
          <w:rFonts w:cs="Arial"/>
        </w:rPr>
        <w:t>is as follows:</w:t>
      </w:r>
    </w:p>
    <w:tbl>
      <w:tblPr>
        <w:tblStyle w:val="TableGrid"/>
        <w:tblW w:w="0" w:type="auto"/>
        <w:tblInd w:w="421" w:type="dxa"/>
        <w:tblLook w:val="04A0" w:firstRow="1" w:lastRow="0" w:firstColumn="1" w:lastColumn="0" w:noHBand="0" w:noVBand="1"/>
      </w:tblPr>
      <w:tblGrid>
        <w:gridCol w:w="1978"/>
        <w:gridCol w:w="2221"/>
        <w:gridCol w:w="603"/>
        <w:gridCol w:w="1805"/>
      </w:tblGrid>
      <w:tr w:rsidR="00D9391F" w:rsidRPr="00EC3D29" w14:paraId="081794F0" w14:textId="77777777" w:rsidTr="00D9391F">
        <w:tc>
          <w:tcPr>
            <w:tcW w:w="6607" w:type="dxa"/>
            <w:gridSpan w:val="4"/>
          </w:tcPr>
          <w:p w14:paraId="2E1C2080" w14:textId="014D4490" w:rsidR="00D9391F" w:rsidRPr="00EC3D29" w:rsidRDefault="00D9391F" w:rsidP="00A756DC">
            <w:pPr>
              <w:spacing w:before="120"/>
              <w:jc w:val="center"/>
              <w:rPr>
                <w:b/>
                <w:color w:val="auto"/>
              </w:rPr>
            </w:pPr>
            <w:r w:rsidRPr="00EC3D29">
              <w:rPr>
                <w:b/>
                <w:color w:val="auto"/>
              </w:rPr>
              <w:t>31 March 202</w:t>
            </w:r>
            <w:r w:rsidR="009F4037" w:rsidRPr="00EC3D29">
              <w:rPr>
                <w:b/>
                <w:color w:val="auto"/>
              </w:rPr>
              <w:t>3</w:t>
            </w:r>
          </w:p>
        </w:tc>
      </w:tr>
      <w:tr w:rsidR="00D9391F" w:rsidRPr="00EC3D29" w14:paraId="77A758C8" w14:textId="77777777" w:rsidTr="00D9391F">
        <w:tc>
          <w:tcPr>
            <w:tcW w:w="4802" w:type="dxa"/>
            <w:gridSpan w:val="3"/>
            <w:tcBorders>
              <w:right w:val="nil"/>
            </w:tcBorders>
          </w:tcPr>
          <w:p w14:paraId="0BB964C7" w14:textId="77777777" w:rsidR="00D9391F" w:rsidRPr="00EC3D29" w:rsidRDefault="00D9391F" w:rsidP="00A756DC">
            <w:pPr>
              <w:spacing w:before="60" w:after="60"/>
              <w:rPr>
                <w:rFonts w:cs="Arial"/>
              </w:rPr>
            </w:pPr>
            <w:r w:rsidRPr="00EC3D29">
              <w:rPr>
                <w:rFonts w:cs="Arial"/>
              </w:rPr>
              <w:t>Mean gender pay gap (basic pay)</w:t>
            </w:r>
          </w:p>
        </w:tc>
        <w:tc>
          <w:tcPr>
            <w:tcW w:w="1805" w:type="dxa"/>
            <w:tcBorders>
              <w:left w:val="nil"/>
            </w:tcBorders>
          </w:tcPr>
          <w:p w14:paraId="625BD280" w14:textId="40FEA1DD" w:rsidR="00D9391F" w:rsidRPr="00EC3D29" w:rsidRDefault="009F4037" w:rsidP="00A756DC">
            <w:pPr>
              <w:spacing w:before="60" w:after="60"/>
              <w:jc w:val="center"/>
              <w:rPr>
                <w:rFonts w:cs="Arial"/>
                <w:color w:val="auto"/>
              </w:rPr>
            </w:pPr>
            <w:r w:rsidRPr="00EC3D29">
              <w:rPr>
                <w:rFonts w:cs="Arial"/>
                <w:color w:val="auto"/>
              </w:rPr>
              <w:t>7.5</w:t>
            </w:r>
            <w:r w:rsidR="00D9391F" w:rsidRPr="00EC3D29">
              <w:rPr>
                <w:rFonts w:cs="Arial"/>
                <w:color w:val="auto"/>
              </w:rPr>
              <w:t>%</w:t>
            </w:r>
          </w:p>
        </w:tc>
      </w:tr>
      <w:tr w:rsidR="00D9391F" w:rsidRPr="00EC3D29" w14:paraId="721DC0BC" w14:textId="77777777" w:rsidTr="00D9391F">
        <w:tc>
          <w:tcPr>
            <w:tcW w:w="4802" w:type="dxa"/>
            <w:gridSpan w:val="3"/>
            <w:tcBorders>
              <w:right w:val="nil"/>
            </w:tcBorders>
          </w:tcPr>
          <w:p w14:paraId="6A05DA27" w14:textId="77777777" w:rsidR="00D9391F" w:rsidRPr="00EC3D29" w:rsidRDefault="00D9391F" w:rsidP="00A756DC">
            <w:pPr>
              <w:spacing w:before="60" w:after="60"/>
              <w:rPr>
                <w:rFonts w:cs="Arial"/>
              </w:rPr>
            </w:pPr>
            <w:r w:rsidRPr="00EC3D29">
              <w:rPr>
                <w:rFonts w:cs="Arial"/>
              </w:rPr>
              <w:t>Median gender pay gap (basic pay)</w:t>
            </w:r>
          </w:p>
        </w:tc>
        <w:tc>
          <w:tcPr>
            <w:tcW w:w="1805" w:type="dxa"/>
            <w:tcBorders>
              <w:left w:val="nil"/>
            </w:tcBorders>
          </w:tcPr>
          <w:p w14:paraId="7D8F00C7" w14:textId="4F54CE19" w:rsidR="00D9391F" w:rsidRPr="00EC3D29" w:rsidRDefault="009F4037" w:rsidP="00A756DC">
            <w:pPr>
              <w:spacing w:before="60" w:after="60"/>
              <w:jc w:val="center"/>
              <w:rPr>
                <w:rFonts w:cs="Arial"/>
              </w:rPr>
            </w:pPr>
            <w:r w:rsidRPr="00EC3D29">
              <w:rPr>
                <w:rFonts w:cs="Arial"/>
              </w:rPr>
              <w:t>0.7</w:t>
            </w:r>
            <w:r w:rsidR="00D9391F" w:rsidRPr="00EC3D29">
              <w:rPr>
                <w:rFonts w:cs="Arial"/>
              </w:rPr>
              <w:t>%</w:t>
            </w:r>
          </w:p>
        </w:tc>
      </w:tr>
      <w:tr w:rsidR="00D9391F" w:rsidRPr="00EC3D29" w14:paraId="1ECC03C1" w14:textId="77777777" w:rsidTr="00D9391F">
        <w:tc>
          <w:tcPr>
            <w:tcW w:w="4802" w:type="dxa"/>
            <w:gridSpan w:val="3"/>
            <w:tcBorders>
              <w:right w:val="nil"/>
            </w:tcBorders>
          </w:tcPr>
          <w:p w14:paraId="7A77E29B" w14:textId="77777777" w:rsidR="00D9391F" w:rsidRPr="00EC3D29" w:rsidRDefault="00D9391F" w:rsidP="00A756DC">
            <w:pPr>
              <w:spacing w:before="60" w:after="60"/>
              <w:rPr>
                <w:rFonts w:cs="Arial"/>
              </w:rPr>
            </w:pPr>
            <w:r w:rsidRPr="00EC3D29">
              <w:rPr>
                <w:rFonts w:cs="Arial"/>
              </w:rPr>
              <w:t>Mean gender bonus gap</w:t>
            </w:r>
          </w:p>
        </w:tc>
        <w:tc>
          <w:tcPr>
            <w:tcW w:w="1805" w:type="dxa"/>
            <w:tcBorders>
              <w:left w:val="nil"/>
            </w:tcBorders>
          </w:tcPr>
          <w:p w14:paraId="643D4D51" w14:textId="77777777" w:rsidR="00D9391F" w:rsidRPr="00EC3D29" w:rsidRDefault="00D9391F" w:rsidP="00A756DC">
            <w:pPr>
              <w:spacing w:before="60" w:after="60"/>
              <w:jc w:val="center"/>
              <w:rPr>
                <w:rFonts w:cs="Arial"/>
                <w:color w:val="FF0000"/>
              </w:rPr>
            </w:pPr>
            <w:r w:rsidRPr="00EC3D29">
              <w:rPr>
                <w:rFonts w:cs="Arial"/>
                <w:color w:val="auto"/>
              </w:rPr>
              <w:t>0%</w:t>
            </w:r>
          </w:p>
        </w:tc>
      </w:tr>
      <w:tr w:rsidR="00D9391F" w:rsidRPr="00EC3D29" w14:paraId="44428F6D" w14:textId="77777777" w:rsidTr="00D9391F">
        <w:tc>
          <w:tcPr>
            <w:tcW w:w="4802" w:type="dxa"/>
            <w:gridSpan w:val="3"/>
            <w:tcBorders>
              <w:right w:val="nil"/>
            </w:tcBorders>
          </w:tcPr>
          <w:p w14:paraId="13B8C919" w14:textId="77777777" w:rsidR="00D9391F" w:rsidRPr="00EC3D29" w:rsidRDefault="00D9391F" w:rsidP="00A756DC">
            <w:pPr>
              <w:spacing w:before="60" w:after="60"/>
              <w:rPr>
                <w:rFonts w:cs="Arial"/>
              </w:rPr>
            </w:pPr>
            <w:r w:rsidRPr="00EC3D29">
              <w:rPr>
                <w:rFonts w:cs="Arial"/>
              </w:rPr>
              <w:t>Median gender bonus gap</w:t>
            </w:r>
          </w:p>
        </w:tc>
        <w:tc>
          <w:tcPr>
            <w:tcW w:w="1805" w:type="dxa"/>
            <w:tcBorders>
              <w:left w:val="nil"/>
            </w:tcBorders>
          </w:tcPr>
          <w:p w14:paraId="33079096" w14:textId="77777777" w:rsidR="00D9391F" w:rsidRPr="00EC3D29" w:rsidRDefault="00D9391F" w:rsidP="00A756DC">
            <w:pPr>
              <w:spacing w:before="60" w:after="60"/>
              <w:jc w:val="center"/>
              <w:rPr>
                <w:rFonts w:cs="Arial"/>
              </w:rPr>
            </w:pPr>
            <w:r w:rsidRPr="00EC3D29">
              <w:rPr>
                <w:rFonts w:cs="Arial"/>
                <w:color w:val="auto"/>
              </w:rPr>
              <w:t>0%</w:t>
            </w:r>
          </w:p>
        </w:tc>
      </w:tr>
      <w:tr w:rsidR="00D9391F" w:rsidRPr="00EC3D29" w14:paraId="11C070B1" w14:textId="77777777" w:rsidTr="002C31E2">
        <w:tc>
          <w:tcPr>
            <w:tcW w:w="4802" w:type="dxa"/>
            <w:gridSpan w:val="3"/>
            <w:tcBorders>
              <w:bottom w:val="single" w:sz="4" w:space="0" w:color="auto"/>
              <w:right w:val="nil"/>
            </w:tcBorders>
          </w:tcPr>
          <w:p w14:paraId="488526A2" w14:textId="77777777" w:rsidR="00D9391F" w:rsidRPr="00EC3D29" w:rsidRDefault="00D9391F" w:rsidP="00A756DC">
            <w:pPr>
              <w:spacing w:before="60" w:after="60"/>
              <w:rPr>
                <w:rFonts w:cs="Arial"/>
              </w:rPr>
            </w:pPr>
            <w:r w:rsidRPr="00EC3D29">
              <w:rPr>
                <w:rFonts w:cs="Arial"/>
              </w:rPr>
              <w:t>Proportion males receiving a bonus</w:t>
            </w:r>
          </w:p>
        </w:tc>
        <w:tc>
          <w:tcPr>
            <w:tcW w:w="1805" w:type="dxa"/>
            <w:tcBorders>
              <w:left w:val="nil"/>
              <w:bottom w:val="single" w:sz="4" w:space="0" w:color="auto"/>
            </w:tcBorders>
          </w:tcPr>
          <w:p w14:paraId="3727ED1E" w14:textId="77777777" w:rsidR="00D9391F" w:rsidRPr="00EC3D29" w:rsidRDefault="00D9391F" w:rsidP="00A756DC">
            <w:pPr>
              <w:spacing w:before="60" w:after="60"/>
              <w:jc w:val="center"/>
              <w:rPr>
                <w:rFonts w:cs="Arial"/>
              </w:rPr>
            </w:pPr>
            <w:r w:rsidRPr="00EC3D29">
              <w:rPr>
                <w:rFonts w:cs="Arial"/>
                <w:color w:val="auto"/>
              </w:rPr>
              <w:t>0%</w:t>
            </w:r>
          </w:p>
        </w:tc>
      </w:tr>
      <w:tr w:rsidR="00D9391F" w:rsidRPr="00EC3D29" w14:paraId="7465B973" w14:textId="77777777" w:rsidTr="002C31E2">
        <w:tc>
          <w:tcPr>
            <w:tcW w:w="4802" w:type="dxa"/>
            <w:gridSpan w:val="3"/>
            <w:tcBorders>
              <w:bottom w:val="single" w:sz="4" w:space="0" w:color="auto"/>
              <w:right w:val="nil"/>
            </w:tcBorders>
          </w:tcPr>
          <w:p w14:paraId="1EAFF325" w14:textId="77777777" w:rsidR="00D9391F" w:rsidRPr="00EC3D29" w:rsidRDefault="00D9391F" w:rsidP="00A756DC">
            <w:pPr>
              <w:spacing w:before="60" w:after="60"/>
              <w:rPr>
                <w:rFonts w:cs="Arial"/>
              </w:rPr>
            </w:pPr>
            <w:r w:rsidRPr="00EC3D29">
              <w:rPr>
                <w:rFonts w:cs="Arial"/>
              </w:rPr>
              <w:t>Proportion females receiving a bonus</w:t>
            </w:r>
          </w:p>
        </w:tc>
        <w:tc>
          <w:tcPr>
            <w:tcW w:w="1805" w:type="dxa"/>
            <w:tcBorders>
              <w:left w:val="nil"/>
              <w:bottom w:val="single" w:sz="4" w:space="0" w:color="auto"/>
            </w:tcBorders>
          </w:tcPr>
          <w:p w14:paraId="5F0F98CC" w14:textId="77777777" w:rsidR="00D9391F" w:rsidRPr="00EC3D29" w:rsidRDefault="00D9391F" w:rsidP="00A756DC">
            <w:pPr>
              <w:spacing w:before="60" w:after="60"/>
              <w:jc w:val="center"/>
              <w:rPr>
                <w:rFonts w:cs="Arial"/>
              </w:rPr>
            </w:pPr>
            <w:r w:rsidRPr="00EC3D29">
              <w:rPr>
                <w:rFonts w:cs="Arial"/>
                <w:color w:val="auto"/>
              </w:rPr>
              <w:t>0%</w:t>
            </w:r>
          </w:p>
        </w:tc>
      </w:tr>
      <w:tr w:rsidR="002C31E2" w:rsidRPr="00EC3D29" w14:paraId="3C19117D" w14:textId="77777777" w:rsidTr="002C31E2">
        <w:tc>
          <w:tcPr>
            <w:tcW w:w="4802" w:type="dxa"/>
            <w:gridSpan w:val="3"/>
            <w:tcBorders>
              <w:top w:val="single" w:sz="4" w:space="0" w:color="auto"/>
              <w:left w:val="nil"/>
              <w:bottom w:val="nil"/>
              <w:right w:val="nil"/>
            </w:tcBorders>
          </w:tcPr>
          <w:p w14:paraId="7D886DD4" w14:textId="77777777" w:rsidR="002C31E2" w:rsidRPr="00EC3D29" w:rsidRDefault="002C31E2" w:rsidP="00A756DC">
            <w:pPr>
              <w:spacing w:after="0"/>
              <w:rPr>
                <w:rFonts w:cs="Arial"/>
              </w:rPr>
            </w:pPr>
          </w:p>
        </w:tc>
        <w:tc>
          <w:tcPr>
            <w:tcW w:w="1805" w:type="dxa"/>
            <w:tcBorders>
              <w:top w:val="single" w:sz="4" w:space="0" w:color="auto"/>
              <w:left w:val="nil"/>
              <w:bottom w:val="nil"/>
              <w:right w:val="nil"/>
            </w:tcBorders>
          </w:tcPr>
          <w:p w14:paraId="75EA645C" w14:textId="77777777" w:rsidR="002C31E2" w:rsidRPr="00EC3D29" w:rsidRDefault="002C31E2" w:rsidP="00A756DC">
            <w:pPr>
              <w:spacing w:after="0"/>
              <w:jc w:val="center"/>
              <w:rPr>
                <w:rFonts w:cs="Arial"/>
              </w:rPr>
            </w:pPr>
          </w:p>
        </w:tc>
      </w:tr>
      <w:tr w:rsidR="00D9391F" w:rsidRPr="00EC3D29" w14:paraId="6B0879A8" w14:textId="77777777" w:rsidTr="002C31E2">
        <w:tc>
          <w:tcPr>
            <w:tcW w:w="4802" w:type="dxa"/>
            <w:gridSpan w:val="3"/>
            <w:tcBorders>
              <w:top w:val="nil"/>
              <w:left w:val="nil"/>
              <w:bottom w:val="nil"/>
              <w:right w:val="nil"/>
            </w:tcBorders>
          </w:tcPr>
          <w:p w14:paraId="28C0A9D3" w14:textId="77777777" w:rsidR="00D9391F" w:rsidRPr="00EC3D29" w:rsidRDefault="00D9391F" w:rsidP="00A756DC">
            <w:pPr>
              <w:spacing w:after="0"/>
              <w:rPr>
                <w:rFonts w:cs="Arial"/>
              </w:rPr>
            </w:pPr>
          </w:p>
          <w:p w14:paraId="023FCD16" w14:textId="77777777" w:rsidR="00D9391F" w:rsidRPr="00EC3D29" w:rsidRDefault="00D9391F" w:rsidP="00A756DC">
            <w:pPr>
              <w:spacing w:after="0"/>
              <w:rPr>
                <w:rFonts w:cs="Arial"/>
                <w:b/>
              </w:rPr>
            </w:pPr>
            <w:r w:rsidRPr="00EC3D29">
              <w:rPr>
                <w:rFonts w:cs="Arial"/>
                <w:b/>
              </w:rPr>
              <w:t>Pay Quartiles by Gender</w:t>
            </w:r>
          </w:p>
          <w:p w14:paraId="64AB78C4" w14:textId="77777777" w:rsidR="00D9391F" w:rsidRPr="00EC3D29" w:rsidRDefault="00D9391F" w:rsidP="00A756DC">
            <w:pPr>
              <w:spacing w:after="0"/>
              <w:rPr>
                <w:rFonts w:cs="Arial"/>
              </w:rPr>
            </w:pPr>
          </w:p>
        </w:tc>
        <w:tc>
          <w:tcPr>
            <w:tcW w:w="1805" w:type="dxa"/>
            <w:tcBorders>
              <w:top w:val="nil"/>
              <w:left w:val="nil"/>
              <w:bottom w:val="nil"/>
              <w:right w:val="nil"/>
            </w:tcBorders>
          </w:tcPr>
          <w:p w14:paraId="2144E4C1" w14:textId="77777777" w:rsidR="00D9391F" w:rsidRPr="00EC3D29" w:rsidRDefault="00D9391F" w:rsidP="00A756DC">
            <w:pPr>
              <w:spacing w:after="0"/>
              <w:jc w:val="center"/>
              <w:rPr>
                <w:rFonts w:cs="Arial"/>
              </w:rPr>
            </w:pPr>
          </w:p>
        </w:tc>
      </w:tr>
      <w:tr w:rsidR="00D9391F" w:rsidRPr="00EC3D29" w14:paraId="5646FCC1" w14:textId="77777777" w:rsidTr="00D9391F">
        <w:tc>
          <w:tcPr>
            <w:tcW w:w="1978" w:type="dxa"/>
            <w:tcBorders>
              <w:top w:val="single" w:sz="4" w:space="0" w:color="auto"/>
              <w:bottom w:val="single" w:sz="4" w:space="0" w:color="auto"/>
            </w:tcBorders>
          </w:tcPr>
          <w:p w14:paraId="3F300F0D" w14:textId="77777777" w:rsidR="00D9391F" w:rsidRPr="00EC3D29" w:rsidRDefault="00D9391F" w:rsidP="00A756DC">
            <w:pPr>
              <w:spacing w:before="60" w:after="60"/>
              <w:rPr>
                <w:rFonts w:cs="Arial"/>
                <w:b/>
              </w:rPr>
            </w:pPr>
            <w:r w:rsidRPr="00EC3D29">
              <w:rPr>
                <w:rFonts w:cs="Arial"/>
                <w:b/>
              </w:rPr>
              <w:t>Quartile</w:t>
            </w:r>
          </w:p>
        </w:tc>
        <w:tc>
          <w:tcPr>
            <w:tcW w:w="2221" w:type="dxa"/>
            <w:tcBorders>
              <w:top w:val="single" w:sz="4" w:space="0" w:color="auto"/>
              <w:bottom w:val="single" w:sz="4" w:space="0" w:color="auto"/>
            </w:tcBorders>
          </w:tcPr>
          <w:p w14:paraId="31BE4AA7" w14:textId="77777777" w:rsidR="00D9391F" w:rsidRPr="00EC3D29" w:rsidRDefault="00D9391F" w:rsidP="00A756DC">
            <w:pPr>
              <w:spacing w:before="60" w:after="60"/>
              <w:jc w:val="center"/>
              <w:rPr>
                <w:rFonts w:cs="Arial"/>
                <w:b/>
              </w:rPr>
            </w:pPr>
            <w:r w:rsidRPr="00EC3D29">
              <w:rPr>
                <w:rFonts w:cs="Arial"/>
                <w:b/>
              </w:rPr>
              <w:t>Males %</w:t>
            </w:r>
          </w:p>
        </w:tc>
        <w:tc>
          <w:tcPr>
            <w:tcW w:w="2408" w:type="dxa"/>
            <w:gridSpan w:val="2"/>
            <w:tcBorders>
              <w:top w:val="single" w:sz="4" w:space="0" w:color="auto"/>
              <w:bottom w:val="single" w:sz="4" w:space="0" w:color="auto"/>
            </w:tcBorders>
          </w:tcPr>
          <w:p w14:paraId="6C42B5D7" w14:textId="77777777" w:rsidR="00D9391F" w:rsidRPr="00EC3D29" w:rsidRDefault="00D9391F" w:rsidP="00A756DC">
            <w:pPr>
              <w:spacing w:before="60" w:after="60"/>
              <w:jc w:val="center"/>
              <w:rPr>
                <w:rFonts w:cs="Arial"/>
                <w:b/>
              </w:rPr>
            </w:pPr>
            <w:r w:rsidRPr="00EC3D29">
              <w:rPr>
                <w:rFonts w:cs="Arial"/>
                <w:b/>
              </w:rPr>
              <w:t>Females %</w:t>
            </w:r>
          </w:p>
        </w:tc>
      </w:tr>
      <w:tr w:rsidR="009F4037" w:rsidRPr="00EC3D29" w14:paraId="0C27A460" w14:textId="77777777" w:rsidTr="00836878">
        <w:tc>
          <w:tcPr>
            <w:tcW w:w="1978" w:type="dxa"/>
            <w:tcBorders>
              <w:top w:val="single" w:sz="4" w:space="0" w:color="auto"/>
              <w:bottom w:val="single" w:sz="4" w:space="0" w:color="auto"/>
            </w:tcBorders>
          </w:tcPr>
          <w:p w14:paraId="7C5B577E" w14:textId="77777777" w:rsidR="009F4037" w:rsidRPr="00EC3D29" w:rsidRDefault="009F4037" w:rsidP="009F4037">
            <w:pPr>
              <w:spacing w:before="60" w:after="60"/>
              <w:rPr>
                <w:rFonts w:cs="Arial"/>
              </w:rPr>
            </w:pPr>
            <w:r w:rsidRPr="00EC3D29">
              <w:rPr>
                <w:rFonts w:cs="Arial"/>
              </w:rPr>
              <w:t>Top</w:t>
            </w:r>
          </w:p>
        </w:tc>
        <w:tc>
          <w:tcPr>
            <w:tcW w:w="2221" w:type="dxa"/>
            <w:tcBorders>
              <w:top w:val="single" w:sz="4" w:space="0" w:color="auto"/>
              <w:left w:val="single" w:sz="4" w:space="0" w:color="auto"/>
              <w:bottom w:val="single" w:sz="4" w:space="0" w:color="auto"/>
              <w:right w:val="single" w:sz="4" w:space="0" w:color="auto"/>
            </w:tcBorders>
            <w:shd w:val="clear" w:color="auto" w:fill="auto"/>
            <w:vAlign w:val="bottom"/>
          </w:tcPr>
          <w:p w14:paraId="573885BE" w14:textId="75F4F981" w:rsidR="009F4037" w:rsidRPr="00EC3D29" w:rsidRDefault="009F4037" w:rsidP="009F4037">
            <w:pPr>
              <w:spacing w:after="0"/>
              <w:jc w:val="center"/>
              <w:rPr>
                <w:rFonts w:cs="Arial"/>
                <w:color w:val="auto"/>
              </w:rPr>
            </w:pPr>
            <w:r w:rsidRPr="00EC3D29">
              <w:rPr>
                <w:rFonts w:cs="Arial"/>
              </w:rPr>
              <w:t>48.69</w:t>
            </w:r>
          </w:p>
        </w:tc>
        <w:tc>
          <w:tcPr>
            <w:tcW w:w="240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E6FA55D" w14:textId="1CED0684" w:rsidR="009F4037" w:rsidRPr="00EC3D29" w:rsidRDefault="009F4037" w:rsidP="009F4037">
            <w:pPr>
              <w:spacing w:after="0"/>
              <w:jc w:val="center"/>
              <w:rPr>
                <w:rFonts w:cs="Arial"/>
                <w:color w:val="auto"/>
              </w:rPr>
            </w:pPr>
            <w:r w:rsidRPr="00EC3D29">
              <w:rPr>
                <w:rFonts w:cs="Arial"/>
              </w:rPr>
              <w:t>51.31</w:t>
            </w:r>
          </w:p>
        </w:tc>
      </w:tr>
      <w:tr w:rsidR="009F4037" w:rsidRPr="00EC3D29" w14:paraId="7C402EBA" w14:textId="77777777" w:rsidTr="00836878">
        <w:tc>
          <w:tcPr>
            <w:tcW w:w="1978" w:type="dxa"/>
            <w:tcBorders>
              <w:top w:val="single" w:sz="4" w:space="0" w:color="auto"/>
              <w:bottom w:val="single" w:sz="4" w:space="0" w:color="auto"/>
            </w:tcBorders>
          </w:tcPr>
          <w:p w14:paraId="67D9A434" w14:textId="77777777" w:rsidR="009F4037" w:rsidRPr="00EC3D29" w:rsidRDefault="009F4037" w:rsidP="009F4037">
            <w:pPr>
              <w:spacing w:before="60" w:after="60"/>
              <w:rPr>
                <w:rFonts w:cs="Arial"/>
              </w:rPr>
            </w:pPr>
            <w:r w:rsidRPr="00EC3D29">
              <w:rPr>
                <w:rFonts w:cs="Arial"/>
              </w:rPr>
              <w:t>Upper Middle</w:t>
            </w:r>
          </w:p>
        </w:tc>
        <w:tc>
          <w:tcPr>
            <w:tcW w:w="2221" w:type="dxa"/>
            <w:tcBorders>
              <w:top w:val="nil"/>
              <w:left w:val="single" w:sz="4" w:space="0" w:color="auto"/>
              <w:bottom w:val="single" w:sz="4" w:space="0" w:color="auto"/>
              <w:right w:val="single" w:sz="4" w:space="0" w:color="auto"/>
            </w:tcBorders>
            <w:shd w:val="clear" w:color="auto" w:fill="auto"/>
            <w:vAlign w:val="bottom"/>
          </w:tcPr>
          <w:p w14:paraId="237D5AF9" w14:textId="011A7134" w:rsidR="009F4037" w:rsidRPr="00EC3D29" w:rsidRDefault="009F4037" w:rsidP="009F4037">
            <w:pPr>
              <w:jc w:val="center"/>
              <w:rPr>
                <w:rFonts w:cs="Arial"/>
              </w:rPr>
            </w:pPr>
            <w:r w:rsidRPr="00EC3D29">
              <w:rPr>
                <w:rFonts w:cs="Arial"/>
              </w:rPr>
              <w:t>43.16</w:t>
            </w:r>
          </w:p>
        </w:tc>
        <w:tc>
          <w:tcPr>
            <w:tcW w:w="2408" w:type="dxa"/>
            <w:gridSpan w:val="2"/>
            <w:tcBorders>
              <w:top w:val="nil"/>
              <w:left w:val="single" w:sz="4" w:space="0" w:color="auto"/>
              <w:bottom w:val="single" w:sz="4" w:space="0" w:color="auto"/>
              <w:right w:val="single" w:sz="4" w:space="0" w:color="auto"/>
            </w:tcBorders>
            <w:shd w:val="clear" w:color="auto" w:fill="auto"/>
            <w:vAlign w:val="bottom"/>
          </w:tcPr>
          <w:p w14:paraId="1B17D482" w14:textId="78FDECBD" w:rsidR="009F4037" w:rsidRPr="00EC3D29" w:rsidRDefault="009F4037" w:rsidP="009F4037">
            <w:pPr>
              <w:jc w:val="center"/>
              <w:rPr>
                <w:rFonts w:cs="Arial"/>
              </w:rPr>
            </w:pPr>
            <w:r w:rsidRPr="00EC3D29">
              <w:rPr>
                <w:rFonts w:cs="Arial"/>
              </w:rPr>
              <w:t>56.84</w:t>
            </w:r>
          </w:p>
        </w:tc>
      </w:tr>
      <w:tr w:rsidR="009F4037" w:rsidRPr="00EC3D29" w14:paraId="049DF2FD" w14:textId="77777777" w:rsidTr="00836878">
        <w:tc>
          <w:tcPr>
            <w:tcW w:w="1978" w:type="dxa"/>
            <w:tcBorders>
              <w:top w:val="single" w:sz="4" w:space="0" w:color="auto"/>
              <w:bottom w:val="single" w:sz="4" w:space="0" w:color="auto"/>
            </w:tcBorders>
          </w:tcPr>
          <w:p w14:paraId="454D9BEB" w14:textId="77777777" w:rsidR="009F4037" w:rsidRPr="00EC3D29" w:rsidRDefault="009F4037" w:rsidP="009F4037">
            <w:pPr>
              <w:spacing w:before="60" w:after="60"/>
              <w:rPr>
                <w:rFonts w:cs="Arial"/>
              </w:rPr>
            </w:pPr>
            <w:r w:rsidRPr="00EC3D29">
              <w:rPr>
                <w:rFonts w:cs="Arial"/>
              </w:rPr>
              <w:t>Lower Middle</w:t>
            </w:r>
          </w:p>
        </w:tc>
        <w:tc>
          <w:tcPr>
            <w:tcW w:w="2221" w:type="dxa"/>
            <w:tcBorders>
              <w:top w:val="nil"/>
              <w:left w:val="single" w:sz="4" w:space="0" w:color="auto"/>
              <w:bottom w:val="single" w:sz="4" w:space="0" w:color="auto"/>
              <w:right w:val="single" w:sz="4" w:space="0" w:color="auto"/>
            </w:tcBorders>
            <w:shd w:val="clear" w:color="auto" w:fill="auto"/>
            <w:vAlign w:val="bottom"/>
          </w:tcPr>
          <w:p w14:paraId="4D635412" w14:textId="2C5C9EC0" w:rsidR="009F4037" w:rsidRPr="00EC3D29" w:rsidRDefault="009F4037" w:rsidP="009F4037">
            <w:pPr>
              <w:jc w:val="center"/>
              <w:rPr>
                <w:rFonts w:cs="Arial"/>
              </w:rPr>
            </w:pPr>
            <w:r w:rsidRPr="00EC3D29">
              <w:rPr>
                <w:rFonts w:cs="Arial"/>
              </w:rPr>
              <w:t>35.08</w:t>
            </w:r>
          </w:p>
        </w:tc>
        <w:tc>
          <w:tcPr>
            <w:tcW w:w="2408" w:type="dxa"/>
            <w:gridSpan w:val="2"/>
            <w:tcBorders>
              <w:top w:val="nil"/>
              <w:left w:val="single" w:sz="4" w:space="0" w:color="auto"/>
              <w:bottom w:val="single" w:sz="4" w:space="0" w:color="auto"/>
              <w:right w:val="single" w:sz="4" w:space="0" w:color="auto"/>
            </w:tcBorders>
            <w:shd w:val="clear" w:color="auto" w:fill="auto"/>
            <w:vAlign w:val="bottom"/>
          </w:tcPr>
          <w:p w14:paraId="769D1E3D" w14:textId="232B4650" w:rsidR="009F4037" w:rsidRPr="00EC3D29" w:rsidRDefault="009F4037" w:rsidP="009F4037">
            <w:pPr>
              <w:jc w:val="center"/>
              <w:rPr>
                <w:rFonts w:cs="Arial"/>
              </w:rPr>
            </w:pPr>
            <w:r w:rsidRPr="00EC3D29">
              <w:rPr>
                <w:rFonts w:cs="Arial"/>
              </w:rPr>
              <w:t>64.92</w:t>
            </w:r>
          </w:p>
        </w:tc>
      </w:tr>
      <w:tr w:rsidR="009F4037" w:rsidRPr="00BD0369" w14:paraId="1CEC04B4" w14:textId="77777777" w:rsidTr="00836878">
        <w:tc>
          <w:tcPr>
            <w:tcW w:w="1978" w:type="dxa"/>
            <w:tcBorders>
              <w:top w:val="single" w:sz="4" w:space="0" w:color="auto"/>
              <w:bottom w:val="single" w:sz="4" w:space="0" w:color="auto"/>
            </w:tcBorders>
          </w:tcPr>
          <w:p w14:paraId="3A7F8BE2" w14:textId="77777777" w:rsidR="009F4037" w:rsidRPr="00EC3D29" w:rsidRDefault="009F4037" w:rsidP="009F4037">
            <w:pPr>
              <w:spacing w:before="60" w:after="60"/>
              <w:rPr>
                <w:rFonts w:cs="Arial"/>
              </w:rPr>
            </w:pPr>
            <w:r w:rsidRPr="00EC3D29">
              <w:rPr>
                <w:rFonts w:cs="Arial"/>
              </w:rPr>
              <w:t>Lower</w:t>
            </w:r>
          </w:p>
        </w:tc>
        <w:tc>
          <w:tcPr>
            <w:tcW w:w="2221" w:type="dxa"/>
            <w:tcBorders>
              <w:top w:val="nil"/>
              <w:left w:val="single" w:sz="4" w:space="0" w:color="auto"/>
              <w:bottom w:val="single" w:sz="4" w:space="0" w:color="auto"/>
              <w:right w:val="single" w:sz="4" w:space="0" w:color="auto"/>
            </w:tcBorders>
            <w:shd w:val="clear" w:color="auto" w:fill="auto"/>
            <w:vAlign w:val="bottom"/>
          </w:tcPr>
          <w:p w14:paraId="4A262AE0" w14:textId="396BFAE1" w:rsidR="009F4037" w:rsidRPr="00EC3D29" w:rsidRDefault="009F4037" w:rsidP="009F4037">
            <w:pPr>
              <w:jc w:val="center"/>
              <w:rPr>
                <w:rFonts w:cs="Arial"/>
              </w:rPr>
            </w:pPr>
            <w:r w:rsidRPr="00EC3D29">
              <w:rPr>
                <w:rFonts w:cs="Arial"/>
              </w:rPr>
              <w:t>36.32</w:t>
            </w:r>
          </w:p>
        </w:tc>
        <w:tc>
          <w:tcPr>
            <w:tcW w:w="2408" w:type="dxa"/>
            <w:gridSpan w:val="2"/>
            <w:tcBorders>
              <w:top w:val="nil"/>
              <w:left w:val="single" w:sz="4" w:space="0" w:color="auto"/>
              <w:bottom w:val="single" w:sz="4" w:space="0" w:color="auto"/>
              <w:right w:val="single" w:sz="4" w:space="0" w:color="auto"/>
            </w:tcBorders>
            <w:shd w:val="clear" w:color="auto" w:fill="auto"/>
            <w:vAlign w:val="bottom"/>
          </w:tcPr>
          <w:p w14:paraId="3547C20C" w14:textId="6773FF35" w:rsidR="009F4037" w:rsidRPr="00EC3D29" w:rsidRDefault="009F4037" w:rsidP="009F4037">
            <w:pPr>
              <w:jc w:val="center"/>
              <w:rPr>
                <w:rFonts w:cs="Arial"/>
              </w:rPr>
            </w:pPr>
            <w:r w:rsidRPr="00EC3D29">
              <w:rPr>
                <w:rFonts w:cs="Arial"/>
              </w:rPr>
              <w:t>63.68</w:t>
            </w:r>
          </w:p>
        </w:tc>
      </w:tr>
    </w:tbl>
    <w:p w14:paraId="257D25AA" w14:textId="77777777" w:rsidR="00BA3F46" w:rsidRDefault="00BA3F46" w:rsidP="00BA3F46">
      <w:pPr>
        <w:rPr>
          <w:rFonts w:cs="Arial"/>
        </w:rPr>
      </w:pPr>
    </w:p>
    <w:p w14:paraId="4D1AAE0B" w14:textId="6BC9690B" w:rsidR="005968F7" w:rsidRDefault="005968F7" w:rsidP="0066463A">
      <w:pPr>
        <w:pStyle w:val="ListParagraph"/>
        <w:numPr>
          <w:ilvl w:val="0"/>
          <w:numId w:val="30"/>
        </w:numPr>
        <w:spacing w:line="240" w:lineRule="auto"/>
      </w:pPr>
      <w:r>
        <w:t>Comparisons between the Gender Pay Gap as at 31</w:t>
      </w:r>
      <w:r w:rsidRPr="005968F7">
        <w:rPr>
          <w:vertAlign w:val="superscript"/>
        </w:rPr>
        <w:t>st</w:t>
      </w:r>
      <w:r w:rsidR="009E5FBC">
        <w:t xml:space="preserve"> March 20</w:t>
      </w:r>
      <w:r w:rsidR="00A756DC">
        <w:t>2</w:t>
      </w:r>
      <w:r w:rsidR="008D17D3">
        <w:t>2</w:t>
      </w:r>
      <w:r>
        <w:t xml:space="preserve"> and 31</w:t>
      </w:r>
      <w:r w:rsidRPr="005968F7">
        <w:rPr>
          <w:vertAlign w:val="superscript"/>
        </w:rPr>
        <w:t>st</w:t>
      </w:r>
      <w:r w:rsidR="009E5FBC">
        <w:t xml:space="preserve"> March 202</w:t>
      </w:r>
      <w:r w:rsidR="008D17D3">
        <w:t>3</w:t>
      </w:r>
      <w:r>
        <w:t xml:space="preserve"> are shown in Table 1 </w:t>
      </w:r>
      <w:r w:rsidRPr="00984E85">
        <w:rPr>
          <w:color w:val="auto"/>
        </w:rPr>
        <w:t xml:space="preserve">of Appendix 2.  </w:t>
      </w:r>
      <w:r>
        <w:t>This data shows that:</w:t>
      </w:r>
    </w:p>
    <w:p w14:paraId="70D46A96" w14:textId="77777777" w:rsidR="00B3188D" w:rsidRDefault="005968F7" w:rsidP="00B3188D">
      <w:pPr>
        <w:pStyle w:val="ListParagraph"/>
        <w:numPr>
          <w:ilvl w:val="0"/>
          <w:numId w:val="8"/>
        </w:numPr>
        <w:spacing w:line="240" w:lineRule="auto"/>
      </w:pPr>
      <w:r>
        <w:t>T</w:t>
      </w:r>
      <w:r w:rsidR="000839A2" w:rsidRPr="00485210">
        <w:t xml:space="preserve">he mean gender pay gap has </w:t>
      </w:r>
      <w:r w:rsidR="009E5FBC">
        <w:t xml:space="preserve">decreased from </w:t>
      </w:r>
      <w:r w:rsidR="008D17D3">
        <w:t>8.0</w:t>
      </w:r>
      <w:r w:rsidR="000839A2" w:rsidRPr="00485210">
        <w:t>% in 202</w:t>
      </w:r>
      <w:r w:rsidR="008D17D3">
        <w:t>2</w:t>
      </w:r>
      <w:r w:rsidR="0033359A">
        <w:t xml:space="preserve"> </w:t>
      </w:r>
      <w:r w:rsidR="009E5FBC">
        <w:t xml:space="preserve">to </w:t>
      </w:r>
      <w:r w:rsidR="008D17D3">
        <w:t>7.5</w:t>
      </w:r>
      <w:r w:rsidR="009E5FBC">
        <w:t>%</w:t>
      </w:r>
      <w:r w:rsidR="00655657">
        <w:t xml:space="preserve"> in 202</w:t>
      </w:r>
      <w:r w:rsidR="008D17D3">
        <w:t>3</w:t>
      </w:r>
      <w:r w:rsidR="009E5FBC">
        <w:t>,</w:t>
      </w:r>
      <w:r w:rsidR="00441832">
        <w:t xml:space="preserve"> but remains </w:t>
      </w:r>
      <w:r w:rsidR="0033359A">
        <w:t>in favour of males</w:t>
      </w:r>
      <w:r w:rsidR="000839A2" w:rsidRPr="00485210">
        <w:t>.</w:t>
      </w:r>
      <w:r w:rsidR="00A53EF2">
        <w:t xml:space="preserve">  </w:t>
      </w:r>
      <w:r w:rsidR="00D10B6F">
        <w:t xml:space="preserve">This is probably </w:t>
      </w:r>
      <w:r w:rsidR="00EC3D29">
        <w:t xml:space="preserve">because pay at the lowest pay grade has increased proportionately more than for </w:t>
      </w:r>
      <w:r w:rsidR="00A81DF9">
        <w:t>other grades. This was because of a significant increase in the living wage rate due the high cost of inflation. Also</w:t>
      </w:r>
      <w:r w:rsidR="00D10B6F">
        <w:t>,</w:t>
      </w:r>
      <w:r w:rsidR="00A81DF9">
        <w:t xml:space="preserve"> female representation in the highest earning half of the workforce has increased.</w:t>
      </w:r>
    </w:p>
    <w:p w14:paraId="255A5CEA" w14:textId="1B75DD1A" w:rsidR="000839A2" w:rsidRPr="00B3188D" w:rsidRDefault="000839A2" w:rsidP="00B3188D">
      <w:pPr>
        <w:pStyle w:val="ListParagraph"/>
        <w:numPr>
          <w:ilvl w:val="0"/>
          <w:numId w:val="8"/>
        </w:numPr>
        <w:spacing w:line="240" w:lineRule="auto"/>
      </w:pPr>
      <w:r w:rsidRPr="00B3188D">
        <w:rPr>
          <w:color w:val="auto"/>
        </w:rPr>
        <w:t xml:space="preserve">The median gender pay gap has </w:t>
      </w:r>
      <w:r w:rsidR="008D17D3" w:rsidRPr="00B3188D">
        <w:rPr>
          <w:color w:val="auto"/>
        </w:rPr>
        <w:t>de</w:t>
      </w:r>
      <w:r w:rsidRPr="00B3188D">
        <w:rPr>
          <w:color w:val="auto"/>
        </w:rPr>
        <w:t xml:space="preserve">creased </w:t>
      </w:r>
      <w:r w:rsidR="00D10B6F" w:rsidRPr="00B3188D">
        <w:rPr>
          <w:color w:val="auto"/>
        </w:rPr>
        <w:t xml:space="preserve">significantly </w:t>
      </w:r>
      <w:r w:rsidRPr="00B3188D">
        <w:rPr>
          <w:color w:val="auto"/>
        </w:rPr>
        <w:t xml:space="preserve">from </w:t>
      </w:r>
      <w:r w:rsidR="008D17D3" w:rsidRPr="00B3188D">
        <w:rPr>
          <w:color w:val="auto"/>
        </w:rPr>
        <w:t>11.4</w:t>
      </w:r>
      <w:r w:rsidRPr="00B3188D">
        <w:rPr>
          <w:color w:val="auto"/>
        </w:rPr>
        <w:t>% in 202</w:t>
      </w:r>
      <w:r w:rsidR="008D17D3" w:rsidRPr="00B3188D">
        <w:rPr>
          <w:color w:val="auto"/>
        </w:rPr>
        <w:t>2</w:t>
      </w:r>
      <w:r w:rsidR="009E5FBC" w:rsidRPr="00B3188D">
        <w:rPr>
          <w:color w:val="auto"/>
        </w:rPr>
        <w:t xml:space="preserve"> to </w:t>
      </w:r>
      <w:r w:rsidR="008D17D3">
        <w:t>0.7</w:t>
      </w:r>
      <w:r w:rsidR="009E5FBC">
        <w:t>% in 202</w:t>
      </w:r>
      <w:r w:rsidR="008D17D3">
        <w:t>3</w:t>
      </w:r>
      <w:r w:rsidR="00063429">
        <w:t xml:space="preserve"> remaining in favour of males</w:t>
      </w:r>
      <w:r w:rsidR="00B3188D">
        <w:t>.</w:t>
      </w:r>
      <w:r w:rsidR="00A81DF9" w:rsidRPr="00B3188D">
        <w:rPr>
          <w:color w:val="auto"/>
        </w:rPr>
        <w:t xml:space="preserve"> </w:t>
      </w:r>
      <w:r w:rsidR="003C690C" w:rsidRPr="00B3188D">
        <w:rPr>
          <w:color w:val="auto"/>
        </w:rPr>
        <w:t>T</w:t>
      </w:r>
      <w:r w:rsidR="00A81DF9" w:rsidRPr="00B3188D">
        <w:rPr>
          <w:color w:val="auto"/>
        </w:rPr>
        <w:t xml:space="preserve">he median pay gap calculation </w:t>
      </w:r>
      <w:r w:rsidR="00B3188D" w:rsidRPr="00B3188D">
        <w:rPr>
          <w:color w:val="auto"/>
        </w:rPr>
        <w:t xml:space="preserve">can be distorted by </w:t>
      </w:r>
      <w:r w:rsidR="00A81DF9" w:rsidRPr="00B3188D">
        <w:rPr>
          <w:color w:val="auto"/>
        </w:rPr>
        <w:t>two factors</w:t>
      </w:r>
      <w:r w:rsidR="00D10B6F" w:rsidRPr="00B3188D">
        <w:rPr>
          <w:color w:val="auto"/>
        </w:rPr>
        <w:t>.</w:t>
      </w:r>
      <w:r w:rsidR="00A81DF9" w:rsidRPr="00B3188D">
        <w:rPr>
          <w:color w:val="auto"/>
        </w:rPr>
        <w:t xml:space="preserve"> </w:t>
      </w:r>
      <w:r w:rsidR="00B3188D" w:rsidRPr="00B3188D">
        <w:rPr>
          <w:color w:val="auto"/>
        </w:rPr>
        <w:t xml:space="preserve">The first is </w:t>
      </w:r>
      <w:r w:rsidR="00A81DF9" w:rsidRPr="00B3188D">
        <w:rPr>
          <w:color w:val="auto"/>
        </w:rPr>
        <w:t>salary sacrifice schemes</w:t>
      </w:r>
      <w:r w:rsidR="00B3188D" w:rsidRPr="00B3188D">
        <w:rPr>
          <w:color w:val="auto"/>
        </w:rPr>
        <w:t xml:space="preserve"> as the</w:t>
      </w:r>
      <w:r w:rsidR="00A81DF9" w:rsidRPr="00B3188D">
        <w:rPr>
          <w:color w:val="auto"/>
        </w:rPr>
        <w:t xml:space="preserve"> value of </w:t>
      </w:r>
      <w:r w:rsidR="00A81DF9" w:rsidRPr="00B3188D">
        <w:rPr>
          <w:color w:val="auto"/>
        </w:rPr>
        <w:lastRenderedPageBreak/>
        <w:t xml:space="preserve">salary sacrifice payments are excluded from pay </w:t>
      </w:r>
      <w:r w:rsidR="00396D8C" w:rsidRPr="00B3188D">
        <w:rPr>
          <w:color w:val="auto"/>
        </w:rPr>
        <w:t>when c</w:t>
      </w:r>
      <w:r w:rsidR="00A81DF9" w:rsidRPr="00B3188D">
        <w:rPr>
          <w:color w:val="auto"/>
        </w:rPr>
        <w:t>alculat</w:t>
      </w:r>
      <w:r w:rsidR="00396D8C" w:rsidRPr="00B3188D">
        <w:rPr>
          <w:color w:val="auto"/>
        </w:rPr>
        <w:t>ing</w:t>
      </w:r>
      <w:r w:rsidR="00A81DF9" w:rsidRPr="00B3188D">
        <w:rPr>
          <w:color w:val="auto"/>
        </w:rPr>
        <w:t xml:space="preserve"> each employee</w:t>
      </w:r>
      <w:r w:rsidR="00396D8C" w:rsidRPr="00B3188D">
        <w:rPr>
          <w:color w:val="auto"/>
        </w:rPr>
        <w:t>’</w:t>
      </w:r>
      <w:r w:rsidR="00A81DF9" w:rsidRPr="00B3188D">
        <w:rPr>
          <w:color w:val="auto"/>
        </w:rPr>
        <w:t xml:space="preserve">s hourly rate of pay. This has the effect of reducing the pay rate for individual’s </w:t>
      </w:r>
      <w:r w:rsidR="00B3188D" w:rsidRPr="00B3188D">
        <w:rPr>
          <w:color w:val="auto"/>
        </w:rPr>
        <w:t xml:space="preserve">taking part in </w:t>
      </w:r>
      <w:r w:rsidR="00396D8C" w:rsidRPr="00B3188D">
        <w:rPr>
          <w:color w:val="auto"/>
        </w:rPr>
        <w:t xml:space="preserve">salary sacrifice </w:t>
      </w:r>
      <w:r w:rsidR="00B3188D" w:rsidRPr="00B3188D">
        <w:rPr>
          <w:color w:val="auto"/>
        </w:rPr>
        <w:t>schemes.</w:t>
      </w:r>
      <w:r w:rsidR="00396D8C" w:rsidRPr="00B3188D">
        <w:rPr>
          <w:color w:val="auto"/>
        </w:rPr>
        <w:t xml:space="preserve"> The second factor is our </w:t>
      </w:r>
      <w:r w:rsidR="00B3188D" w:rsidRPr="00B3188D">
        <w:rPr>
          <w:color w:val="auto"/>
        </w:rPr>
        <w:t xml:space="preserve">grading structure. Median pay fell in grade 6 for women last year but falls within grade 7 this year. </w:t>
      </w:r>
      <w:r w:rsidR="00346556" w:rsidRPr="00B3188D">
        <w:rPr>
          <w:color w:val="auto"/>
        </w:rPr>
        <w:t>A small movement in the number of employees around median pay can have a large impact on median pay</w:t>
      </w:r>
      <w:r w:rsidR="00B3188D" w:rsidRPr="00B3188D">
        <w:rPr>
          <w:color w:val="auto"/>
        </w:rPr>
        <w:t xml:space="preserve"> if a grade boundary is crossed. </w:t>
      </w:r>
      <w:r w:rsidR="00ED1146" w:rsidRPr="00B3188D">
        <w:rPr>
          <w:color w:val="auto"/>
        </w:rPr>
        <w:t>There is a 10% difference in pay between the top of grade 6 and bottom of grade 7.</w:t>
      </w:r>
      <w:r w:rsidR="00B3188D" w:rsidRPr="00B3188D">
        <w:rPr>
          <w:color w:val="auto"/>
        </w:rPr>
        <w:t xml:space="preserve"> However, t</w:t>
      </w:r>
      <w:r w:rsidR="003C690C" w:rsidRPr="00B3188D">
        <w:rPr>
          <w:color w:val="auto"/>
        </w:rPr>
        <w:t xml:space="preserve">his </w:t>
      </w:r>
      <w:r w:rsidR="00B3188D" w:rsidRPr="00B3188D">
        <w:rPr>
          <w:color w:val="auto"/>
        </w:rPr>
        <w:t>positive change to the median pay gap is co</w:t>
      </w:r>
      <w:r w:rsidR="003C690C" w:rsidRPr="00B3188D">
        <w:rPr>
          <w:color w:val="auto"/>
        </w:rPr>
        <w:t xml:space="preserve">nsistent with the increase in </w:t>
      </w:r>
      <w:r w:rsidR="00A8442B" w:rsidRPr="00B3188D">
        <w:rPr>
          <w:color w:val="auto"/>
        </w:rPr>
        <w:t>female representation in the highest earning half of the workforce.</w:t>
      </w:r>
      <w:r w:rsidR="00396D8C" w:rsidRPr="00B3188D">
        <w:rPr>
          <w:color w:val="auto"/>
        </w:rPr>
        <w:t xml:space="preserve"> </w:t>
      </w:r>
    </w:p>
    <w:p w14:paraId="16AB4D8F" w14:textId="4ADE612A" w:rsidR="005968F7" w:rsidRPr="00126441" w:rsidRDefault="005968F7" w:rsidP="003D2621">
      <w:pPr>
        <w:pStyle w:val="ListParagraph"/>
        <w:numPr>
          <w:ilvl w:val="0"/>
          <w:numId w:val="8"/>
        </w:numPr>
        <w:spacing w:line="240" w:lineRule="auto"/>
      </w:pPr>
      <w:r w:rsidRPr="00126441">
        <w:t>T</w:t>
      </w:r>
      <w:r w:rsidR="000839A2" w:rsidRPr="00126441">
        <w:t xml:space="preserve">he gender composition has </w:t>
      </w:r>
      <w:r w:rsidR="00126441" w:rsidRPr="00E34DA1">
        <w:t>changed</w:t>
      </w:r>
      <w:r w:rsidR="00302FB1">
        <w:t xml:space="preserve"> marginally</w:t>
      </w:r>
      <w:r w:rsidR="00126441" w:rsidRPr="00E34DA1">
        <w:t xml:space="preserve"> from </w:t>
      </w:r>
      <w:r w:rsidR="000839A2" w:rsidRPr="00126441">
        <w:t xml:space="preserve">the previous </w:t>
      </w:r>
      <w:r w:rsidR="00441832" w:rsidRPr="00126441">
        <w:t>report</w:t>
      </w:r>
      <w:r w:rsidR="00126441" w:rsidRPr="00E34DA1">
        <w:t xml:space="preserve"> with female representation </w:t>
      </w:r>
      <w:r w:rsidR="00C74A27">
        <w:t>de</w:t>
      </w:r>
      <w:r w:rsidR="00126441" w:rsidRPr="00E34DA1">
        <w:t xml:space="preserve">creasing by </w:t>
      </w:r>
      <w:r w:rsidR="00C74A27">
        <w:t>1</w:t>
      </w:r>
      <w:r w:rsidR="00126441" w:rsidRPr="00E34DA1">
        <w:t xml:space="preserve">% to </w:t>
      </w:r>
      <w:r w:rsidR="00C74A27">
        <w:t>59</w:t>
      </w:r>
      <w:r w:rsidR="00126441" w:rsidRPr="00E34DA1">
        <w:t>.7% of the workforce.</w:t>
      </w:r>
    </w:p>
    <w:p w14:paraId="4045A7D0" w14:textId="443F416E" w:rsidR="000839A2" w:rsidRPr="0080185D" w:rsidRDefault="00B3188D" w:rsidP="0066463A">
      <w:pPr>
        <w:pStyle w:val="ListParagraph"/>
        <w:numPr>
          <w:ilvl w:val="0"/>
          <w:numId w:val="30"/>
        </w:numPr>
        <w:spacing w:line="240" w:lineRule="auto"/>
        <w:rPr>
          <w:rFonts w:cs="Arial"/>
        </w:rPr>
      </w:pPr>
      <w:r>
        <w:rPr>
          <w:color w:val="auto"/>
        </w:rPr>
        <w:tab/>
      </w:r>
      <w:r w:rsidR="003F1228">
        <w:rPr>
          <w:color w:val="auto"/>
        </w:rPr>
        <w:t>The t</w:t>
      </w:r>
      <w:r w:rsidR="0080185D">
        <w:rPr>
          <w:color w:val="auto"/>
        </w:rPr>
        <w:t>ables 2, 3</w:t>
      </w:r>
      <w:r w:rsidR="00655657">
        <w:rPr>
          <w:color w:val="auto"/>
        </w:rPr>
        <w:t>,</w:t>
      </w:r>
      <w:r w:rsidR="0080185D">
        <w:rPr>
          <w:color w:val="auto"/>
        </w:rPr>
        <w:t xml:space="preserve"> 4 and 5 of Appendix 2 </w:t>
      </w:r>
      <w:r w:rsidR="007779F0">
        <w:rPr>
          <w:color w:val="auto"/>
        </w:rPr>
        <w:t>report</w:t>
      </w:r>
      <w:r w:rsidR="003F1228">
        <w:rPr>
          <w:color w:val="auto"/>
        </w:rPr>
        <w:t xml:space="preserve"> the distribution of staff by grade, </w:t>
      </w:r>
      <w:r>
        <w:rPr>
          <w:color w:val="auto"/>
        </w:rPr>
        <w:tab/>
      </w:r>
      <w:r w:rsidR="003F1228">
        <w:rPr>
          <w:color w:val="auto"/>
        </w:rPr>
        <w:t xml:space="preserve">gender, employment type and age and show </w:t>
      </w:r>
      <w:r w:rsidR="0080185D">
        <w:rPr>
          <w:color w:val="auto"/>
        </w:rPr>
        <w:t>that:</w:t>
      </w:r>
    </w:p>
    <w:p w14:paraId="4B439CB2" w14:textId="66A0AE7E" w:rsidR="0080185D" w:rsidRDefault="00A8442B" w:rsidP="003D2621">
      <w:pPr>
        <w:pStyle w:val="ListParagraph"/>
        <w:numPr>
          <w:ilvl w:val="0"/>
          <w:numId w:val="13"/>
        </w:numPr>
        <w:spacing w:line="240" w:lineRule="auto"/>
      </w:pPr>
      <w:r>
        <w:t>59.7</w:t>
      </w:r>
      <w:r w:rsidR="0080185D">
        <w:t>% of the Council’s work force is female</w:t>
      </w:r>
      <w:r w:rsidR="00C6789F">
        <w:t xml:space="preserve">. </w:t>
      </w:r>
      <w:r w:rsidR="0080185D">
        <w:t xml:space="preserve"> </w:t>
      </w:r>
      <w:r w:rsidR="0060683C">
        <w:t>54</w:t>
      </w:r>
      <w:r w:rsidR="0080185D" w:rsidRPr="009E5FBC">
        <w:t xml:space="preserve">% of </w:t>
      </w:r>
      <w:r w:rsidR="0060683C">
        <w:t>females</w:t>
      </w:r>
      <w:r w:rsidR="0080185D" w:rsidRPr="009E5FBC">
        <w:t xml:space="preserve"> work on a part-time basis, compared to </w:t>
      </w:r>
      <w:r w:rsidR="00D173CF">
        <w:t>9</w:t>
      </w:r>
      <w:r w:rsidR="0080185D" w:rsidRPr="009E5FBC">
        <w:t xml:space="preserve">% of </w:t>
      </w:r>
      <w:r w:rsidR="0060683C">
        <w:t xml:space="preserve">all </w:t>
      </w:r>
      <w:r w:rsidR="0080185D" w:rsidRPr="009E5FBC">
        <w:t>male staff who work on a part-time basis</w:t>
      </w:r>
      <w:r w:rsidR="00325749" w:rsidRPr="009E5FBC">
        <w:t>.</w:t>
      </w:r>
      <w:r w:rsidR="00325749">
        <w:t xml:space="preserve"> </w:t>
      </w:r>
      <w:r w:rsidR="00325749" w:rsidRPr="0060683C">
        <w:rPr>
          <w:rFonts w:eastAsiaTheme="minorHAnsi" w:cs="Arial"/>
          <w:color w:val="auto"/>
          <w:lang w:eastAsia="en-US"/>
        </w:rPr>
        <w:t>The high number of part time females is the most significant</w:t>
      </w:r>
      <w:r w:rsidR="00030123" w:rsidRPr="0060683C">
        <w:rPr>
          <w:rFonts w:eastAsiaTheme="minorHAnsi" w:cs="Arial"/>
          <w:color w:val="auto"/>
          <w:lang w:eastAsia="en-US"/>
        </w:rPr>
        <w:t xml:space="preserve"> contributing factor</w:t>
      </w:r>
      <w:r w:rsidR="00325749" w:rsidRPr="0060683C">
        <w:rPr>
          <w:rFonts w:eastAsiaTheme="minorHAnsi" w:cs="Arial"/>
          <w:color w:val="auto"/>
          <w:lang w:eastAsia="en-US"/>
        </w:rPr>
        <w:t xml:space="preserve"> impact</w:t>
      </w:r>
      <w:r w:rsidR="00030123" w:rsidRPr="0060683C">
        <w:rPr>
          <w:rFonts w:eastAsiaTheme="minorHAnsi" w:cs="Arial"/>
          <w:color w:val="auto"/>
          <w:lang w:eastAsia="en-US"/>
        </w:rPr>
        <w:t>ing</w:t>
      </w:r>
      <w:r w:rsidR="00325749" w:rsidRPr="0060683C">
        <w:rPr>
          <w:rFonts w:eastAsiaTheme="minorHAnsi" w:cs="Arial"/>
          <w:color w:val="auto"/>
          <w:lang w:eastAsia="en-US"/>
        </w:rPr>
        <w:t xml:space="preserve"> on the Council’s</w:t>
      </w:r>
      <w:r w:rsidR="00154AD2" w:rsidRPr="0060683C">
        <w:rPr>
          <w:rFonts w:eastAsiaTheme="minorHAnsi" w:cs="Arial"/>
          <w:color w:val="auto"/>
          <w:lang w:eastAsia="en-US"/>
        </w:rPr>
        <w:t xml:space="preserve"> mean</w:t>
      </w:r>
      <w:r w:rsidR="00325749" w:rsidRPr="0060683C">
        <w:rPr>
          <w:rFonts w:eastAsiaTheme="minorHAnsi" w:cs="Arial"/>
          <w:color w:val="auto"/>
          <w:lang w:eastAsia="en-US"/>
        </w:rPr>
        <w:t xml:space="preserve"> gender pay gap.  The graphs show that the females </w:t>
      </w:r>
      <w:r w:rsidR="00C6789F" w:rsidRPr="0060683C">
        <w:rPr>
          <w:rFonts w:eastAsiaTheme="minorHAnsi" w:cs="Arial"/>
          <w:color w:val="auto"/>
          <w:lang w:eastAsia="en-US"/>
        </w:rPr>
        <w:t xml:space="preserve">working part time </w:t>
      </w:r>
      <w:r w:rsidR="00325749" w:rsidRPr="0060683C">
        <w:rPr>
          <w:rFonts w:eastAsiaTheme="minorHAnsi" w:cs="Arial"/>
          <w:color w:val="auto"/>
          <w:lang w:eastAsia="en-US"/>
        </w:rPr>
        <w:t>are predominantly younger and on lower grades compared to the small number of males</w:t>
      </w:r>
      <w:r w:rsidR="00C6789F" w:rsidRPr="0060683C">
        <w:rPr>
          <w:rFonts w:eastAsiaTheme="minorHAnsi" w:cs="Arial"/>
          <w:color w:val="auto"/>
          <w:lang w:eastAsia="en-US"/>
        </w:rPr>
        <w:t xml:space="preserve"> working part </w:t>
      </w:r>
      <w:r w:rsidR="00030123" w:rsidRPr="0060683C">
        <w:rPr>
          <w:rFonts w:eastAsiaTheme="minorHAnsi" w:cs="Arial"/>
          <w:color w:val="auto"/>
          <w:lang w:eastAsia="en-US"/>
        </w:rPr>
        <w:t>time who</w:t>
      </w:r>
      <w:r w:rsidR="00325749" w:rsidRPr="0060683C">
        <w:rPr>
          <w:rFonts w:eastAsiaTheme="minorHAnsi" w:cs="Arial"/>
          <w:color w:val="auto"/>
          <w:lang w:eastAsia="en-US"/>
        </w:rPr>
        <w:t xml:space="preserve"> are older and on higher pay.</w:t>
      </w:r>
      <w:r w:rsidR="00325749" w:rsidRPr="005B4422">
        <w:rPr>
          <w:rFonts w:eastAsiaTheme="minorHAnsi" w:cs="Arial"/>
          <w:color w:val="auto"/>
          <w:lang w:eastAsia="en-US"/>
        </w:rPr>
        <w:t xml:space="preserve">  </w:t>
      </w:r>
    </w:p>
    <w:p w14:paraId="3CB84F80" w14:textId="77777777" w:rsidR="007779F0" w:rsidRPr="001C2C1F" w:rsidRDefault="00325749" w:rsidP="001C2C1F">
      <w:pPr>
        <w:pStyle w:val="ListParagraph"/>
        <w:numPr>
          <w:ilvl w:val="0"/>
          <w:numId w:val="30"/>
        </w:numPr>
        <w:spacing w:after="160"/>
        <w:rPr>
          <w:rFonts w:eastAsiaTheme="minorHAnsi" w:cs="Arial"/>
          <w:color w:val="auto"/>
          <w:lang w:eastAsia="en-US"/>
        </w:rPr>
      </w:pPr>
      <w:r w:rsidRPr="000A603E">
        <w:t xml:space="preserve">The Office for National Statistics </w:t>
      </w:r>
      <w:r w:rsidR="000415C3" w:rsidRPr="000A603E">
        <w:t xml:space="preserve">(ONS) </w:t>
      </w:r>
      <w:r w:rsidRPr="000A603E">
        <w:t xml:space="preserve">reports annually on the national gender pay gap. The report is from data in the Annual Survey of Hours and Earnings (ASHE) which is based on a 1% sample of jobs from HM Revenue and Customs Pay as You Earn records.  </w:t>
      </w:r>
      <w:r w:rsidR="000415C3" w:rsidRPr="000A603E">
        <w:t>The ONS has</w:t>
      </w:r>
      <w:r w:rsidRPr="000A603E">
        <w:t xml:space="preserve"> summarised the main points from the statistics</w:t>
      </w:r>
      <w:r w:rsidR="007779F0" w:rsidRPr="000A603E">
        <w:t xml:space="preserve"> as follows:</w:t>
      </w:r>
    </w:p>
    <w:p w14:paraId="05CEC070" w14:textId="5EBF5360" w:rsidR="007779F0" w:rsidRPr="000A603E" w:rsidRDefault="00325749" w:rsidP="003D2621">
      <w:pPr>
        <w:pStyle w:val="ListParagraph"/>
        <w:numPr>
          <w:ilvl w:val="0"/>
          <w:numId w:val="10"/>
        </w:numPr>
        <w:spacing w:after="160"/>
        <w:rPr>
          <w:rFonts w:eastAsiaTheme="minorHAnsi" w:cs="Arial"/>
          <w:color w:val="auto"/>
          <w:lang w:eastAsia="en-US"/>
        </w:rPr>
      </w:pPr>
      <w:r w:rsidRPr="000A603E">
        <w:t>I</w:t>
      </w:r>
      <w:r w:rsidR="00395E28" w:rsidRPr="000A603E">
        <w:t>n 202</w:t>
      </w:r>
      <w:r w:rsidR="00996DDE">
        <w:t>2</w:t>
      </w:r>
      <w:r w:rsidRPr="000A603E">
        <w:t xml:space="preserve"> the overall gender pay gap</w:t>
      </w:r>
      <w:r w:rsidR="00395E28" w:rsidRPr="000A603E">
        <w:t xml:space="preserve"> was </w:t>
      </w:r>
      <w:r w:rsidR="00996DDE">
        <w:t>14.9</w:t>
      </w:r>
      <w:r w:rsidR="00395E28" w:rsidRPr="000A603E">
        <w:t xml:space="preserve">%, </w:t>
      </w:r>
      <w:r w:rsidR="00996DDE">
        <w:t>de</w:t>
      </w:r>
      <w:r w:rsidR="008576EE">
        <w:t>creasing</w:t>
      </w:r>
      <w:r w:rsidR="00395E28" w:rsidRPr="000A603E">
        <w:t xml:space="preserve"> from </w:t>
      </w:r>
      <w:r w:rsidR="00996DDE">
        <w:t>15.1</w:t>
      </w:r>
      <w:r w:rsidR="00395E28" w:rsidRPr="000A603E">
        <w:t>% in 20</w:t>
      </w:r>
      <w:r w:rsidR="008576EE">
        <w:t>2</w:t>
      </w:r>
      <w:r w:rsidR="00996DDE">
        <w:t>1</w:t>
      </w:r>
      <w:r w:rsidR="008576EE">
        <w:t xml:space="preserve">, </w:t>
      </w:r>
      <w:r w:rsidR="00364738">
        <w:t>and</w:t>
      </w:r>
      <w:r w:rsidR="008576EE">
        <w:t xml:space="preserve"> still down from 17.4</w:t>
      </w:r>
      <w:r w:rsidR="00996DDE">
        <w:t>%</w:t>
      </w:r>
      <w:r w:rsidR="008576EE">
        <w:t xml:space="preserve"> in 2019 (before the pandemic).</w:t>
      </w:r>
      <w:r w:rsidR="000E0DBA">
        <w:t xml:space="preserve"> The pay gap for the Council compares well with this data.</w:t>
      </w:r>
    </w:p>
    <w:p w14:paraId="67B9417B" w14:textId="50DE3D13" w:rsidR="007779F0" w:rsidRPr="000A603E" w:rsidRDefault="00325749" w:rsidP="003D2621">
      <w:pPr>
        <w:pStyle w:val="ListParagraph"/>
        <w:numPr>
          <w:ilvl w:val="0"/>
          <w:numId w:val="10"/>
        </w:numPr>
        <w:spacing w:after="160"/>
        <w:rPr>
          <w:rFonts w:eastAsiaTheme="minorHAnsi" w:cs="Arial"/>
          <w:color w:val="auto"/>
          <w:lang w:eastAsia="en-US"/>
        </w:rPr>
      </w:pPr>
      <w:r w:rsidRPr="000A603E">
        <w:t xml:space="preserve">The gender pay gap is lower </w:t>
      </w:r>
      <w:r w:rsidR="00C94F25" w:rsidRPr="000A603E">
        <w:t>nationally for</w:t>
      </w:r>
      <w:r w:rsidRPr="000A603E">
        <w:t xml:space="preserve"> full time employment at </w:t>
      </w:r>
      <w:r w:rsidR="00996DDE">
        <w:t xml:space="preserve">8.3% (up from </w:t>
      </w:r>
      <w:r w:rsidR="00395E28" w:rsidRPr="000A603E">
        <w:t>7.</w:t>
      </w:r>
      <w:r w:rsidR="00996DDE">
        <w:t>7</w:t>
      </w:r>
      <w:r w:rsidRPr="000A603E">
        <w:t>%</w:t>
      </w:r>
      <w:r w:rsidR="00996DDE">
        <w:t xml:space="preserve"> in 2021)</w:t>
      </w:r>
      <w:r w:rsidRPr="000A603E">
        <w:t xml:space="preserve"> </w:t>
      </w:r>
    </w:p>
    <w:p w14:paraId="4911FFBF" w14:textId="566FF977" w:rsidR="007779F0" w:rsidRPr="000A603E" w:rsidRDefault="00C94F25" w:rsidP="003D2621">
      <w:pPr>
        <w:pStyle w:val="ListParagraph"/>
        <w:numPr>
          <w:ilvl w:val="0"/>
          <w:numId w:val="10"/>
        </w:numPr>
        <w:spacing w:after="160"/>
        <w:rPr>
          <w:rFonts w:eastAsiaTheme="minorHAnsi" w:cs="Arial"/>
          <w:color w:val="auto"/>
          <w:lang w:eastAsia="en-US"/>
        </w:rPr>
      </w:pPr>
      <w:r w:rsidRPr="000A603E">
        <w:t>T</w:t>
      </w:r>
      <w:r w:rsidR="00325749" w:rsidRPr="000A603E">
        <w:t xml:space="preserve">he </w:t>
      </w:r>
      <w:r w:rsidRPr="000A603E">
        <w:t xml:space="preserve">gender pay </w:t>
      </w:r>
      <w:r w:rsidR="00325749" w:rsidRPr="000A603E">
        <w:t xml:space="preserve">gap </w:t>
      </w:r>
      <w:r w:rsidRPr="000A603E">
        <w:t xml:space="preserve">for those in </w:t>
      </w:r>
      <w:r w:rsidR="00325749" w:rsidRPr="000A603E">
        <w:t xml:space="preserve">part time employment </w:t>
      </w:r>
      <w:r w:rsidR="00395E28" w:rsidRPr="000A603E">
        <w:t xml:space="preserve">nationally </w:t>
      </w:r>
      <w:r w:rsidR="008576EE">
        <w:t>has reduced from</w:t>
      </w:r>
      <w:r w:rsidR="00395E28" w:rsidRPr="000A603E">
        <w:t xml:space="preserve"> -3.</w:t>
      </w:r>
      <w:r w:rsidR="00996DDE">
        <w:t>0</w:t>
      </w:r>
      <w:r w:rsidRPr="000A603E">
        <w:t>%</w:t>
      </w:r>
      <w:r w:rsidR="008576EE">
        <w:t xml:space="preserve"> to -2.</w:t>
      </w:r>
      <w:r w:rsidR="00996DDE">
        <w:t>8</w:t>
      </w:r>
      <w:r w:rsidR="008576EE">
        <w:t>%</w:t>
      </w:r>
      <w:r w:rsidRPr="000A603E">
        <w:t xml:space="preserve"> (in favour of females)</w:t>
      </w:r>
      <w:r w:rsidR="008576EE">
        <w:t>.</w:t>
      </w:r>
      <w:r w:rsidR="00325749" w:rsidRPr="000A603E">
        <w:t xml:space="preserve"> </w:t>
      </w:r>
    </w:p>
    <w:p w14:paraId="7D66E849" w14:textId="6F6847BE" w:rsidR="00996DDE" w:rsidRPr="00D7638E" w:rsidRDefault="00325749" w:rsidP="003D2621">
      <w:pPr>
        <w:pStyle w:val="ListParagraph"/>
        <w:numPr>
          <w:ilvl w:val="0"/>
          <w:numId w:val="10"/>
        </w:numPr>
        <w:spacing w:after="160"/>
        <w:rPr>
          <w:rFonts w:eastAsiaTheme="minorHAnsi" w:cs="Arial"/>
          <w:color w:val="auto"/>
          <w:lang w:eastAsia="en-US"/>
        </w:rPr>
      </w:pPr>
      <w:r w:rsidRPr="000A603E">
        <w:t xml:space="preserve">Whilst for full time employment </w:t>
      </w:r>
      <w:r w:rsidR="000415C3" w:rsidRPr="000A603E">
        <w:t xml:space="preserve">the pay gap </w:t>
      </w:r>
      <w:r w:rsidRPr="000A603E">
        <w:t xml:space="preserve">is </w:t>
      </w:r>
      <w:r w:rsidR="00996DDE">
        <w:t>3.2% or below</w:t>
      </w:r>
      <w:r w:rsidRPr="000A603E">
        <w:t xml:space="preserve"> for age </w:t>
      </w:r>
      <w:r w:rsidR="00395E28" w:rsidRPr="000A603E">
        <w:t xml:space="preserve">groups </w:t>
      </w:r>
      <w:r w:rsidR="00395E28" w:rsidRPr="004A290B">
        <w:t xml:space="preserve">under 40, </w:t>
      </w:r>
      <w:r w:rsidR="00571C5B" w:rsidRPr="004A290B">
        <w:t xml:space="preserve">it his higher for those </w:t>
      </w:r>
      <w:r w:rsidRPr="004A290B">
        <w:t>40</w:t>
      </w:r>
      <w:r w:rsidR="00571C5B" w:rsidRPr="004A290B">
        <w:t xml:space="preserve"> and over at approximately 1</w:t>
      </w:r>
      <w:r w:rsidR="00996DDE">
        <w:t>1</w:t>
      </w:r>
      <w:r w:rsidR="00571C5B" w:rsidRPr="004A290B">
        <w:t>%.</w:t>
      </w:r>
    </w:p>
    <w:p w14:paraId="528D2A16" w14:textId="0892B304" w:rsidR="00325749" w:rsidRPr="004A290B" w:rsidRDefault="00996DDE" w:rsidP="003D2621">
      <w:pPr>
        <w:pStyle w:val="ListParagraph"/>
        <w:numPr>
          <w:ilvl w:val="0"/>
          <w:numId w:val="10"/>
        </w:numPr>
        <w:spacing w:after="160"/>
        <w:rPr>
          <w:rFonts w:eastAsiaTheme="minorHAnsi" w:cs="Arial"/>
          <w:color w:val="auto"/>
          <w:lang w:eastAsia="en-US"/>
        </w:rPr>
      </w:pPr>
      <w:r>
        <w:t>The ONS warns that there is still some volatility in the data when comparing year on year data following the pandemic.</w:t>
      </w:r>
      <w:r w:rsidR="000A603E" w:rsidRPr="004A290B">
        <w:t xml:space="preserve"> </w:t>
      </w:r>
    </w:p>
    <w:p w14:paraId="0C9476D2" w14:textId="77777777" w:rsidR="008576EE" w:rsidRPr="004A290B" w:rsidRDefault="00571C5B" w:rsidP="0066463A">
      <w:pPr>
        <w:pStyle w:val="ListParagraph"/>
        <w:numPr>
          <w:ilvl w:val="0"/>
          <w:numId w:val="30"/>
        </w:numPr>
        <w:spacing w:after="160"/>
        <w:rPr>
          <w:rFonts w:eastAsiaTheme="minorHAnsi" w:cs="Arial"/>
          <w:color w:val="auto"/>
          <w:lang w:eastAsia="en-US"/>
        </w:rPr>
      </w:pPr>
      <w:r w:rsidRPr="004A290B">
        <w:rPr>
          <w:rFonts w:eastAsiaTheme="minorHAnsi" w:cs="Arial"/>
          <w:color w:val="auto"/>
          <w:lang w:eastAsia="en-US"/>
        </w:rPr>
        <w:t>Nationally the gender pay gap is higher for all employees than it is for full time or part-time employees. This is because women fill more part time jobs which have a lower hourly median pay compared to full time roles.</w:t>
      </w:r>
    </w:p>
    <w:p w14:paraId="369F0E30" w14:textId="446F3AB5" w:rsidR="000839A2" w:rsidRPr="00A81C93" w:rsidRDefault="007779F0" w:rsidP="0066463A">
      <w:pPr>
        <w:pStyle w:val="ListParagraph"/>
        <w:numPr>
          <w:ilvl w:val="0"/>
          <w:numId w:val="30"/>
        </w:numPr>
        <w:spacing w:after="160"/>
        <w:rPr>
          <w:rFonts w:eastAsiaTheme="minorHAnsi" w:cs="Arial"/>
          <w:color w:val="auto"/>
          <w:lang w:eastAsia="en-US"/>
        </w:rPr>
      </w:pPr>
      <w:r w:rsidRPr="00A81C93">
        <w:rPr>
          <w:rFonts w:eastAsiaTheme="minorHAnsi" w:cs="Arial"/>
          <w:color w:val="auto"/>
          <w:lang w:eastAsia="en-US"/>
        </w:rPr>
        <w:t>T</w:t>
      </w:r>
      <w:r w:rsidR="000839A2" w:rsidRPr="00A81C93">
        <w:rPr>
          <w:rFonts w:eastAsiaTheme="minorHAnsi" w:cs="Arial"/>
          <w:color w:val="auto"/>
          <w:lang w:eastAsia="en-US"/>
        </w:rPr>
        <w:t xml:space="preserve">he table below </w:t>
      </w:r>
      <w:r w:rsidRPr="00A81C93">
        <w:rPr>
          <w:rFonts w:eastAsiaTheme="minorHAnsi" w:cs="Arial"/>
          <w:color w:val="auto"/>
          <w:lang w:eastAsia="en-US"/>
        </w:rPr>
        <w:t xml:space="preserve">shows </w:t>
      </w:r>
      <w:r w:rsidR="000839A2" w:rsidRPr="00A81C93">
        <w:rPr>
          <w:rFonts w:eastAsiaTheme="minorHAnsi" w:cs="Arial"/>
          <w:color w:val="auto"/>
          <w:lang w:eastAsia="en-US"/>
        </w:rPr>
        <w:t>the Council’s mean hourly rate of pay for part time female staff is</w:t>
      </w:r>
      <w:r w:rsidR="00A81C93" w:rsidRPr="00A81C93">
        <w:rPr>
          <w:rFonts w:eastAsiaTheme="minorHAnsi" w:cs="Arial"/>
          <w:color w:val="auto"/>
          <w:lang w:eastAsia="en-US"/>
        </w:rPr>
        <w:t xml:space="preserve"> £</w:t>
      </w:r>
      <w:r w:rsidR="00B27588">
        <w:rPr>
          <w:rFonts w:eastAsiaTheme="minorHAnsi" w:cs="Arial"/>
          <w:color w:val="auto"/>
          <w:lang w:eastAsia="en-US"/>
        </w:rPr>
        <w:t>1</w:t>
      </w:r>
      <w:r w:rsidR="0060683C">
        <w:rPr>
          <w:rFonts w:eastAsiaTheme="minorHAnsi" w:cs="Arial"/>
          <w:color w:val="auto"/>
          <w:lang w:eastAsia="en-US"/>
        </w:rPr>
        <w:t>8.32</w:t>
      </w:r>
      <w:r w:rsidR="00A81C93" w:rsidRPr="00A81C93">
        <w:rPr>
          <w:rFonts w:eastAsiaTheme="minorHAnsi" w:cs="Arial"/>
          <w:color w:val="auto"/>
          <w:lang w:eastAsia="en-US"/>
        </w:rPr>
        <w:t xml:space="preserve"> </w:t>
      </w:r>
      <w:r w:rsidR="000839A2" w:rsidRPr="00A81C93">
        <w:rPr>
          <w:rFonts w:eastAsiaTheme="minorHAnsi" w:cs="Arial"/>
          <w:color w:val="auto"/>
          <w:lang w:eastAsia="en-US"/>
        </w:rPr>
        <w:t xml:space="preserve">and the median rate is </w:t>
      </w:r>
      <w:r w:rsidR="00A81C93" w:rsidRPr="00A81C93">
        <w:rPr>
          <w:rFonts w:eastAsiaTheme="minorHAnsi" w:cs="Arial"/>
          <w:color w:val="auto"/>
          <w:lang w:eastAsia="en-US"/>
        </w:rPr>
        <w:t>£</w:t>
      </w:r>
      <w:r w:rsidR="0060683C">
        <w:rPr>
          <w:rFonts w:eastAsiaTheme="minorHAnsi" w:cs="Arial"/>
          <w:color w:val="auto"/>
          <w:lang w:eastAsia="en-US"/>
        </w:rPr>
        <w:t>16.94</w:t>
      </w:r>
      <w:r w:rsidR="004A290B">
        <w:rPr>
          <w:rFonts w:eastAsiaTheme="minorHAnsi" w:cs="Arial"/>
          <w:color w:val="auto"/>
          <w:lang w:eastAsia="en-US"/>
        </w:rPr>
        <w:t>.</w:t>
      </w:r>
      <w:r w:rsidR="000839A2" w:rsidRPr="00A81C93">
        <w:rPr>
          <w:rFonts w:eastAsiaTheme="minorHAnsi" w:cs="Arial"/>
          <w:color w:val="auto"/>
          <w:lang w:eastAsia="en-US"/>
        </w:rPr>
        <w:t xml:space="preserve"> </w:t>
      </w:r>
      <w:r w:rsidR="000E0DBA">
        <w:rPr>
          <w:rFonts w:eastAsiaTheme="minorHAnsi" w:cs="Arial"/>
          <w:color w:val="auto"/>
          <w:lang w:eastAsia="en-US"/>
        </w:rPr>
        <w:t>Part-time workers are, on average, paid at lower rates of pay because they tend to occupy lower-level roles.</w:t>
      </w:r>
    </w:p>
    <w:tbl>
      <w:tblPr>
        <w:tblStyle w:val="TableGrid"/>
        <w:tblW w:w="0" w:type="auto"/>
        <w:tblInd w:w="421" w:type="dxa"/>
        <w:tblLook w:val="04A0" w:firstRow="1" w:lastRow="0" w:firstColumn="1" w:lastColumn="0" w:noHBand="0" w:noVBand="1"/>
      </w:tblPr>
      <w:tblGrid>
        <w:gridCol w:w="1677"/>
        <w:gridCol w:w="1164"/>
        <w:gridCol w:w="1553"/>
        <w:gridCol w:w="2242"/>
        <w:gridCol w:w="2231"/>
      </w:tblGrid>
      <w:tr w:rsidR="000839A2" w:rsidRPr="009B3E93" w14:paraId="36DA3EC3" w14:textId="77777777" w:rsidTr="005968F7">
        <w:tc>
          <w:tcPr>
            <w:tcW w:w="1677" w:type="dxa"/>
            <w:tcBorders>
              <w:bottom w:val="single" w:sz="4" w:space="0" w:color="auto"/>
            </w:tcBorders>
          </w:tcPr>
          <w:p w14:paraId="0EF00E40" w14:textId="77777777" w:rsidR="000839A2" w:rsidRPr="0060683C" w:rsidRDefault="000839A2" w:rsidP="005968F7">
            <w:pPr>
              <w:spacing w:after="0"/>
              <w:rPr>
                <w:rFonts w:eastAsiaTheme="minorHAnsi" w:cs="Arial"/>
                <w:b/>
                <w:color w:val="auto"/>
                <w:lang w:eastAsia="en-US"/>
              </w:rPr>
            </w:pPr>
            <w:r w:rsidRPr="0060683C">
              <w:rPr>
                <w:rFonts w:eastAsiaTheme="minorHAnsi" w:cs="Arial"/>
                <w:b/>
                <w:color w:val="auto"/>
                <w:lang w:eastAsia="en-US"/>
              </w:rPr>
              <w:lastRenderedPageBreak/>
              <w:t>Employment</w:t>
            </w:r>
          </w:p>
        </w:tc>
        <w:tc>
          <w:tcPr>
            <w:tcW w:w="1164" w:type="dxa"/>
            <w:tcBorders>
              <w:bottom w:val="single" w:sz="4" w:space="0" w:color="auto"/>
            </w:tcBorders>
          </w:tcPr>
          <w:p w14:paraId="2A5F5351" w14:textId="77777777" w:rsidR="000839A2" w:rsidRPr="0060683C" w:rsidRDefault="000839A2" w:rsidP="005968F7">
            <w:pPr>
              <w:spacing w:after="0"/>
              <w:rPr>
                <w:rFonts w:eastAsiaTheme="minorHAnsi" w:cs="Arial"/>
                <w:b/>
                <w:color w:val="auto"/>
                <w:lang w:eastAsia="en-US"/>
              </w:rPr>
            </w:pPr>
            <w:r w:rsidRPr="0060683C">
              <w:rPr>
                <w:rFonts w:eastAsiaTheme="minorHAnsi" w:cs="Arial"/>
                <w:b/>
                <w:color w:val="auto"/>
                <w:lang w:eastAsia="en-US"/>
              </w:rPr>
              <w:t>Average</w:t>
            </w:r>
          </w:p>
        </w:tc>
        <w:tc>
          <w:tcPr>
            <w:tcW w:w="1553" w:type="dxa"/>
            <w:tcBorders>
              <w:bottom w:val="single" w:sz="4" w:space="0" w:color="auto"/>
            </w:tcBorders>
          </w:tcPr>
          <w:p w14:paraId="260C0865" w14:textId="77777777" w:rsidR="000839A2" w:rsidRPr="0060683C" w:rsidRDefault="000839A2" w:rsidP="005968F7">
            <w:pPr>
              <w:spacing w:after="0"/>
              <w:rPr>
                <w:rFonts w:eastAsiaTheme="minorHAnsi" w:cs="Arial"/>
                <w:b/>
                <w:color w:val="auto"/>
                <w:lang w:eastAsia="en-US"/>
              </w:rPr>
            </w:pPr>
            <w:r w:rsidRPr="0060683C">
              <w:rPr>
                <w:rFonts w:eastAsiaTheme="minorHAnsi" w:cs="Arial"/>
                <w:b/>
                <w:color w:val="auto"/>
                <w:lang w:eastAsia="en-US"/>
              </w:rPr>
              <w:t>Pay Gap</w:t>
            </w:r>
          </w:p>
        </w:tc>
        <w:tc>
          <w:tcPr>
            <w:tcW w:w="2242" w:type="dxa"/>
            <w:tcBorders>
              <w:bottom w:val="single" w:sz="4" w:space="0" w:color="auto"/>
            </w:tcBorders>
          </w:tcPr>
          <w:p w14:paraId="36AAC67C" w14:textId="77777777" w:rsidR="000839A2" w:rsidRPr="0060683C" w:rsidRDefault="000839A2" w:rsidP="005968F7">
            <w:pPr>
              <w:spacing w:after="0"/>
              <w:rPr>
                <w:rFonts w:eastAsiaTheme="minorHAnsi" w:cs="Arial"/>
                <w:b/>
                <w:color w:val="auto"/>
                <w:lang w:eastAsia="en-US"/>
              </w:rPr>
            </w:pPr>
            <w:r w:rsidRPr="0060683C">
              <w:rPr>
                <w:rFonts w:eastAsiaTheme="minorHAnsi" w:cs="Arial"/>
                <w:b/>
                <w:color w:val="auto"/>
                <w:lang w:eastAsia="en-US"/>
              </w:rPr>
              <w:t xml:space="preserve">Average Female Salary </w:t>
            </w:r>
          </w:p>
          <w:p w14:paraId="508D5AF0" w14:textId="77777777" w:rsidR="000839A2" w:rsidRPr="0060683C" w:rsidRDefault="000839A2" w:rsidP="005968F7">
            <w:pPr>
              <w:spacing w:after="0"/>
              <w:rPr>
                <w:rFonts w:eastAsiaTheme="minorHAnsi" w:cs="Arial"/>
                <w:b/>
                <w:color w:val="auto"/>
                <w:lang w:eastAsia="en-US"/>
              </w:rPr>
            </w:pPr>
            <w:r w:rsidRPr="0060683C">
              <w:rPr>
                <w:rFonts w:eastAsiaTheme="minorHAnsi" w:cs="Arial"/>
                <w:b/>
                <w:color w:val="auto"/>
                <w:lang w:eastAsia="en-US"/>
              </w:rPr>
              <w:t>(per hour)</w:t>
            </w:r>
          </w:p>
        </w:tc>
        <w:tc>
          <w:tcPr>
            <w:tcW w:w="2231" w:type="dxa"/>
            <w:tcBorders>
              <w:bottom w:val="single" w:sz="4" w:space="0" w:color="auto"/>
            </w:tcBorders>
          </w:tcPr>
          <w:p w14:paraId="59E6857F" w14:textId="77777777" w:rsidR="000839A2" w:rsidRPr="0060683C" w:rsidRDefault="000839A2" w:rsidP="005968F7">
            <w:pPr>
              <w:spacing w:after="0"/>
              <w:rPr>
                <w:rFonts w:eastAsiaTheme="minorHAnsi" w:cs="Arial"/>
                <w:b/>
                <w:color w:val="auto"/>
                <w:lang w:eastAsia="en-US"/>
              </w:rPr>
            </w:pPr>
            <w:r w:rsidRPr="0060683C">
              <w:rPr>
                <w:rFonts w:eastAsiaTheme="minorHAnsi" w:cs="Arial"/>
                <w:b/>
                <w:color w:val="auto"/>
                <w:lang w:eastAsia="en-US"/>
              </w:rPr>
              <w:t xml:space="preserve">Average Male Salary </w:t>
            </w:r>
          </w:p>
          <w:p w14:paraId="7B9C50F2" w14:textId="77777777" w:rsidR="000839A2" w:rsidRPr="0060683C" w:rsidRDefault="000839A2" w:rsidP="005968F7">
            <w:pPr>
              <w:spacing w:after="0"/>
              <w:rPr>
                <w:rFonts w:eastAsiaTheme="minorHAnsi" w:cs="Arial"/>
                <w:b/>
                <w:color w:val="auto"/>
                <w:lang w:eastAsia="en-US"/>
              </w:rPr>
            </w:pPr>
            <w:r w:rsidRPr="0060683C">
              <w:rPr>
                <w:rFonts w:eastAsiaTheme="minorHAnsi" w:cs="Arial"/>
                <w:b/>
                <w:color w:val="auto"/>
                <w:lang w:eastAsia="en-US"/>
              </w:rPr>
              <w:t>(per hour)</w:t>
            </w:r>
          </w:p>
        </w:tc>
      </w:tr>
      <w:tr w:rsidR="000839A2" w:rsidRPr="009B3E93" w14:paraId="185ED960" w14:textId="77777777" w:rsidTr="005968F7">
        <w:tc>
          <w:tcPr>
            <w:tcW w:w="1677" w:type="dxa"/>
            <w:tcBorders>
              <w:top w:val="single" w:sz="4" w:space="0" w:color="auto"/>
            </w:tcBorders>
          </w:tcPr>
          <w:p w14:paraId="6DA69993"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 xml:space="preserve">Full Time  </w:t>
            </w:r>
          </w:p>
        </w:tc>
        <w:tc>
          <w:tcPr>
            <w:tcW w:w="1164" w:type="dxa"/>
            <w:tcBorders>
              <w:top w:val="single" w:sz="4" w:space="0" w:color="auto"/>
            </w:tcBorders>
          </w:tcPr>
          <w:p w14:paraId="2B5E9B55"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Mean</w:t>
            </w:r>
          </w:p>
        </w:tc>
        <w:tc>
          <w:tcPr>
            <w:tcW w:w="1553" w:type="dxa"/>
            <w:tcBorders>
              <w:top w:val="single" w:sz="4" w:space="0" w:color="auto"/>
            </w:tcBorders>
          </w:tcPr>
          <w:p w14:paraId="6779DA54" w14:textId="20713366" w:rsidR="000839A2" w:rsidRPr="0060683C" w:rsidRDefault="009B3E93">
            <w:pPr>
              <w:spacing w:after="160"/>
              <w:rPr>
                <w:rFonts w:eastAsiaTheme="minorHAnsi" w:cs="Arial"/>
                <w:color w:val="auto"/>
                <w:lang w:eastAsia="en-US"/>
              </w:rPr>
            </w:pPr>
            <w:r w:rsidRPr="0060683C">
              <w:rPr>
                <w:rFonts w:eastAsiaTheme="minorHAnsi" w:cs="Arial"/>
                <w:color w:val="auto"/>
                <w:lang w:eastAsia="en-US"/>
              </w:rPr>
              <w:t>4.66</w:t>
            </w:r>
            <w:r w:rsidR="00655657" w:rsidRPr="0060683C">
              <w:rPr>
                <w:rFonts w:eastAsiaTheme="minorHAnsi" w:cs="Arial"/>
                <w:color w:val="auto"/>
                <w:lang w:eastAsia="en-US"/>
              </w:rPr>
              <w:t>%</w:t>
            </w:r>
          </w:p>
        </w:tc>
        <w:tc>
          <w:tcPr>
            <w:tcW w:w="2242" w:type="dxa"/>
            <w:tcBorders>
              <w:top w:val="single" w:sz="4" w:space="0" w:color="auto"/>
            </w:tcBorders>
          </w:tcPr>
          <w:p w14:paraId="48B9A92C" w14:textId="3DC13B13" w:rsidR="000839A2" w:rsidRPr="0060683C" w:rsidRDefault="00655657" w:rsidP="009B3E93">
            <w:pPr>
              <w:spacing w:after="160"/>
              <w:rPr>
                <w:rFonts w:eastAsiaTheme="minorHAnsi" w:cs="Arial"/>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20.09</w:t>
            </w:r>
          </w:p>
        </w:tc>
        <w:tc>
          <w:tcPr>
            <w:tcW w:w="2231" w:type="dxa"/>
            <w:tcBorders>
              <w:top w:val="single" w:sz="4" w:space="0" w:color="auto"/>
            </w:tcBorders>
          </w:tcPr>
          <w:p w14:paraId="159BE2F7" w14:textId="52A76B99" w:rsidR="000839A2" w:rsidRPr="0060683C" w:rsidRDefault="00655657" w:rsidP="009F4037">
            <w:pPr>
              <w:spacing w:after="160"/>
              <w:rPr>
                <w:rFonts w:eastAsiaTheme="minorHAnsi" w:cs="Arial"/>
                <w:color w:val="auto"/>
                <w:lang w:eastAsia="en-US"/>
              </w:rPr>
            </w:pPr>
            <w:r w:rsidRPr="0060683C">
              <w:rPr>
                <w:rFonts w:eastAsiaTheme="minorHAnsi" w:cs="Arial"/>
                <w:color w:val="auto"/>
                <w:lang w:eastAsia="en-US"/>
              </w:rPr>
              <w:t>£2</w:t>
            </w:r>
            <w:r w:rsidR="009F4037" w:rsidRPr="0060683C">
              <w:rPr>
                <w:rFonts w:eastAsiaTheme="minorHAnsi" w:cs="Arial"/>
                <w:color w:val="auto"/>
                <w:lang w:eastAsia="en-US"/>
              </w:rPr>
              <w:t>1</w:t>
            </w:r>
            <w:r w:rsidRPr="0060683C">
              <w:rPr>
                <w:rFonts w:eastAsiaTheme="minorHAnsi" w:cs="Arial"/>
                <w:color w:val="auto"/>
                <w:lang w:eastAsia="en-US"/>
              </w:rPr>
              <w:t>.</w:t>
            </w:r>
            <w:r w:rsidR="009F4037" w:rsidRPr="0060683C">
              <w:rPr>
                <w:rFonts w:eastAsiaTheme="minorHAnsi" w:cs="Arial"/>
                <w:color w:val="auto"/>
                <w:lang w:eastAsia="en-US"/>
              </w:rPr>
              <w:t>08</w:t>
            </w:r>
          </w:p>
        </w:tc>
      </w:tr>
      <w:tr w:rsidR="000839A2" w:rsidRPr="009B3E93" w14:paraId="29735260" w14:textId="77777777" w:rsidTr="005968F7">
        <w:tc>
          <w:tcPr>
            <w:tcW w:w="1677" w:type="dxa"/>
          </w:tcPr>
          <w:p w14:paraId="09C601D5"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 xml:space="preserve">Part Time </w:t>
            </w:r>
          </w:p>
        </w:tc>
        <w:tc>
          <w:tcPr>
            <w:tcW w:w="1164" w:type="dxa"/>
          </w:tcPr>
          <w:p w14:paraId="0C410693"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Mean</w:t>
            </w:r>
          </w:p>
        </w:tc>
        <w:tc>
          <w:tcPr>
            <w:tcW w:w="1553" w:type="dxa"/>
          </w:tcPr>
          <w:p w14:paraId="35A5DFBD" w14:textId="5322EE13" w:rsidR="000839A2" w:rsidRPr="0060683C" w:rsidRDefault="00B27588" w:rsidP="009B3E93">
            <w:pPr>
              <w:spacing w:after="160"/>
              <w:rPr>
                <w:rFonts w:eastAsiaTheme="minorHAnsi" w:cs="Arial"/>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0.27</w:t>
            </w:r>
            <w:r w:rsidR="00655657" w:rsidRPr="0060683C">
              <w:rPr>
                <w:rFonts w:eastAsiaTheme="minorHAnsi" w:cs="Arial"/>
                <w:color w:val="auto"/>
                <w:lang w:eastAsia="en-US"/>
              </w:rPr>
              <w:t>%</w:t>
            </w:r>
            <w:r w:rsidR="000839A2" w:rsidRPr="0060683C">
              <w:rPr>
                <w:rFonts w:eastAsiaTheme="minorHAnsi" w:cs="Arial"/>
                <w:color w:val="auto"/>
                <w:lang w:eastAsia="en-US"/>
              </w:rPr>
              <w:t xml:space="preserve">     </w:t>
            </w:r>
          </w:p>
        </w:tc>
        <w:tc>
          <w:tcPr>
            <w:tcW w:w="2242" w:type="dxa"/>
          </w:tcPr>
          <w:p w14:paraId="37852130" w14:textId="2518D358" w:rsidR="000839A2" w:rsidRPr="0060683C" w:rsidRDefault="00655657" w:rsidP="009B3E93">
            <w:pPr>
              <w:spacing w:after="160"/>
              <w:rPr>
                <w:rFonts w:eastAsiaTheme="minorHAnsi" w:cs="Arial"/>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18.32</w:t>
            </w:r>
          </w:p>
        </w:tc>
        <w:tc>
          <w:tcPr>
            <w:tcW w:w="2231" w:type="dxa"/>
          </w:tcPr>
          <w:p w14:paraId="6B6F5741" w14:textId="63E11445" w:rsidR="000839A2" w:rsidRPr="002A5325" w:rsidRDefault="00655657" w:rsidP="005968F7">
            <w:pPr>
              <w:spacing w:after="160"/>
              <w:rPr>
                <w:rFonts w:eastAsiaTheme="minorHAnsi" w:cs="Arial"/>
                <w:b/>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18.27</w:t>
            </w:r>
          </w:p>
        </w:tc>
      </w:tr>
      <w:tr w:rsidR="000839A2" w:rsidRPr="009B3E93" w14:paraId="10433A48" w14:textId="77777777" w:rsidTr="005968F7">
        <w:tc>
          <w:tcPr>
            <w:tcW w:w="1677" w:type="dxa"/>
          </w:tcPr>
          <w:p w14:paraId="482BE6CB"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 xml:space="preserve">Full Time </w:t>
            </w:r>
          </w:p>
        </w:tc>
        <w:tc>
          <w:tcPr>
            <w:tcW w:w="1164" w:type="dxa"/>
          </w:tcPr>
          <w:p w14:paraId="5741E33E"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Median</w:t>
            </w:r>
          </w:p>
        </w:tc>
        <w:tc>
          <w:tcPr>
            <w:tcW w:w="1553" w:type="dxa"/>
          </w:tcPr>
          <w:p w14:paraId="15B7B823" w14:textId="77777777" w:rsidR="000839A2" w:rsidRPr="0060683C" w:rsidRDefault="00655657" w:rsidP="005968F7">
            <w:pPr>
              <w:spacing w:after="160"/>
              <w:rPr>
                <w:rFonts w:eastAsiaTheme="minorHAnsi" w:cs="Arial"/>
                <w:color w:val="auto"/>
                <w:lang w:eastAsia="en-US"/>
              </w:rPr>
            </w:pPr>
            <w:r w:rsidRPr="0060683C">
              <w:rPr>
                <w:rFonts w:eastAsiaTheme="minorHAnsi" w:cs="Arial"/>
                <w:color w:val="auto"/>
                <w:lang w:eastAsia="en-US"/>
              </w:rPr>
              <w:t>0%</w:t>
            </w:r>
          </w:p>
        </w:tc>
        <w:tc>
          <w:tcPr>
            <w:tcW w:w="2242" w:type="dxa"/>
          </w:tcPr>
          <w:p w14:paraId="441FDECC" w14:textId="0322D4B0" w:rsidR="000839A2" w:rsidRPr="0060683C" w:rsidRDefault="00655657" w:rsidP="009B3E93">
            <w:pPr>
              <w:spacing w:after="160"/>
              <w:rPr>
                <w:rFonts w:eastAsiaTheme="minorHAnsi" w:cs="Arial"/>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19.17</w:t>
            </w:r>
          </w:p>
        </w:tc>
        <w:tc>
          <w:tcPr>
            <w:tcW w:w="2231" w:type="dxa"/>
          </w:tcPr>
          <w:p w14:paraId="15B307E9" w14:textId="78C96262" w:rsidR="000839A2" w:rsidRPr="0060683C" w:rsidRDefault="00655657" w:rsidP="009B3E93">
            <w:pPr>
              <w:spacing w:after="160"/>
              <w:ind w:right="-755"/>
              <w:rPr>
                <w:rFonts w:eastAsiaTheme="minorHAnsi" w:cs="Arial"/>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19.17</w:t>
            </w:r>
          </w:p>
        </w:tc>
      </w:tr>
      <w:tr w:rsidR="000839A2" w14:paraId="05147FDF" w14:textId="77777777" w:rsidTr="005968F7">
        <w:tc>
          <w:tcPr>
            <w:tcW w:w="1677" w:type="dxa"/>
          </w:tcPr>
          <w:p w14:paraId="7E1F9E51"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 xml:space="preserve">Part Time </w:t>
            </w:r>
          </w:p>
        </w:tc>
        <w:tc>
          <w:tcPr>
            <w:tcW w:w="1164" w:type="dxa"/>
          </w:tcPr>
          <w:p w14:paraId="1E09722E" w14:textId="77777777" w:rsidR="000839A2" w:rsidRPr="0060683C" w:rsidRDefault="000839A2" w:rsidP="005968F7">
            <w:pPr>
              <w:spacing w:after="160"/>
              <w:rPr>
                <w:rFonts w:eastAsiaTheme="minorHAnsi" w:cs="Arial"/>
                <w:color w:val="auto"/>
                <w:lang w:eastAsia="en-US"/>
              </w:rPr>
            </w:pPr>
            <w:r w:rsidRPr="0060683C">
              <w:rPr>
                <w:rFonts w:eastAsiaTheme="minorHAnsi" w:cs="Arial"/>
                <w:color w:val="auto"/>
                <w:lang w:eastAsia="en-US"/>
              </w:rPr>
              <w:t>Median</w:t>
            </w:r>
          </w:p>
        </w:tc>
        <w:tc>
          <w:tcPr>
            <w:tcW w:w="1553" w:type="dxa"/>
          </w:tcPr>
          <w:p w14:paraId="6B6DFFC9" w14:textId="5AA0FAC2" w:rsidR="000839A2" w:rsidRPr="0060683C" w:rsidRDefault="009B3E93">
            <w:pPr>
              <w:spacing w:after="160"/>
              <w:rPr>
                <w:rFonts w:eastAsiaTheme="minorHAnsi" w:cs="Arial"/>
                <w:color w:val="auto"/>
                <w:lang w:eastAsia="en-US"/>
              </w:rPr>
            </w:pPr>
            <w:r w:rsidRPr="0060683C">
              <w:rPr>
                <w:rFonts w:eastAsiaTheme="minorHAnsi" w:cs="Arial"/>
                <w:color w:val="auto"/>
                <w:lang w:eastAsia="en-US"/>
              </w:rPr>
              <w:t>2.58</w:t>
            </w:r>
            <w:r w:rsidR="00655657" w:rsidRPr="0060683C">
              <w:rPr>
                <w:rFonts w:eastAsiaTheme="minorHAnsi" w:cs="Arial"/>
                <w:color w:val="auto"/>
                <w:lang w:eastAsia="en-US"/>
              </w:rPr>
              <w:t>%</w:t>
            </w:r>
            <w:r w:rsidR="000839A2" w:rsidRPr="0060683C">
              <w:rPr>
                <w:rFonts w:eastAsiaTheme="minorHAnsi" w:cs="Arial"/>
                <w:color w:val="auto"/>
                <w:lang w:eastAsia="en-US"/>
              </w:rPr>
              <w:t xml:space="preserve">     </w:t>
            </w:r>
          </w:p>
        </w:tc>
        <w:tc>
          <w:tcPr>
            <w:tcW w:w="2242" w:type="dxa"/>
          </w:tcPr>
          <w:p w14:paraId="75FAC13F" w14:textId="761C16C7" w:rsidR="000839A2" w:rsidRPr="0060683C" w:rsidRDefault="00655657" w:rsidP="009B3E93">
            <w:pPr>
              <w:spacing w:after="160"/>
              <w:rPr>
                <w:rFonts w:eastAsiaTheme="minorHAnsi" w:cs="Arial"/>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16.94</w:t>
            </w:r>
            <w:r w:rsidR="000839A2" w:rsidRPr="0060683C">
              <w:rPr>
                <w:rFonts w:eastAsiaTheme="minorHAnsi" w:cs="Arial"/>
                <w:color w:val="auto"/>
                <w:lang w:eastAsia="en-US"/>
              </w:rPr>
              <w:t xml:space="preserve">  </w:t>
            </w:r>
          </w:p>
        </w:tc>
        <w:tc>
          <w:tcPr>
            <w:tcW w:w="2231" w:type="dxa"/>
          </w:tcPr>
          <w:p w14:paraId="2FD47836" w14:textId="5DB43B95" w:rsidR="009B3E93" w:rsidRPr="0060683C" w:rsidRDefault="00B27588" w:rsidP="009B3E93">
            <w:pPr>
              <w:spacing w:after="160"/>
              <w:rPr>
                <w:rFonts w:eastAsiaTheme="minorHAnsi" w:cs="Arial"/>
                <w:color w:val="auto"/>
                <w:lang w:eastAsia="en-US"/>
              </w:rPr>
            </w:pPr>
            <w:r w:rsidRPr="0060683C">
              <w:rPr>
                <w:rFonts w:eastAsiaTheme="minorHAnsi" w:cs="Arial"/>
                <w:color w:val="auto"/>
                <w:lang w:eastAsia="en-US"/>
              </w:rPr>
              <w:t>£</w:t>
            </w:r>
            <w:r w:rsidR="009B3E93" w:rsidRPr="0060683C">
              <w:rPr>
                <w:rFonts w:eastAsiaTheme="minorHAnsi" w:cs="Arial"/>
                <w:color w:val="auto"/>
                <w:lang w:eastAsia="en-US"/>
              </w:rPr>
              <w:t>17.39</w:t>
            </w:r>
          </w:p>
        </w:tc>
      </w:tr>
    </w:tbl>
    <w:p w14:paraId="7E7A2FBA" w14:textId="6E44BA84" w:rsidR="000839A2" w:rsidRDefault="000839A2" w:rsidP="007779F0">
      <w:pPr>
        <w:pStyle w:val="ListParagraph"/>
        <w:numPr>
          <w:ilvl w:val="0"/>
          <w:numId w:val="0"/>
        </w:numPr>
        <w:spacing w:line="240" w:lineRule="auto"/>
        <w:ind w:left="426"/>
      </w:pPr>
    </w:p>
    <w:p w14:paraId="1C3E3902" w14:textId="77777777" w:rsidR="00102E95" w:rsidRDefault="00E46A65" w:rsidP="00030123">
      <w:pPr>
        <w:ind w:left="360" w:hanging="360"/>
      </w:pPr>
      <w:r w:rsidRPr="00E46A65">
        <w:rPr>
          <w:b/>
          <w:bCs/>
        </w:rPr>
        <w:t>ETHNICITY PAY GAP</w:t>
      </w:r>
      <w:r w:rsidR="00DC0C58">
        <w:t xml:space="preserve"> </w:t>
      </w:r>
    </w:p>
    <w:p w14:paraId="03FC1831" w14:textId="3CDE8977" w:rsidR="00102E95" w:rsidRPr="00A620AE" w:rsidRDefault="00756305" w:rsidP="0066463A">
      <w:pPr>
        <w:pStyle w:val="ListParagraph"/>
        <w:numPr>
          <w:ilvl w:val="0"/>
          <w:numId w:val="30"/>
        </w:numPr>
      </w:pPr>
      <w:r>
        <w:t>Ethnicity pay gap reporting remains voluntary</w:t>
      </w:r>
      <w:r w:rsidR="0060683C">
        <w:t>. The Government has published guidance for employers on reporting</w:t>
      </w:r>
      <w:r w:rsidR="00102E95" w:rsidRPr="00BE7013">
        <w:t xml:space="preserve"> the ethnicity pay gap.  </w:t>
      </w:r>
      <w:r w:rsidR="00DD031C">
        <w:t xml:space="preserve">The guidance uses the same </w:t>
      </w:r>
      <w:r w:rsidR="00102E95" w:rsidRPr="00BE7013">
        <w:t>methodology that is used for calculating the gender pay gap</w:t>
      </w:r>
      <w:r w:rsidR="00DD031C">
        <w:t>. This is the method that we have and will continue to use to calculate</w:t>
      </w:r>
      <w:r w:rsidR="00102E95" w:rsidRPr="00BE7013">
        <w:t xml:space="preserve"> the Council’s ethnicity pay gap</w:t>
      </w:r>
      <w:r w:rsidR="00102E95">
        <w:t>.</w:t>
      </w:r>
    </w:p>
    <w:p w14:paraId="7938C11A" w14:textId="0499B37F" w:rsidR="00CA2E50" w:rsidRPr="00E46A65" w:rsidRDefault="00CA2E50" w:rsidP="0066463A">
      <w:pPr>
        <w:pStyle w:val="ListParagraph"/>
        <w:numPr>
          <w:ilvl w:val="0"/>
          <w:numId w:val="30"/>
        </w:numPr>
      </w:pPr>
      <w:r w:rsidRPr="00BE7013">
        <w:rPr>
          <w:rFonts w:cs="Arial"/>
        </w:rPr>
        <w:t xml:space="preserve">The provision of ethnicity information is voluntary and </w:t>
      </w:r>
      <w:r>
        <w:rPr>
          <w:rFonts w:cs="Arial"/>
        </w:rPr>
        <w:t xml:space="preserve">for the Council’s workforce </w:t>
      </w:r>
      <w:r w:rsidR="00DD031C">
        <w:rPr>
          <w:rFonts w:cs="Arial"/>
        </w:rPr>
        <w:t>13.5</w:t>
      </w:r>
      <w:r w:rsidRPr="00756305">
        <w:rPr>
          <w:rFonts w:cs="Arial"/>
        </w:rPr>
        <w:t>%</w:t>
      </w:r>
      <w:r>
        <w:rPr>
          <w:rFonts w:cs="Arial"/>
        </w:rPr>
        <w:t xml:space="preserve"> of the data is not known. </w:t>
      </w:r>
      <w:r w:rsidRPr="00BE7013">
        <w:rPr>
          <w:rFonts w:cs="Arial"/>
        </w:rPr>
        <w:t xml:space="preserve">For the purpose of this report the categories have been grouped into three </w:t>
      </w:r>
      <w:r>
        <w:rPr>
          <w:rFonts w:cs="Arial"/>
        </w:rPr>
        <w:t>classifications:</w:t>
      </w:r>
      <w:r w:rsidRPr="00E46A65">
        <w:rPr>
          <w:rFonts w:cs="Arial"/>
        </w:rPr>
        <w:t xml:space="preserve"> </w:t>
      </w:r>
    </w:p>
    <w:p w14:paraId="1154F038" w14:textId="77777777" w:rsidR="00CA2E50" w:rsidRPr="00BE7013" w:rsidRDefault="00664CBD" w:rsidP="003D2621">
      <w:pPr>
        <w:pStyle w:val="ListParagraph"/>
        <w:numPr>
          <w:ilvl w:val="0"/>
          <w:numId w:val="5"/>
        </w:numPr>
        <w:tabs>
          <w:tab w:val="clear" w:pos="426"/>
        </w:tabs>
        <w:spacing w:after="160"/>
        <w:contextualSpacing/>
        <w:rPr>
          <w:rFonts w:cs="Arial"/>
        </w:rPr>
      </w:pPr>
      <w:r>
        <w:rPr>
          <w:rFonts w:cs="Arial"/>
        </w:rPr>
        <w:t>Minority ethnic groups</w:t>
      </w:r>
    </w:p>
    <w:p w14:paraId="02904BDF" w14:textId="77777777" w:rsidR="00CA2E50" w:rsidRPr="00BE7013" w:rsidRDefault="00CA2E50" w:rsidP="003D2621">
      <w:pPr>
        <w:pStyle w:val="ListParagraph"/>
        <w:numPr>
          <w:ilvl w:val="0"/>
          <w:numId w:val="5"/>
        </w:numPr>
        <w:tabs>
          <w:tab w:val="clear" w:pos="426"/>
        </w:tabs>
        <w:spacing w:after="160"/>
        <w:contextualSpacing/>
        <w:rPr>
          <w:rFonts w:cs="Arial"/>
        </w:rPr>
      </w:pPr>
      <w:r w:rsidRPr="00BE7013">
        <w:rPr>
          <w:rFonts w:cs="Arial"/>
        </w:rPr>
        <w:t>White</w:t>
      </w:r>
    </w:p>
    <w:p w14:paraId="74BB4DF9" w14:textId="77777777" w:rsidR="00561F0A" w:rsidRDefault="00CA2E50" w:rsidP="003D2621">
      <w:pPr>
        <w:pStyle w:val="ListParagraph"/>
        <w:numPr>
          <w:ilvl w:val="0"/>
          <w:numId w:val="5"/>
        </w:numPr>
        <w:tabs>
          <w:tab w:val="clear" w:pos="426"/>
        </w:tabs>
        <w:spacing w:after="160"/>
        <w:contextualSpacing/>
        <w:rPr>
          <w:rFonts w:cs="Arial"/>
        </w:rPr>
      </w:pPr>
      <w:r w:rsidRPr="00BE7013">
        <w:rPr>
          <w:rFonts w:cs="Arial"/>
        </w:rPr>
        <w:t>Not known</w:t>
      </w:r>
    </w:p>
    <w:p w14:paraId="50AB50DB" w14:textId="77777777" w:rsidR="00680124" w:rsidRDefault="00680124" w:rsidP="00680124">
      <w:pPr>
        <w:pStyle w:val="ListParagraph"/>
        <w:numPr>
          <w:ilvl w:val="0"/>
          <w:numId w:val="0"/>
        </w:numPr>
        <w:tabs>
          <w:tab w:val="clear" w:pos="426"/>
        </w:tabs>
        <w:spacing w:after="160"/>
        <w:ind w:left="720"/>
        <w:contextualSpacing/>
        <w:rPr>
          <w:rFonts w:cs="Arial"/>
        </w:rPr>
      </w:pPr>
    </w:p>
    <w:p w14:paraId="41A4555E" w14:textId="57C58172" w:rsidR="00030917" w:rsidRPr="0032325E" w:rsidRDefault="00A620AE" w:rsidP="00DD031C">
      <w:pPr>
        <w:pStyle w:val="ListParagraph"/>
        <w:numPr>
          <w:ilvl w:val="0"/>
          <w:numId w:val="30"/>
        </w:numPr>
        <w:rPr>
          <w:rFonts w:cs="Arial"/>
        </w:rPr>
      </w:pPr>
      <w:r w:rsidRPr="00DD031C">
        <w:rPr>
          <w:rFonts w:cs="Arial"/>
        </w:rPr>
        <w:t>I</w:t>
      </w:r>
      <w:r w:rsidR="00561F0A" w:rsidRPr="00DD031C">
        <w:rPr>
          <w:rFonts w:cs="Arial"/>
        </w:rPr>
        <w:t xml:space="preserve">t is important to note that whilst the classifications have been grouped </w:t>
      </w:r>
      <w:r w:rsidR="00C2416E" w:rsidRPr="00DD031C">
        <w:rPr>
          <w:rFonts w:cs="Arial"/>
        </w:rPr>
        <w:t xml:space="preserve">to provide a useful overview, this does not inhibit the Council from undertaking a deep-dive to </w:t>
      </w:r>
      <w:r w:rsidRPr="0032325E">
        <w:rPr>
          <w:rFonts w:cs="Arial"/>
        </w:rPr>
        <w:t xml:space="preserve">better </w:t>
      </w:r>
      <w:r w:rsidR="00C2416E" w:rsidRPr="0032325E">
        <w:rPr>
          <w:rFonts w:cs="Arial"/>
        </w:rPr>
        <w:t>understand impact</w:t>
      </w:r>
      <w:r w:rsidR="004B51A7" w:rsidRPr="0032325E">
        <w:rPr>
          <w:rFonts w:cs="Arial"/>
        </w:rPr>
        <w:t xml:space="preserve"> at specific ethnicity level</w:t>
      </w:r>
      <w:r w:rsidR="00C2416E" w:rsidRPr="0032325E">
        <w:rPr>
          <w:rFonts w:cs="Arial"/>
        </w:rPr>
        <w:t>. However</w:t>
      </w:r>
      <w:r w:rsidR="008844AF" w:rsidRPr="0032325E">
        <w:rPr>
          <w:rFonts w:cs="Arial"/>
        </w:rPr>
        <w:t xml:space="preserve">, </w:t>
      </w:r>
      <w:r w:rsidR="006B72DA" w:rsidRPr="0032325E">
        <w:rPr>
          <w:rFonts w:cs="Arial"/>
        </w:rPr>
        <w:t xml:space="preserve">it is </w:t>
      </w:r>
      <w:r w:rsidR="008844AF" w:rsidRPr="0032325E">
        <w:rPr>
          <w:rFonts w:cs="Arial"/>
        </w:rPr>
        <w:t>worth</w:t>
      </w:r>
      <w:r w:rsidR="00C2416E" w:rsidRPr="0032325E">
        <w:rPr>
          <w:rFonts w:cs="Arial"/>
        </w:rPr>
        <w:t xml:space="preserve"> not</w:t>
      </w:r>
      <w:r w:rsidR="00DC0C58" w:rsidRPr="0032325E">
        <w:rPr>
          <w:rFonts w:cs="Arial"/>
        </w:rPr>
        <w:t>ing</w:t>
      </w:r>
      <w:r w:rsidR="00C2416E" w:rsidRPr="0032325E">
        <w:rPr>
          <w:rFonts w:cs="Arial"/>
        </w:rPr>
        <w:t xml:space="preserve"> that given the size of the </w:t>
      </w:r>
      <w:r w:rsidR="004B51A7" w:rsidRPr="00DD031C">
        <w:rPr>
          <w:rFonts w:cs="Arial"/>
        </w:rPr>
        <w:t xml:space="preserve">smaller </w:t>
      </w:r>
      <w:r w:rsidR="00C2416E" w:rsidRPr="00DD031C">
        <w:rPr>
          <w:rFonts w:cs="Arial"/>
        </w:rPr>
        <w:t>cohorts</w:t>
      </w:r>
      <w:r w:rsidR="004B51A7" w:rsidRPr="00DD031C">
        <w:rPr>
          <w:rFonts w:cs="Arial"/>
        </w:rPr>
        <w:t xml:space="preserve"> when assessing specific ethnicities</w:t>
      </w:r>
      <w:r w:rsidR="006B72DA" w:rsidRPr="00DD031C">
        <w:rPr>
          <w:rFonts w:cs="Arial"/>
        </w:rPr>
        <w:t>,</w:t>
      </w:r>
      <w:r w:rsidR="004B51A7" w:rsidRPr="00DD031C">
        <w:rPr>
          <w:rFonts w:cs="Arial"/>
        </w:rPr>
        <w:t xml:space="preserve"> it is important to be careful in how the information is interpreted and compared.</w:t>
      </w:r>
      <w:r w:rsidR="00C2416E" w:rsidRPr="00DD031C">
        <w:rPr>
          <w:rFonts w:cs="Arial"/>
        </w:rPr>
        <w:t xml:space="preserve">  </w:t>
      </w:r>
      <w:r w:rsidR="00DD031C" w:rsidRPr="00DD031C">
        <w:rPr>
          <w:rFonts w:cs="Arial"/>
        </w:rPr>
        <w:t>The Government guidance</w:t>
      </w:r>
      <w:r w:rsidR="00DD031C">
        <w:rPr>
          <w:rFonts w:cs="Arial"/>
        </w:rPr>
        <w:t xml:space="preserve">, recommends </w:t>
      </w:r>
      <w:r w:rsidR="0032325E">
        <w:rPr>
          <w:rFonts w:cs="Arial"/>
        </w:rPr>
        <w:t>that when calculating data it should be at the most s</w:t>
      </w:r>
      <w:r w:rsidR="00DD031C">
        <w:rPr>
          <w:rFonts w:cs="Arial"/>
        </w:rPr>
        <w:t xml:space="preserve">pecific level that is possible, however, it also </w:t>
      </w:r>
      <w:r w:rsidR="0032325E">
        <w:rPr>
          <w:rFonts w:cs="Arial"/>
        </w:rPr>
        <w:t>recommends a minimum group size of 50 for published data.</w:t>
      </w:r>
      <w:r w:rsidR="00DD031C">
        <w:rPr>
          <w:rFonts w:cs="Arial"/>
        </w:rPr>
        <w:t xml:space="preserve"> </w:t>
      </w:r>
      <w:r w:rsidR="00DD031C" w:rsidRPr="00DD031C">
        <w:rPr>
          <w:rFonts w:cs="Arial"/>
        </w:rPr>
        <w:t xml:space="preserve"> </w:t>
      </w:r>
      <w:r w:rsidR="00A61A0D" w:rsidRPr="00DD031C">
        <w:rPr>
          <w:rFonts w:cs="Arial"/>
        </w:rPr>
        <w:t xml:space="preserve">The </w:t>
      </w:r>
      <w:r w:rsidR="004B51A7" w:rsidRPr="00DD031C">
        <w:rPr>
          <w:rFonts w:cs="Arial"/>
        </w:rPr>
        <w:t xml:space="preserve">current </w:t>
      </w:r>
      <w:r w:rsidR="00A61A0D" w:rsidRPr="00DD031C">
        <w:rPr>
          <w:rFonts w:cs="Arial"/>
        </w:rPr>
        <w:t xml:space="preserve">number of employees </w:t>
      </w:r>
      <w:r w:rsidR="00720766" w:rsidRPr="00DD031C">
        <w:rPr>
          <w:rFonts w:cs="Arial"/>
        </w:rPr>
        <w:t xml:space="preserve">from </w:t>
      </w:r>
      <w:r w:rsidR="00664CBD" w:rsidRPr="00DD031C">
        <w:rPr>
          <w:rFonts w:cs="Arial"/>
        </w:rPr>
        <w:t>minority ethnic groups</w:t>
      </w:r>
      <w:r w:rsidR="00A61A0D" w:rsidRPr="00DD031C">
        <w:rPr>
          <w:rFonts w:cs="Arial"/>
        </w:rPr>
        <w:t xml:space="preserve"> is </w:t>
      </w:r>
      <w:r w:rsidR="006B72DA" w:rsidRPr="00DD031C">
        <w:rPr>
          <w:rFonts w:cs="Arial"/>
        </w:rPr>
        <w:t xml:space="preserve">relatively </w:t>
      </w:r>
      <w:r w:rsidR="003F130B" w:rsidRPr="00DD031C">
        <w:rPr>
          <w:rFonts w:cs="Arial"/>
        </w:rPr>
        <w:t xml:space="preserve">small, representing </w:t>
      </w:r>
      <w:r w:rsidR="00720766" w:rsidRPr="00DD031C">
        <w:rPr>
          <w:rFonts w:cs="Arial"/>
        </w:rPr>
        <w:t>14.</w:t>
      </w:r>
      <w:r w:rsidR="0032325E">
        <w:rPr>
          <w:rFonts w:cs="Arial"/>
        </w:rPr>
        <w:t>2</w:t>
      </w:r>
      <w:r w:rsidR="00A61A0D" w:rsidRPr="00DD031C">
        <w:rPr>
          <w:rFonts w:cs="Arial"/>
        </w:rPr>
        <w:t xml:space="preserve">% of the workforce. </w:t>
      </w:r>
    </w:p>
    <w:p w14:paraId="586BC3CD" w14:textId="39CB0D20" w:rsidR="002817B1" w:rsidRPr="00756305" w:rsidRDefault="00030917" w:rsidP="0066463A">
      <w:pPr>
        <w:pStyle w:val="ListParagraph"/>
        <w:numPr>
          <w:ilvl w:val="0"/>
          <w:numId w:val="30"/>
        </w:numPr>
        <w:rPr>
          <w:rFonts w:cs="Arial"/>
        </w:rPr>
      </w:pPr>
      <w:r>
        <w:rPr>
          <w:rFonts w:cs="Arial"/>
        </w:rPr>
        <w:t>Appendix 3 provides details of the Council’s ethnicity pay gap</w:t>
      </w:r>
      <w:r w:rsidR="0032325E">
        <w:rPr>
          <w:rFonts w:cs="Arial"/>
        </w:rPr>
        <w:t>.</w:t>
      </w:r>
    </w:p>
    <w:p w14:paraId="39436258" w14:textId="7C8D2AA0" w:rsidR="007E72F2" w:rsidRDefault="007E72F2" w:rsidP="0066463A">
      <w:pPr>
        <w:pStyle w:val="ListParagraph"/>
        <w:numPr>
          <w:ilvl w:val="0"/>
          <w:numId w:val="30"/>
        </w:numPr>
      </w:pPr>
      <w:r w:rsidRPr="002B3FBE">
        <w:t xml:space="preserve">The Council’s ethnicity pay gap details for the snapshot date of </w:t>
      </w:r>
      <w:r>
        <w:t>31st March 202</w:t>
      </w:r>
      <w:r w:rsidR="00841BD4">
        <w:t>3</w:t>
      </w:r>
      <w:r w:rsidRPr="002B3FBE">
        <w:t xml:space="preserve"> are below:-</w:t>
      </w:r>
    </w:p>
    <w:tbl>
      <w:tblPr>
        <w:tblStyle w:val="TableGrid"/>
        <w:tblW w:w="0" w:type="auto"/>
        <w:tblInd w:w="421" w:type="dxa"/>
        <w:tblLook w:val="04A0" w:firstRow="1" w:lastRow="0" w:firstColumn="1" w:lastColumn="0" w:noHBand="0" w:noVBand="1"/>
      </w:tblPr>
      <w:tblGrid>
        <w:gridCol w:w="4834"/>
        <w:gridCol w:w="1817"/>
      </w:tblGrid>
      <w:tr w:rsidR="002A5B02" w:rsidRPr="0032325E" w14:paraId="239DD4DB" w14:textId="77777777" w:rsidTr="00841BD4">
        <w:trPr>
          <w:trHeight w:val="588"/>
        </w:trPr>
        <w:tc>
          <w:tcPr>
            <w:tcW w:w="6651" w:type="dxa"/>
            <w:gridSpan w:val="2"/>
          </w:tcPr>
          <w:p w14:paraId="69209FC2" w14:textId="450CB763" w:rsidR="002A5B02" w:rsidRPr="0032325E" w:rsidRDefault="002A5B02" w:rsidP="00DA547F">
            <w:pPr>
              <w:spacing w:before="120"/>
              <w:jc w:val="center"/>
              <w:rPr>
                <w:rFonts w:cs="Arial"/>
                <w:b/>
              </w:rPr>
            </w:pPr>
            <w:r w:rsidRPr="0032325E">
              <w:rPr>
                <w:rFonts w:cs="Arial"/>
                <w:b/>
              </w:rPr>
              <w:t>31 March 202</w:t>
            </w:r>
            <w:r w:rsidR="009B3E93" w:rsidRPr="0032325E">
              <w:rPr>
                <w:rFonts w:cs="Arial"/>
                <w:b/>
              </w:rPr>
              <w:t>3</w:t>
            </w:r>
          </w:p>
        </w:tc>
      </w:tr>
      <w:tr w:rsidR="002A5B02" w:rsidRPr="0032325E" w14:paraId="7954E5EA" w14:textId="77777777" w:rsidTr="00841BD4">
        <w:trPr>
          <w:trHeight w:val="441"/>
        </w:trPr>
        <w:tc>
          <w:tcPr>
            <w:tcW w:w="4834" w:type="dxa"/>
            <w:tcBorders>
              <w:right w:val="nil"/>
            </w:tcBorders>
          </w:tcPr>
          <w:p w14:paraId="78FBA74D" w14:textId="77777777" w:rsidR="002A5B02" w:rsidRPr="0032325E" w:rsidRDefault="002A5B02" w:rsidP="00DA547F">
            <w:pPr>
              <w:spacing w:before="60" w:after="60"/>
              <w:rPr>
                <w:rFonts w:cs="Arial"/>
              </w:rPr>
            </w:pPr>
            <w:r w:rsidRPr="0032325E">
              <w:rPr>
                <w:rFonts w:cs="Arial"/>
              </w:rPr>
              <w:t>Mean ethnicity pay gap (basic pay)</w:t>
            </w:r>
          </w:p>
        </w:tc>
        <w:tc>
          <w:tcPr>
            <w:tcW w:w="1817" w:type="dxa"/>
            <w:tcBorders>
              <w:left w:val="nil"/>
            </w:tcBorders>
          </w:tcPr>
          <w:p w14:paraId="694E3BB1" w14:textId="49166F06" w:rsidR="002A5B02" w:rsidRPr="0032325E" w:rsidRDefault="002A5B02" w:rsidP="009B3E93">
            <w:pPr>
              <w:spacing w:before="60" w:after="60"/>
              <w:jc w:val="center"/>
              <w:rPr>
                <w:rFonts w:cs="Arial"/>
              </w:rPr>
            </w:pPr>
            <w:r w:rsidRPr="0032325E">
              <w:rPr>
                <w:rFonts w:cs="Arial"/>
              </w:rPr>
              <w:t>1</w:t>
            </w:r>
            <w:r w:rsidR="009B3E93" w:rsidRPr="0032325E">
              <w:rPr>
                <w:rFonts w:cs="Arial"/>
              </w:rPr>
              <w:t>0.8</w:t>
            </w:r>
            <w:r w:rsidRPr="0032325E">
              <w:rPr>
                <w:rFonts w:cs="Arial"/>
              </w:rPr>
              <w:t>%</w:t>
            </w:r>
          </w:p>
        </w:tc>
      </w:tr>
      <w:tr w:rsidR="002A5B02" w:rsidRPr="0032325E" w14:paraId="4BFA64AF" w14:textId="77777777" w:rsidTr="00841BD4">
        <w:trPr>
          <w:trHeight w:val="457"/>
        </w:trPr>
        <w:tc>
          <w:tcPr>
            <w:tcW w:w="4834" w:type="dxa"/>
            <w:tcBorders>
              <w:right w:val="nil"/>
            </w:tcBorders>
          </w:tcPr>
          <w:p w14:paraId="4905426F" w14:textId="77777777" w:rsidR="002A5B02" w:rsidRPr="0032325E" w:rsidRDefault="002A5B02" w:rsidP="00DA547F">
            <w:pPr>
              <w:spacing w:before="60" w:after="60"/>
              <w:rPr>
                <w:rFonts w:cs="Arial"/>
              </w:rPr>
            </w:pPr>
            <w:r w:rsidRPr="0032325E">
              <w:rPr>
                <w:rFonts w:cs="Arial"/>
              </w:rPr>
              <w:t>Median ethnicity pay gap (basic pay)</w:t>
            </w:r>
          </w:p>
        </w:tc>
        <w:tc>
          <w:tcPr>
            <w:tcW w:w="1817" w:type="dxa"/>
            <w:tcBorders>
              <w:left w:val="nil"/>
            </w:tcBorders>
          </w:tcPr>
          <w:p w14:paraId="69D2830C" w14:textId="3EF6C326" w:rsidR="002A5B02" w:rsidRPr="0032325E" w:rsidRDefault="002A5B02" w:rsidP="009B3E93">
            <w:pPr>
              <w:spacing w:before="60" w:after="60"/>
              <w:jc w:val="center"/>
              <w:rPr>
                <w:rFonts w:cs="Arial"/>
              </w:rPr>
            </w:pPr>
            <w:r w:rsidRPr="0032325E">
              <w:rPr>
                <w:rFonts w:cs="Arial"/>
              </w:rPr>
              <w:t>11.</w:t>
            </w:r>
            <w:r w:rsidR="009B3E93" w:rsidRPr="0032325E">
              <w:rPr>
                <w:rFonts w:cs="Arial"/>
              </w:rPr>
              <w:t>6</w:t>
            </w:r>
            <w:r w:rsidRPr="0032325E">
              <w:rPr>
                <w:rFonts w:cs="Arial"/>
              </w:rPr>
              <w:t>%</w:t>
            </w:r>
          </w:p>
        </w:tc>
      </w:tr>
      <w:tr w:rsidR="002A5B02" w:rsidRPr="0032325E" w14:paraId="71026074" w14:textId="77777777" w:rsidTr="00841BD4">
        <w:trPr>
          <w:trHeight w:val="441"/>
        </w:trPr>
        <w:tc>
          <w:tcPr>
            <w:tcW w:w="4834" w:type="dxa"/>
            <w:tcBorders>
              <w:right w:val="nil"/>
            </w:tcBorders>
          </w:tcPr>
          <w:p w14:paraId="5FF57B0B" w14:textId="77777777" w:rsidR="002A5B02" w:rsidRPr="0032325E" w:rsidRDefault="002A5B02" w:rsidP="00DA547F">
            <w:pPr>
              <w:spacing w:before="60" w:after="60"/>
              <w:rPr>
                <w:rFonts w:cs="Arial"/>
              </w:rPr>
            </w:pPr>
            <w:r w:rsidRPr="0032325E">
              <w:rPr>
                <w:rFonts w:cs="Arial"/>
              </w:rPr>
              <w:t>Mean ethnicity bonus gap</w:t>
            </w:r>
          </w:p>
        </w:tc>
        <w:tc>
          <w:tcPr>
            <w:tcW w:w="1817" w:type="dxa"/>
            <w:tcBorders>
              <w:left w:val="nil"/>
            </w:tcBorders>
          </w:tcPr>
          <w:p w14:paraId="677E3D4B" w14:textId="77777777" w:rsidR="002A5B02" w:rsidRPr="0032325E" w:rsidRDefault="002A5B02" w:rsidP="00DA547F">
            <w:pPr>
              <w:spacing w:before="60" w:after="60"/>
              <w:jc w:val="center"/>
              <w:rPr>
                <w:rFonts w:cs="Arial"/>
                <w:color w:val="FF0000"/>
              </w:rPr>
            </w:pPr>
            <w:r w:rsidRPr="0032325E">
              <w:rPr>
                <w:rFonts w:cs="Arial"/>
              </w:rPr>
              <w:t>0%</w:t>
            </w:r>
          </w:p>
        </w:tc>
      </w:tr>
      <w:tr w:rsidR="002A5B02" w:rsidRPr="0032325E" w14:paraId="3838C35F" w14:textId="77777777" w:rsidTr="00841BD4">
        <w:trPr>
          <w:trHeight w:val="457"/>
        </w:trPr>
        <w:tc>
          <w:tcPr>
            <w:tcW w:w="4834" w:type="dxa"/>
            <w:tcBorders>
              <w:right w:val="nil"/>
            </w:tcBorders>
          </w:tcPr>
          <w:p w14:paraId="033B25CD" w14:textId="77777777" w:rsidR="002A5B02" w:rsidRPr="0032325E" w:rsidRDefault="002A5B02" w:rsidP="00DA547F">
            <w:pPr>
              <w:spacing w:before="60" w:after="60"/>
              <w:rPr>
                <w:rFonts w:cs="Arial"/>
              </w:rPr>
            </w:pPr>
            <w:r w:rsidRPr="0032325E">
              <w:rPr>
                <w:rFonts w:cs="Arial"/>
              </w:rPr>
              <w:t>Median ethnicity bonus gap</w:t>
            </w:r>
          </w:p>
        </w:tc>
        <w:tc>
          <w:tcPr>
            <w:tcW w:w="1817" w:type="dxa"/>
            <w:tcBorders>
              <w:left w:val="nil"/>
            </w:tcBorders>
          </w:tcPr>
          <w:p w14:paraId="0F25CD11" w14:textId="77777777" w:rsidR="002A5B02" w:rsidRPr="0032325E" w:rsidRDefault="002A5B02" w:rsidP="00DA547F">
            <w:pPr>
              <w:spacing w:before="60" w:after="60"/>
              <w:jc w:val="center"/>
              <w:rPr>
                <w:rFonts w:cs="Arial"/>
              </w:rPr>
            </w:pPr>
            <w:r w:rsidRPr="0032325E">
              <w:rPr>
                <w:rFonts w:cs="Arial"/>
              </w:rPr>
              <w:t>0%</w:t>
            </w:r>
          </w:p>
        </w:tc>
      </w:tr>
    </w:tbl>
    <w:p w14:paraId="11AD9C01" w14:textId="77777777" w:rsidR="00731019" w:rsidRPr="0032325E" w:rsidRDefault="00731019" w:rsidP="00731019">
      <w:pPr>
        <w:pStyle w:val="ListParagraph"/>
        <w:numPr>
          <w:ilvl w:val="0"/>
          <w:numId w:val="0"/>
        </w:numPr>
        <w:ind w:left="360"/>
      </w:pPr>
    </w:p>
    <w:p w14:paraId="4C467B46" w14:textId="77777777" w:rsidR="007E72F2" w:rsidRPr="0032325E" w:rsidRDefault="007E72F2" w:rsidP="007E72F2">
      <w:pPr>
        <w:pStyle w:val="NoSpacing"/>
        <w:ind w:left="360" w:hanging="360"/>
        <w:rPr>
          <w:rFonts w:cs="Arial"/>
          <w:b/>
          <w:lang w:eastAsia="en-GB"/>
        </w:rPr>
      </w:pPr>
      <w:r w:rsidRPr="0032325E">
        <w:rPr>
          <w:rFonts w:cs="Arial"/>
          <w:b/>
          <w:lang w:eastAsia="en-GB"/>
        </w:rPr>
        <w:lastRenderedPageBreak/>
        <w:t xml:space="preserve">Pay quartiles by Ethnicity </w:t>
      </w:r>
    </w:p>
    <w:tbl>
      <w:tblPr>
        <w:tblStyle w:val="TableGrid"/>
        <w:tblW w:w="0" w:type="auto"/>
        <w:tblInd w:w="421" w:type="dxa"/>
        <w:tblLook w:val="04A0" w:firstRow="1" w:lastRow="0" w:firstColumn="1" w:lastColumn="0" w:noHBand="0" w:noVBand="1"/>
      </w:tblPr>
      <w:tblGrid>
        <w:gridCol w:w="1978"/>
        <w:gridCol w:w="2221"/>
        <w:gridCol w:w="2408"/>
      </w:tblGrid>
      <w:tr w:rsidR="002A5B02" w:rsidRPr="0032325E" w14:paraId="6D8A7532" w14:textId="77777777" w:rsidTr="00215488">
        <w:tc>
          <w:tcPr>
            <w:tcW w:w="1978" w:type="dxa"/>
            <w:tcBorders>
              <w:top w:val="single" w:sz="4" w:space="0" w:color="auto"/>
              <w:bottom w:val="single" w:sz="4" w:space="0" w:color="auto"/>
            </w:tcBorders>
          </w:tcPr>
          <w:p w14:paraId="46F40D03" w14:textId="77777777" w:rsidR="002A5B02" w:rsidRPr="0032325E" w:rsidRDefault="002A5B02" w:rsidP="00DA547F">
            <w:pPr>
              <w:spacing w:before="60" w:after="60"/>
              <w:rPr>
                <w:rFonts w:cs="Arial"/>
                <w:b/>
              </w:rPr>
            </w:pPr>
            <w:r w:rsidRPr="0032325E">
              <w:rPr>
                <w:rFonts w:cs="Arial"/>
                <w:b/>
              </w:rPr>
              <w:t>Quartile</w:t>
            </w:r>
          </w:p>
        </w:tc>
        <w:tc>
          <w:tcPr>
            <w:tcW w:w="2221" w:type="dxa"/>
            <w:tcBorders>
              <w:top w:val="single" w:sz="4" w:space="0" w:color="auto"/>
              <w:bottom w:val="single" w:sz="4" w:space="0" w:color="auto"/>
            </w:tcBorders>
          </w:tcPr>
          <w:p w14:paraId="1BA40B1A" w14:textId="77777777" w:rsidR="002A5B02" w:rsidRPr="0032325E" w:rsidRDefault="00664CBD" w:rsidP="00664CBD">
            <w:pPr>
              <w:spacing w:before="60" w:after="60"/>
              <w:jc w:val="center"/>
              <w:rPr>
                <w:rFonts w:cs="Arial"/>
                <w:b/>
              </w:rPr>
            </w:pPr>
            <w:r w:rsidRPr="0032325E">
              <w:rPr>
                <w:rFonts w:cs="Arial"/>
                <w:b/>
              </w:rPr>
              <w:t>Minority Ethnic Groups</w:t>
            </w:r>
            <w:r w:rsidR="002A5B02" w:rsidRPr="0032325E">
              <w:rPr>
                <w:rFonts w:cs="Arial"/>
                <w:b/>
              </w:rPr>
              <w:t xml:space="preserve"> %</w:t>
            </w:r>
          </w:p>
        </w:tc>
        <w:tc>
          <w:tcPr>
            <w:tcW w:w="2408" w:type="dxa"/>
            <w:tcBorders>
              <w:top w:val="single" w:sz="4" w:space="0" w:color="auto"/>
              <w:bottom w:val="single" w:sz="4" w:space="0" w:color="auto"/>
            </w:tcBorders>
          </w:tcPr>
          <w:p w14:paraId="7F4AA435" w14:textId="77777777" w:rsidR="002A5B02" w:rsidRPr="0032325E" w:rsidRDefault="002A5B02" w:rsidP="00DA547F">
            <w:pPr>
              <w:spacing w:before="60" w:after="60"/>
              <w:jc w:val="center"/>
              <w:rPr>
                <w:rFonts w:cs="Arial"/>
                <w:b/>
              </w:rPr>
            </w:pPr>
            <w:r w:rsidRPr="0032325E">
              <w:rPr>
                <w:rFonts w:cs="Arial"/>
                <w:b/>
              </w:rPr>
              <w:t>White %</w:t>
            </w:r>
          </w:p>
        </w:tc>
      </w:tr>
      <w:tr w:rsidR="009B3E93" w:rsidRPr="0032325E" w14:paraId="01C8B164" w14:textId="77777777" w:rsidTr="00332CA9">
        <w:tc>
          <w:tcPr>
            <w:tcW w:w="1978" w:type="dxa"/>
            <w:tcBorders>
              <w:top w:val="single" w:sz="4" w:space="0" w:color="auto"/>
              <w:bottom w:val="single" w:sz="4" w:space="0" w:color="auto"/>
            </w:tcBorders>
          </w:tcPr>
          <w:p w14:paraId="73BEE763" w14:textId="77777777" w:rsidR="009B3E93" w:rsidRPr="0032325E" w:rsidRDefault="009B3E93" w:rsidP="009B3E93">
            <w:pPr>
              <w:spacing w:before="60" w:after="60"/>
              <w:rPr>
                <w:rFonts w:cs="Arial"/>
              </w:rPr>
            </w:pPr>
            <w:r w:rsidRPr="0032325E">
              <w:rPr>
                <w:rFonts w:cs="Arial"/>
              </w:rPr>
              <w:t>Top</w:t>
            </w:r>
          </w:p>
        </w:tc>
        <w:tc>
          <w:tcPr>
            <w:tcW w:w="2221" w:type="dxa"/>
            <w:tcBorders>
              <w:top w:val="single" w:sz="4" w:space="0" w:color="auto"/>
              <w:left w:val="single" w:sz="4" w:space="0" w:color="auto"/>
              <w:bottom w:val="single" w:sz="4" w:space="0" w:color="auto"/>
              <w:right w:val="single" w:sz="4" w:space="0" w:color="auto"/>
            </w:tcBorders>
            <w:shd w:val="clear" w:color="auto" w:fill="auto"/>
            <w:vAlign w:val="bottom"/>
          </w:tcPr>
          <w:p w14:paraId="7DBFB447" w14:textId="67C61C0F" w:rsidR="009B3E93" w:rsidRPr="0032325E" w:rsidRDefault="009B3E93" w:rsidP="009B3E93">
            <w:pPr>
              <w:jc w:val="center"/>
              <w:rPr>
                <w:rFonts w:cs="Arial"/>
              </w:rPr>
            </w:pPr>
            <w:r w:rsidRPr="0032325E">
              <w:rPr>
                <w:rFonts w:cs="Arial"/>
              </w:rPr>
              <w:t>9.04</w:t>
            </w:r>
          </w:p>
        </w:tc>
        <w:tc>
          <w:tcPr>
            <w:tcW w:w="2408" w:type="dxa"/>
            <w:tcBorders>
              <w:top w:val="single" w:sz="4" w:space="0" w:color="auto"/>
              <w:left w:val="single" w:sz="4" w:space="0" w:color="auto"/>
              <w:bottom w:val="single" w:sz="4" w:space="0" w:color="auto"/>
              <w:right w:val="single" w:sz="4" w:space="0" w:color="auto"/>
            </w:tcBorders>
            <w:shd w:val="clear" w:color="auto" w:fill="auto"/>
            <w:vAlign w:val="bottom"/>
          </w:tcPr>
          <w:p w14:paraId="3E73F69D" w14:textId="439E9AC7" w:rsidR="009B3E93" w:rsidRPr="0032325E" w:rsidRDefault="009B3E93" w:rsidP="009B3E93">
            <w:pPr>
              <w:jc w:val="center"/>
              <w:rPr>
                <w:rFonts w:cs="Arial"/>
              </w:rPr>
            </w:pPr>
            <w:r w:rsidRPr="0032325E">
              <w:rPr>
                <w:rFonts w:cs="Arial"/>
              </w:rPr>
              <w:t>90.96</w:t>
            </w:r>
          </w:p>
        </w:tc>
      </w:tr>
      <w:tr w:rsidR="009B3E93" w:rsidRPr="0032325E" w14:paraId="005EF17B" w14:textId="77777777" w:rsidTr="00332CA9">
        <w:tc>
          <w:tcPr>
            <w:tcW w:w="1978" w:type="dxa"/>
            <w:tcBorders>
              <w:top w:val="single" w:sz="4" w:space="0" w:color="auto"/>
              <w:bottom w:val="single" w:sz="4" w:space="0" w:color="auto"/>
            </w:tcBorders>
          </w:tcPr>
          <w:p w14:paraId="0B4A0054" w14:textId="77777777" w:rsidR="009B3E93" w:rsidRPr="0032325E" w:rsidRDefault="009B3E93" w:rsidP="009B3E93">
            <w:pPr>
              <w:spacing w:before="60" w:after="60"/>
              <w:rPr>
                <w:rFonts w:cs="Arial"/>
              </w:rPr>
            </w:pPr>
            <w:r w:rsidRPr="0032325E">
              <w:rPr>
                <w:rFonts w:cs="Arial"/>
              </w:rPr>
              <w:t>Upper Middle</w:t>
            </w:r>
          </w:p>
        </w:tc>
        <w:tc>
          <w:tcPr>
            <w:tcW w:w="2221" w:type="dxa"/>
            <w:tcBorders>
              <w:top w:val="nil"/>
              <w:left w:val="single" w:sz="4" w:space="0" w:color="auto"/>
              <w:bottom w:val="single" w:sz="4" w:space="0" w:color="auto"/>
              <w:right w:val="single" w:sz="4" w:space="0" w:color="auto"/>
            </w:tcBorders>
            <w:shd w:val="clear" w:color="auto" w:fill="auto"/>
            <w:vAlign w:val="bottom"/>
          </w:tcPr>
          <w:p w14:paraId="30FB566F" w14:textId="4F2B91EC" w:rsidR="009B3E93" w:rsidRPr="0032325E" w:rsidRDefault="009B3E93" w:rsidP="009B3E93">
            <w:pPr>
              <w:jc w:val="center"/>
              <w:rPr>
                <w:rFonts w:cs="Arial"/>
              </w:rPr>
            </w:pPr>
            <w:r w:rsidRPr="0032325E">
              <w:rPr>
                <w:rFonts w:cs="Arial"/>
              </w:rPr>
              <w:t>12.12</w:t>
            </w:r>
          </w:p>
        </w:tc>
        <w:tc>
          <w:tcPr>
            <w:tcW w:w="2408" w:type="dxa"/>
            <w:tcBorders>
              <w:top w:val="nil"/>
              <w:left w:val="single" w:sz="4" w:space="0" w:color="auto"/>
              <w:bottom w:val="single" w:sz="4" w:space="0" w:color="auto"/>
              <w:right w:val="single" w:sz="4" w:space="0" w:color="auto"/>
            </w:tcBorders>
            <w:shd w:val="clear" w:color="auto" w:fill="auto"/>
            <w:vAlign w:val="bottom"/>
          </w:tcPr>
          <w:p w14:paraId="352FA879" w14:textId="6689968B" w:rsidR="009B3E93" w:rsidRPr="0032325E" w:rsidRDefault="009B3E93" w:rsidP="009B3E93">
            <w:pPr>
              <w:jc w:val="center"/>
              <w:rPr>
                <w:rFonts w:cs="Arial"/>
              </w:rPr>
            </w:pPr>
            <w:r w:rsidRPr="0032325E">
              <w:rPr>
                <w:rFonts w:cs="Arial"/>
              </w:rPr>
              <w:t>87.88</w:t>
            </w:r>
          </w:p>
        </w:tc>
      </w:tr>
      <w:tr w:rsidR="009B3E93" w:rsidRPr="0032325E" w14:paraId="557641C2" w14:textId="77777777" w:rsidTr="00332CA9">
        <w:tc>
          <w:tcPr>
            <w:tcW w:w="1978" w:type="dxa"/>
            <w:tcBorders>
              <w:top w:val="single" w:sz="4" w:space="0" w:color="auto"/>
              <w:bottom w:val="single" w:sz="4" w:space="0" w:color="auto"/>
            </w:tcBorders>
          </w:tcPr>
          <w:p w14:paraId="5562AA67" w14:textId="77777777" w:rsidR="009B3E93" w:rsidRPr="0032325E" w:rsidRDefault="009B3E93" w:rsidP="009B3E93">
            <w:pPr>
              <w:spacing w:before="60" w:after="60"/>
              <w:rPr>
                <w:rFonts w:cs="Arial"/>
              </w:rPr>
            </w:pPr>
            <w:r w:rsidRPr="0032325E">
              <w:rPr>
                <w:rFonts w:cs="Arial"/>
              </w:rPr>
              <w:t>Lower Middle</w:t>
            </w:r>
          </w:p>
        </w:tc>
        <w:tc>
          <w:tcPr>
            <w:tcW w:w="2221" w:type="dxa"/>
            <w:tcBorders>
              <w:top w:val="nil"/>
              <w:left w:val="single" w:sz="4" w:space="0" w:color="auto"/>
              <w:bottom w:val="single" w:sz="4" w:space="0" w:color="auto"/>
              <w:right w:val="single" w:sz="4" w:space="0" w:color="auto"/>
            </w:tcBorders>
            <w:shd w:val="clear" w:color="auto" w:fill="auto"/>
            <w:vAlign w:val="bottom"/>
          </w:tcPr>
          <w:p w14:paraId="453001C8" w14:textId="29CFE203" w:rsidR="009B3E93" w:rsidRPr="0032325E" w:rsidRDefault="009B3E93" w:rsidP="009B3E93">
            <w:pPr>
              <w:jc w:val="center"/>
              <w:rPr>
                <w:rFonts w:cs="Arial"/>
              </w:rPr>
            </w:pPr>
            <w:r w:rsidRPr="0032325E">
              <w:rPr>
                <w:rFonts w:cs="Arial"/>
              </w:rPr>
              <w:t>20.61</w:t>
            </w:r>
          </w:p>
        </w:tc>
        <w:tc>
          <w:tcPr>
            <w:tcW w:w="2408" w:type="dxa"/>
            <w:tcBorders>
              <w:top w:val="nil"/>
              <w:left w:val="single" w:sz="4" w:space="0" w:color="auto"/>
              <w:bottom w:val="single" w:sz="4" w:space="0" w:color="auto"/>
              <w:right w:val="single" w:sz="4" w:space="0" w:color="auto"/>
            </w:tcBorders>
            <w:shd w:val="clear" w:color="auto" w:fill="auto"/>
            <w:vAlign w:val="bottom"/>
          </w:tcPr>
          <w:p w14:paraId="5DC1235B" w14:textId="7AAE9A35" w:rsidR="009B3E93" w:rsidRPr="0032325E" w:rsidRDefault="009B3E93" w:rsidP="009B3E93">
            <w:pPr>
              <w:jc w:val="center"/>
              <w:rPr>
                <w:rFonts w:cs="Arial"/>
              </w:rPr>
            </w:pPr>
            <w:r w:rsidRPr="0032325E">
              <w:rPr>
                <w:rFonts w:cs="Arial"/>
              </w:rPr>
              <w:t>79.39</w:t>
            </w:r>
          </w:p>
        </w:tc>
      </w:tr>
      <w:tr w:rsidR="009B3E93" w:rsidRPr="00C93368" w14:paraId="3EB1DABC" w14:textId="77777777" w:rsidTr="00332CA9">
        <w:tc>
          <w:tcPr>
            <w:tcW w:w="1978" w:type="dxa"/>
            <w:tcBorders>
              <w:top w:val="single" w:sz="4" w:space="0" w:color="auto"/>
              <w:bottom w:val="single" w:sz="4" w:space="0" w:color="auto"/>
            </w:tcBorders>
          </w:tcPr>
          <w:p w14:paraId="34C5984D" w14:textId="77777777" w:rsidR="009B3E93" w:rsidRPr="0032325E" w:rsidRDefault="009B3E93" w:rsidP="009B3E93">
            <w:pPr>
              <w:spacing w:before="60" w:after="60"/>
              <w:rPr>
                <w:rFonts w:cs="Arial"/>
              </w:rPr>
            </w:pPr>
            <w:r w:rsidRPr="0032325E">
              <w:rPr>
                <w:rFonts w:cs="Arial"/>
              </w:rPr>
              <w:t>Lower</w:t>
            </w:r>
          </w:p>
        </w:tc>
        <w:tc>
          <w:tcPr>
            <w:tcW w:w="2221" w:type="dxa"/>
            <w:tcBorders>
              <w:top w:val="nil"/>
              <w:left w:val="single" w:sz="4" w:space="0" w:color="auto"/>
              <w:bottom w:val="single" w:sz="4" w:space="0" w:color="auto"/>
              <w:right w:val="single" w:sz="4" w:space="0" w:color="auto"/>
            </w:tcBorders>
            <w:shd w:val="clear" w:color="auto" w:fill="auto"/>
            <w:vAlign w:val="bottom"/>
          </w:tcPr>
          <w:p w14:paraId="1B70A03C" w14:textId="4FDEDDFE" w:rsidR="009B3E93" w:rsidRPr="0032325E" w:rsidRDefault="009B3E93" w:rsidP="009B3E93">
            <w:pPr>
              <w:jc w:val="center"/>
              <w:rPr>
                <w:rFonts w:cs="Arial"/>
              </w:rPr>
            </w:pPr>
            <w:r w:rsidRPr="0032325E">
              <w:rPr>
                <w:rFonts w:cs="Arial"/>
              </w:rPr>
              <w:t>24.85</w:t>
            </w:r>
          </w:p>
        </w:tc>
        <w:tc>
          <w:tcPr>
            <w:tcW w:w="2408" w:type="dxa"/>
            <w:tcBorders>
              <w:top w:val="nil"/>
              <w:left w:val="single" w:sz="4" w:space="0" w:color="auto"/>
              <w:bottom w:val="single" w:sz="4" w:space="0" w:color="auto"/>
              <w:right w:val="single" w:sz="4" w:space="0" w:color="auto"/>
            </w:tcBorders>
            <w:shd w:val="clear" w:color="auto" w:fill="auto"/>
            <w:vAlign w:val="bottom"/>
          </w:tcPr>
          <w:p w14:paraId="4ABFE49B" w14:textId="2BB0CF0D" w:rsidR="009B3E93" w:rsidRPr="0032325E" w:rsidRDefault="009B3E93" w:rsidP="009B3E93">
            <w:pPr>
              <w:jc w:val="center"/>
              <w:rPr>
                <w:rFonts w:cs="Arial"/>
              </w:rPr>
            </w:pPr>
            <w:r w:rsidRPr="0032325E">
              <w:rPr>
                <w:rFonts w:cs="Arial"/>
              </w:rPr>
              <w:t>75.15</w:t>
            </w:r>
          </w:p>
        </w:tc>
      </w:tr>
    </w:tbl>
    <w:p w14:paraId="482142A0" w14:textId="77777777" w:rsidR="007E72F2" w:rsidRDefault="007E72F2" w:rsidP="007E72F2">
      <w:pPr>
        <w:pStyle w:val="ListParagraph"/>
        <w:numPr>
          <w:ilvl w:val="0"/>
          <w:numId w:val="0"/>
        </w:numPr>
        <w:ind w:left="360"/>
      </w:pPr>
    </w:p>
    <w:p w14:paraId="3F05D648" w14:textId="4D961306" w:rsidR="00680124" w:rsidRDefault="00680124" w:rsidP="0066463A">
      <w:pPr>
        <w:pStyle w:val="ListParagraph"/>
        <w:numPr>
          <w:ilvl w:val="0"/>
          <w:numId w:val="30"/>
        </w:numPr>
      </w:pPr>
      <w:r>
        <w:t xml:space="preserve">Comparisons between the Ethnicity Pay </w:t>
      </w:r>
      <w:r w:rsidR="00841BD4">
        <w:t xml:space="preserve">Gap </w:t>
      </w:r>
      <w:r>
        <w:t>as at 31</w:t>
      </w:r>
      <w:r w:rsidRPr="005968F7">
        <w:rPr>
          <w:vertAlign w:val="superscript"/>
        </w:rPr>
        <w:t>st</w:t>
      </w:r>
      <w:r>
        <w:t xml:space="preserve"> March 202</w:t>
      </w:r>
      <w:r w:rsidR="00E348AB">
        <w:t>2</w:t>
      </w:r>
      <w:r>
        <w:t xml:space="preserve"> and 31</w:t>
      </w:r>
      <w:r w:rsidRPr="005968F7">
        <w:rPr>
          <w:vertAlign w:val="superscript"/>
        </w:rPr>
        <w:t>st</w:t>
      </w:r>
      <w:r>
        <w:t xml:space="preserve"> March 202</w:t>
      </w:r>
      <w:r w:rsidR="00E348AB">
        <w:t>3</w:t>
      </w:r>
      <w:r>
        <w:t xml:space="preserve"> ar</w:t>
      </w:r>
      <w:r w:rsidR="00756305">
        <w:t>e shown in Table 1 of Appendix 3</w:t>
      </w:r>
      <w:r>
        <w:t>.  This data shows that:</w:t>
      </w:r>
    </w:p>
    <w:p w14:paraId="5DFA600C" w14:textId="73EE0F4B" w:rsidR="00680124" w:rsidRDefault="00680124" w:rsidP="003D2621">
      <w:pPr>
        <w:pStyle w:val="ListParagraph"/>
        <w:numPr>
          <w:ilvl w:val="0"/>
          <w:numId w:val="18"/>
        </w:numPr>
      </w:pPr>
      <w:r>
        <w:t xml:space="preserve">The mean ethnicity pay gap has </w:t>
      </w:r>
      <w:r w:rsidR="00E348AB">
        <w:t>de</w:t>
      </w:r>
      <w:r>
        <w:t xml:space="preserve">creased from </w:t>
      </w:r>
      <w:r w:rsidR="002A5B02">
        <w:t>1</w:t>
      </w:r>
      <w:r w:rsidR="00E348AB">
        <w:t>4</w:t>
      </w:r>
      <w:r w:rsidR="002A5B02">
        <w:t>.4</w:t>
      </w:r>
      <w:r>
        <w:t>% in March 202</w:t>
      </w:r>
      <w:r w:rsidR="00E348AB">
        <w:t>2</w:t>
      </w:r>
      <w:r>
        <w:t xml:space="preserve"> to </w:t>
      </w:r>
      <w:r w:rsidR="002A5B02">
        <w:t>1</w:t>
      </w:r>
      <w:r w:rsidR="00E348AB">
        <w:t>0.8</w:t>
      </w:r>
      <w:r>
        <w:t>% in March 202</w:t>
      </w:r>
      <w:r w:rsidR="00E348AB">
        <w:t>3</w:t>
      </w:r>
      <w:r w:rsidR="00A53EF2">
        <w:t xml:space="preserve">.  </w:t>
      </w:r>
    </w:p>
    <w:p w14:paraId="694388AB" w14:textId="2B9AFD0D" w:rsidR="00680124" w:rsidRDefault="00680124" w:rsidP="003D2621">
      <w:pPr>
        <w:pStyle w:val="ListParagraph"/>
        <w:numPr>
          <w:ilvl w:val="0"/>
          <w:numId w:val="18"/>
        </w:numPr>
      </w:pPr>
      <w:r>
        <w:t xml:space="preserve">The median ethnicity pay gap </w:t>
      </w:r>
      <w:r w:rsidR="002A5B02">
        <w:t>is static at</w:t>
      </w:r>
      <w:r>
        <w:t xml:space="preserve"> 11.</w:t>
      </w:r>
      <w:r w:rsidR="00E348AB">
        <w:t>6</w:t>
      </w:r>
      <w:r>
        <w:t>%</w:t>
      </w:r>
      <w:r w:rsidR="002A5B02">
        <w:t>.</w:t>
      </w:r>
    </w:p>
    <w:p w14:paraId="5EDEFFEE" w14:textId="5D87DB10" w:rsidR="00680124" w:rsidRDefault="00680124" w:rsidP="003D2621">
      <w:pPr>
        <w:pStyle w:val="ListParagraph"/>
        <w:numPr>
          <w:ilvl w:val="0"/>
          <w:numId w:val="18"/>
        </w:numPr>
        <w:spacing w:line="240" w:lineRule="auto"/>
      </w:pPr>
      <w:r>
        <w:t>T</w:t>
      </w:r>
      <w:r w:rsidRPr="00485210">
        <w:t xml:space="preserve">he representation of </w:t>
      </w:r>
      <w:r w:rsidR="00C733D7">
        <w:t>minorit</w:t>
      </w:r>
      <w:r w:rsidR="00664CBD">
        <w:t>y ethnic groups</w:t>
      </w:r>
      <w:r w:rsidR="00C733D7">
        <w:t xml:space="preserve"> has increased </w:t>
      </w:r>
      <w:r w:rsidR="00AB10BE">
        <w:t>in the top and lower middle</w:t>
      </w:r>
      <w:r w:rsidR="00C733D7">
        <w:t xml:space="preserve"> quartiles</w:t>
      </w:r>
      <w:r w:rsidR="00AB10BE">
        <w:t xml:space="preserve"> and decreased in the other two</w:t>
      </w:r>
      <w:r w:rsidR="00841BD4">
        <w:t>.</w:t>
      </w:r>
      <w:r w:rsidR="00C733D7">
        <w:t xml:space="preserve"> </w:t>
      </w:r>
      <w:r w:rsidR="00AB10BE">
        <w:t xml:space="preserve"> The increase in the upper quartile from 7.23% to 9.04% is the main reason for the decreasing pay gap.</w:t>
      </w:r>
    </w:p>
    <w:p w14:paraId="2C0D384F" w14:textId="3FEBED99" w:rsidR="002817B1" w:rsidRPr="00537BC9" w:rsidRDefault="00AB10BE" w:rsidP="0066463A">
      <w:pPr>
        <w:pStyle w:val="ListParagraph"/>
        <w:numPr>
          <w:ilvl w:val="0"/>
          <w:numId w:val="30"/>
        </w:numPr>
        <w:rPr>
          <w:rFonts w:cs="Arial"/>
        </w:rPr>
      </w:pPr>
      <w:r>
        <w:rPr>
          <w:rFonts w:cs="Arial"/>
        </w:rPr>
        <w:t xml:space="preserve">The non-reporting of </w:t>
      </w:r>
      <w:r w:rsidR="00841BD4">
        <w:rPr>
          <w:rFonts w:cs="Arial"/>
        </w:rPr>
        <w:t xml:space="preserve">personal </w:t>
      </w:r>
      <w:r w:rsidR="00844F48">
        <w:rPr>
          <w:rFonts w:cs="Arial"/>
        </w:rPr>
        <w:t>information</w:t>
      </w:r>
      <w:r>
        <w:rPr>
          <w:rFonts w:cs="Arial"/>
        </w:rPr>
        <w:t xml:space="preserve"> impacts the reliability of th</w:t>
      </w:r>
      <w:r w:rsidR="00844F48">
        <w:rPr>
          <w:rFonts w:cs="Arial"/>
        </w:rPr>
        <w:t>is</w:t>
      </w:r>
      <w:r>
        <w:rPr>
          <w:rFonts w:cs="Arial"/>
        </w:rPr>
        <w:t xml:space="preserve"> data. 13.5% of the whole workforce</w:t>
      </w:r>
      <w:r w:rsidR="00844F48">
        <w:rPr>
          <w:rFonts w:cs="Arial"/>
        </w:rPr>
        <w:t>, including</w:t>
      </w:r>
      <w:r>
        <w:rPr>
          <w:rFonts w:cs="Arial"/>
        </w:rPr>
        <w:t xml:space="preserve"> </w:t>
      </w:r>
      <w:r w:rsidR="00844F48">
        <w:rPr>
          <w:rFonts w:cs="Arial"/>
        </w:rPr>
        <w:t>44% of new starters in the current year,</w:t>
      </w:r>
      <w:r>
        <w:rPr>
          <w:rFonts w:cs="Arial"/>
        </w:rPr>
        <w:t xml:space="preserve"> have not declared information. </w:t>
      </w:r>
    </w:p>
    <w:p w14:paraId="3E0F2683" w14:textId="77777777" w:rsidR="009E382D" w:rsidRPr="008A287A" w:rsidRDefault="009E382D" w:rsidP="009E382D">
      <w:pPr>
        <w:rPr>
          <w:rStyle w:val="Firstpagetablebold"/>
        </w:rPr>
      </w:pPr>
      <w:r w:rsidRPr="008A287A">
        <w:rPr>
          <w:rStyle w:val="Firstpagetablebold"/>
        </w:rPr>
        <w:t>DISABILITY PAY GAP</w:t>
      </w:r>
    </w:p>
    <w:p w14:paraId="66454621" w14:textId="10F78348" w:rsidR="009E382D" w:rsidRDefault="00215488" w:rsidP="0066463A">
      <w:pPr>
        <w:pStyle w:val="ListParagraph"/>
        <w:numPr>
          <w:ilvl w:val="0"/>
          <w:numId w:val="30"/>
        </w:numPr>
        <w:rPr>
          <w:rStyle w:val="Firstpagetablebold"/>
          <w:b w:val="0"/>
        </w:rPr>
      </w:pPr>
      <w:r>
        <w:rPr>
          <w:rStyle w:val="Firstpagetablebold"/>
          <w:b w:val="0"/>
        </w:rPr>
        <w:t xml:space="preserve">This is the </w:t>
      </w:r>
      <w:r w:rsidR="00844F48">
        <w:rPr>
          <w:rStyle w:val="Firstpagetablebold"/>
          <w:b w:val="0"/>
        </w:rPr>
        <w:t>third</w:t>
      </w:r>
      <w:r>
        <w:rPr>
          <w:rStyle w:val="Firstpagetablebold"/>
          <w:b w:val="0"/>
        </w:rPr>
        <w:t xml:space="preserve"> year that</w:t>
      </w:r>
      <w:r w:rsidR="003F130B">
        <w:rPr>
          <w:rStyle w:val="Firstpagetablebold"/>
          <w:b w:val="0"/>
        </w:rPr>
        <w:t xml:space="preserve"> the Council has reviewed its disability pay gap.  </w:t>
      </w:r>
      <w:r w:rsidR="009E382D" w:rsidRPr="008A287A">
        <w:rPr>
          <w:rStyle w:val="Firstpagetablebold"/>
          <w:b w:val="0"/>
        </w:rPr>
        <w:t xml:space="preserve">The methodology </w:t>
      </w:r>
      <w:r w:rsidR="003F130B">
        <w:rPr>
          <w:rStyle w:val="Firstpagetablebold"/>
          <w:b w:val="0"/>
        </w:rPr>
        <w:t xml:space="preserve">used is the same as that </w:t>
      </w:r>
      <w:r w:rsidR="009E382D" w:rsidRPr="008A287A">
        <w:rPr>
          <w:rStyle w:val="Firstpagetablebold"/>
          <w:b w:val="0"/>
        </w:rPr>
        <w:t>already used for the gender and ethnicity pay gap reporting.</w:t>
      </w:r>
    </w:p>
    <w:p w14:paraId="0AA05854" w14:textId="77777777" w:rsidR="003F130B" w:rsidRPr="00E46A65" w:rsidRDefault="003F130B" w:rsidP="0066463A">
      <w:pPr>
        <w:pStyle w:val="ListParagraph"/>
        <w:numPr>
          <w:ilvl w:val="0"/>
          <w:numId w:val="30"/>
        </w:numPr>
      </w:pPr>
      <w:r w:rsidRPr="00BE7013">
        <w:rPr>
          <w:rFonts w:cs="Arial"/>
        </w:rPr>
        <w:t xml:space="preserve">The provision of </w:t>
      </w:r>
      <w:r w:rsidR="004436B2">
        <w:rPr>
          <w:rFonts w:cs="Arial"/>
        </w:rPr>
        <w:t>disability</w:t>
      </w:r>
      <w:r w:rsidRPr="00BE7013">
        <w:rPr>
          <w:rFonts w:cs="Arial"/>
        </w:rPr>
        <w:t xml:space="preserve"> information is voluntary and </w:t>
      </w:r>
      <w:r>
        <w:rPr>
          <w:rFonts w:cs="Arial"/>
        </w:rPr>
        <w:t xml:space="preserve">for the Council’s workforce </w:t>
      </w:r>
      <w:r w:rsidR="00AF44B2" w:rsidRPr="00AF44B2">
        <w:rPr>
          <w:rFonts w:cs="Arial"/>
        </w:rPr>
        <w:t>1</w:t>
      </w:r>
      <w:r w:rsidR="00215488">
        <w:rPr>
          <w:rFonts w:cs="Arial"/>
        </w:rPr>
        <w:t>0.9</w:t>
      </w:r>
      <w:r w:rsidRPr="00AF44B2">
        <w:rPr>
          <w:rFonts w:cs="Arial"/>
        </w:rPr>
        <w:t>%</w:t>
      </w:r>
      <w:r>
        <w:rPr>
          <w:rFonts w:cs="Arial"/>
        </w:rPr>
        <w:t xml:space="preserve"> of the data is not known. </w:t>
      </w:r>
      <w:r w:rsidRPr="00BE7013">
        <w:rPr>
          <w:rFonts w:cs="Arial"/>
        </w:rPr>
        <w:t xml:space="preserve">For the purpose of this report the categories have been grouped into three </w:t>
      </w:r>
      <w:r>
        <w:rPr>
          <w:rFonts w:cs="Arial"/>
        </w:rPr>
        <w:t>classifications:</w:t>
      </w:r>
      <w:r w:rsidRPr="00E46A65">
        <w:rPr>
          <w:rFonts w:cs="Arial"/>
        </w:rPr>
        <w:t xml:space="preserve"> </w:t>
      </w:r>
    </w:p>
    <w:p w14:paraId="4469370D" w14:textId="77777777" w:rsidR="003F130B" w:rsidRPr="00BE7013" w:rsidRDefault="004436B2" w:rsidP="003D2621">
      <w:pPr>
        <w:pStyle w:val="ListParagraph"/>
        <w:numPr>
          <w:ilvl w:val="0"/>
          <w:numId w:val="5"/>
        </w:numPr>
        <w:tabs>
          <w:tab w:val="clear" w:pos="426"/>
        </w:tabs>
        <w:spacing w:after="160"/>
        <w:contextualSpacing/>
        <w:rPr>
          <w:rFonts w:cs="Arial"/>
        </w:rPr>
      </w:pPr>
      <w:r>
        <w:rPr>
          <w:rFonts w:cs="Arial"/>
        </w:rPr>
        <w:t>Disabled</w:t>
      </w:r>
    </w:p>
    <w:p w14:paraId="1371D1D4" w14:textId="77777777" w:rsidR="003F130B" w:rsidRPr="00BE7013" w:rsidRDefault="00030917" w:rsidP="003D2621">
      <w:pPr>
        <w:pStyle w:val="ListParagraph"/>
        <w:numPr>
          <w:ilvl w:val="0"/>
          <w:numId w:val="5"/>
        </w:numPr>
        <w:tabs>
          <w:tab w:val="clear" w:pos="426"/>
        </w:tabs>
        <w:spacing w:after="160"/>
        <w:contextualSpacing/>
        <w:rPr>
          <w:rFonts w:cs="Arial"/>
        </w:rPr>
      </w:pPr>
      <w:r>
        <w:rPr>
          <w:rFonts w:cs="Arial"/>
        </w:rPr>
        <w:t>Non-disabled</w:t>
      </w:r>
      <w:r w:rsidR="00604412">
        <w:rPr>
          <w:rFonts w:cs="Arial"/>
        </w:rPr>
        <w:t xml:space="preserve"> </w:t>
      </w:r>
    </w:p>
    <w:p w14:paraId="108B7F45" w14:textId="77777777" w:rsidR="003F130B" w:rsidRDefault="003F130B" w:rsidP="003D2621">
      <w:pPr>
        <w:pStyle w:val="ListParagraph"/>
        <w:numPr>
          <w:ilvl w:val="0"/>
          <w:numId w:val="5"/>
        </w:numPr>
        <w:tabs>
          <w:tab w:val="clear" w:pos="426"/>
        </w:tabs>
        <w:ind w:left="714" w:hanging="357"/>
        <w:contextualSpacing/>
        <w:rPr>
          <w:rFonts w:cs="Arial"/>
        </w:rPr>
      </w:pPr>
      <w:r w:rsidRPr="00BE7013">
        <w:rPr>
          <w:rFonts w:cs="Arial"/>
        </w:rPr>
        <w:t>Not known</w:t>
      </w:r>
    </w:p>
    <w:p w14:paraId="529E37F5" w14:textId="77777777" w:rsidR="00522FEF" w:rsidRDefault="00522FEF" w:rsidP="00522FEF">
      <w:pPr>
        <w:pStyle w:val="ListParagraph"/>
        <w:numPr>
          <w:ilvl w:val="0"/>
          <w:numId w:val="0"/>
        </w:numPr>
        <w:tabs>
          <w:tab w:val="clear" w:pos="426"/>
        </w:tabs>
        <w:ind w:left="714"/>
        <w:contextualSpacing/>
        <w:rPr>
          <w:rFonts w:cs="Arial"/>
        </w:rPr>
      </w:pPr>
    </w:p>
    <w:p w14:paraId="1AD58D32" w14:textId="17119151" w:rsidR="00493CF9" w:rsidRDefault="00493CF9" w:rsidP="0066463A">
      <w:pPr>
        <w:pStyle w:val="ListParagraph"/>
        <w:numPr>
          <w:ilvl w:val="0"/>
          <w:numId w:val="30"/>
        </w:numPr>
        <w:spacing w:after="160"/>
        <w:contextualSpacing/>
        <w:rPr>
          <w:rFonts w:cs="Arial"/>
        </w:rPr>
      </w:pPr>
      <w:r>
        <w:rPr>
          <w:rFonts w:cs="Arial"/>
        </w:rPr>
        <w:t xml:space="preserve">The current proportion of the workforce at the Council declaring a disability is </w:t>
      </w:r>
      <w:r w:rsidR="009D41F3">
        <w:rPr>
          <w:rFonts w:cs="Arial"/>
        </w:rPr>
        <w:t>1</w:t>
      </w:r>
      <w:r>
        <w:rPr>
          <w:rFonts w:cs="Arial"/>
        </w:rPr>
        <w:t>0.</w:t>
      </w:r>
      <w:r w:rsidR="00215488">
        <w:rPr>
          <w:rFonts w:cs="Arial"/>
        </w:rPr>
        <w:t>7</w:t>
      </w:r>
      <w:r>
        <w:rPr>
          <w:rFonts w:cs="Arial"/>
        </w:rPr>
        <w:t>%.</w:t>
      </w:r>
    </w:p>
    <w:p w14:paraId="0D966CD1" w14:textId="77777777" w:rsidR="00493CF9" w:rsidRDefault="00493CF9" w:rsidP="00493CF9">
      <w:pPr>
        <w:pStyle w:val="ListParagraph"/>
        <w:numPr>
          <w:ilvl w:val="0"/>
          <w:numId w:val="0"/>
        </w:numPr>
        <w:spacing w:after="160"/>
        <w:ind w:left="360"/>
        <w:contextualSpacing/>
        <w:rPr>
          <w:rFonts w:cs="Arial"/>
        </w:rPr>
      </w:pPr>
    </w:p>
    <w:p w14:paraId="5ED9437F" w14:textId="4CD377FA" w:rsidR="003D2621" w:rsidRDefault="003D2621" w:rsidP="0066463A">
      <w:pPr>
        <w:pStyle w:val="ListParagraph"/>
        <w:numPr>
          <w:ilvl w:val="0"/>
          <w:numId w:val="30"/>
        </w:numPr>
      </w:pPr>
      <w:r w:rsidRPr="002B3FBE">
        <w:t xml:space="preserve">The Council’s </w:t>
      </w:r>
      <w:r>
        <w:t xml:space="preserve">disability </w:t>
      </w:r>
      <w:r w:rsidRPr="002B3FBE">
        <w:t xml:space="preserve">pay gap details for the snapshot date of </w:t>
      </w:r>
      <w:r>
        <w:t>31st March 202</w:t>
      </w:r>
      <w:r w:rsidR="001625BE">
        <w:t>3</w:t>
      </w:r>
      <w:r w:rsidRPr="002B3FBE">
        <w:t xml:space="preserve"> are </w:t>
      </w:r>
      <w:proofErr w:type="gramStart"/>
      <w:r w:rsidRPr="002B3FBE">
        <w:t>below:-</w:t>
      </w:r>
      <w:proofErr w:type="gramEnd"/>
    </w:p>
    <w:p w14:paraId="67AE94A6" w14:textId="38D9FBEA" w:rsidR="002A5325" w:rsidRDefault="002A5325">
      <w:pPr>
        <w:spacing w:after="160"/>
      </w:pPr>
      <w:r>
        <w:br w:type="page"/>
      </w:r>
    </w:p>
    <w:p w14:paraId="1DA209F7" w14:textId="77777777" w:rsidR="002A5325" w:rsidRDefault="002A5325" w:rsidP="002A5325">
      <w:pPr>
        <w:pStyle w:val="ListParagraph"/>
        <w:numPr>
          <w:ilvl w:val="0"/>
          <w:numId w:val="0"/>
        </w:numPr>
        <w:ind w:left="360"/>
      </w:pPr>
    </w:p>
    <w:tbl>
      <w:tblPr>
        <w:tblStyle w:val="TableGrid"/>
        <w:tblW w:w="0" w:type="auto"/>
        <w:tblInd w:w="421" w:type="dxa"/>
        <w:tblLook w:val="04A0" w:firstRow="1" w:lastRow="0" w:firstColumn="1" w:lastColumn="0" w:noHBand="0" w:noVBand="1"/>
      </w:tblPr>
      <w:tblGrid>
        <w:gridCol w:w="4802"/>
        <w:gridCol w:w="1805"/>
      </w:tblGrid>
      <w:tr w:rsidR="00215488" w:rsidRPr="00844F48" w14:paraId="123E86B0" w14:textId="77777777" w:rsidTr="00215488">
        <w:tc>
          <w:tcPr>
            <w:tcW w:w="6607" w:type="dxa"/>
            <w:gridSpan w:val="2"/>
          </w:tcPr>
          <w:p w14:paraId="4FFF5A78" w14:textId="4D18D9EA" w:rsidR="00215488" w:rsidRPr="00844F48" w:rsidRDefault="00215488" w:rsidP="00DA547F">
            <w:pPr>
              <w:spacing w:before="120"/>
              <w:jc w:val="center"/>
              <w:rPr>
                <w:rFonts w:cs="Arial"/>
                <w:b/>
              </w:rPr>
            </w:pPr>
            <w:r w:rsidRPr="00844F48">
              <w:rPr>
                <w:rFonts w:cs="Arial"/>
                <w:b/>
              </w:rPr>
              <w:t>31 March 202</w:t>
            </w:r>
            <w:r w:rsidR="009B3E93" w:rsidRPr="00844F48">
              <w:rPr>
                <w:rFonts w:cs="Arial"/>
                <w:b/>
              </w:rPr>
              <w:t>3</w:t>
            </w:r>
          </w:p>
        </w:tc>
      </w:tr>
      <w:tr w:rsidR="00215488" w:rsidRPr="00844F48" w14:paraId="3EB676BE" w14:textId="77777777" w:rsidTr="00215488">
        <w:tc>
          <w:tcPr>
            <w:tcW w:w="4802" w:type="dxa"/>
            <w:tcBorders>
              <w:right w:val="nil"/>
            </w:tcBorders>
          </w:tcPr>
          <w:p w14:paraId="03C1C04B" w14:textId="77777777" w:rsidR="00215488" w:rsidRPr="00844F48" w:rsidRDefault="00215488" w:rsidP="00DA547F">
            <w:pPr>
              <w:spacing w:before="60" w:after="60"/>
              <w:rPr>
                <w:rFonts w:cs="Arial"/>
              </w:rPr>
            </w:pPr>
            <w:r w:rsidRPr="00844F48">
              <w:rPr>
                <w:rFonts w:cs="Arial"/>
              </w:rPr>
              <w:t>Mean disability pay gap (basic pay)</w:t>
            </w:r>
          </w:p>
        </w:tc>
        <w:tc>
          <w:tcPr>
            <w:tcW w:w="1805" w:type="dxa"/>
            <w:tcBorders>
              <w:left w:val="nil"/>
            </w:tcBorders>
          </w:tcPr>
          <w:p w14:paraId="3AFAB31F" w14:textId="2751343C" w:rsidR="00215488" w:rsidRPr="00844F48" w:rsidRDefault="00215488" w:rsidP="009B3E93">
            <w:pPr>
              <w:spacing w:before="60" w:after="60"/>
              <w:jc w:val="center"/>
              <w:rPr>
                <w:rFonts w:cs="Arial"/>
              </w:rPr>
            </w:pPr>
            <w:r w:rsidRPr="00844F48">
              <w:rPr>
                <w:rFonts w:cs="Arial"/>
              </w:rPr>
              <w:t>4.</w:t>
            </w:r>
            <w:r w:rsidR="009B3E93" w:rsidRPr="00844F48">
              <w:rPr>
                <w:rFonts w:cs="Arial"/>
              </w:rPr>
              <w:t>9</w:t>
            </w:r>
            <w:r w:rsidRPr="00844F48">
              <w:rPr>
                <w:rFonts w:cs="Arial"/>
              </w:rPr>
              <w:t>%</w:t>
            </w:r>
          </w:p>
        </w:tc>
      </w:tr>
      <w:tr w:rsidR="00215488" w:rsidRPr="00844F48" w14:paraId="43D3F08A" w14:textId="77777777" w:rsidTr="00215488">
        <w:tc>
          <w:tcPr>
            <w:tcW w:w="4802" w:type="dxa"/>
            <w:tcBorders>
              <w:right w:val="nil"/>
            </w:tcBorders>
          </w:tcPr>
          <w:p w14:paraId="78F61FA0" w14:textId="77777777" w:rsidR="00215488" w:rsidRPr="00844F48" w:rsidRDefault="00215488" w:rsidP="00DA547F">
            <w:pPr>
              <w:spacing w:before="60" w:after="60"/>
              <w:rPr>
                <w:rFonts w:cs="Arial"/>
              </w:rPr>
            </w:pPr>
            <w:r w:rsidRPr="00844F48">
              <w:rPr>
                <w:rFonts w:cs="Arial"/>
              </w:rPr>
              <w:t>Median disability pay gap (basic pay)</w:t>
            </w:r>
          </w:p>
        </w:tc>
        <w:tc>
          <w:tcPr>
            <w:tcW w:w="1805" w:type="dxa"/>
            <w:tcBorders>
              <w:left w:val="nil"/>
            </w:tcBorders>
          </w:tcPr>
          <w:p w14:paraId="15283DB4" w14:textId="77777777" w:rsidR="00215488" w:rsidRPr="00844F48" w:rsidRDefault="00215488" w:rsidP="00DA547F">
            <w:pPr>
              <w:spacing w:before="60" w:after="60"/>
              <w:jc w:val="center"/>
              <w:rPr>
                <w:rFonts w:cs="Arial"/>
              </w:rPr>
            </w:pPr>
            <w:r w:rsidRPr="00844F48">
              <w:rPr>
                <w:rFonts w:cs="Arial"/>
              </w:rPr>
              <w:t>0.0%</w:t>
            </w:r>
          </w:p>
        </w:tc>
      </w:tr>
      <w:tr w:rsidR="00215488" w:rsidRPr="00844F48" w14:paraId="6C7F611E" w14:textId="77777777" w:rsidTr="00215488">
        <w:tc>
          <w:tcPr>
            <w:tcW w:w="4802" w:type="dxa"/>
            <w:tcBorders>
              <w:right w:val="nil"/>
            </w:tcBorders>
          </w:tcPr>
          <w:p w14:paraId="34BFC948" w14:textId="77777777" w:rsidR="00215488" w:rsidRPr="00844F48" w:rsidRDefault="00215488" w:rsidP="00DA547F">
            <w:pPr>
              <w:spacing w:before="60" w:after="60"/>
              <w:rPr>
                <w:rFonts w:cs="Arial"/>
              </w:rPr>
            </w:pPr>
            <w:r w:rsidRPr="00844F48">
              <w:rPr>
                <w:rFonts w:cs="Arial"/>
              </w:rPr>
              <w:t>Mean disability bonus gap</w:t>
            </w:r>
          </w:p>
        </w:tc>
        <w:tc>
          <w:tcPr>
            <w:tcW w:w="1805" w:type="dxa"/>
            <w:tcBorders>
              <w:left w:val="nil"/>
            </w:tcBorders>
          </w:tcPr>
          <w:p w14:paraId="3C999F41" w14:textId="77777777" w:rsidR="00215488" w:rsidRPr="00844F48" w:rsidRDefault="00215488" w:rsidP="00DA547F">
            <w:pPr>
              <w:spacing w:before="60" w:after="60"/>
              <w:jc w:val="center"/>
              <w:rPr>
                <w:rFonts w:cs="Arial"/>
                <w:color w:val="FF0000"/>
              </w:rPr>
            </w:pPr>
            <w:r w:rsidRPr="00844F48">
              <w:rPr>
                <w:rFonts w:cs="Arial"/>
              </w:rPr>
              <w:t>0%</w:t>
            </w:r>
          </w:p>
        </w:tc>
      </w:tr>
      <w:tr w:rsidR="00215488" w:rsidRPr="00844F48" w14:paraId="167B61DC" w14:textId="77777777" w:rsidTr="00215488">
        <w:tc>
          <w:tcPr>
            <w:tcW w:w="4802" w:type="dxa"/>
            <w:tcBorders>
              <w:right w:val="nil"/>
            </w:tcBorders>
          </w:tcPr>
          <w:p w14:paraId="6DBDBA4D" w14:textId="77777777" w:rsidR="00215488" w:rsidRPr="00844F48" w:rsidRDefault="00215488" w:rsidP="00DA547F">
            <w:pPr>
              <w:spacing w:before="60" w:after="60"/>
              <w:rPr>
                <w:rFonts w:cs="Arial"/>
              </w:rPr>
            </w:pPr>
            <w:r w:rsidRPr="00844F48">
              <w:rPr>
                <w:rFonts w:cs="Arial"/>
              </w:rPr>
              <w:t>Median disability bonus gap</w:t>
            </w:r>
          </w:p>
        </w:tc>
        <w:tc>
          <w:tcPr>
            <w:tcW w:w="1805" w:type="dxa"/>
            <w:tcBorders>
              <w:left w:val="nil"/>
            </w:tcBorders>
          </w:tcPr>
          <w:p w14:paraId="22A1064C" w14:textId="77777777" w:rsidR="00215488" w:rsidRPr="00844F48" w:rsidRDefault="00215488" w:rsidP="00DA547F">
            <w:pPr>
              <w:spacing w:before="60" w:after="60"/>
              <w:jc w:val="center"/>
              <w:rPr>
                <w:rFonts w:cs="Arial"/>
              </w:rPr>
            </w:pPr>
            <w:r w:rsidRPr="00844F48">
              <w:rPr>
                <w:rFonts w:cs="Arial"/>
              </w:rPr>
              <w:t>0%</w:t>
            </w:r>
          </w:p>
        </w:tc>
      </w:tr>
    </w:tbl>
    <w:p w14:paraId="6709EBD9" w14:textId="77777777" w:rsidR="003D2621" w:rsidRPr="00844F48" w:rsidRDefault="003D2621" w:rsidP="003D2621">
      <w:pPr>
        <w:ind w:left="360" w:hanging="360"/>
        <w:rPr>
          <w:rStyle w:val="Firstpagetablebold"/>
        </w:rPr>
      </w:pPr>
    </w:p>
    <w:p w14:paraId="02A9E4A3" w14:textId="77777777" w:rsidR="003D2621" w:rsidRPr="00844F48" w:rsidRDefault="003D2621" w:rsidP="003D2621">
      <w:pPr>
        <w:ind w:left="360" w:hanging="360"/>
        <w:rPr>
          <w:rStyle w:val="Firstpagetablebold"/>
        </w:rPr>
      </w:pPr>
      <w:r w:rsidRPr="00844F48">
        <w:rPr>
          <w:rStyle w:val="Firstpagetablebold"/>
        </w:rPr>
        <w:t>Pay Quartiles by Disability</w:t>
      </w:r>
    </w:p>
    <w:tbl>
      <w:tblPr>
        <w:tblStyle w:val="TableGrid"/>
        <w:tblW w:w="0" w:type="auto"/>
        <w:tblInd w:w="421" w:type="dxa"/>
        <w:tblLook w:val="04A0" w:firstRow="1" w:lastRow="0" w:firstColumn="1" w:lastColumn="0" w:noHBand="0" w:noVBand="1"/>
      </w:tblPr>
      <w:tblGrid>
        <w:gridCol w:w="1978"/>
        <w:gridCol w:w="2221"/>
        <w:gridCol w:w="2408"/>
      </w:tblGrid>
      <w:tr w:rsidR="00215488" w:rsidRPr="00844F48" w14:paraId="3DE04C4B" w14:textId="77777777" w:rsidTr="00215488">
        <w:tc>
          <w:tcPr>
            <w:tcW w:w="1978" w:type="dxa"/>
          </w:tcPr>
          <w:p w14:paraId="4AB4FDE8" w14:textId="77777777" w:rsidR="00215488" w:rsidRPr="00844F48" w:rsidRDefault="00215488" w:rsidP="00DA547F">
            <w:pPr>
              <w:spacing w:before="60" w:after="60"/>
              <w:rPr>
                <w:rFonts w:cs="Arial"/>
                <w:b/>
              </w:rPr>
            </w:pPr>
            <w:r w:rsidRPr="00844F48">
              <w:rPr>
                <w:rFonts w:cs="Arial"/>
                <w:b/>
              </w:rPr>
              <w:t>Quartile</w:t>
            </w:r>
          </w:p>
        </w:tc>
        <w:tc>
          <w:tcPr>
            <w:tcW w:w="2221" w:type="dxa"/>
          </w:tcPr>
          <w:p w14:paraId="1C7D8C12" w14:textId="77777777" w:rsidR="00215488" w:rsidRPr="00844F48" w:rsidRDefault="00215488" w:rsidP="00DA547F">
            <w:pPr>
              <w:spacing w:before="60" w:after="60"/>
              <w:jc w:val="center"/>
              <w:rPr>
                <w:rFonts w:cs="Arial"/>
                <w:b/>
              </w:rPr>
            </w:pPr>
            <w:r w:rsidRPr="00844F48">
              <w:rPr>
                <w:rFonts w:cs="Arial"/>
                <w:b/>
              </w:rPr>
              <w:t>Disabled</w:t>
            </w:r>
            <w:r w:rsidRPr="00844F48">
              <w:rPr>
                <w:rFonts w:cs="Arial"/>
                <w:b/>
                <w:color w:val="FF0000"/>
              </w:rPr>
              <w:t xml:space="preserve"> </w:t>
            </w:r>
            <w:r w:rsidRPr="00844F48">
              <w:rPr>
                <w:rFonts w:cs="Arial"/>
                <w:b/>
              </w:rPr>
              <w:t>%</w:t>
            </w:r>
          </w:p>
        </w:tc>
        <w:tc>
          <w:tcPr>
            <w:tcW w:w="2408" w:type="dxa"/>
          </w:tcPr>
          <w:p w14:paraId="17735067" w14:textId="77777777" w:rsidR="00215488" w:rsidRPr="00844F48" w:rsidRDefault="00215488" w:rsidP="00030917">
            <w:pPr>
              <w:spacing w:before="60" w:after="60"/>
              <w:jc w:val="center"/>
              <w:rPr>
                <w:rFonts w:cs="Arial"/>
                <w:b/>
              </w:rPr>
            </w:pPr>
            <w:r w:rsidRPr="00844F48">
              <w:rPr>
                <w:rFonts w:cs="Arial"/>
                <w:b/>
              </w:rPr>
              <w:t>No</w:t>
            </w:r>
            <w:r w:rsidR="00030917" w:rsidRPr="00844F48">
              <w:rPr>
                <w:rFonts w:cs="Arial"/>
                <w:b/>
              </w:rPr>
              <w:t>n-d</w:t>
            </w:r>
            <w:r w:rsidRPr="00844F48">
              <w:rPr>
                <w:rFonts w:cs="Arial"/>
                <w:b/>
              </w:rPr>
              <w:t>isabled %</w:t>
            </w:r>
          </w:p>
        </w:tc>
      </w:tr>
      <w:tr w:rsidR="009B3E93" w:rsidRPr="00844F48" w14:paraId="66F530BE" w14:textId="77777777" w:rsidTr="00156CEA">
        <w:tc>
          <w:tcPr>
            <w:tcW w:w="1978" w:type="dxa"/>
          </w:tcPr>
          <w:p w14:paraId="60DBC105" w14:textId="77777777" w:rsidR="009B3E93" w:rsidRPr="00844F48" w:rsidRDefault="009B3E93" w:rsidP="009B3E93">
            <w:pPr>
              <w:spacing w:before="60" w:after="60"/>
              <w:rPr>
                <w:rFonts w:cs="Arial"/>
              </w:rPr>
            </w:pPr>
            <w:r w:rsidRPr="00844F48">
              <w:rPr>
                <w:rFonts w:cs="Arial"/>
              </w:rPr>
              <w:t>Top</w:t>
            </w:r>
          </w:p>
        </w:tc>
        <w:tc>
          <w:tcPr>
            <w:tcW w:w="2221" w:type="dxa"/>
            <w:tcBorders>
              <w:top w:val="single" w:sz="4" w:space="0" w:color="auto"/>
              <w:left w:val="single" w:sz="4" w:space="0" w:color="auto"/>
              <w:bottom w:val="single" w:sz="4" w:space="0" w:color="auto"/>
              <w:right w:val="single" w:sz="4" w:space="0" w:color="auto"/>
            </w:tcBorders>
            <w:shd w:val="clear" w:color="auto" w:fill="auto"/>
            <w:vAlign w:val="bottom"/>
          </w:tcPr>
          <w:p w14:paraId="6988CC9B" w14:textId="1D2AA3EB" w:rsidR="009B3E93" w:rsidRPr="00844F48" w:rsidRDefault="009B3E93" w:rsidP="009B3E93">
            <w:pPr>
              <w:jc w:val="center"/>
              <w:rPr>
                <w:rFonts w:cs="Arial"/>
              </w:rPr>
            </w:pPr>
            <w:r w:rsidRPr="00844F48">
              <w:rPr>
                <w:rFonts w:cs="Arial"/>
              </w:rPr>
              <w:t>9.32</w:t>
            </w:r>
          </w:p>
        </w:tc>
        <w:tc>
          <w:tcPr>
            <w:tcW w:w="2408" w:type="dxa"/>
            <w:tcBorders>
              <w:top w:val="single" w:sz="4" w:space="0" w:color="auto"/>
              <w:left w:val="single" w:sz="4" w:space="0" w:color="auto"/>
              <w:bottom w:val="single" w:sz="4" w:space="0" w:color="auto"/>
              <w:right w:val="single" w:sz="4" w:space="0" w:color="auto"/>
            </w:tcBorders>
            <w:shd w:val="clear" w:color="auto" w:fill="auto"/>
            <w:vAlign w:val="bottom"/>
          </w:tcPr>
          <w:p w14:paraId="401E56D0" w14:textId="53E22F28" w:rsidR="009B3E93" w:rsidRPr="00844F48" w:rsidRDefault="009B3E93" w:rsidP="009B3E93">
            <w:pPr>
              <w:jc w:val="center"/>
              <w:rPr>
                <w:rFonts w:cs="Arial"/>
              </w:rPr>
            </w:pPr>
            <w:r w:rsidRPr="00844F48">
              <w:rPr>
                <w:rFonts w:cs="Arial"/>
              </w:rPr>
              <w:t>90.68</w:t>
            </w:r>
          </w:p>
        </w:tc>
      </w:tr>
      <w:tr w:rsidR="009B3E93" w:rsidRPr="00844F48" w14:paraId="329D4BE9" w14:textId="77777777" w:rsidTr="00156CEA">
        <w:tc>
          <w:tcPr>
            <w:tcW w:w="1978" w:type="dxa"/>
          </w:tcPr>
          <w:p w14:paraId="675BD84A" w14:textId="77777777" w:rsidR="009B3E93" w:rsidRPr="00844F48" w:rsidRDefault="009B3E93" w:rsidP="009B3E93">
            <w:pPr>
              <w:spacing w:before="60" w:after="60"/>
              <w:rPr>
                <w:rFonts w:cs="Arial"/>
              </w:rPr>
            </w:pPr>
            <w:r w:rsidRPr="00844F48">
              <w:rPr>
                <w:rFonts w:cs="Arial"/>
              </w:rPr>
              <w:t>Upper Middle</w:t>
            </w:r>
          </w:p>
        </w:tc>
        <w:tc>
          <w:tcPr>
            <w:tcW w:w="2221" w:type="dxa"/>
            <w:tcBorders>
              <w:top w:val="nil"/>
              <w:left w:val="single" w:sz="4" w:space="0" w:color="auto"/>
              <w:bottom w:val="single" w:sz="4" w:space="0" w:color="auto"/>
              <w:right w:val="single" w:sz="4" w:space="0" w:color="auto"/>
            </w:tcBorders>
            <w:shd w:val="clear" w:color="auto" w:fill="auto"/>
            <w:vAlign w:val="bottom"/>
          </w:tcPr>
          <w:p w14:paraId="498584F8" w14:textId="1A1BE5BA" w:rsidR="009B3E93" w:rsidRPr="00844F48" w:rsidRDefault="009B3E93" w:rsidP="009B3E93">
            <w:pPr>
              <w:jc w:val="center"/>
              <w:rPr>
                <w:rFonts w:cs="Arial"/>
              </w:rPr>
            </w:pPr>
            <w:r w:rsidRPr="00844F48">
              <w:rPr>
                <w:rFonts w:cs="Arial"/>
              </w:rPr>
              <w:t>16.77</w:t>
            </w:r>
          </w:p>
        </w:tc>
        <w:tc>
          <w:tcPr>
            <w:tcW w:w="2408" w:type="dxa"/>
            <w:tcBorders>
              <w:top w:val="nil"/>
              <w:left w:val="single" w:sz="4" w:space="0" w:color="auto"/>
              <w:bottom w:val="single" w:sz="4" w:space="0" w:color="auto"/>
              <w:right w:val="single" w:sz="4" w:space="0" w:color="auto"/>
            </w:tcBorders>
            <w:shd w:val="clear" w:color="auto" w:fill="auto"/>
            <w:vAlign w:val="bottom"/>
          </w:tcPr>
          <w:p w14:paraId="224B0220" w14:textId="27B208A9" w:rsidR="009B3E93" w:rsidRPr="00844F48" w:rsidRDefault="009B3E93" w:rsidP="009B3E93">
            <w:pPr>
              <w:jc w:val="center"/>
              <w:rPr>
                <w:rFonts w:cs="Arial"/>
              </w:rPr>
            </w:pPr>
            <w:r w:rsidRPr="00844F48">
              <w:rPr>
                <w:rFonts w:cs="Arial"/>
              </w:rPr>
              <w:t>83.23</w:t>
            </w:r>
          </w:p>
        </w:tc>
      </w:tr>
      <w:tr w:rsidR="009B3E93" w:rsidRPr="00844F48" w14:paraId="549C8C8B" w14:textId="77777777" w:rsidTr="00156CEA">
        <w:tc>
          <w:tcPr>
            <w:tcW w:w="1978" w:type="dxa"/>
          </w:tcPr>
          <w:p w14:paraId="5775EBA8" w14:textId="77777777" w:rsidR="009B3E93" w:rsidRPr="00844F48" w:rsidRDefault="009B3E93" w:rsidP="009B3E93">
            <w:pPr>
              <w:spacing w:before="60" w:after="60"/>
              <w:rPr>
                <w:rFonts w:cs="Arial"/>
              </w:rPr>
            </w:pPr>
            <w:r w:rsidRPr="00844F48">
              <w:rPr>
                <w:rFonts w:cs="Arial"/>
              </w:rPr>
              <w:t>Lower Middle</w:t>
            </w:r>
          </w:p>
        </w:tc>
        <w:tc>
          <w:tcPr>
            <w:tcW w:w="2221" w:type="dxa"/>
            <w:tcBorders>
              <w:top w:val="nil"/>
              <w:left w:val="single" w:sz="4" w:space="0" w:color="auto"/>
              <w:bottom w:val="single" w:sz="4" w:space="0" w:color="auto"/>
              <w:right w:val="single" w:sz="4" w:space="0" w:color="auto"/>
            </w:tcBorders>
            <w:shd w:val="clear" w:color="auto" w:fill="auto"/>
            <w:vAlign w:val="bottom"/>
          </w:tcPr>
          <w:p w14:paraId="61DE66D8" w14:textId="715C549D" w:rsidR="009B3E93" w:rsidRPr="00844F48" w:rsidRDefault="009B3E93" w:rsidP="009B3E93">
            <w:pPr>
              <w:jc w:val="center"/>
              <w:rPr>
                <w:rFonts w:cs="Arial"/>
              </w:rPr>
            </w:pPr>
            <w:r w:rsidRPr="00844F48">
              <w:rPr>
                <w:rFonts w:cs="Arial"/>
              </w:rPr>
              <w:t>9.94</w:t>
            </w:r>
          </w:p>
        </w:tc>
        <w:tc>
          <w:tcPr>
            <w:tcW w:w="2408" w:type="dxa"/>
            <w:tcBorders>
              <w:top w:val="nil"/>
              <w:left w:val="single" w:sz="4" w:space="0" w:color="auto"/>
              <w:bottom w:val="single" w:sz="4" w:space="0" w:color="auto"/>
              <w:right w:val="single" w:sz="4" w:space="0" w:color="auto"/>
            </w:tcBorders>
            <w:shd w:val="clear" w:color="auto" w:fill="auto"/>
            <w:vAlign w:val="bottom"/>
          </w:tcPr>
          <w:p w14:paraId="2C1C4C01" w14:textId="30E3038E" w:rsidR="009B3E93" w:rsidRPr="00844F48" w:rsidRDefault="009B3E93" w:rsidP="009B3E93">
            <w:pPr>
              <w:jc w:val="center"/>
              <w:rPr>
                <w:rFonts w:cs="Arial"/>
              </w:rPr>
            </w:pPr>
            <w:r w:rsidRPr="00844F48">
              <w:rPr>
                <w:rFonts w:cs="Arial"/>
              </w:rPr>
              <w:t>90.06</w:t>
            </w:r>
          </w:p>
        </w:tc>
      </w:tr>
      <w:tr w:rsidR="009B3E93" w:rsidRPr="002C21BF" w14:paraId="4E38ED1B" w14:textId="77777777" w:rsidTr="00156CEA">
        <w:tc>
          <w:tcPr>
            <w:tcW w:w="1978" w:type="dxa"/>
          </w:tcPr>
          <w:p w14:paraId="14C88398" w14:textId="77777777" w:rsidR="009B3E93" w:rsidRPr="00844F48" w:rsidRDefault="009B3E93" w:rsidP="009B3E93">
            <w:pPr>
              <w:spacing w:before="60" w:after="60"/>
              <w:rPr>
                <w:rFonts w:cs="Arial"/>
              </w:rPr>
            </w:pPr>
            <w:r w:rsidRPr="00844F48">
              <w:rPr>
                <w:rFonts w:cs="Arial"/>
              </w:rPr>
              <w:t>Lower</w:t>
            </w:r>
          </w:p>
        </w:tc>
        <w:tc>
          <w:tcPr>
            <w:tcW w:w="2221" w:type="dxa"/>
            <w:tcBorders>
              <w:top w:val="nil"/>
              <w:left w:val="single" w:sz="4" w:space="0" w:color="auto"/>
              <w:bottom w:val="single" w:sz="4" w:space="0" w:color="auto"/>
              <w:right w:val="single" w:sz="4" w:space="0" w:color="auto"/>
            </w:tcBorders>
            <w:shd w:val="clear" w:color="auto" w:fill="auto"/>
            <w:vAlign w:val="bottom"/>
          </w:tcPr>
          <w:p w14:paraId="6B6D228D" w14:textId="3BB02BDB" w:rsidR="009B3E93" w:rsidRPr="00844F48" w:rsidRDefault="009B3E93" w:rsidP="009B3E93">
            <w:pPr>
              <w:jc w:val="center"/>
              <w:rPr>
                <w:rFonts w:cs="Arial"/>
              </w:rPr>
            </w:pPr>
            <w:r w:rsidRPr="00844F48">
              <w:rPr>
                <w:rFonts w:cs="Arial"/>
              </w:rPr>
              <w:t>12.42</w:t>
            </w:r>
          </w:p>
        </w:tc>
        <w:tc>
          <w:tcPr>
            <w:tcW w:w="2408" w:type="dxa"/>
            <w:tcBorders>
              <w:top w:val="nil"/>
              <w:left w:val="single" w:sz="4" w:space="0" w:color="auto"/>
              <w:bottom w:val="single" w:sz="4" w:space="0" w:color="auto"/>
              <w:right w:val="single" w:sz="4" w:space="0" w:color="auto"/>
            </w:tcBorders>
            <w:shd w:val="clear" w:color="auto" w:fill="auto"/>
            <w:vAlign w:val="bottom"/>
          </w:tcPr>
          <w:p w14:paraId="54D36E3D" w14:textId="3C8AA58D" w:rsidR="009B3E93" w:rsidRPr="002C21BF" w:rsidRDefault="009B3E93" w:rsidP="009B3E93">
            <w:pPr>
              <w:jc w:val="center"/>
              <w:rPr>
                <w:rFonts w:cs="Arial"/>
              </w:rPr>
            </w:pPr>
            <w:r w:rsidRPr="00844F48">
              <w:rPr>
                <w:rFonts w:cs="Arial"/>
              </w:rPr>
              <w:t>87.58</w:t>
            </w:r>
          </w:p>
        </w:tc>
      </w:tr>
    </w:tbl>
    <w:p w14:paraId="78ED0191" w14:textId="77777777" w:rsidR="003D2621" w:rsidRDefault="003D2621" w:rsidP="003D2621">
      <w:pPr>
        <w:pStyle w:val="ListParagraph"/>
        <w:numPr>
          <w:ilvl w:val="0"/>
          <w:numId w:val="0"/>
        </w:numPr>
        <w:ind w:left="360"/>
      </w:pPr>
    </w:p>
    <w:p w14:paraId="487D2D05" w14:textId="1323BDF5" w:rsidR="003D2621" w:rsidRPr="00841BD4" w:rsidRDefault="003D2621" w:rsidP="00FC31D8">
      <w:pPr>
        <w:pStyle w:val="ListParagraph"/>
        <w:numPr>
          <w:ilvl w:val="0"/>
          <w:numId w:val="0"/>
        </w:numPr>
        <w:spacing w:after="160"/>
        <w:ind w:left="360"/>
        <w:contextualSpacing/>
        <w:rPr>
          <w:rFonts w:cs="Arial"/>
        </w:rPr>
      </w:pPr>
      <w:r>
        <w:t xml:space="preserve">The data shows the </w:t>
      </w:r>
      <w:r w:rsidR="009D41F3">
        <w:t xml:space="preserve">mean </w:t>
      </w:r>
      <w:r>
        <w:t xml:space="preserve">disability pay gap is </w:t>
      </w:r>
      <w:r w:rsidR="00604412">
        <w:t>4</w:t>
      </w:r>
      <w:r>
        <w:t>%</w:t>
      </w:r>
      <w:r w:rsidR="002377A1">
        <w:t xml:space="preserve">.  </w:t>
      </w:r>
      <w:r>
        <w:t>T</w:t>
      </w:r>
      <w:r w:rsidRPr="00485210">
        <w:t xml:space="preserve">he representation of </w:t>
      </w:r>
      <w:r w:rsidR="00604412">
        <w:t>disability</w:t>
      </w:r>
      <w:r w:rsidRPr="00485210">
        <w:t xml:space="preserve"> in th</w:t>
      </w:r>
      <w:r>
        <w:t xml:space="preserve">e top pay quartile </w:t>
      </w:r>
      <w:r w:rsidR="00604412">
        <w:t>has increased to</w:t>
      </w:r>
      <w:r>
        <w:t xml:space="preserve"> </w:t>
      </w:r>
      <w:r w:rsidR="00604412">
        <w:t xml:space="preserve">9.15% in March 2022 from </w:t>
      </w:r>
      <w:r>
        <w:t>8.33% March 2021.</w:t>
      </w:r>
    </w:p>
    <w:p w14:paraId="1A3BB738" w14:textId="485A9373" w:rsidR="00522FEF" w:rsidRPr="00522FEF" w:rsidRDefault="00522FEF" w:rsidP="00841BD4">
      <w:pPr>
        <w:spacing w:after="160"/>
        <w:ind w:left="340"/>
        <w:contextualSpacing/>
        <w:rPr>
          <w:rFonts w:cs="Arial"/>
        </w:rPr>
      </w:pPr>
      <w:r>
        <w:rPr>
          <w:rFonts w:cs="Arial"/>
        </w:rPr>
        <w:t xml:space="preserve">The </w:t>
      </w:r>
      <w:r w:rsidR="003D2621">
        <w:rPr>
          <w:rFonts w:cs="Arial"/>
        </w:rPr>
        <w:t>Council</w:t>
      </w:r>
      <w:r w:rsidR="007E72F2">
        <w:rPr>
          <w:rFonts w:cs="Arial"/>
        </w:rPr>
        <w:t xml:space="preserve"> </w:t>
      </w:r>
      <w:r w:rsidR="009D41F3">
        <w:rPr>
          <w:rFonts w:cs="Arial"/>
        </w:rPr>
        <w:t>ha</w:t>
      </w:r>
      <w:r w:rsidR="00841BD4">
        <w:rPr>
          <w:rFonts w:cs="Arial"/>
        </w:rPr>
        <w:t>s</w:t>
      </w:r>
      <w:r w:rsidR="009D41F3">
        <w:rPr>
          <w:rFonts w:cs="Arial"/>
        </w:rPr>
        <w:t xml:space="preserve"> no median </w:t>
      </w:r>
      <w:r w:rsidR="007E72F2">
        <w:rPr>
          <w:rFonts w:cs="Arial"/>
        </w:rPr>
        <w:t>disability pay gap</w:t>
      </w:r>
      <w:r w:rsidR="009D41F3">
        <w:rPr>
          <w:rFonts w:cs="Arial"/>
        </w:rPr>
        <w:t>. This compares</w:t>
      </w:r>
      <w:r w:rsidR="005D12CC">
        <w:rPr>
          <w:rFonts w:cs="Arial"/>
        </w:rPr>
        <w:t xml:space="preserve"> favourably</w:t>
      </w:r>
      <w:r w:rsidR="009D41F3">
        <w:rPr>
          <w:rFonts w:cs="Arial"/>
        </w:rPr>
        <w:t xml:space="preserve"> with a </w:t>
      </w:r>
      <w:r w:rsidR="003D2621">
        <w:rPr>
          <w:rFonts w:cs="Arial"/>
        </w:rPr>
        <w:t>national</w:t>
      </w:r>
      <w:r w:rsidR="005A3FE3">
        <w:rPr>
          <w:rFonts w:cs="Arial"/>
        </w:rPr>
        <w:t xml:space="preserve"> median</w:t>
      </w:r>
      <w:r w:rsidR="003D2621">
        <w:rPr>
          <w:rFonts w:cs="Arial"/>
        </w:rPr>
        <w:t xml:space="preserve"> pay gap</w:t>
      </w:r>
      <w:r w:rsidR="009D41F3">
        <w:rPr>
          <w:rFonts w:cs="Arial"/>
        </w:rPr>
        <w:t xml:space="preserve"> of 13.8%</w:t>
      </w:r>
      <w:r w:rsidR="005D12CC">
        <w:rPr>
          <w:rFonts w:cs="Arial"/>
        </w:rPr>
        <w:t xml:space="preserve"> in 2021</w:t>
      </w:r>
      <w:r w:rsidR="009D41F3">
        <w:rPr>
          <w:rFonts w:cs="Arial"/>
        </w:rPr>
        <w:t xml:space="preserve">.  </w:t>
      </w:r>
    </w:p>
    <w:p w14:paraId="7FF0A672" w14:textId="47C04077" w:rsidR="003D2621" w:rsidRDefault="00165129" w:rsidP="0066463A">
      <w:pPr>
        <w:pStyle w:val="ListParagraph"/>
        <w:numPr>
          <w:ilvl w:val="0"/>
          <w:numId w:val="30"/>
        </w:numPr>
      </w:pPr>
      <w:r>
        <w:t xml:space="preserve">Appendix 4 provides a table and graphic representation of disability by grade.  There is a notably higher level of </w:t>
      </w:r>
      <w:r w:rsidR="00421FCC">
        <w:t>employees</w:t>
      </w:r>
      <w:r w:rsidR="00841BD4">
        <w:t xml:space="preserve"> with a disability</w:t>
      </w:r>
      <w:r w:rsidR="00421FCC">
        <w:t xml:space="preserve"> in grades 5-8</w:t>
      </w:r>
      <w:r>
        <w:t>.</w:t>
      </w:r>
    </w:p>
    <w:p w14:paraId="1EB5F235" w14:textId="3575F5F7" w:rsidR="005A3FE3" w:rsidRPr="00020EE6" w:rsidRDefault="005A3FE3" w:rsidP="0066463A">
      <w:pPr>
        <w:pStyle w:val="ListParagraph"/>
        <w:numPr>
          <w:ilvl w:val="0"/>
          <w:numId w:val="30"/>
        </w:numPr>
      </w:pPr>
      <w:r>
        <w:rPr>
          <w:rFonts w:cs="Arial"/>
        </w:rPr>
        <w:t>The non-reporting of information impacts the reliability of this data. At 10.9% of the whole workforce the number of people not reporting on disability is higher than the proportion of people reporting to have a disability at 10.4% and 50% of new starters in the current year have not declared information.</w:t>
      </w:r>
    </w:p>
    <w:p w14:paraId="5DE6072F" w14:textId="77777777" w:rsidR="00020EE6" w:rsidRPr="00020EE6" w:rsidRDefault="00020EE6" w:rsidP="00020EE6">
      <w:pPr>
        <w:pStyle w:val="ListParagraph"/>
        <w:numPr>
          <w:ilvl w:val="0"/>
          <w:numId w:val="0"/>
        </w:numPr>
        <w:ind w:left="340"/>
      </w:pPr>
    </w:p>
    <w:p w14:paraId="2A484022" w14:textId="722C80F5" w:rsidR="00020EE6" w:rsidRPr="00020EE6" w:rsidRDefault="00020EE6" w:rsidP="00020EE6">
      <w:pPr>
        <w:ind w:left="360" w:hanging="360"/>
      </w:pPr>
      <w:r>
        <w:rPr>
          <w:b/>
        </w:rPr>
        <w:t>SEXUAL ORIENTATION</w:t>
      </w:r>
      <w:r w:rsidRPr="00020EE6">
        <w:rPr>
          <w:b/>
        </w:rPr>
        <w:t xml:space="preserve"> PAY GAP</w:t>
      </w:r>
    </w:p>
    <w:p w14:paraId="1C685D70" w14:textId="5CA83727" w:rsidR="00020EE6" w:rsidRDefault="00020EE6" w:rsidP="00020EE6">
      <w:pPr>
        <w:pStyle w:val="ListParagraph"/>
        <w:numPr>
          <w:ilvl w:val="0"/>
          <w:numId w:val="30"/>
        </w:numPr>
      </w:pPr>
      <w:r>
        <w:t xml:space="preserve"> The pay gap for sexual orientation is included for the first time this year but the data is based on 31 employees out of 526, with 220 employees not declaring personal data on sexual orientation. The data may not represent the true picture.</w:t>
      </w:r>
      <w:r w:rsidR="001625BE">
        <w:t xml:space="preserve"> A breakdown of the data is not provided because of the small number and risk of identifying individuals.</w:t>
      </w:r>
    </w:p>
    <w:p w14:paraId="3C58CAE7" w14:textId="356CE3CC" w:rsidR="002A5325" w:rsidRDefault="002A5325">
      <w:pPr>
        <w:spacing w:after="160"/>
      </w:pPr>
      <w:r>
        <w:br w:type="page"/>
      </w:r>
    </w:p>
    <w:p w14:paraId="2D6BE7D2" w14:textId="77777777" w:rsidR="002A5325" w:rsidRDefault="002A5325" w:rsidP="002A5325">
      <w:pPr>
        <w:pStyle w:val="ListParagraph"/>
        <w:numPr>
          <w:ilvl w:val="0"/>
          <w:numId w:val="0"/>
        </w:numPr>
        <w:ind w:left="340"/>
      </w:pPr>
    </w:p>
    <w:tbl>
      <w:tblPr>
        <w:tblStyle w:val="TableGrid"/>
        <w:tblW w:w="0" w:type="auto"/>
        <w:tblLook w:val="04A0" w:firstRow="1" w:lastRow="0" w:firstColumn="1" w:lastColumn="0" w:noHBand="0" w:noVBand="1"/>
      </w:tblPr>
      <w:tblGrid>
        <w:gridCol w:w="4411"/>
        <w:gridCol w:w="2530"/>
      </w:tblGrid>
      <w:tr w:rsidR="00020EE6" w14:paraId="4CE4AD4E" w14:textId="77777777" w:rsidTr="00020EE6">
        <w:trPr>
          <w:trHeight w:val="393"/>
        </w:trPr>
        <w:tc>
          <w:tcPr>
            <w:tcW w:w="6941" w:type="dxa"/>
            <w:gridSpan w:val="2"/>
          </w:tcPr>
          <w:p w14:paraId="2F5E3A05" w14:textId="77777777" w:rsidR="00020EE6" w:rsidRPr="002C21BF" w:rsidRDefault="00020EE6" w:rsidP="00D062A7">
            <w:pPr>
              <w:spacing w:before="120"/>
              <w:jc w:val="center"/>
              <w:rPr>
                <w:rFonts w:cs="Arial"/>
                <w:b/>
              </w:rPr>
            </w:pPr>
            <w:r w:rsidRPr="002C21BF">
              <w:rPr>
                <w:rFonts w:cs="Arial"/>
                <w:b/>
              </w:rPr>
              <w:t>31 March 202</w:t>
            </w:r>
            <w:r>
              <w:rPr>
                <w:rFonts w:cs="Arial"/>
                <w:b/>
              </w:rPr>
              <w:t>3</w:t>
            </w:r>
          </w:p>
        </w:tc>
      </w:tr>
      <w:tr w:rsidR="00020EE6" w14:paraId="20C6BA6B" w14:textId="77777777" w:rsidTr="00020EE6">
        <w:trPr>
          <w:trHeight w:val="393"/>
        </w:trPr>
        <w:tc>
          <w:tcPr>
            <w:tcW w:w="4411" w:type="dxa"/>
            <w:tcBorders>
              <w:right w:val="nil"/>
            </w:tcBorders>
          </w:tcPr>
          <w:p w14:paraId="7BD95ADB" w14:textId="77777777" w:rsidR="00020EE6" w:rsidRPr="002C21BF" w:rsidRDefault="00020EE6" w:rsidP="00D062A7">
            <w:pPr>
              <w:spacing w:before="60" w:after="60"/>
              <w:rPr>
                <w:rFonts w:cs="Arial"/>
              </w:rPr>
            </w:pPr>
            <w:r w:rsidRPr="002C21BF">
              <w:rPr>
                <w:rFonts w:cs="Arial"/>
              </w:rPr>
              <w:t xml:space="preserve">Mean </w:t>
            </w:r>
            <w:r>
              <w:rPr>
                <w:rFonts w:cs="Arial"/>
              </w:rPr>
              <w:t>sexual orientation</w:t>
            </w:r>
            <w:r w:rsidRPr="002C21BF">
              <w:rPr>
                <w:rFonts w:cs="Arial"/>
              </w:rPr>
              <w:t xml:space="preserve"> pay gap (basic pay)</w:t>
            </w:r>
          </w:p>
        </w:tc>
        <w:tc>
          <w:tcPr>
            <w:tcW w:w="2530" w:type="dxa"/>
            <w:tcBorders>
              <w:left w:val="nil"/>
            </w:tcBorders>
          </w:tcPr>
          <w:p w14:paraId="5C7F7560" w14:textId="77777777" w:rsidR="00020EE6" w:rsidRPr="002C21BF" w:rsidRDefault="00020EE6" w:rsidP="00D062A7">
            <w:pPr>
              <w:spacing w:before="60" w:after="60"/>
              <w:jc w:val="center"/>
              <w:rPr>
                <w:rFonts w:cs="Arial"/>
              </w:rPr>
            </w:pPr>
            <w:r>
              <w:rPr>
                <w:rFonts w:cs="Arial"/>
              </w:rPr>
              <w:t>8.2</w:t>
            </w:r>
            <w:r w:rsidRPr="002C21BF">
              <w:rPr>
                <w:rFonts w:cs="Arial"/>
              </w:rPr>
              <w:t>%</w:t>
            </w:r>
          </w:p>
        </w:tc>
      </w:tr>
      <w:tr w:rsidR="00020EE6" w14:paraId="1EFD1F42" w14:textId="77777777" w:rsidTr="00020EE6">
        <w:trPr>
          <w:trHeight w:val="393"/>
        </w:trPr>
        <w:tc>
          <w:tcPr>
            <w:tcW w:w="4411" w:type="dxa"/>
            <w:tcBorders>
              <w:right w:val="nil"/>
            </w:tcBorders>
          </w:tcPr>
          <w:p w14:paraId="02EA6CD9" w14:textId="77777777" w:rsidR="00020EE6" w:rsidRPr="002C21BF" w:rsidRDefault="00020EE6" w:rsidP="00D062A7">
            <w:pPr>
              <w:spacing w:before="60" w:after="60"/>
              <w:rPr>
                <w:rFonts w:cs="Arial"/>
              </w:rPr>
            </w:pPr>
            <w:r w:rsidRPr="002C21BF">
              <w:rPr>
                <w:rFonts w:cs="Arial"/>
              </w:rPr>
              <w:t xml:space="preserve">Median </w:t>
            </w:r>
            <w:r>
              <w:rPr>
                <w:rFonts w:cs="Arial"/>
              </w:rPr>
              <w:t>sexual orientation</w:t>
            </w:r>
            <w:r w:rsidRPr="002C21BF">
              <w:rPr>
                <w:rFonts w:cs="Arial"/>
              </w:rPr>
              <w:t xml:space="preserve"> pay gap (basic pay)</w:t>
            </w:r>
          </w:p>
        </w:tc>
        <w:tc>
          <w:tcPr>
            <w:tcW w:w="2530" w:type="dxa"/>
            <w:tcBorders>
              <w:left w:val="nil"/>
            </w:tcBorders>
          </w:tcPr>
          <w:p w14:paraId="765E695E" w14:textId="77777777" w:rsidR="00020EE6" w:rsidRPr="002C21BF" w:rsidRDefault="00020EE6" w:rsidP="00D062A7">
            <w:pPr>
              <w:spacing w:before="60" w:after="60"/>
              <w:jc w:val="center"/>
              <w:rPr>
                <w:rFonts w:cs="Arial"/>
              </w:rPr>
            </w:pPr>
            <w:r>
              <w:rPr>
                <w:rFonts w:cs="Arial"/>
              </w:rPr>
              <w:t>11.6</w:t>
            </w:r>
            <w:r w:rsidRPr="002C21BF">
              <w:rPr>
                <w:rFonts w:cs="Arial"/>
              </w:rPr>
              <w:t>%</w:t>
            </w:r>
          </w:p>
        </w:tc>
      </w:tr>
      <w:tr w:rsidR="00020EE6" w14:paraId="42999ECB" w14:textId="77777777" w:rsidTr="00020EE6">
        <w:trPr>
          <w:trHeight w:val="393"/>
        </w:trPr>
        <w:tc>
          <w:tcPr>
            <w:tcW w:w="4411" w:type="dxa"/>
            <w:tcBorders>
              <w:right w:val="nil"/>
            </w:tcBorders>
          </w:tcPr>
          <w:p w14:paraId="6FA4E4F1" w14:textId="77777777" w:rsidR="00020EE6" w:rsidRPr="002C21BF" w:rsidRDefault="00020EE6" w:rsidP="00D062A7">
            <w:pPr>
              <w:spacing w:before="60" w:after="60"/>
              <w:rPr>
                <w:rFonts w:cs="Arial"/>
              </w:rPr>
            </w:pPr>
            <w:r w:rsidRPr="002C21BF">
              <w:rPr>
                <w:rFonts w:cs="Arial"/>
              </w:rPr>
              <w:t xml:space="preserve">Mean </w:t>
            </w:r>
            <w:r>
              <w:rPr>
                <w:rFonts w:cs="Arial"/>
              </w:rPr>
              <w:t>sexual orientation</w:t>
            </w:r>
            <w:r w:rsidRPr="002C21BF">
              <w:rPr>
                <w:rFonts w:cs="Arial"/>
              </w:rPr>
              <w:t xml:space="preserve"> bonus gap</w:t>
            </w:r>
          </w:p>
        </w:tc>
        <w:tc>
          <w:tcPr>
            <w:tcW w:w="2530" w:type="dxa"/>
            <w:tcBorders>
              <w:left w:val="nil"/>
            </w:tcBorders>
          </w:tcPr>
          <w:p w14:paraId="23EFD3B5" w14:textId="77777777" w:rsidR="00020EE6" w:rsidRPr="002C21BF" w:rsidRDefault="00020EE6" w:rsidP="00D062A7">
            <w:pPr>
              <w:spacing w:before="60" w:after="60"/>
              <w:jc w:val="center"/>
              <w:rPr>
                <w:rFonts w:cs="Arial"/>
                <w:color w:val="FF0000"/>
              </w:rPr>
            </w:pPr>
            <w:r w:rsidRPr="002C21BF">
              <w:rPr>
                <w:rFonts w:cs="Arial"/>
              </w:rPr>
              <w:t>0%</w:t>
            </w:r>
          </w:p>
        </w:tc>
      </w:tr>
      <w:tr w:rsidR="00020EE6" w14:paraId="56C499B4" w14:textId="77777777" w:rsidTr="00020EE6">
        <w:trPr>
          <w:trHeight w:val="393"/>
        </w:trPr>
        <w:tc>
          <w:tcPr>
            <w:tcW w:w="4411" w:type="dxa"/>
            <w:tcBorders>
              <w:right w:val="nil"/>
            </w:tcBorders>
          </w:tcPr>
          <w:p w14:paraId="1A6DBBFF" w14:textId="77777777" w:rsidR="00020EE6" w:rsidRPr="002C21BF" w:rsidRDefault="00020EE6" w:rsidP="00D062A7">
            <w:pPr>
              <w:spacing w:before="60" w:after="60"/>
              <w:rPr>
                <w:rFonts w:cs="Arial"/>
              </w:rPr>
            </w:pPr>
            <w:r w:rsidRPr="002C21BF">
              <w:rPr>
                <w:rFonts w:cs="Arial"/>
              </w:rPr>
              <w:t xml:space="preserve">Median </w:t>
            </w:r>
            <w:r>
              <w:rPr>
                <w:rFonts w:cs="Arial"/>
              </w:rPr>
              <w:t>sexual orientation</w:t>
            </w:r>
            <w:r w:rsidRPr="002C21BF">
              <w:rPr>
                <w:rFonts w:cs="Arial"/>
              </w:rPr>
              <w:t xml:space="preserve"> bonus gap</w:t>
            </w:r>
          </w:p>
        </w:tc>
        <w:tc>
          <w:tcPr>
            <w:tcW w:w="2530" w:type="dxa"/>
            <w:tcBorders>
              <w:left w:val="nil"/>
            </w:tcBorders>
          </w:tcPr>
          <w:p w14:paraId="7ED1EED7" w14:textId="77777777" w:rsidR="00020EE6" w:rsidRPr="002C21BF" w:rsidRDefault="00020EE6" w:rsidP="00D062A7">
            <w:pPr>
              <w:spacing w:before="60" w:after="60"/>
              <w:jc w:val="center"/>
              <w:rPr>
                <w:rFonts w:cs="Arial"/>
              </w:rPr>
            </w:pPr>
            <w:r w:rsidRPr="002C21BF">
              <w:rPr>
                <w:rFonts w:cs="Arial"/>
              </w:rPr>
              <w:t>0%</w:t>
            </w:r>
          </w:p>
        </w:tc>
      </w:tr>
    </w:tbl>
    <w:p w14:paraId="24877BD1" w14:textId="5ED33D95" w:rsidR="00020EE6" w:rsidRDefault="00020EE6" w:rsidP="00020EE6">
      <w:pPr>
        <w:ind w:left="360" w:hanging="360"/>
      </w:pPr>
    </w:p>
    <w:p w14:paraId="66DB3D1C" w14:textId="77777777" w:rsidR="002B3FBE" w:rsidRPr="00C749CD" w:rsidRDefault="002B3FBE" w:rsidP="00B41A73">
      <w:pPr>
        <w:spacing w:before="240"/>
        <w:rPr>
          <w:b/>
        </w:rPr>
      </w:pPr>
      <w:r w:rsidRPr="00C749CD">
        <w:rPr>
          <w:b/>
        </w:rPr>
        <w:t>MEASURING PROGRESS</w:t>
      </w:r>
      <w:r w:rsidR="00C2416E" w:rsidRPr="00C749CD">
        <w:rPr>
          <w:b/>
        </w:rPr>
        <w:t xml:space="preserve"> / OUTCOMES</w:t>
      </w:r>
    </w:p>
    <w:p w14:paraId="03C43ED5" w14:textId="3AA6B0AF" w:rsidR="00682655" w:rsidRPr="00C749CD" w:rsidRDefault="00682655" w:rsidP="0066463A">
      <w:pPr>
        <w:pStyle w:val="ListParagraph"/>
        <w:numPr>
          <w:ilvl w:val="0"/>
          <w:numId w:val="30"/>
        </w:numPr>
        <w:rPr>
          <w:rStyle w:val="Firstpagetablebold"/>
          <w:b w:val="0"/>
        </w:rPr>
      </w:pPr>
      <w:r w:rsidRPr="00C749CD">
        <w:rPr>
          <w:rStyle w:val="Firstpagetablebold"/>
          <w:b w:val="0"/>
        </w:rPr>
        <w:t xml:space="preserve">This </w:t>
      </w:r>
      <w:r w:rsidR="00DC0C58" w:rsidRPr="00C749CD">
        <w:rPr>
          <w:rStyle w:val="Firstpagetablebold"/>
          <w:b w:val="0"/>
        </w:rPr>
        <w:t xml:space="preserve">WER </w:t>
      </w:r>
      <w:r w:rsidRPr="00C749CD">
        <w:rPr>
          <w:rStyle w:val="Firstpagetablebold"/>
          <w:b w:val="0"/>
        </w:rPr>
        <w:t>is useful in providing a set of indicators to measure the performance of the organisation from a pay gap perspective as part of the Council’s e</w:t>
      </w:r>
      <w:r w:rsidR="00421FCC" w:rsidRPr="00C749CD">
        <w:rPr>
          <w:rStyle w:val="Firstpagetablebold"/>
          <w:b w:val="0"/>
        </w:rPr>
        <w:t>qualities</w:t>
      </w:r>
      <w:r w:rsidRPr="00C749CD">
        <w:rPr>
          <w:rStyle w:val="Firstpagetablebold"/>
          <w:b w:val="0"/>
        </w:rPr>
        <w:t xml:space="preserve"> aspirations. </w:t>
      </w:r>
      <w:r w:rsidR="009C7C4A" w:rsidRPr="00C749CD">
        <w:rPr>
          <w:rStyle w:val="Firstpagetablebold"/>
          <w:b w:val="0"/>
        </w:rPr>
        <w:t xml:space="preserve">Alongside this, the Council’s staff survey will help to set outcomes and </w:t>
      </w:r>
      <w:r w:rsidR="00B61F29" w:rsidRPr="00C749CD">
        <w:rPr>
          <w:rStyle w:val="Firstpagetablebold"/>
          <w:b w:val="0"/>
        </w:rPr>
        <w:t xml:space="preserve">measure progress – the focus being on </w:t>
      </w:r>
      <w:r w:rsidR="008844AF" w:rsidRPr="00C749CD">
        <w:rPr>
          <w:rStyle w:val="Firstpagetablebold"/>
          <w:b w:val="0"/>
        </w:rPr>
        <w:t xml:space="preserve">qualitative related </w:t>
      </w:r>
      <w:r w:rsidR="00935938" w:rsidRPr="00C749CD">
        <w:rPr>
          <w:rStyle w:val="Firstpagetablebold"/>
          <w:b w:val="0"/>
        </w:rPr>
        <w:t>outcomes such as trust</w:t>
      </w:r>
      <w:r w:rsidR="008844AF" w:rsidRPr="00C749CD">
        <w:rPr>
          <w:rStyle w:val="Firstpagetablebold"/>
          <w:b w:val="0"/>
        </w:rPr>
        <w:t xml:space="preserve"> and</w:t>
      </w:r>
      <w:r w:rsidR="00C749CD">
        <w:rPr>
          <w:rStyle w:val="Firstpagetablebold"/>
          <w:b w:val="0"/>
        </w:rPr>
        <w:t xml:space="preserve"> belonging, career progression and</w:t>
      </w:r>
      <w:r w:rsidR="00935938" w:rsidRPr="00C749CD">
        <w:rPr>
          <w:rStyle w:val="Firstpagetablebold"/>
          <w:b w:val="0"/>
        </w:rPr>
        <w:t xml:space="preserve"> </w:t>
      </w:r>
      <w:r w:rsidR="008844AF" w:rsidRPr="00C749CD">
        <w:rPr>
          <w:rStyle w:val="Firstpagetablebold"/>
          <w:b w:val="0"/>
        </w:rPr>
        <w:t xml:space="preserve">inclusive </w:t>
      </w:r>
      <w:r w:rsidR="00C749CD">
        <w:rPr>
          <w:rStyle w:val="Firstpagetablebold"/>
          <w:b w:val="0"/>
        </w:rPr>
        <w:t>management.</w:t>
      </w:r>
    </w:p>
    <w:p w14:paraId="304A92E8" w14:textId="77777777" w:rsidR="002B3FBE" w:rsidRPr="002568E7" w:rsidRDefault="002B3FBE" w:rsidP="002B3FBE">
      <w:pPr>
        <w:pStyle w:val="Heading1"/>
      </w:pPr>
      <w:r w:rsidRPr="002568E7">
        <w:t>FINANCIAL IMPLICATIONS</w:t>
      </w:r>
    </w:p>
    <w:p w14:paraId="37F2A739" w14:textId="4BFD0F1B" w:rsidR="0033359A" w:rsidRPr="002568E7" w:rsidRDefault="002568E7" w:rsidP="0066463A">
      <w:pPr>
        <w:pStyle w:val="ListParagraph"/>
        <w:numPr>
          <w:ilvl w:val="0"/>
          <w:numId w:val="30"/>
        </w:numPr>
        <w:rPr>
          <w:rStyle w:val="Firstpagetablebold"/>
          <w:b w:val="0"/>
        </w:rPr>
      </w:pPr>
      <w:r>
        <w:rPr>
          <w:rStyle w:val="Firstpagetablebold"/>
          <w:b w:val="0"/>
        </w:rPr>
        <w:t xml:space="preserve"> </w:t>
      </w:r>
      <w:r w:rsidR="0033359A" w:rsidRPr="002568E7">
        <w:rPr>
          <w:rStyle w:val="Firstpagetablebold"/>
          <w:b w:val="0"/>
        </w:rPr>
        <w:t xml:space="preserve">A base budget of £60,000 is in place to support the Council’s on-going </w:t>
      </w:r>
      <w:r w:rsidR="00E16AA7" w:rsidRPr="002568E7">
        <w:rPr>
          <w:rStyle w:val="Firstpagetablebold"/>
          <w:b w:val="0"/>
        </w:rPr>
        <w:t xml:space="preserve">commitment to </w:t>
      </w:r>
      <w:r>
        <w:rPr>
          <w:rStyle w:val="Firstpagetablebold"/>
          <w:b w:val="0"/>
        </w:rPr>
        <w:t>building a more diverse workforce and inclusive culture.</w:t>
      </w:r>
    </w:p>
    <w:p w14:paraId="7306007C" w14:textId="77777777" w:rsidR="00531B3C" w:rsidRPr="002568E7" w:rsidRDefault="00542D7D">
      <w:pPr>
        <w:pStyle w:val="Heading1"/>
      </w:pPr>
      <w:r w:rsidRPr="002568E7">
        <w:t>LEGAL I</w:t>
      </w:r>
      <w:r w:rsidR="0033359A" w:rsidRPr="002568E7">
        <w:t>MPLICATIONS</w:t>
      </w:r>
    </w:p>
    <w:p w14:paraId="484D7987" w14:textId="77777777" w:rsidR="00531B3C" w:rsidRPr="002568E7" w:rsidRDefault="00542D7D" w:rsidP="0066463A">
      <w:pPr>
        <w:pStyle w:val="ListParagraph"/>
        <w:numPr>
          <w:ilvl w:val="0"/>
          <w:numId w:val="30"/>
        </w:numPr>
      </w:pPr>
      <w:r w:rsidRPr="002568E7">
        <w:t>The Equality Act 2010</w:t>
      </w:r>
      <w:r w:rsidR="00E04F41" w:rsidRPr="002568E7">
        <w:t xml:space="preserve"> (the Act)</w:t>
      </w:r>
      <w:r w:rsidRPr="002568E7">
        <w:t xml:space="preserve">, section 149 introduced the Public Sector Equality Duty. It requires that </w:t>
      </w:r>
      <w:r w:rsidR="004D31C0" w:rsidRPr="002568E7">
        <w:t xml:space="preserve">in </w:t>
      </w:r>
      <w:r w:rsidRPr="002568E7">
        <w:t xml:space="preserve">everything the Council does, </w:t>
      </w:r>
      <w:r w:rsidR="004D31C0" w:rsidRPr="002568E7">
        <w:t xml:space="preserve">it </w:t>
      </w:r>
      <w:r w:rsidRPr="002568E7">
        <w:t>must have due regard to the need to</w:t>
      </w:r>
      <w:r w:rsidR="004D31C0" w:rsidRPr="002568E7">
        <w:t>:</w:t>
      </w:r>
      <w:r w:rsidRPr="002568E7">
        <w:t xml:space="preserve"> eliminate discrimination, harassment, victimisation and any other conduct that is prohibited by the </w:t>
      </w:r>
      <w:r w:rsidR="00E04F41" w:rsidRPr="002568E7">
        <w:t>A</w:t>
      </w:r>
      <w:r w:rsidRPr="002568E7">
        <w:t>ct; advance equality of opportunity between persons who share a relevant protected characteristic and persons who do not share it; and foster good relations between persons who share a relevant protected characteristic and person</w:t>
      </w:r>
      <w:r w:rsidR="004D31C0" w:rsidRPr="002568E7">
        <w:t>s</w:t>
      </w:r>
      <w:r w:rsidRPr="002568E7">
        <w:t xml:space="preserve"> who do not share it.</w:t>
      </w:r>
    </w:p>
    <w:p w14:paraId="5F3BF9D9" w14:textId="77777777" w:rsidR="00531B3C" w:rsidRPr="002568E7" w:rsidRDefault="00542D7D" w:rsidP="00B41A73">
      <w:pPr>
        <w:pStyle w:val="ListParagraph"/>
        <w:numPr>
          <w:ilvl w:val="0"/>
          <w:numId w:val="12"/>
        </w:numPr>
      </w:pPr>
      <w:r w:rsidRPr="002568E7">
        <w:t xml:space="preserve">A relevant protected characteristic is defined in section 4 of the </w:t>
      </w:r>
      <w:r w:rsidR="00E04F41" w:rsidRPr="002568E7">
        <w:t>A</w:t>
      </w:r>
      <w:r w:rsidRPr="002568E7">
        <w:t>ct as; age, disability, gender reassignment, pregnancy and maternity, race, religion or belief, sex, sexual orientation, and marriage and civil partnerships.</w:t>
      </w:r>
    </w:p>
    <w:p w14:paraId="1AECD074" w14:textId="77777777" w:rsidR="00531B3C" w:rsidRPr="002568E7" w:rsidRDefault="00542D7D" w:rsidP="003D2621">
      <w:pPr>
        <w:pStyle w:val="ListParagraph"/>
        <w:numPr>
          <w:ilvl w:val="0"/>
          <w:numId w:val="12"/>
        </w:numPr>
      </w:pPr>
      <w:r w:rsidRPr="002568E7">
        <w:t xml:space="preserve">The Equality Act 2010 (Specific Duties and Public Authorities) Regulations 2017 require the Council to publish information annually about how it complies with the Public Sector Equality Duty. The information </w:t>
      </w:r>
      <w:r w:rsidRPr="002568E7">
        <w:rPr>
          <w:color w:val="auto"/>
          <w:lang w:eastAsia="en-US"/>
        </w:rPr>
        <w:t>must include, in particular, information relating to persons who share a relevant protected characteristic who are:</w:t>
      </w:r>
    </w:p>
    <w:p w14:paraId="0A05A4B9" w14:textId="77777777" w:rsidR="00531B3C" w:rsidRPr="002568E7" w:rsidRDefault="002E12D2" w:rsidP="003D2621">
      <w:pPr>
        <w:pStyle w:val="ListParagraph"/>
        <w:numPr>
          <w:ilvl w:val="1"/>
          <w:numId w:val="12"/>
        </w:numPr>
        <w:autoSpaceDE w:val="0"/>
        <w:autoSpaceDN w:val="0"/>
        <w:adjustRightInd w:val="0"/>
        <w:spacing w:after="0"/>
        <w:rPr>
          <w:rFonts w:cs="Arial"/>
          <w:color w:val="auto"/>
          <w:lang w:eastAsia="en-US"/>
        </w:rPr>
      </w:pPr>
      <w:r w:rsidRPr="002568E7">
        <w:rPr>
          <w:rFonts w:cs="Arial"/>
          <w:color w:val="auto"/>
          <w:lang w:eastAsia="en-US"/>
        </w:rPr>
        <w:t>I</w:t>
      </w:r>
      <w:r w:rsidR="00542D7D" w:rsidRPr="002568E7">
        <w:rPr>
          <w:rFonts w:cs="Arial"/>
          <w:color w:val="auto"/>
          <w:lang w:eastAsia="en-US"/>
        </w:rPr>
        <w:t>ts employees;</w:t>
      </w:r>
      <w:r w:rsidR="004D31C0" w:rsidRPr="002568E7">
        <w:rPr>
          <w:rFonts w:cs="Arial"/>
          <w:color w:val="auto"/>
          <w:lang w:eastAsia="en-US"/>
        </w:rPr>
        <w:t xml:space="preserve"> and</w:t>
      </w:r>
    </w:p>
    <w:p w14:paraId="158CF1A0" w14:textId="77777777" w:rsidR="00531B3C" w:rsidRDefault="002E12D2" w:rsidP="003D2621">
      <w:pPr>
        <w:pStyle w:val="ListParagraph"/>
        <w:numPr>
          <w:ilvl w:val="1"/>
          <w:numId w:val="12"/>
        </w:numPr>
        <w:autoSpaceDE w:val="0"/>
        <w:autoSpaceDN w:val="0"/>
        <w:adjustRightInd w:val="0"/>
        <w:spacing w:after="0"/>
        <w:rPr>
          <w:rFonts w:cs="Arial"/>
          <w:color w:val="auto"/>
          <w:lang w:eastAsia="en-US"/>
        </w:rPr>
      </w:pPr>
      <w:r w:rsidRPr="002568E7">
        <w:rPr>
          <w:rFonts w:cs="Arial"/>
          <w:color w:val="auto"/>
          <w:lang w:eastAsia="en-US"/>
        </w:rPr>
        <w:t>Other</w:t>
      </w:r>
      <w:r w:rsidR="00542D7D" w:rsidRPr="002568E7">
        <w:rPr>
          <w:rFonts w:cs="Arial"/>
          <w:color w:val="auto"/>
          <w:lang w:eastAsia="en-US"/>
        </w:rPr>
        <w:t xml:space="preserve"> persons affected by its policies and practices.</w:t>
      </w:r>
    </w:p>
    <w:p w14:paraId="4F39783A" w14:textId="77777777" w:rsidR="00063429" w:rsidRDefault="00063429" w:rsidP="00063429">
      <w:pPr>
        <w:pStyle w:val="ListParagraph"/>
        <w:numPr>
          <w:ilvl w:val="0"/>
          <w:numId w:val="0"/>
        </w:numPr>
        <w:autoSpaceDE w:val="0"/>
        <w:autoSpaceDN w:val="0"/>
        <w:adjustRightInd w:val="0"/>
        <w:spacing w:after="0"/>
        <w:ind w:left="796"/>
        <w:rPr>
          <w:rFonts w:cs="Arial"/>
          <w:color w:val="auto"/>
          <w:lang w:eastAsia="en-US"/>
        </w:rPr>
      </w:pPr>
    </w:p>
    <w:p w14:paraId="5ED24D4F" w14:textId="252673E9" w:rsidR="00063429" w:rsidRPr="002568E7" w:rsidRDefault="00063429" w:rsidP="00063429">
      <w:pPr>
        <w:pStyle w:val="ListParagraph"/>
        <w:numPr>
          <w:ilvl w:val="0"/>
          <w:numId w:val="12"/>
        </w:numPr>
        <w:autoSpaceDE w:val="0"/>
        <w:autoSpaceDN w:val="0"/>
        <w:adjustRightInd w:val="0"/>
        <w:spacing w:after="0"/>
        <w:rPr>
          <w:rFonts w:cs="Arial"/>
          <w:color w:val="auto"/>
          <w:lang w:eastAsia="en-US"/>
        </w:rPr>
      </w:pPr>
      <w:r>
        <w:rPr>
          <w:rFonts w:cs="Arial"/>
          <w:color w:val="auto"/>
          <w:lang w:eastAsia="en-US"/>
        </w:rPr>
        <w:t>This report does not address the requirement in the 2017 regulations to publish information relating to persons other than employees affected by the Council’s policies and practices. That duty is to be discharged separately.</w:t>
      </w:r>
    </w:p>
    <w:p w14:paraId="5B1E453D" w14:textId="77777777" w:rsidR="00531B3C" w:rsidRPr="002568E7" w:rsidRDefault="00531B3C">
      <w:pPr>
        <w:autoSpaceDE w:val="0"/>
        <w:autoSpaceDN w:val="0"/>
        <w:adjustRightInd w:val="0"/>
        <w:spacing w:after="0"/>
        <w:ind w:left="709" w:hanging="709"/>
        <w:rPr>
          <w:rFonts w:ascii="Verdana" w:hAnsi="Verdana" w:cs="Verdana"/>
          <w:color w:val="auto"/>
          <w:sz w:val="25"/>
          <w:szCs w:val="25"/>
          <w:lang w:eastAsia="en-US"/>
        </w:rPr>
      </w:pPr>
    </w:p>
    <w:p w14:paraId="33532541" w14:textId="4EDD50E9" w:rsidR="00531B3C" w:rsidRPr="002568E7" w:rsidRDefault="00542D7D" w:rsidP="003D2621">
      <w:pPr>
        <w:pStyle w:val="ListParagraph"/>
        <w:numPr>
          <w:ilvl w:val="0"/>
          <w:numId w:val="12"/>
        </w:numPr>
        <w:rPr>
          <w:lang w:eastAsia="en-US"/>
        </w:rPr>
      </w:pPr>
      <w:r w:rsidRPr="002568E7">
        <w:rPr>
          <w:lang w:eastAsia="en-US"/>
        </w:rPr>
        <w:t xml:space="preserve">The Regulations also impose obligations on </w:t>
      </w:r>
      <w:r w:rsidR="00E04F41" w:rsidRPr="002568E7">
        <w:rPr>
          <w:lang w:eastAsia="en-US"/>
        </w:rPr>
        <w:t xml:space="preserve">the </w:t>
      </w:r>
      <w:r w:rsidRPr="002568E7">
        <w:rPr>
          <w:lang w:eastAsia="en-US"/>
        </w:rPr>
        <w:t>Council to publish information relating to the “gender pay gap” in the organisation on the snapshot date of 31</w:t>
      </w:r>
      <w:r w:rsidRPr="002568E7">
        <w:rPr>
          <w:vertAlign w:val="superscript"/>
          <w:lang w:eastAsia="en-US"/>
        </w:rPr>
        <w:t>st</w:t>
      </w:r>
      <w:r w:rsidRPr="002568E7">
        <w:rPr>
          <w:lang w:eastAsia="en-US"/>
        </w:rPr>
        <w:t xml:space="preserve"> March in any year. In particular, </w:t>
      </w:r>
      <w:r w:rsidR="00E04F41" w:rsidRPr="002568E7">
        <w:rPr>
          <w:lang w:eastAsia="en-US"/>
        </w:rPr>
        <w:t xml:space="preserve">the </w:t>
      </w:r>
      <w:r w:rsidRPr="002568E7">
        <w:rPr>
          <w:lang w:eastAsia="en-US"/>
        </w:rPr>
        <w:t>Council</w:t>
      </w:r>
      <w:r w:rsidR="00E04F41" w:rsidRPr="002568E7">
        <w:rPr>
          <w:lang w:eastAsia="en-US"/>
        </w:rPr>
        <w:t xml:space="preserve"> i</w:t>
      </w:r>
      <w:r w:rsidRPr="002568E7">
        <w:rPr>
          <w:lang w:eastAsia="en-US"/>
        </w:rPr>
        <w:t>s required to publish the difference between the average hourly rate of pay paid to male and female employees; the difference between the average bonus paid to male and female employees; the proportions of male and of female employees who receive bonuses; and the relative proportions of male and female employees in each quartile pay band of the workforce.</w:t>
      </w:r>
      <w:r w:rsidR="00063429">
        <w:rPr>
          <w:lang w:eastAsia="en-US"/>
        </w:rPr>
        <w:t xml:space="preserve"> The information must be published within 12 months of the relevant snapshot date.</w:t>
      </w:r>
    </w:p>
    <w:p w14:paraId="17C8FE44" w14:textId="77777777" w:rsidR="00531B3C" w:rsidRPr="002568E7" w:rsidRDefault="00542D7D" w:rsidP="003D2621">
      <w:pPr>
        <w:pStyle w:val="ListParagraph"/>
        <w:numPr>
          <w:ilvl w:val="0"/>
          <w:numId w:val="12"/>
        </w:numPr>
        <w:rPr>
          <w:lang w:eastAsia="en-US"/>
        </w:rPr>
      </w:pPr>
      <w:r w:rsidRPr="002568E7">
        <w:rPr>
          <w:lang w:eastAsia="en-US"/>
        </w:rPr>
        <w:t>The Workforce Equality Report and the Action Plan have been prepared in compliance with the requirements of the Act.</w:t>
      </w:r>
    </w:p>
    <w:p w14:paraId="6B0D92D2" w14:textId="77777777" w:rsidR="00B040D6" w:rsidRDefault="00B040D6" w:rsidP="00B040D6">
      <w:pPr>
        <w:pStyle w:val="ListParagraph"/>
        <w:numPr>
          <w:ilvl w:val="0"/>
          <w:numId w:val="0"/>
        </w:numPr>
        <w:ind w:left="360"/>
      </w:pPr>
    </w:p>
    <w:tbl>
      <w:tblPr>
        <w:tblW w:w="8931" w:type="dxa"/>
        <w:tblInd w:w="108" w:type="dxa"/>
        <w:tblBorders>
          <w:top w:val="single" w:sz="4" w:space="0" w:color="C0504D"/>
          <w:left w:val="single" w:sz="4" w:space="0" w:color="C0504D"/>
          <w:bottom w:val="single" w:sz="4" w:space="0" w:color="C0504D"/>
          <w:right w:val="single" w:sz="4" w:space="0" w:color="C0504D"/>
        </w:tblBorders>
        <w:tblLayout w:type="fixed"/>
        <w:tblLook w:val="04A0" w:firstRow="1" w:lastRow="0" w:firstColumn="1" w:lastColumn="0" w:noHBand="0" w:noVBand="1"/>
      </w:tblPr>
      <w:tblGrid>
        <w:gridCol w:w="3969"/>
        <w:gridCol w:w="4962"/>
      </w:tblGrid>
      <w:tr w:rsidR="00531B3C" w14:paraId="41326D1F" w14:textId="77777777">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02C66A4B" w14:textId="77777777" w:rsidR="00531B3C" w:rsidRDefault="00137C8A">
            <w:pPr>
              <w:rPr>
                <w:b/>
              </w:rPr>
            </w:pPr>
            <w:r>
              <w:br w:type="page"/>
            </w:r>
            <w:r w:rsidR="00575A7D">
              <w:br w:type="page"/>
            </w:r>
            <w:r w:rsidR="00542D7D">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10E87739" w14:textId="69CAD754" w:rsidR="00531B3C" w:rsidRDefault="002568E7" w:rsidP="002568E7">
            <w:r>
              <w:t>Gail Malkin</w:t>
            </w:r>
          </w:p>
        </w:tc>
      </w:tr>
      <w:tr w:rsidR="00531B3C" w14:paraId="4C05DD4E" w14:textId="77777777">
        <w:trPr>
          <w:cantSplit/>
          <w:trHeight w:val="396"/>
        </w:trPr>
        <w:tc>
          <w:tcPr>
            <w:tcW w:w="3969" w:type="dxa"/>
            <w:tcBorders>
              <w:top w:val="single" w:sz="8" w:space="0" w:color="000000"/>
              <w:left w:val="single" w:sz="8" w:space="0" w:color="000000"/>
              <w:bottom w:val="nil"/>
              <w:right w:val="nil"/>
            </w:tcBorders>
            <w:shd w:val="clear" w:color="auto" w:fill="auto"/>
          </w:tcPr>
          <w:p w14:paraId="46911D92" w14:textId="77777777" w:rsidR="00531B3C" w:rsidRDefault="00542D7D">
            <w:r>
              <w:t>Job title</w:t>
            </w:r>
          </w:p>
        </w:tc>
        <w:tc>
          <w:tcPr>
            <w:tcW w:w="4962" w:type="dxa"/>
            <w:tcBorders>
              <w:top w:val="single" w:sz="8" w:space="0" w:color="000000"/>
              <w:left w:val="nil"/>
              <w:bottom w:val="nil"/>
              <w:right w:val="single" w:sz="8" w:space="0" w:color="000000"/>
            </w:tcBorders>
            <w:shd w:val="clear" w:color="auto" w:fill="auto"/>
          </w:tcPr>
          <w:p w14:paraId="482845AD" w14:textId="7EE67FC6" w:rsidR="00531B3C" w:rsidRDefault="00542D7D" w:rsidP="002568E7">
            <w:r>
              <w:t xml:space="preserve">Head of </w:t>
            </w:r>
            <w:r w:rsidR="002568E7">
              <w:t>People</w:t>
            </w:r>
          </w:p>
        </w:tc>
      </w:tr>
      <w:tr w:rsidR="00531B3C" w14:paraId="6037713E" w14:textId="77777777">
        <w:trPr>
          <w:cantSplit/>
          <w:trHeight w:val="396"/>
        </w:trPr>
        <w:tc>
          <w:tcPr>
            <w:tcW w:w="3969" w:type="dxa"/>
            <w:tcBorders>
              <w:top w:val="nil"/>
              <w:left w:val="single" w:sz="8" w:space="0" w:color="000000"/>
              <w:bottom w:val="nil"/>
              <w:right w:val="nil"/>
            </w:tcBorders>
            <w:shd w:val="clear" w:color="auto" w:fill="auto"/>
          </w:tcPr>
          <w:p w14:paraId="1807E2EA" w14:textId="77777777" w:rsidR="00531B3C" w:rsidRDefault="00542D7D">
            <w:r>
              <w:t>Service area or department</w:t>
            </w:r>
          </w:p>
        </w:tc>
        <w:tc>
          <w:tcPr>
            <w:tcW w:w="4962" w:type="dxa"/>
            <w:tcBorders>
              <w:top w:val="nil"/>
              <w:left w:val="nil"/>
              <w:bottom w:val="nil"/>
              <w:right w:val="single" w:sz="8" w:space="0" w:color="000000"/>
            </w:tcBorders>
            <w:shd w:val="clear" w:color="auto" w:fill="auto"/>
          </w:tcPr>
          <w:p w14:paraId="0198DBDD" w14:textId="77777777" w:rsidR="00531B3C" w:rsidRDefault="00542D7D">
            <w:r>
              <w:t>Business Improvement</w:t>
            </w:r>
          </w:p>
        </w:tc>
      </w:tr>
      <w:tr w:rsidR="00531B3C" w14:paraId="36E0303B" w14:textId="77777777">
        <w:trPr>
          <w:cantSplit/>
          <w:trHeight w:val="396"/>
        </w:trPr>
        <w:tc>
          <w:tcPr>
            <w:tcW w:w="3969" w:type="dxa"/>
            <w:tcBorders>
              <w:top w:val="nil"/>
              <w:left w:val="single" w:sz="8" w:space="0" w:color="000000"/>
              <w:bottom w:val="nil"/>
              <w:right w:val="nil"/>
            </w:tcBorders>
            <w:shd w:val="clear" w:color="auto" w:fill="auto"/>
          </w:tcPr>
          <w:p w14:paraId="4A004E10" w14:textId="5EEB3C44" w:rsidR="00531B3C" w:rsidRDefault="00531B3C"/>
        </w:tc>
        <w:tc>
          <w:tcPr>
            <w:tcW w:w="4962" w:type="dxa"/>
            <w:tcBorders>
              <w:top w:val="nil"/>
              <w:left w:val="nil"/>
              <w:bottom w:val="nil"/>
              <w:right w:val="single" w:sz="8" w:space="0" w:color="000000"/>
            </w:tcBorders>
            <w:shd w:val="clear" w:color="auto" w:fill="auto"/>
          </w:tcPr>
          <w:p w14:paraId="08BF8865" w14:textId="6BC0CFA7" w:rsidR="00531B3C" w:rsidRDefault="00531B3C"/>
        </w:tc>
      </w:tr>
      <w:tr w:rsidR="00531B3C" w14:paraId="751EC4B9" w14:textId="77777777">
        <w:trPr>
          <w:cantSplit/>
          <w:trHeight w:val="396"/>
        </w:trPr>
        <w:tc>
          <w:tcPr>
            <w:tcW w:w="3969" w:type="dxa"/>
            <w:tcBorders>
              <w:top w:val="nil"/>
              <w:left w:val="single" w:sz="8" w:space="0" w:color="000000"/>
              <w:bottom w:val="single" w:sz="8" w:space="0" w:color="000000"/>
              <w:right w:val="nil"/>
            </w:tcBorders>
            <w:shd w:val="clear" w:color="auto" w:fill="auto"/>
          </w:tcPr>
          <w:p w14:paraId="51A72159" w14:textId="77777777" w:rsidR="00531B3C" w:rsidRDefault="00542D7D">
            <w:r>
              <w:t xml:space="preserve">e-mail </w:t>
            </w:r>
          </w:p>
        </w:tc>
        <w:tc>
          <w:tcPr>
            <w:tcW w:w="4962" w:type="dxa"/>
            <w:tcBorders>
              <w:top w:val="nil"/>
              <w:left w:val="nil"/>
              <w:bottom w:val="single" w:sz="8" w:space="0" w:color="000000"/>
              <w:right w:val="single" w:sz="8" w:space="0" w:color="000000"/>
            </w:tcBorders>
            <w:shd w:val="clear" w:color="auto" w:fill="auto"/>
          </w:tcPr>
          <w:p w14:paraId="67C25003" w14:textId="4C35CC48" w:rsidR="00531B3C" w:rsidRDefault="00FC5913" w:rsidP="002568E7">
            <w:hyperlink r:id="rId13" w:history="1">
              <w:r w:rsidR="002568E7" w:rsidRPr="00440B23">
                <w:rPr>
                  <w:rStyle w:val="Hyperlink"/>
                </w:rPr>
                <w:t>gmalkin@oxford.gov.uk</w:t>
              </w:r>
            </w:hyperlink>
          </w:p>
          <w:p w14:paraId="13B72BFA" w14:textId="05534D1F" w:rsidR="002568E7" w:rsidRDefault="002568E7" w:rsidP="002568E7">
            <w:pPr>
              <w:rPr>
                <w:rStyle w:val="Hyperlink"/>
                <w:color w:val="000000"/>
              </w:rPr>
            </w:pPr>
          </w:p>
        </w:tc>
      </w:tr>
    </w:tbl>
    <w:p w14:paraId="386DE22C" w14:textId="77777777" w:rsidR="00531B3C" w:rsidRDefault="00531B3C"/>
    <w:tbl>
      <w:tblPr>
        <w:tblW w:w="884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9"/>
      </w:tblGrid>
      <w:tr w:rsidR="00531B3C" w14:paraId="5D824D96" w14:textId="77777777" w:rsidTr="00E16AA7">
        <w:trPr>
          <w:trHeight w:val="309"/>
        </w:trPr>
        <w:tc>
          <w:tcPr>
            <w:tcW w:w="8849" w:type="dxa"/>
            <w:tcBorders>
              <w:top w:val="single" w:sz="4" w:space="0" w:color="auto"/>
              <w:left w:val="single" w:sz="4" w:space="0" w:color="auto"/>
              <w:bottom w:val="single" w:sz="8" w:space="0" w:color="000000"/>
              <w:right w:val="single" w:sz="4" w:space="0" w:color="auto"/>
            </w:tcBorders>
            <w:shd w:val="clear" w:color="auto" w:fill="auto"/>
          </w:tcPr>
          <w:p w14:paraId="6A8A7A4A" w14:textId="77777777" w:rsidR="00531B3C" w:rsidRDefault="00542D7D">
            <w:r>
              <w:rPr>
                <w:rStyle w:val="Firstpagetablebold"/>
              </w:rPr>
              <w:t xml:space="preserve">Background Papers: </w:t>
            </w:r>
            <w:r>
              <w:rPr>
                <w:rStyle w:val="Firstpagetablebold"/>
                <w:b w:val="0"/>
              </w:rPr>
              <w:t>None</w:t>
            </w:r>
          </w:p>
        </w:tc>
      </w:tr>
    </w:tbl>
    <w:p w14:paraId="6AE75220" w14:textId="77777777" w:rsidR="00531B3C" w:rsidRDefault="00531B3C"/>
    <w:sectPr w:rsidR="00531B3C">
      <w:footerReference w:type="even" r:id="rId14"/>
      <w:headerReference w:type="first" r:id="rId15"/>
      <w:footerReference w:type="first" r:id="rId16"/>
      <w:pgSz w:w="11906" w:h="16838"/>
      <w:pgMar w:top="1276" w:right="1304" w:bottom="1304" w:left="1304" w:header="1134" w:footer="680" w:gutter="0"/>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9B7EF" w14:textId="77777777" w:rsidR="00155114" w:rsidRDefault="00155114">
      <w:pPr>
        <w:spacing w:after="0" w:line="240" w:lineRule="auto"/>
      </w:pPr>
      <w:r>
        <w:separator/>
      </w:r>
    </w:p>
  </w:endnote>
  <w:endnote w:type="continuationSeparator" w:id="0">
    <w:p w14:paraId="2791253A" w14:textId="77777777" w:rsidR="00155114" w:rsidRDefault="00155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E5A0" w14:textId="77777777" w:rsidR="00A756DC" w:rsidRDefault="00A756DC">
    <w:pPr>
      <w:pStyle w:val="Footer"/>
    </w:pPr>
    <w:r>
      <w:t>Do not use a footer or page numbers.</w:t>
    </w:r>
  </w:p>
  <w:p w14:paraId="31C6F35B" w14:textId="77777777" w:rsidR="00A756DC" w:rsidRDefault="00A756DC">
    <w:pPr>
      <w:pStyle w:val="Footer"/>
    </w:pPr>
  </w:p>
  <w:p w14:paraId="3872C7CB" w14:textId="77777777" w:rsidR="00A756DC" w:rsidRDefault="00A75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386A9" w14:textId="282CC954" w:rsidR="00A756DC" w:rsidRDefault="00A75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17C35" w14:textId="77777777" w:rsidR="00155114" w:rsidRDefault="00155114">
      <w:pPr>
        <w:spacing w:after="0" w:line="240" w:lineRule="auto"/>
      </w:pPr>
      <w:r>
        <w:separator/>
      </w:r>
    </w:p>
  </w:footnote>
  <w:footnote w:type="continuationSeparator" w:id="0">
    <w:p w14:paraId="78FBBE59" w14:textId="77777777" w:rsidR="00155114" w:rsidRDefault="001551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ACC6" w14:textId="77777777" w:rsidR="00A756DC" w:rsidRDefault="00A756DC">
    <w:pPr>
      <w:pStyle w:val="Header"/>
      <w:jc w:val="right"/>
    </w:pPr>
    <w:r>
      <w:rPr>
        <w:noProof/>
      </w:rPr>
      <w:drawing>
        <wp:inline distT="0" distB="0" distL="0" distR="0" wp14:anchorId="6DFD5946" wp14:editId="2B56B590">
          <wp:extent cx="835025" cy="1121410"/>
          <wp:effectExtent l="0" t="0" r="3175" b="2540"/>
          <wp:docPr id="2" name="Picture 2"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5025" cy="11214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880ECB"/>
    <w:multiLevelType w:val="multilevel"/>
    <w:tmpl w:val="81C6F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E7C70"/>
    <w:multiLevelType w:val="hybridMultilevel"/>
    <w:tmpl w:val="4CAA9C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E729E"/>
    <w:multiLevelType w:val="multilevel"/>
    <w:tmpl w:val="EFD663E6"/>
    <w:lvl w:ilvl="0">
      <w:start w:val="41"/>
      <w:numFmt w:val="decimal"/>
      <w:lvlText w:val="%1."/>
      <w:lvlJc w:val="left"/>
      <w:pPr>
        <w:ind w:left="360" w:hanging="360"/>
      </w:pPr>
      <w:rPr>
        <w:rFonts w:hint="default"/>
      </w:rPr>
    </w:lvl>
    <w:lvl w:ilvl="1">
      <w:start w:val="1"/>
      <w:numFmt w:val="lowerLetter"/>
      <w:lvlText w:val="(%2)"/>
      <w:lvlJc w:val="left"/>
      <w:pPr>
        <w:ind w:left="796" w:hanging="360"/>
      </w:pPr>
      <w:rPr>
        <w:rFonts w:hint="default"/>
      </w:rPr>
    </w:lvl>
    <w:lvl w:ilvl="2">
      <w:start w:val="1"/>
      <w:numFmt w:val="lowerRoman"/>
      <w:lvlText w:val="%3."/>
      <w:lvlJc w:val="right"/>
      <w:pPr>
        <w:ind w:left="1516" w:hanging="18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4" w15:restartNumberingAfterBreak="0">
    <w:nsid w:val="0DBC1F5C"/>
    <w:multiLevelType w:val="hybridMultilevel"/>
    <w:tmpl w:val="987EBBC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07C0F85"/>
    <w:multiLevelType w:val="hybridMultilevel"/>
    <w:tmpl w:val="4EC087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AC82BA5"/>
    <w:multiLevelType w:val="hybridMultilevel"/>
    <w:tmpl w:val="72DAA0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B053E53"/>
    <w:multiLevelType w:val="hybridMultilevel"/>
    <w:tmpl w:val="815C37C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732E0A"/>
    <w:multiLevelType w:val="hybridMultilevel"/>
    <w:tmpl w:val="082283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9" w15:restartNumberingAfterBreak="0">
    <w:nsid w:val="1F912AD5"/>
    <w:multiLevelType w:val="hybridMultilevel"/>
    <w:tmpl w:val="14AA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980FC5"/>
    <w:multiLevelType w:val="multilevel"/>
    <w:tmpl w:val="20980FC5"/>
    <w:lvl w:ilvl="0">
      <w:start w:val="1"/>
      <w:numFmt w:val="bullet"/>
      <w:pStyle w:val="Bulletpoints"/>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24F63EA"/>
    <w:multiLevelType w:val="hybridMultilevel"/>
    <w:tmpl w:val="BD1A45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4562FCF"/>
    <w:multiLevelType w:val="hybridMultilevel"/>
    <w:tmpl w:val="C39CB2A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8CA7D51"/>
    <w:multiLevelType w:val="hybridMultilevel"/>
    <w:tmpl w:val="A4200AC8"/>
    <w:lvl w:ilvl="0" w:tplc="323216C2">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2C881E30"/>
    <w:multiLevelType w:val="multilevel"/>
    <w:tmpl w:val="3F52BA8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2D9430CC"/>
    <w:multiLevelType w:val="hybridMultilevel"/>
    <w:tmpl w:val="87B0C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2E0625"/>
    <w:multiLevelType w:val="hybridMultilevel"/>
    <w:tmpl w:val="7C80ABE6"/>
    <w:lvl w:ilvl="0" w:tplc="7B9ED33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D37E33"/>
    <w:multiLevelType w:val="hybridMultilevel"/>
    <w:tmpl w:val="6B9476AC"/>
    <w:lvl w:ilvl="0" w:tplc="08090001">
      <w:start w:val="1"/>
      <w:numFmt w:val="bullet"/>
      <w:lvlText w:val=""/>
      <w:lvlJc w:val="left"/>
      <w:pPr>
        <w:ind w:left="340" w:hanging="34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9C77A7"/>
    <w:multiLevelType w:val="hybridMultilevel"/>
    <w:tmpl w:val="61B287C2"/>
    <w:lvl w:ilvl="0" w:tplc="68E0E958">
      <w:start w:val="1"/>
      <w:numFmt w:val="bullet"/>
      <w:lvlText w:val=""/>
      <w:lvlJc w:val="left"/>
      <w:pPr>
        <w:ind w:left="720" w:hanging="360"/>
      </w:pPr>
      <w:rPr>
        <w:rFonts w:ascii="Symbol" w:hAnsi="Symbol" w:hint="default"/>
        <w:color w:val="44546A"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A7494C"/>
    <w:multiLevelType w:val="hybridMultilevel"/>
    <w:tmpl w:val="9FE23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1D13D2"/>
    <w:multiLevelType w:val="hybridMultilevel"/>
    <w:tmpl w:val="2FDA2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E7056B"/>
    <w:multiLevelType w:val="hybridMultilevel"/>
    <w:tmpl w:val="2996B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1F7B0E"/>
    <w:multiLevelType w:val="hybridMultilevel"/>
    <w:tmpl w:val="6792DE14"/>
    <w:lvl w:ilvl="0" w:tplc="323216C2">
      <w:start w:val="1"/>
      <w:numFmt w:val="bullet"/>
      <w:lvlText w:val=""/>
      <w:lvlJc w:val="left"/>
      <w:pPr>
        <w:ind w:left="340" w:hanging="34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2F3006"/>
    <w:multiLevelType w:val="hybridMultilevel"/>
    <w:tmpl w:val="38103D8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4" w15:restartNumberingAfterBreak="0">
    <w:nsid w:val="69B521E1"/>
    <w:multiLevelType w:val="hybridMultilevel"/>
    <w:tmpl w:val="D0F853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A5A5C56"/>
    <w:multiLevelType w:val="hybridMultilevel"/>
    <w:tmpl w:val="4734F0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9F2B3C"/>
    <w:multiLevelType w:val="multilevel"/>
    <w:tmpl w:val="6A9F2B3C"/>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D5A5A24"/>
    <w:multiLevelType w:val="hybridMultilevel"/>
    <w:tmpl w:val="7EAAB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DBB6309"/>
    <w:multiLevelType w:val="hybridMultilevel"/>
    <w:tmpl w:val="5AB2D0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DCC6B00"/>
    <w:multiLevelType w:val="multilevel"/>
    <w:tmpl w:val="DCB475BE"/>
    <w:lvl w:ilvl="0">
      <w:start w:val="36"/>
      <w:numFmt w:val="decimal"/>
      <w:pStyle w:val="ListParagraph"/>
      <w:lvlText w:val="%1."/>
      <w:lvlJc w:val="left"/>
      <w:pPr>
        <w:ind w:left="360" w:hanging="360"/>
      </w:pPr>
      <w:rPr>
        <w:rFonts w:ascii="Arial" w:hAnsi="Arial" w:hint="default"/>
        <w:b w:val="0"/>
        <w:color w:val="000000" w:themeColor="text1"/>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70BF1861"/>
    <w:multiLevelType w:val="hybridMultilevel"/>
    <w:tmpl w:val="07F6B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673673"/>
    <w:multiLevelType w:val="hybridMultilevel"/>
    <w:tmpl w:val="A7CEF980"/>
    <w:lvl w:ilvl="0" w:tplc="C2F47EAA">
      <w:start w:val="1"/>
      <w:numFmt w:val="decimal"/>
      <w:lvlText w:val="%1."/>
      <w:lvlJc w:val="left"/>
      <w:pPr>
        <w:ind w:left="340" w:hanging="34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263B01"/>
    <w:multiLevelType w:val="hybridMultilevel"/>
    <w:tmpl w:val="BB7C2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933144">
    <w:abstractNumId w:val="10"/>
  </w:num>
  <w:num w:numId="2" w16cid:durableId="1861629043">
    <w:abstractNumId w:val="26"/>
  </w:num>
  <w:num w:numId="3" w16cid:durableId="1512722296">
    <w:abstractNumId w:val="14"/>
  </w:num>
  <w:num w:numId="4" w16cid:durableId="1743328195">
    <w:abstractNumId w:val="9"/>
  </w:num>
  <w:num w:numId="5" w16cid:durableId="1323121522">
    <w:abstractNumId w:val="21"/>
  </w:num>
  <w:num w:numId="6" w16cid:durableId="1333534770">
    <w:abstractNumId w:val="0"/>
  </w:num>
  <w:num w:numId="7" w16cid:durableId="731733985">
    <w:abstractNumId w:val="23"/>
  </w:num>
  <w:num w:numId="8" w16cid:durableId="1552423198">
    <w:abstractNumId w:val="6"/>
  </w:num>
  <w:num w:numId="9" w16cid:durableId="832258822">
    <w:abstractNumId w:val="27"/>
  </w:num>
  <w:num w:numId="10" w16cid:durableId="2144887753">
    <w:abstractNumId w:val="5"/>
  </w:num>
  <w:num w:numId="11" w16cid:durableId="1925795843">
    <w:abstractNumId w:val="16"/>
  </w:num>
  <w:num w:numId="12" w16cid:durableId="1676222816">
    <w:abstractNumId w:val="3"/>
  </w:num>
  <w:num w:numId="13" w16cid:durableId="263466004">
    <w:abstractNumId w:val="8"/>
  </w:num>
  <w:num w:numId="14" w16cid:durableId="894658860">
    <w:abstractNumId w:val="29"/>
  </w:num>
  <w:num w:numId="15" w16cid:durableId="1967471439">
    <w:abstractNumId w:val="18"/>
  </w:num>
  <w:num w:numId="16" w16cid:durableId="749740248">
    <w:abstractNumId w:val="25"/>
  </w:num>
  <w:num w:numId="17" w16cid:durableId="1562866298">
    <w:abstractNumId w:val="2"/>
  </w:num>
  <w:num w:numId="18" w16cid:durableId="667708536">
    <w:abstractNumId w:val="24"/>
  </w:num>
  <w:num w:numId="19" w16cid:durableId="516849622">
    <w:abstractNumId w:val="11"/>
  </w:num>
  <w:num w:numId="20" w16cid:durableId="1042945528">
    <w:abstractNumId w:val="12"/>
  </w:num>
  <w:num w:numId="21" w16cid:durableId="1626736058">
    <w:abstractNumId w:val="20"/>
  </w:num>
  <w:num w:numId="22" w16cid:durableId="1972782317">
    <w:abstractNumId w:val="19"/>
  </w:num>
  <w:num w:numId="23" w16cid:durableId="706027859">
    <w:abstractNumId w:val="30"/>
  </w:num>
  <w:num w:numId="24" w16cid:durableId="665479379">
    <w:abstractNumId w:val="15"/>
  </w:num>
  <w:num w:numId="25" w16cid:durableId="1551108368">
    <w:abstractNumId w:val="28"/>
  </w:num>
  <w:num w:numId="26" w16cid:durableId="669481565">
    <w:abstractNumId w:val="32"/>
  </w:num>
  <w:num w:numId="27" w16cid:durableId="1306929329">
    <w:abstractNumId w:val="22"/>
  </w:num>
  <w:num w:numId="28" w16cid:durableId="613830177">
    <w:abstractNumId w:val="7"/>
  </w:num>
  <w:num w:numId="29" w16cid:durableId="561019347">
    <w:abstractNumId w:val="4"/>
  </w:num>
  <w:num w:numId="30" w16cid:durableId="1370644852">
    <w:abstractNumId w:val="31"/>
  </w:num>
  <w:num w:numId="31" w16cid:durableId="1990818951">
    <w:abstractNumId w:val="13"/>
  </w:num>
  <w:num w:numId="32" w16cid:durableId="469518277">
    <w:abstractNumId w:val="1"/>
  </w:num>
  <w:num w:numId="33" w16cid:durableId="1701272496">
    <w:abstractNumId w:val="17"/>
  </w:num>
  <w:num w:numId="34" w16cid:durableId="1438713090">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DaxNLKwNLI0NjRT0lEKTi0uzszPAykwrQUAPUM88SwAAAA="/>
  </w:docVars>
  <w:rsids>
    <w:rsidRoot w:val="00673DD0"/>
    <w:rsid w:val="00000929"/>
    <w:rsid w:val="00002E8A"/>
    <w:rsid w:val="000034FF"/>
    <w:rsid w:val="000117D4"/>
    <w:rsid w:val="00013BA7"/>
    <w:rsid w:val="00014585"/>
    <w:rsid w:val="00020CB8"/>
    <w:rsid w:val="00020EE6"/>
    <w:rsid w:val="000217C1"/>
    <w:rsid w:val="00030123"/>
    <w:rsid w:val="00030917"/>
    <w:rsid w:val="000314D7"/>
    <w:rsid w:val="00031C64"/>
    <w:rsid w:val="000415C3"/>
    <w:rsid w:val="00042FE7"/>
    <w:rsid w:val="000443AD"/>
    <w:rsid w:val="00045ED9"/>
    <w:rsid w:val="00045F8B"/>
    <w:rsid w:val="00046D2B"/>
    <w:rsid w:val="00055077"/>
    <w:rsid w:val="000550E0"/>
    <w:rsid w:val="00056263"/>
    <w:rsid w:val="0006060A"/>
    <w:rsid w:val="000608F4"/>
    <w:rsid w:val="00061073"/>
    <w:rsid w:val="00061C82"/>
    <w:rsid w:val="00063429"/>
    <w:rsid w:val="00064D8A"/>
    <w:rsid w:val="00064F82"/>
    <w:rsid w:val="00066510"/>
    <w:rsid w:val="000701CD"/>
    <w:rsid w:val="00071618"/>
    <w:rsid w:val="00074B37"/>
    <w:rsid w:val="00077523"/>
    <w:rsid w:val="000824E6"/>
    <w:rsid w:val="000839A2"/>
    <w:rsid w:val="00083CB0"/>
    <w:rsid w:val="00091303"/>
    <w:rsid w:val="00091ADC"/>
    <w:rsid w:val="000A3AD7"/>
    <w:rsid w:val="000A603E"/>
    <w:rsid w:val="000B0A3D"/>
    <w:rsid w:val="000B3017"/>
    <w:rsid w:val="000B33FD"/>
    <w:rsid w:val="000C089F"/>
    <w:rsid w:val="000C3928"/>
    <w:rsid w:val="000C5E8E"/>
    <w:rsid w:val="000D0057"/>
    <w:rsid w:val="000D074B"/>
    <w:rsid w:val="000D5E61"/>
    <w:rsid w:val="000E0DBA"/>
    <w:rsid w:val="000E36B7"/>
    <w:rsid w:val="000F01B4"/>
    <w:rsid w:val="000F1AEE"/>
    <w:rsid w:val="000F419F"/>
    <w:rsid w:val="000F4751"/>
    <w:rsid w:val="00100028"/>
    <w:rsid w:val="00100D96"/>
    <w:rsid w:val="001014B1"/>
    <w:rsid w:val="00102522"/>
    <w:rsid w:val="00102E95"/>
    <w:rsid w:val="0010344A"/>
    <w:rsid w:val="0010398F"/>
    <w:rsid w:val="0010524C"/>
    <w:rsid w:val="00111FB1"/>
    <w:rsid w:val="00113418"/>
    <w:rsid w:val="00115247"/>
    <w:rsid w:val="00121DF2"/>
    <w:rsid w:val="00122472"/>
    <w:rsid w:val="00123514"/>
    <w:rsid w:val="00124181"/>
    <w:rsid w:val="00126441"/>
    <w:rsid w:val="0013327A"/>
    <w:rsid w:val="001356F1"/>
    <w:rsid w:val="00136994"/>
    <w:rsid w:val="00137C8A"/>
    <w:rsid w:val="0014128E"/>
    <w:rsid w:val="00146A4B"/>
    <w:rsid w:val="00151087"/>
    <w:rsid w:val="00151888"/>
    <w:rsid w:val="00151FF5"/>
    <w:rsid w:val="00154AD2"/>
    <w:rsid w:val="00155114"/>
    <w:rsid w:val="00155CF7"/>
    <w:rsid w:val="001600B8"/>
    <w:rsid w:val="001607AE"/>
    <w:rsid w:val="00160DC2"/>
    <w:rsid w:val="0016181A"/>
    <w:rsid w:val="001625BE"/>
    <w:rsid w:val="001628A3"/>
    <w:rsid w:val="00165129"/>
    <w:rsid w:val="00165A75"/>
    <w:rsid w:val="00170033"/>
    <w:rsid w:val="00170A2D"/>
    <w:rsid w:val="0017196F"/>
    <w:rsid w:val="00173A38"/>
    <w:rsid w:val="00174F1D"/>
    <w:rsid w:val="001752AD"/>
    <w:rsid w:val="00176B1D"/>
    <w:rsid w:val="001808BC"/>
    <w:rsid w:val="00182B81"/>
    <w:rsid w:val="0018619D"/>
    <w:rsid w:val="0018781E"/>
    <w:rsid w:val="001914CD"/>
    <w:rsid w:val="00191854"/>
    <w:rsid w:val="00194366"/>
    <w:rsid w:val="001A011E"/>
    <w:rsid w:val="001A066A"/>
    <w:rsid w:val="001A13E6"/>
    <w:rsid w:val="001A2FD8"/>
    <w:rsid w:val="001A5731"/>
    <w:rsid w:val="001A6DA8"/>
    <w:rsid w:val="001A7CC2"/>
    <w:rsid w:val="001B42C3"/>
    <w:rsid w:val="001C1F60"/>
    <w:rsid w:val="001C2C1F"/>
    <w:rsid w:val="001C5D5E"/>
    <w:rsid w:val="001C61E6"/>
    <w:rsid w:val="001D0600"/>
    <w:rsid w:val="001D0610"/>
    <w:rsid w:val="001D0F77"/>
    <w:rsid w:val="001D3AF7"/>
    <w:rsid w:val="001D3BB5"/>
    <w:rsid w:val="001D678D"/>
    <w:rsid w:val="001D7C00"/>
    <w:rsid w:val="001E03F8"/>
    <w:rsid w:val="001E1678"/>
    <w:rsid w:val="001E318F"/>
    <w:rsid w:val="001E3376"/>
    <w:rsid w:val="001E34E2"/>
    <w:rsid w:val="001F118E"/>
    <w:rsid w:val="001F3B30"/>
    <w:rsid w:val="001F428D"/>
    <w:rsid w:val="0020079E"/>
    <w:rsid w:val="00200C0C"/>
    <w:rsid w:val="0020266A"/>
    <w:rsid w:val="002069B3"/>
    <w:rsid w:val="00214FA2"/>
    <w:rsid w:val="00215488"/>
    <w:rsid w:val="0021768A"/>
    <w:rsid w:val="002200D9"/>
    <w:rsid w:val="00221957"/>
    <w:rsid w:val="002329CF"/>
    <w:rsid w:val="00232F5B"/>
    <w:rsid w:val="00233FFF"/>
    <w:rsid w:val="00237087"/>
    <w:rsid w:val="002377A1"/>
    <w:rsid w:val="00243332"/>
    <w:rsid w:val="002444A6"/>
    <w:rsid w:val="00244889"/>
    <w:rsid w:val="00247C29"/>
    <w:rsid w:val="00254FFF"/>
    <w:rsid w:val="00255444"/>
    <w:rsid w:val="002568E7"/>
    <w:rsid w:val="00260260"/>
    <w:rsid w:val="00260467"/>
    <w:rsid w:val="00263DD9"/>
    <w:rsid w:val="00263EA3"/>
    <w:rsid w:val="00265DAE"/>
    <w:rsid w:val="002662C3"/>
    <w:rsid w:val="002667F7"/>
    <w:rsid w:val="002712C6"/>
    <w:rsid w:val="002746D6"/>
    <w:rsid w:val="00274B7D"/>
    <w:rsid w:val="002817B1"/>
    <w:rsid w:val="0028329E"/>
    <w:rsid w:val="00284F85"/>
    <w:rsid w:val="002873D7"/>
    <w:rsid w:val="00287619"/>
    <w:rsid w:val="00287911"/>
    <w:rsid w:val="00290915"/>
    <w:rsid w:val="00294E7D"/>
    <w:rsid w:val="00295087"/>
    <w:rsid w:val="00295B51"/>
    <w:rsid w:val="002A22E2"/>
    <w:rsid w:val="002A2E4C"/>
    <w:rsid w:val="002A5325"/>
    <w:rsid w:val="002A5B02"/>
    <w:rsid w:val="002B239A"/>
    <w:rsid w:val="002B3FBE"/>
    <w:rsid w:val="002C04B1"/>
    <w:rsid w:val="002C31E2"/>
    <w:rsid w:val="002C64F7"/>
    <w:rsid w:val="002C7991"/>
    <w:rsid w:val="002D0BA1"/>
    <w:rsid w:val="002E12D2"/>
    <w:rsid w:val="002E204B"/>
    <w:rsid w:val="002F20FC"/>
    <w:rsid w:val="002F3C4A"/>
    <w:rsid w:val="002F41F2"/>
    <w:rsid w:val="00301BF3"/>
    <w:rsid w:val="0030208D"/>
    <w:rsid w:val="00302207"/>
    <w:rsid w:val="00302F81"/>
    <w:rsid w:val="00302FB1"/>
    <w:rsid w:val="00313D19"/>
    <w:rsid w:val="00317CE8"/>
    <w:rsid w:val="00320660"/>
    <w:rsid w:val="0032325E"/>
    <w:rsid w:val="00323418"/>
    <w:rsid w:val="00325749"/>
    <w:rsid w:val="0032668D"/>
    <w:rsid w:val="0032682E"/>
    <w:rsid w:val="00327012"/>
    <w:rsid w:val="00331931"/>
    <w:rsid w:val="0033359A"/>
    <w:rsid w:val="00335610"/>
    <w:rsid w:val="003357BF"/>
    <w:rsid w:val="00340723"/>
    <w:rsid w:val="00340EEA"/>
    <w:rsid w:val="003455C8"/>
    <w:rsid w:val="00346556"/>
    <w:rsid w:val="00346EA7"/>
    <w:rsid w:val="00357AFE"/>
    <w:rsid w:val="00357C3B"/>
    <w:rsid w:val="00364738"/>
    <w:rsid w:val="00364FAD"/>
    <w:rsid w:val="0036738F"/>
    <w:rsid w:val="003673A0"/>
    <w:rsid w:val="0036759C"/>
    <w:rsid w:val="00367AE5"/>
    <w:rsid w:val="00367D71"/>
    <w:rsid w:val="003730ED"/>
    <w:rsid w:val="0038150A"/>
    <w:rsid w:val="003826A1"/>
    <w:rsid w:val="00383618"/>
    <w:rsid w:val="0038456F"/>
    <w:rsid w:val="00386F63"/>
    <w:rsid w:val="00392B24"/>
    <w:rsid w:val="00393468"/>
    <w:rsid w:val="00395E28"/>
    <w:rsid w:val="00396D8C"/>
    <w:rsid w:val="003A5E3B"/>
    <w:rsid w:val="003B1152"/>
    <w:rsid w:val="003B4284"/>
    <w:rsid w:val="003B6E75"/>
    <w:rsid w:val="003B7DA1"/>
    <w:rsid w:val="003C0F57"/>
    <w:rsid w:val="003C119C"/>
    <w:rsid w:val="003C4084"/>
    <w:rsid w:val="003C4C65"/>
    <w:rsid w:val="003C690C"/>
    <w:rsid w:val="003C6A97"/>
    <w:rsid w:val="003D0379"/>
    <w:rsid w:val="003D0B52"/>
    <w:rsid w:val="003D0D22"/>
    <w:rsid w:val="003D1CB9"/>
    <w:rsid w:val="003D2574"/>
    <w:rsid w:val="003D2621"/>
    <w:rsid w:val="003D4C59"/>
    <w:rsid w:val="003E3B35"/>
    <w:rsid w:val="003E3B3B"/>
    <w:rsid w:val="003F1228"/>
    <w:rsid w:val="003F130B"/>
    <w:rsid w:val="003F3129"/>
    <w:rsid w:val="003F4267"/>
    <w:rsid w:val="003F55CA"/>
    <w:rsid w:val="0040101C"/>
    <w:rsid w:val="00401F60"/>
    <w:rsid w:val="00404032"/>
    <w:rsid w:val="0040482A"/>
    <w:rsid w:val="0040736F"/>
    <w:rsid w:val="00412A21"/>
    <w:rsid w:val="00412C1F"/>
    <w:rsid w:val="00417EF9"/>
    <w:rsid w:val="00421CB2"/>
    <w:rsid w:val="00421FCC"/>
    <w:rsid w:val="0042441D"/>
    <w:rsid w:val="00424525"/>
    <w:rsid w:val="004268B9"/>
    <w:rsid w:val="00431203"/>
    <w:rsid w:val="00432B4A"/>
    <w:rsid w:val="00433B96"/>
    <w:rsid w:val="004376EF"/>
    <w:rsid w:val="00437BCB"/>
    <w:rsid w:val="004408A4"/>
    <w:rsid w:val="00441832"/>
    <w:rsid w:val="004436B2"/>
    <w:rsid w:val="004440F1"/>
    <w:rsid w:val="004456DD"/>
    <w:rsid w:val="00446CDF"/>
    <w:rsid w:val="004521B7"/>
    <w:rsid w:val="00454087"/>
    <w:rsid w:val="00455FF3"/>
    <w:rsid w:val="0045665E"/>
    <w:rsid w:val="00462AB5"/>
    <w:rsid w:val="00462E94"/>
    <w:rsid w:val="00465EAF"/>
    <w:rsid w:val="004738C5"/>
    <w:rsid w:val="00484245"/>
    <w:rsid w:val="0048556B"/>
    <w:rsid w:val="004877AF"/>
    <w:rsid w:val="00491046"/>
    <w:rsid w:val="00493CF9"/>
    <w:rsid w:val="004946B7"/>
    <w:rsid w:val="004963E0"/>
    <w:rsid w:val="0049706C"/>
    <w:rsid w:val="004A290B"/>
    <w:rsid w:val="004A2AC7"/>
    <w:rsid w:val="004A51DE"/>
    <w:rsid w:val="004A6081"/>
    <w:rsid w:val="004A6D2F"/>
    <w:rsid w:val="004B51A7"/>
    <w:rsid w:val="004B7D83"/>
    <w:rsid w:val="004C2887"/>
    <w:rsid w:val="004C466C"/>
    <w:rsid w:val="004D1F0B"/>
    <w:rsid w:val="004D2626"/>
    <w:rsid w:val="004D31C0"/>
    <w:rsid w:val="004D619E"/>
    <w:rsid w:val="004D6E26"/>
    <w:rsid w:val="004D77D3"/>
    <w:rsid w:val="004E0107"/>
    <w:rsid w:val="004E131A"/>
    <w:rsid w:val="004E2959"/>
    <w:rsid w:val="004E3F8B"/>
    <w:rsid w:val="004E4802"/>
    <w:rsid w:val="004E4B2F"/>
    <w:rsid w:val="004E7FC6"/>
    <w:rsid w:val="004F04F4"/>
    <w:rsid w:val="004F09A1"/>
    <w:rsid w:val="004F20EF"/>
    <w:rsid w:val="004F57B0"/>
    <w:rsid w:val="004F6D9D"/>
    <w:rsid w:val="004F7719"/>
    <w:rsid w:val="0050321C"/>
    <w:rsid w:val="0050583B"/>
    <w:rsid w:val="00506034"/>
    <w:rsid w:val="005168B7"/>
    <w:rsid w:val="00516B1B"/>
    <w:rsid w:val="00522FEF"/>
    <w:rsid w:val="00525A3D"/>
    <w:rsid w:val="00531B3C"/>
    <w:rsid w:val="005359A7"/>
    <w:rsid w:val="00536C15"/>
    <w:rsid w:val="00537D6D"/>
    <w:rsid w:val="00537E32"/>
    <w:rsid w:val="00542D7D"/>
    <w:rsid w:val="0054712D"/>
    <w:rsid w:val="00547EF6"/>
    <w:rsid w:val="005529F2"/>
    <w:rsid w:val="005570B5"/>
    <w:rsid w:val="00561F0A"/>
    <w:rsid w:val="0056568A"/>
    <w:rsid w:val="00565F94"/>
    <w:rsid w:val="00567E18"/>
    <w:rsid w:val="00571C5B"/>
    <w:rsid w:val="00575A7D"/>
    <w:rsid w:val="00575F5F"/>
    <w:rsid w:val="00581805"/>
    <w:rsid w:val="00581E0E"/>
    <w:rsid w:val="00585F76"/>
    <w:rsid w:val="00595004"/>
    <w:rsid w:val="005968F7"/>
    <w:rsid w:val="005A2EFC"/>
    <w:rsid w:val="005A34E4"/>
    <w:rsid w:val="005A3FE3"/>
    <w:rsid w:val="005B17F2"/>
    <w:rsid w:val="005B4422"/>
    <w:rsid w:val="005B583D"/>
    <w:rsid w:val="005B5EB0"/>
    <w:rsid w:val="005B7FB0"/>
    <w:rsid w:val="005C03E1"/>
    <w:rsid w:val="005C35A5"/>
    <w:rsid w:val="005C4573"/>
    <w:rsid w:val="005C5122"/>
    <w:rsid w:val="005C577C"/>
    <w:rsid w:val="005C7B0E"/>
    <w:rsid w:val="005D0621"/>
    <w:rsid w:val="005D12CC"/>
    <w:rsid w:val="005D140D"/>
    <w:rsid w:val="005D1E27"/>
    <w:rsid w:val="005D1F29"/>
    <w:rsid w:val="005D2A3E"/>
    <w:rsid w:val="005D5403"/>
    <w:rsid w:val="005D78BA"/>
    <w:rsid w:val="005E022E"/>
    <w:rsid w:val="005E18E6"/>
    <w:rsid w:val="005E4420"/>
    <w:rsid w:val="005E5215"/>
    <w:rsid w:val="005F1B6F"/>
    <w:rsid w:val="005F1CAA"/>
    <w:rsid w:val="005F4D28"/>
    <w:rsid w:val="005F6406"/>
    <w:rsid w:val="005F7F7E"/>
    <w:rsid w:val="00604412"/>
    <w:rsid w:val="00604A7D"/>
    <w:rsid w:val="00606411"/>
    <w:rsid w:val="0060683C"/>
    <w:rsid w:val="006117AF"/>
    <w:rsid w:val="00611BBC"/>
    <w:rsid w:val="00614693"/>
    <w:rsid w:val="006158D2"/>
    <w:rsid w:val="00623C2F"/>
    <w:rsid w:val="0062471A"/>
    <w:rsid w:val="00625BC6"/>
    <w:rsid w:val="006266DF"/>
    <w:rsid w:val="00632D6E"/>
    <w:rsid w:val="00633578"/>
    <w:rsid w:val="00633F7D"/>
    <w:rsid w:val="006346CE"/>
    <w:rsid w:val="0063504B"/>
    <w:rsid w:val="00636909"/>
    <w:rsid w:val="00637068"/>
    <w:rsid w:val="00647117"/>
    <w:rsid w:val="00650811"/>
    <w:rsid w:val="00655300"/>
    <w:rsid w:val="00655657"/>
    <w:rsid w:val="00661C67"/>
    <w:rsid w:val="00661D3E"/>
    <w:rsid w:val="0066463A"/>
    <w:rsid w:val="00664CBD"/>
    <w:rsid w:val="00666B71"/>
    <w:rsid w:val="00673DD0"/>
    <w:rsid w:val="00677033"/>
    <w:rsid w:val="00680124"/>
    <w:rsid w:val="00682655"/>
    <w:rsid w:val="006841E1"/>
    <w:rsid w:val="00684D97"/>
    <w:rsid w:val="006902F9"/>
    <w:rsid w:val="00690374"/>
    <w:rsid w:val="00692627"/>
    <w:rsid w:val="00696194"/>
    <w:rsid w:val="006969E7"/>
    <w:rsid w:val="006A0DDA"/>
    <w:rsid w:val="006A12AC"/>
    <w:rsid w:val="006A2FEF"/>
    <w:rsid w:val="006A35E0"/>
    <w:rsid w:val="006A3643"/>
    <w:rsid w:val="006A6643"/>
    <w:rsid w:val="006A6E48"/>
    <w:rsid w:val="006B16C5"/>
    <w:rsid w:val="006B2FA2"/>
    <w:rsid w:val="006B70E5"/>
    <w:rsid w:val="006B72DA"/>
    <w:rsid w:val="006B75F6"/>
    <w:rsid w:val="006C08AC"/>
    <w:rsid w:val="006C2504"/>
    <w:rsid w:val="006C2A29"/>
    <w:rsid w:val="006C64CF"/>
    <w:rsid w:val="006C6CE0"/>
    <w:rsid w:val="006D0CB8"/>
    <w:rsid w:val="006D17B1"/>
    <w:rsid w:val="006D4752"/>
    <w:rsid w:val="006D708A"/>
    <w:rsid w:val="006E0F08"/>
    <w:rsid w:val="006E14C1"/>
    <w:rsid w:val="006E3666"/>
    <w:rsid w:val="006F0292"/>
    <w:rsid w:val="006F0BE3"/>
    <w:rsid w:val="006F27FA"/>
    <w:rsid w:val="006F416B"/>
    <w:rsid w:val="006F519B"/>
    <w:rsid w:val="00704269"/>
    <w:rsid w:val="00712F39"/>
    <w:rsid w:val="0071329C"/>
    <w:rsid w:val="00713675"/>
    <w:rsid w:val="007155BF"/>
    <w:rsid w:val="00715823"/>
    <w:rsid w:val="00715AD5"/>
    <w:rsid w:val="00720766"/>
    <w:rsid w:val="00726318"/>
    <w:rsid w:val="007277BA"/>
    <w:rsid w:val="00731019"/>
    <w:rsid w:val="00732219"/>
    <w:rsid w:val="00733939"/>
    <w:rsid w:val="00733BAB"/>
    <w:rsid w:val="00737B93"/>
    <w:rsid w:val="007456D0"/>
    <w:rsid w:val="00745724"/>
    <w:rsid w:val="00745BF0"/>
    <w:rsid w:val="00745CA3"/>
    <w:rsid w:val="00751728"/>
    <w:rsid w:val="00751C03"/>
    <w:rsid w:val="0075434E"/>
    <w:rsid w:val="00756305"/>
    <w:rsid w:val="00756658"/>
    <w:rsid w:val="00757B42"/>
    <w:rsid w:val="007615FE"/>
    <w:rsid w:val="0076655C"/>
    <w:rsid w:val="00771557"/>
    <w:rsid w:val="0077210F"/>
    <w:rsid w:val="00772D50"/>
    <w:rsid w:val="007742DC"/>
    <w:rsid w:val="0077620C"/>
    <w:rsid w:val="007779F0"/>
    <w:rsid w:val="00782B9B"/>
    <w:rsid w:val="00783C24"/>
    <w:rsid w:val="00790DDB"/>
    <w:rsid w:val="00791437"/>
    <w:rsid w:val="007978E0"/>
    <w:rsid w:val="007A0C49"/>
    <w:rsid w:val="007B0C2C"/>
    <w:rsid w:val="007B278E"/>
    <w:rsid w:val="007B3325"/>
    <w:rsid w:val="007C106A"/>
    <w:rsid w:val="007C5C23"/>
    <w:rsid w:val="007C5FD3"/>
    <w:rsid w:val="007E15C9"/>
    <w:rsid w:val="007E2A26"/>
    <w:rsid w:val="007E5853"/>
    <w:rsid w:val="007E5F8E"/>
    <w:rsid w:val="007E6B74"/>
    <w:rsid w:val="007E72F2"/>
    <w:rsid w:val="007E7DD2"/>
    <w:rsid w:val="007F0BAE"/>
    <w:rsid w:val="007F2348"/>
    <w:rsid w:val="007F3F63"/>
    <w:rsid w:val="00800BA5"/>
    <w:rsid w:val="0080185D"/>
    <w:rsid w:val="00802560"/>
    <w:rsid w:val="00803F07"/>
    <w:rsid w:val="008040BC"/>
    <w:rsid w:val="00804BB4"/>
    <w:rsid w:val="0080749A"/>
    <w:rsid w:val="00816989"/>
    <w:rsid w:val="00816CF7"/>
    <w:rsid w:val="008206AD"/>
    <w:rsid w:val="00821FB8"/>
    <w:rsid w:val="00822ACD"/>
    <w:rsid w:val="00823AB0"/>
    <w:rsid w:val="00825B4B"/>
    <w:rsid w:val="00825DD4"/>
    <w:rsid w:val="008268F0"/>
    <w:rsid w:val="00826C1C"/>
    <w:rsid w:val="00833D95"/>
    <w:rsid w:val="00841BD4"/>
    <w:rsid w:val="00844C06"/>
    <w:rsid w:val="00844F48"/>
    <w:rsid w:val="00850A2E"/>
    <w:rsid w:val="0085135C"/>
    <w:rsid w:val="00855C66"/>
    <w:rsid w:val="008576EE"/>
    <w:rsid w:val="00871EE4"/>
    <w:rsid w:val="00874D84"/>
    <w:rsid w:val="008752D4"/>
    <w:rsid w:val="0087787E"/>
    <w:rsid w:val="00881D01"/>
    <w:rsid w:val="008844AF"/>
    <w:rsid w:val="00884E99"/>
    <w:rsid w:val="00887F02"/>
    <w:rsid w:val="0089422A"/>
    <w:rsid w:val="008950D0"/>
    <w:rsid w:val="008A2395"/>
    <w:rsid w:val="008A287A"/>
    <w:rsid w:val="008A3875"/>
    <w:rsid w:val="008A4ED6"/>
    <w:rsid w:val="008B293F"/>
    <w:rsid w:val="008B7371"/>
    <w:rsid w:val="008B79A2"/>
    <w:rsid w:val="008C4416"/>
    <w:rsid w:val="008D17D3"/>
    <w:rsid w:val="008D2A65"/>
    <w:rsid w:val="008D3DDB"/>
    <w:rsid w:val="008E19E1"/>
    <w:rsid w:val="008E43EB"/>
    <w:rsid w:val="008E5206"/>
    <w:rsid w:val="008E77C8"/>
    <w:rsid w:val="008F0BD7"/>
    <w:rsid w:val="008F573F"/>
    <w:rsid w:val="008F79EC"/>
    <w:rsid w:val="00901645"/>
    <w:rsid w:val="00902A07"/>
    <w:rsid w:val="009034EC"/>
    <w:rsid w:val="00905CB8"/>
    <w:rsid w:val="009075DD"/>
    <w:rsid w:val="00910F75"/>
    <w:rsid w:val="00911CF9"/>
    <w:rsid w:val="00913F26"/>
    <w:rsid w:val="00916C1E"/>
    <w:rsid w:val="00922910"/>
    <w:rsid w:val="00923A7A"/>
    <w:rsid w:val="009270B8"/>
    <w:rsid w:val="0093067A"/>
    <w:rsid w:val="00931979"/>
    <w:rsid w:val="0093546B"/>
    <w:rsid w:val="00935938"/>
    <w:rsid w:val="00940A87"/>
    <w:rsid w:val="00941B70"/>
    <w:rsid w:val="00941C60"/>
    <w:rsid w:val="00941CFC"/>
    <w:rsid w:val="00941FD1"/>
    <w:rsid w:val="00942044"/>
    <w:rsid w:val="0094300F"/>
    <w:rsid w:val="00944753"/>
    <w:rsid w:val="00945A22"/>
    <w:rsid w:val="00946068"/>
    <w:rsid w:val="00946C74"/>
    <w:rsid w:val="00947914"/>
    <w:rsid w:val="00947F72"/>
    <w:rsid w:val="00954BAD"/>
    <w:rsid w:val="00957BDD"/>
    <w:rsid w:val="00966D42"/>
    <w:rsid w:val="00971689"/>
    <w:rsid w:val="00972DC2"/>
    <w:rsid w:val="00972F98"/>
    <w:rsid w:val="00973E90"/>
    <w:rsid w:val="00975B07"/>
    <w:rsid w:val="009800E0"/>
    <w:rsid w:val="00980B4A"/>
    <w:rsid w:val="00984E85"/>
    <w:rsid w:val="0098506F"/>
    <w:rsid w:val="009901F0"/>
    <w:rsid w:val="00992BED"/>
    <w:rsid w:val="00996DDE"/>
    <w:rsid w:val="009A3DD1"/>
    <w:rsid w:val="009B0297"/>
    <w:rsid w:val="009B3E93"/>
    <w:rsid w:val="009B6959"/>
    <w:rsid w:val="009C0E10"/>
    <w:rsid w:val="009C23BC"/>
    <w:rsid w:val="009C285D"/>
    <w:rsid w:val="009C3993"/>
    <w:rsid w:val="009C78C7"/>
    <w:rsid w:val="009C7C4A"/>
    <w:rsid w:val="009D41F3"/>
    <w:rsid w:val="009D7E79"/>
    <w:rsid w:val="009E1A5A"/>
    <w:rsid w:val="009E2A50"/>
    <w:rsid w:val="009E382D"/>
    <w:rsid w:val="009E3D0A"/>
    <w:rsid w:val="009E4901"/>
    <w:rsid w:val="009E51FC"/>
    <w:rsid w:val="009E5FBC"/>
    <w:rsid w:val="009E7533"/>
    <w:rsid w:val="009E79D2"/>
    <w:rsid w:val="009F13F3"/>
    <w:rsid w:val="009F1D28"/>
    <w:rsid w:val="009F377A"/>
    <w:rsid w:val="009F4037"/>
    <w:rsid w:val="009F4597"/>
    <w:rsid w:val="009F7618"/>
    <w:rsid w:val="00A00A53"/>
    <w:rsid w:val="00A04D23"/>
    <w:rsid w:val="00A06766"/>
    <w:rsid w:val="00A12455"/>
    <w:rsid w:val="00A13765"/>
    <w:rsid w:val="00A209B2"/>
    <w:rsid w:val="00A21B12"/>
    <w:rsid w:val="00A23F80"/>
    <w:rsid w:val="00A27D22"/>
    <w:rsid w:val="00A32012"/>
    <w:rsid w:val="00A36F88"/>
    <w:rsid w:val="00A45A1E"/>
    <w:rsid w:val="00A46E98"/>
    <w:rsid w:val="00A47944"/>
    <w:rsid w:val="00A512F6"/>
    <w:rsid w:val="00A52EA4"/>
    <w:rsid w:val="00A53EF2"/>
    <w:rsid w:val="00A56A63"/>
    <w:rsid w:val="00A57D1E"/>
    <w:rsid w:val="00A61A0D"/>
    <w:rsid w:val="00A620AE"/>
    <w:rsid w:val="00A6352B"/>
    <w:rsid w:val="00A65EF4"/>
    <w:rsid w:val="00A67B3B"/>
    <w:rsid w:val="00A701B5"/>
    <w:rsid w:val="00A714BB"/>
    <w:rsid w:val="00A756DC"/>
    <w:rsid w:val="00A77147"/>
    <w:rsid w:val="00A771BF"/>
    <w:rsid w:val="00A81C93"/>
    <w:rsid w:val="00A81DF9"/>
    <w:rsid w:val="00A82F4F"/>
    <w:rsid w:val="00A840A5"/>
    <w:rsid w:val="00A8442B"/>
    <w:rsid w:val="00A84E93"/>
    <w:rsid w:val="00A907EC"/>
    <w:rsid w:val="00A91588"/>
    <w:rsid w:val="00A92338"/>
    <w:rsid w:val="00A92D8F"/>
    <w:rsid w:val="00A95290"/>
    <w:rsid w:val="00A961CF"/>
    <w:rsid w:val="00AB10BE"/>
    <w:rsid w:val="00AB14F3"/>
    <w:rsid w:val="00AB2988"/>
    <w:rsid w:val="00AB4279"/>
    <w:rsid w:val="00AB7999"/>
    <w:rsid w:val="00AC4683"/>
    <w:rsid w:val="00AC5406"/>
    <w:rsid w:val="00AC7DA9"/>
    <w:rsid w:val="00AD3292"/>
    <w:rsid w:val="00AD6F6D"/>
    <w:rsid w:val="00AD7464"/>
    <w:rsid w:val="00AE0E2E"/>
    <w:rsid w:val="00AE1054"/>
    <w:rsid w:val="00AE5689"/>
    <w:rsid w:val="00AE63EF"/>
    <w:rsid w:val="00AE7AF0"/>
    <w:rsid w:val="00AF3C6E"/>
    <w:rsid w:val="00AF44B2"/>
    <w:rsid w:val="00B00B98"/>
    <w:rsid w:val="00B00F23"/>
    <w:rsid w:val="00B02A63"/>
    <w:rsid w:val="00B03482"/>
    <w:rsid w:val="00B040D6"/>
    <w:rsid w:val="00B10014"/>
    <w:rsid w:val="00B130B4"/>
    <w:rsid w:val="00B170A6"/>
    <w:rsid w:val="00B218BC"/>
    <w:rsid w:val="00B22B79"/>
    <w:rsid w:val="00B254AE"/>
    <w:rsid w:val="00B27588"/>
    <w:rsid w:val="00B303F0"/>
    <w:rsid w:val="00B30482"/>
    <w:rsid w:val="00B3188D"/>
    <w:rsid w:val="00B34C10"/>
    <w:rsid w:val="00B34D07"/>
    <w:rsid w:val="00B35015"/>
    <w:rsid w:val="00B3501E"/>
    <w:rsid w:val="00B37F83"/>
    <w:rsid w:val="00B4112F"/>
    <w:rsid w:val="00B41A73"/>
    <w:rsid w:val="00B44CAB"/>
    <w:rsid w:val="00B47176"/>
    <w:rsid w:val="00B500CA"/>
    <w:rsid w:val="00B5233D"/>
    <w:rsid w:val="00B54740"/>
    <w:rsid w:val="00B60579"/>
    <w:rsid w:val="00B605D7"/>
    <w:rsid w:val="00B61F29"/>
    <w:rsid w:val="00B81EAE"/>
    <w:rsid w:val="00B83527"/>
    <w:rsid w:val="00B84162"/>
    <w:rsid w:val="00B86314"/>
    <w:rsid w:val="00B95304"/>
    <w:rsid w:val="00BA1C2E"/>
    <w:rsid w:val="00BA3F46"/>
    <w:rsid w:val="00BA4BB8"/>
    <w:rsid w:val="00BA611B"/>
    <w:rsid w:val="00BB0EA5"/>
    <w:rsid w:val="00BB7245"/>
    <w:rsid w:val="00BC034B"/>
    <w:rsid w:val="00BC1652"/>
    <w:rsid w:val="00BC1E6B"/>
    <w:rsid w:val="00BC200B"/>
    <w:rsid w:val="00BC4174"/>
    <w:rsid w:val="00BC4756"/>
    <w:rsid w:val="00BC4BFD"/>
    <w:rsid w:val="00BC69A4"/>
    <w:rsid w:val="00BD1BA4"/>
    <w:rsid w:val="00BD4E15"/>
    <w:rsid w:val="00BD592A"/>
    <w:rsid w:val="00BE0680"/>
    <w:rsid w:val="00BE1959"/>
    <w:rsid w:val="00BE305F"/>
    <w:rsid w:val="00BE7BA3"/>
    <w:rsid w:val="00BF5682"/>
    <w:rsid w:val="00BF7AE6"/>
    <w:rsid w:val="00BF7B09"/>
    <w:rsid w:val="00C07DF2"/>
    <w:rsid w:val="00C12D47"/>
    <w:rsid w:val="00C20A95"/>
    <w:rsid w:val="00C23910"/>
    <w:rsid w:val="00C2416E"/>
    <w:rsid w:val="00C267F4"/>
    <w:rsid w:val="00C2692F"/>
    <w:rsid w:val="00C3207C"/>
    <w:rsid w:val="00C327B4"/>
    <w:rsid w:val="00C32A15"/>
    <w:rsid w:val="00C356D7"/>
    <w:rsid w:val="00C368CF"/>
    <w:rsid w:val="00C400E1"/>
    <w:rsid w:val="00C41187"/>
    <w:rsid w:val="00C42A97"/>
    <w:rsid w:val="00C448AF"/>
    <w:rsid w:val="00C463A9"/>
    <w:rsid w:val="00C47257"/>
    <w:rsid w:val="00C478F7"/>
    <w:rsid w:val="00C565B8"/>
    <w:rsid w:val="00C6243A"/>
    <w:rsid w:val="00C63C31"/>
    <w:rsid w:val="00C6789F"/>
    <w:rsid w:val="00C67B01"/>
    <w:rsid w:val="00C733D7"/>
    <w:rsid w:val="00C749CD"/>
    <w:rsid w:val="00C74A27"/>
    <w:rsid w:val="00C757A0"/>
    <w:rsid w:val="00C760DE"/>
    <w:rsid w:val="00C76A0C"/>
    <w:rsid w:val="00C76CF6"/>
    <w:rsid w:val="00C773A3"/>
    <w:rsid w:val="00C77F34"/>
    <w:rsid w:val="00C8065A"/>
    <w:rsid w:val="00C80882"/>
    <w:rsid w:val="00C81C0E"/>
    <w:rsid w:val="00C82630"/>
    <w:rsid w:val="00C85B4E"/>
    <w:rsid w:val="00C907F7"/>
    <w:rsid w:val="00C90989"/>
    <w:rsid w:val="00C94F25"/>
    <w:rsid w:val="00CA2103"/>
    <w:rsid w:val="00CA2E50"/>
    <w:rsid w:val="00CA5946"/>
    <w:rsid w:val="00CB0BB6"/>
    <w:rsid w:val="00CB6994"/>
    <w:rsid w:val="00CB6B04"/>
    <w:rsid w:val="00CB6B99"/>
    <w:rsid w:val="00CB709D"/>
    <w:rsid w:val="00CC112F"/>
    <w:rsid w:val="00CC58D4"/>
    <w:rsid w:val="00CE4C87"/>
    <w:rsid w:val="00CE544A"/>
    <w:rsid w:val="00CE5B30"/>
    <w:rsid w:val="00CE7A59"/>
    <w:rsid w:val="00CF17E9"/>
    <w:rsid w:val="00CF18F4"/>
    <w:rsid w:val="00CF3BCD"/>
    <w:rsid w:val="00CF500A"/>
    <w:rsid w:val="00CF7445"/>
    <w:rsid w:val="00D0657E"/>
    <w:rsid w:val="00D10B6F"/>
    <w:rsid w:val="00D11E1C"/>
    <w:rsid w:val="00D160B0"/>
    <w:rsid w:val="00D173CF"/>
    <w:rsid w:val="00D1769C"/>
    <w:rsid w:val="00D17F94"/>
    <w:rsid w:val="00D21E50"/>
    <w:rsid w:val="00D223FC"/>
    <w:rsid w:val="00D228BA"/>
    <w:rsid w:val="00D255BB"/>
    <w:rsid w:val="00D26D1E"/>
    <w:rsid w:val="00D324C7"/>
    <w:rsid w:val="00D326F6"/>
    <w:rsid w:val="00D35210"/>
    <w:rsid w:val="00D35308"/>
    <w:rsid w:val="00D40751"/>
    <w:rsid w:val="00D4396A"/>
    <w:rsid w:val="00D474CF"/>
    <w:rsid w:val="00D52098"/>
    <w:rsid w:val="00D550BC"/>
    <w:rsid w:val="00D5547E"/>
    <w:rsid w:val="00D573F0"/>
    <w:rsid w:val="00D57DD9"/>
    <w:rsid w:val="00D60CD5"/>
    <w:rsid w:val="00D63439"/>
    <w:rsid w:val="00D71B1D"/>
    <w:rsid w:val="00D72551"/>
    <w:rsid w:val="00D72E50"/>
    <w:rsid w:val="00D72E84"/>
    <w:rsid w:val="00D7327D"/>
    <w:rsid w:val="00D7638E"/>
    <w:rsid w:val="00D822DD"/>
    <w:rsid w:val="00D830A0"/>
    <w:rsid w:val="00D860E2"/>
    <w:rsid w:val="00D869A1"/>
    <w:rsid w:val="00D9224F"/>
    <w:rsid w:val="00D9391F"/>
    <w:rsid w:val="00D94456"/>
    <w:rsid w:val="00D94E7D"/>
    <w:rsid w:val="00DA0655"/>
    <w:rsid w:val="00DA2EDD"/>
    <w:rsid w:val="00DA413F"/>
    <w:rsid w:val="00DA4584"/>
    <w:rsid w:val="00DA5F78"/>
    <w:rsid w:val="00DA614B"/>
    <w:rsid w:val="00DA6221"/>
    <w:rsid w:val="00DB1D95"/>
    <w:rsid w:val="00DB7AD7"/>
    <w:rsid w:val="00DB7C6C"/>
    <w:rsid w:val="00DC0C58"/>
    <w:rsid w:val="00DC3060"/>
    <w:rsid w:val="00DC4261"/>
    <w:rsid w:val="00DC6381"/>
    <w:rsid w:val="00DD031C"/>
    <w:rsid w:val="00DD18BD"/>
    <w:rsid w:val="00DD2058"/>
    <w:rsid w:val="00DD701E"/>
    <w:rsid w:val="00DE0FB2"/>
    <w:rsid w:val="00DE13B8"/>
    <w:rsid w:val="00DE3094"/>
    <w:rsid w:val="00DF093E"/>
    <w:rsid w:val="00DF175D"/>
    <w:rsid w:val="00DF4196"/>
    <w:rsid w:val="00E00C73"/>
    <w:rsid w:val="00E01F42"/>
    <w:rsid w:val="00E0212D"/>
    <w:rsid w:val="00E04928"/>
    <w:rsid w:val="00E04F41"/>
    <w:rsid w:val="00E107BE"/>
    <w:rsid w:val="00E10CAD"/>
    <w:rsid w:val="00E16AA7"/>
    <w:rsid w:val="00E206D6"/>
    <w:rsid w:val="00E2252C"/>
    <w:rsid w:val="00E24C73"/>
    <w:rsid w:val="00E3366E"/>
    <w:rsid w:val="00E3388E"/>
    <w:rsid w:val="00E348AB"/>
    <w:rsid w:val="00E34DA1"/>
    <w:rsid w:val="00E365E5"/>
    <w:rsid w:val="00E36AAC"/>
    <w:rsid w:val="00E4518A"/>
    <w:rsid w:val="00E46A65"/>
    <w:rsid w:val="00E52086"/>
    <w:rsid w:val="00E5232B"/>
    <w:rsid w:val="00E52606"/>
    <w:rsid w:val="00E54127"/>
    <w:rsid w:val="00E543A6"/>
    <w:rsid w:val="00E57B0A"/>
    <w:rsid w:val="00E60479"/>
    <w:rsid w:val="00E60543"/>
    <w:rsid w:val="00E61D73"/>
    <w:rsid w:val="00E65A7C"/>
    <w:rsid w:val="00E6712E"/>
    <w:rsid w:val="00E707FD"/>
    <w:rsid w:val="00E70ECC"/>
    <w:rsid w:val="00E73684"/>
    <w:rsid w:val="00E7435C"/>
    <w:rsid w:val="00E75289"/>
    <w:rsid w:val="00E77696"/>
    <w:rsid w:val="00E818D6"/>
    <w:rsid w:val="00E84076"/>
    <w:rsid w:val="00E87F7A"/>
    <w:rsid w:val="00E92247"/>
    <w:rsid w:val="00E94B3E"/>
    <w:rsid w:val="00E94CBE"/>
    <w:rsid w:val="00E958D2"/>
    <w:rsid w:val="00E96BD7"/>
    <w:rsid w:val="00EA0DB1"/>
    <w:rsid w:val="00EA0EE9"/>
    <w:rsid w:val="00EB07D7"/>
    <w:rsid w:val="00EB2CC9"/>
    <w:rsid w:val="00EB38E8"/>
    <w:rsid w:val="00EC1897"/>
    <w:rsid w:val="00EC1C76"/>
    <w:rsid w:val="00EC1DAB"/>
    <w:rsid w:val="00EC37E5"/>
    <w:rsid w:val="00EC3D29"/>
    <w:rsid w:val="00EC46D7"/>
    <w:rsid w:val="00EC6A2D"/>
    <w:rsid w:val="00ED1146"/>
    <w:rsid w:val="00ED37D2"/>
    <w:rsid w:val="00ED52CA"/>
    <w:rsid w:val="00ED55C4"/>
    <w:rsid w:val="00ED5860"/>
    <w:rsid w:val="00EE3061"/>
    <w:rsid w:val="00EE35C9"/>
    <w:rsid w:val="00EE3BA8"/>
    <w:rsid w:val="00EF440A"/>
    <w:rsid w:val="00EF483E"/>
    <w:rsid w:val="00F03B82"/>
    <w:rsid w:val="00F05ECA"/>
    <w:rsid w:val="00F10C03"/>
    <w:rsid w:val="00F12453"/>
    <w:rsid w:val="00F1622D"/>
    <w:rsid w:val="00F3543F"/>
    <w:rsid w:val="00F3566E"/>
    <w:rsid w:val="00F375FB"/>
    <w:rsid w:val="00F4081A"/>
    <w:rsid w:val="00F4116E"/>
    <w:rsid w:val="00F41AC1"/>
    <w:rsid w:val="00F4367A"/>
    <w:rsid w:val="00F445B1"/>
    <w:rsid w:val="00F45712"/>
    <w:rsid w:val="00F45CD4"/>
    <w:rsid w:val="00F47EF8"/>
    <w:rsid w:val="00F50345"/>
    <w:rsid w:val="00F57D50"/>
    <w:rsid w:val="00F60BEC"/>
    <w:rsid w:val="00F66DCA"/>
    <w:rsid w:val="00F74DAA"/>
    <w:rsid w:val="00F74F53"/>
    <w:rsid w:val="00F7606D"/>
    <w:rsid w:val="00F81670"/>
    <w:rsid w:val="00F82024"/>
    <w:rsid w:val="00F94A57"/>
    <w:rsid w:val="00F95BC9"/>
    <w:rsid w:val="00FA09E7"/>
    <w:rsid w:val="00FA21CF"/>
    <w:rsid w:val="00FA227A"/>
    <w:rsid w:val="00FA39DA"/>
    <w:rsid w:val="00FA545B"/>
    <w:rsid w:val="00FA624C"/>
    <w:rsid w:val="00FB1800"/>
    <w:rsid w:val="00FB1F6E"/>
    <w:rsid w:val="00FB5CF3"/>
    <w:rsid w:val="00FB608E"/>
    <w:rsid w:val="00FC07FE"/>
    <w:rsid w:val="00FC5913"/>
    <w:rsid w:val="00FD0FAC"/>
    <w:rsid w:val="00FD1DFA"/>
    <w:rsid w:val="00FD3336"/>
    <w:rsid w:val="00FD428C"/>
    <w:rsid w:val="00FD48DA"/>
    <w:rsid w:val="00FD4966"/>
    <w:rsid w:val="00FD62C1"/>
    <w:rsid w:val="00FE0A09"/>
    <w:rsid w:val="00FE2321"/>
    <w:rsid w:val="00FE4345"/>
    <w:rsid w:val="00FE453A"/>
    <w:rsid w:val="00FE4B12"/>
    <w:rsid w:val="00FE57DC"/>
    <w:rsid w:val="00FF4725"/>
    <w:rsid w:val="00FF577F"/>
    <w:rsid w:val="119046B4"/>
    <w:rsid w:val="12F53E5C"/>
    <w:rsid w:val="2206645C"/>
    <w:rsid w:val="23E321EB"/>
    <w:rsid w:val="2E61B162"/>
    <w:rsid w:val="2EAC02CC"/>
    <w:rsid w:val="2FDB6191"/>
    <w:rsid w:val="334622E5"/>
    <w:rsid w:val="350C3BE0"/>
    <w:rsid w:val="3B92175D"/>
    <w:rsid w:val="476E5128"/>
    <w:rsid w:val="52B62ECE"/>
    <w:rsid w:val="575B6E93"/>
    <w:rsid w:val="5E782ABF"/>
    <w:rsid w:val="5ECA68D9"/>
    <w:rsid w:val="68153720"/>
    <w:rsid w:val="6A1F24C5"/>
    <w:rsid w:val="713552A5"/>
    <w:rsid w:val="717A6E87"/>
    <w:rsid w:val="7C630D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621CB0"/>
  <w15:docId w15:val="{363FCD04-E5C4-470C-AB50-35687021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uiPriority="99"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rFonts w:ascii="Arial" w:eastAsia="Times New Roman" w:hAnsi="Arial" w:cs="Times New Roman"/>
      <w:color w:val="000000"/>
      <w:sz w:val="24"/>
      <w:szCs w:val="24"/>
    </w:rPr>
  </w:style>
  <w:style w:type="paragraph" w:styleId="Heading1">
    <w:name w:val="heading 1"/>
    <w:basedOn w:val="Normal"/>
    <w:next w:val="Normal"/>
    <w:link w:val="Heading1Char"/>
    <w:qFormat/>
    <w:pPr>
      <w:spacing w:before="240"/>
      <w:outlineLvl w:val="0"/>
    </w:pPr>
    <w:rPr>
      <w:b/>
    </w:rPr>
  </w:style>
  <w:style w:type="paragraph" w:styleId="Heading2">
    <w:name w:val="heading 2"/>
    <w:basedOn w:val="Normal"/>
    <w:next w:val="Normal"/>
    <w:qFormat/>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unhideWhenUsed/>
    <w:qFormat/>
    <w:pPr>
      <w:spacing w:before="120"/>
      <w:jc w:val="center"/>
    </w:pPr>
    <w:rPr>
      <w:b/>
      <w:bCs/>
      <w:sz w:val="20"/>
      <w:szCs w:val="20"/>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Footer">
    <w:name w:val="footer"/>
    <w:aliases w:val="zzFooter"/>
    <w:basedOn w:val="Normal"/>
    <w:pPr>
      <w:tabs>
        <w:tab w:val="center" w:pos="4153"/>
        <w:tab w:val="right" w:pos="8306"/>
      </w:tabs>
    </w:pPr>
    <w:rPr>
      <w:sz w:val="18"/>
    </w:rPr>
  </w:style>
  <w:style w:type="paragraph" w:styleId="Header">
    <w:name w:val="header"/>
    <w:basedOn w:val="Normal"/>
    <w:link w:val="HeaderChar"/>
    <w:uiPriority w:val="99"/>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TOAHeading">
    <w:name w:val="toa heading"/>
    <w:basedOn w:val="Normal"/>
    <w:next w:val="Normal"/>
    <w:pPr>
      <w:spacing w:before="120"/>
    </w:pPr>
    <w:rPr>
      <w:rFonts w:ascii="Cambria" w:hAnsi="Cambria"/>
      <w:b/>
      <w:bCs/>
    </w:rPr>
  </w:style>
  <w:style w:type="character" w:styleId="CommentReference">
    <w:name w:val="annotation reference"/>
    <w:uiPriority w:val="99"/>
    <w:semiHidden/>
    <w:rPr>
      <w:sz w:val="16"/>
      <w:szCs w:val="16"/>
    </w:rPr>
  </w:style>
  <w:style w:type="character" w:styleId="Hyperlink">
    <w:name w:val="Hyperlink"/>
    <w:aliases w:val="set Hyperlink"/>
    <w:qFormat/>
    <w:rPr>
      <w:rFonts w:ascii="Arial" w:hAnsi="Arial"/>
      <w:color w:val="0000FF"/>
      <w:sz w:val="24"/>
      <w:u w:val="single"/>
    </w:rPr>
  </w:style>
  <w:style w:type="character" w:styleId="PageNumber">
    <w:name w:val="page number"/>
    <w:rPr>
      <w:rFonts w:ascii="Arial" w:hAnsi="Arial"/>
      <w:sz w:val="18"/>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qFormat/>
    <w:rPr>
      <w:rFonts w:cs="Arial"/>
      <w:color w:val="943634"/>
      <w:sz w:val="24"/>
      <w:szCs w:val="24"/>
      <w:lang w:eastAsia="en-US"/>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Pr>
      <w:rFonts w:cs="Arial"/>
      <w:sz w:val="24"/>
      <w:szCs w:val="24"/>
      <w:lang w:eastAsia="en-US"/>
    </w:rPr>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NoSpacing">
    <w:name w:val="No Spacing"/>
    <w:uiPriority w:val="1"/>
    <w:qFormat/>
    <w:pPr>
      <w:spacing w:after="120"/>
    </w:pPr>
    <w:rPr>
      <w:rFonts w:ascii="Arial" w:eastAsia="Times New Roman" w:hAnsi="Arial" w:cs="Times New Roman"/>
      <w:color w:val="000000"/>
      <w:sz w:val="24"/>
      <w:szCs w:val="24"/>
      <w:lang w:eastAsia="en-US"/>
    </w:rPr>
  </w:style>
  <w:style w:type="paragraph" w:styleId="ListParagraph">
    <w:name w:val="List Paragraph"/>
    <w:basedOn w:val="Normal"/>
    <w:link w:val="ListParagraphChar"/>
    <w:uiPriority w:val="34"/>
    <w:qFormat/>
    <w:pPr>
      <w:numPr>
        <w:numId w:val="14"/>
      </w:numPr>
      <w:tabs>
        <w:tab w:val="left" w:pos="426"/>
      </w:tabs>
    </w:pPr>
  </w:style>
  <w:style w:type="character" w:customStyle="1" w:styleId="HeaderChar">
    <w:name w:val="Header Char"/>
    <w:link w:val="Header"/>
    <w:uiPriority w:val="99"/>
    <w:qFormat/>
    <w:rPr>
      <w:rFonts w:ascii="Arial" w:hAnsi="Arial"/>
      <w:bCs/>
      <w:color w:val="000000"/>
      <w:sz w:val="18"/>
      <w:szCs w:val="24"/>
      <w:lang w:eastAsia="en-US"/>
    </w:rPr>
  </w:style>
  <w:style w:type="paragraph" w:customStyle="1" w:styleId="Revision1">
    <w:name w:val="Revision1"/>
    <w:hidden/>
    <w:uiPriority w:val="99"/>
    <w:semiHidden/>
    <w:qFormat/>
    <w:pPr>
      <w:spacing w:after="120"/>
    </w:pPr>
    <w:rPr>
      <w:rFonts w:ascii="Arial" w:eastAsia="Times New Roman" w:hAnsi="Arial" w:cs="Times New Roman"/>
      <w:color w:val="000000"/>
      <w:sz w:val="24"/>
      <w:szCs w:val="24"/>
      <w:lang w:eastAsia="en-US"/>
    </w:rPr>
  </w:style>
  <w:style w:type="paragraph" w:customStyle="1" w:styleId="Tableandfigurecaption">
    <w:name w:val="Table and figure caption"/>
    <w:basedOn w:val="Heading2"/>
    <w:qFormat/>
    <w:pPr>
      <w:ind w:left="360"/>
    </w:pPr>
    <w:rPr>
      <w:bCs/>
      <w:szCs w:val="20"/>
    </w:rPr>
  </w:style>
  <w:style w:type="paragraph" w:customStyle="1" w:styleId="Bulletpoints">
    <w:name w:val="Bullet points"/>
    <w:basedOn w:val="Normal"/>
    <w:link w:val="BulletpointsChar"/>
    <w:qFormat/>
    <w:pPr>
      <w:numPr>
        <w:numId w:val="1"/>
      </w:numPr>
      <w:tabs>
        <w:tab w:val="left" w:pos="993"/>
      </w:tabs>
      <w:ind w:left="993" w:hanging="425"/>
    </w:pPr>
  </w:style>
  <w:style w:type="paragraph" w:styleId="Quote">
    <w:name w:val="Quote"/>
    <w:basedOn w:val="Normal"/>
    <w:next w:val="Normal"/>
    <w:link w:val="QuoteChar"/>
    <w:uiPriority w:val="29"/>
    <w:qFormat/>
    <w:rPr>
      <w:i/>
      <w:iCs/>
    </w:rPr>
  </w:style>
  <w:style w:type="character" w:customStyle="1" w:styleId="BulletpointsChar">
    <w:name w:val="Bullet points Char"/>
    <w:link w:val="Bulletpoints"/>
    <w:qFormat/>
    <w:rPr>
      <w:rFonts w:ascii="Arial" w:eastAsia="Times New Roman" w:hAnsi="Arial" w:cs="Times New Roman"/>
      <w:color w:val="000000"/>
      <w:sz w:val="24"/>
      <w:szCs w:val="24"/>
    </w:rPr>
  </w:style>
  <w:style w:type="character" w:customStyle="1" w:styleId="QuoteChar">
    <w:name w:val="Quote Char"/>
    <w:link w:val="Quote"/>
    <w:uiPriority w:val="29"/>
    <w:qFormat/>
    <w:rPr>
      <w:rFonts w:ascii="Arial" w:hAnsi="Arial"/>
      <w:i/>
      <w:iCs/>
      <w:color w:val="000000"/>
      <w:sz w:val="24"/>
      <w:szCs w:val="24"/>
      <w:lang w:eastAsia="en-US"/>
    </w:rPr>
  </w:style>
  <w:style w:type="character" w:customStyle="1" w:styleId="Firstpagetablebold">
    <w:name w:val="First page table: bold"/>
    <w:qFormat/>
    <w:rPr>
      <w:rFonts w:ascii="Arial" w:hAnsi="Arial"/>
      <w:b/>
      <w:sz w:val="24"/>
    </w:rPr>
  </w:style>
  <w:style w:type="paragraph" w:customStyle="1" w:styleId="bParagraphtext">
    <w:name w:val="bParagraph text"/>
    <w:basedOn w:val="ListParagraph"/>
    <w:link w:val="bParagraphtextChar"/>
    <w:qFormat/>
  </w:style>
  <w:style w:type="character" w:customStyle="1" w:styleId="ListParagraphChar">
    <w:name w:val="List Paragraph Char"/>
    <w:link w:val="ListParagraph"/>
    <w:uiPriority w:val="34"/>
    <w:rPr>
      <w:rFonts w:ascii="Arial" w:eastAsia="Times New Roman" w:hAnsi="Arial" w:cs="Times New Roman"/>
      <w:color w:val="000000"/>
      <w:sz w:val="24"/>
      <w:szCs w:val="24"/>
    </w:rPr>
  </w:style>
  <w:style w:type="character" w:customStyle="1" w:styleId="bParagraphtextChar">
    <w:name w:val="bParagraph text Char"/>
    <w:link w:val="bParagraphtext"/>
    <w:rPr>
      <w:rFonts w:ascii="Arial" w:eastAsia="Times New Roman" w:hAnsi="Arial" w:cs="Times New Roman"/>
      <w:color w:val="000000"/>
      <w:sz w:val="24"/>
      <w:szCs w:val="24"/>
    </w:rPr>
  </w:style>
  <w:style w:type="paragraph" w:customStyle="1" w:styleId="Numberedlist">
    <w:name w:val="Numbered list"/>
    <w:basedOn w:val="Bulletpoints"/>
    <w:link w:val="NumberedlistChar"/>
    <w:qFormat/>
    <w:pPr>
      <w:numPr>
        <w:numId w:val="2"/>
      </w:numPr>
      <w:ind w:left="993" w:hanging="426"/>
    </w:pPr>
  </w:style>
  <w:style w:type="character" w:customStyle="1" w:styleId="Heading1Char">
    <w:name w:val="Heading 1 Char"/>
    <w:link w:val="Heading1"/>
    <w:rPr>
      <w:rFonts w:ascii="Arial" w:hAnsi="Arial"/>
      <w:b/>
      <w:bCs/>
      <w:color w:val="000000"/>
      <w:sz w:val="24"/>
      <w:szCs w:val="24"/>
      <w:lang w:eastAsia="en-US"/>
    </w:rPr>
  </w:style>
  <w:style w:type="character" w:customStyle="1" w:styleId="NumberedlistChar">
    <w:name w:val="Numbered list Char"/>
    <w:link w:val="Numberedlist"/>
    <w:qFormat/>
    <w:rPr>
      <w:rFonts w:ascii="Arial" w:eastAsia="Times New Roman" w:hAnsi="Arial" w:cs="Times New Roman"/>
      <w:color w:val="000000"/>
      <w:sz w:val="24"/>
      <w:szCs w:val="24"/>
    </w:rPr>
  </w:style>
  <w:style w:type="paragraph" w:customStyle="1" w:styleId="Default">
    <w:name w:val="Default"/>
    <w:rsid w:val="00401F60"/>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CommentTextChar">
    <w:name w:val="Comment Text Char"/>
    <w:basedOn w:val="DefaultParagraphFont"/>
    <w:link w:val="CommentText"/>
    <w:uiPriority w:val="99"/>
    <w:semiHidden/>
    <w:rsid w:val="003D0D22"/>
    <w:rPr>
      <w:rFonts w:ascii="Arial" w:eastAsia="Times New Roman" w:hAnsi="Arial" w:cs="Times New Roman"/>
      <w:color w:val="000000"/>
    </w:rPr>
  </w:style>
  <w:style w:type="numbering" w:customStyle="1" w:styleId="StyleNumberedLeft0cmHanging075cm">
    <w:name w:val="Style Numbered Left:  0 cm Hanging:  0.75 cm"/>
    <w:basedOn w:val="NoList"/>
    <w:rsid w:val="000839A2"/>
    <w:pPr>
      <w:numPr>
        <w:numId w:val="6"/>
      </w:numPr>
    </w:pPr>
  </w:style>
  <w:style w:type="character" w:styleId="FollowedHyperlink">
    <w:name w:val="FollowedHyperlink"/>
    <w:basedOn w:val="DefaultParagraphFont"/>
    <w:semiHidden/>
    <w:unhideWhenUsed/>
    <w:rsid w:val="00844F48"/>
    <w:rPr>
      <w:color w:val="954F72" w:themeColor="followedHyperlink"/>
      <w:u w:val="single"/>
    </w:rPr>
  </w:style>
  <w:style w:type="paragraph" w:styleId="Revision">
    <w:name w:val="Revision"/>
    <w:hidden/>
    <w:uiPriority w:val="99"/>
    <w:semiHidden/>
    <w:rsid w:val="00D7638E"/>
    <w:pPr>
      <w:spacing w:after="0" w:line="240" w:lineRule="auto"/>
    </w:pPr>
    <w:rPr>
      <w:rFonts w:ascii="Arial" w:eastAsia="Times New Roman" w:hAnsi="Arial" w:cs="Times New Roman"/>
      <w:color w:val="000000"/>
      <w:sz w:val="24"/>
      <w:szCs w:val="24"/>
    </w:rPr>
  </w:style>
  <w:style w:type="character" w:customStyle="1" w:styleId="ui-provider">
    <w:name w:val="ui-provider"/>
    <w:basedOn w:val="DefaultParagraphFont"/>
    <w:rsid w:val="00102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788060">
      <w:bodyDiv w:val="1"/>
      <w:marLeft w:val="0"/>
      <w:marRight w:val="0"/>
      <w:marTop w:val="0"/>
      <w:marBottom w:val="0"/>
      <w:divBdr>
        <w:top w:val="none" w:sz="0" w:space="0" w:color="auto"/>
        <w:left w:val="none" w:sz="0" w:space="0" w:color="auto"/>
        <w:bottom w:val="none" w:sz="0" w:space="0" w:color="auto"/>
        <w:right w:val="none" w:sz="0" w:space="0" w:color="auto"/>
      </w:divBdr>
    </w:div>
    <w:div w:id="9930720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malkin@oxford.gov.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oxford.gov.uk/info/20356/equality_diversity_and_inclusion_strateg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dfb703d-c66f-4e11-af73-ec732124415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D73A3E7CA0BC43ABBD44929631CAB2" ma:contentTypeVersion="15" ma:contentTypeDescription="Create a new document." ma:contentTypeScope="" ma:versionID="e5ff50b1a408582e8363491a6888c644">
  <xsd:schema xmlns:xsd="http://www.w3.org/2001/XMLSchema" xmlns:xs="http://www.w3.org/2001/XMLSchema" xmlns:p="http://schemas.microsoft.com/office/2006/metadata/properties" xmlns:ns3="7dfb703d-c66f-4e11-af73-ec7321244159" xmlns:ns4="8931870e-3f5a-430d-b2a8-6f4cc460a866" targetNamespace="http://schemas.microsoft.com/office/2006/metadata/properties" ma:root="true" ma:fieldsID="606389b25f5d666dc5bbd445b0987f21" ns3:_="" ns4:_="">
    <xsd:import namespace="7dfb703d-c66f-4e11-af73-ec7321244159"/>
    <xsd:import namespace="8931870e-3f5a-430d-b2a8-6f4cc460a8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b703d-c66f-4e11-af73-ec7321244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31870e-3f5a-430d-b2a8-6f4cc460a8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9F2425-7861-4C46-B2F3-F691717B4F42}">
  <ds:schemaRefs>
    <ds:schemaRef ds:uri="http://schemas.openxmlformats.org/officeDocument/2006/bibliography"/>
  </ds:schemaRefs>
</ds:datastoreItem>
</file>

<file path=customXml/itemProps2.xml><?xml version="1.0" encoding="utf-8"?>
<ds:datastoreItem xmlns:ds="http://schemas.openxmlformats.org/officeDocument/2006/customXml" ds:itemID="{DA8211FD-B7FD-410B-8512-D3E78AAB5C94}">
  <ds:schemaRefs>
    <ds:schemaRef ds:uri="http://schemas.microsoft.com/sharepoint/v3/contenttype/forms"/>
  </ds:schemaRefs>
</ds:datastoreItem>
</file>

<file path=customXml/itemProps3.xml><?xml version="1.0" encoding="utf-8"?>
<ds:datastoreItem xmlns:ds="http://schemas.openxmlformats.org/officeDocument/2006/customXml" ds:itemID="{67216E59-52D3-44B5-BFFA-413C4EAAFF19}">
  <ds:schemaRefs>
    <ds:schemaRef ds:uri="http://schemas.microsoft.com/office/2006/metadata/properties"/>
    <ds:schemaRef ds:uri="http://schemas.microsoft.com/office/infopath/2007/PartnerControls"/>
    <ds:schemaRef ds:uri="7dfb703d-c66f-4e11-af73-ec7321244159"/>
  </ds:schemaRefs>
</ds:datastoreItem>
</file>

<file path=customXml/itemProps4.xml><?xml version="1.0" encoding="utf-8"?>
<ds:datastoreItem xmlns:ds="http://schemas.openxmlformats.org/officeDocument/2006/customXml" ds:itemID="{99300FB7-5BAA-4EE3-8CE0-7E9DDB6EA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b703d-c66f-4e11-af73-ec7321244159"/>
    <ds:schemaRef ds:uri="8931870e-3f5a-430d-b2a8-6f4cc460a8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769</Words>
  <Characters>1971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vey</dc:creator>
  <cp:lastModifiedBy>BROWN Lucy</cp:lastModifiedBy>
  <cp:revision>2</cp:revision>
  <cp:lastPrinted>2019-09-19T08:49:00Z</cp:lastPrinted>
  <dcterms:created xsi:type="dcterms:W3CDTF">2023-11-24T14:29:00Z</dcterms:created>
  <dcterms:modified xsi:type="dcterms:W3CDTF">2023-11-2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y fmtid="{D5CDD505-2E9C-101B-9397-08002B2CF9AE}" pid="3" name="ContentTypeId">
    <vt:lpwstr>0x01010048D73A3E7CA0BC43ABBD44929631CAB2</vt:lpwstr>
  </property>
</Properties>
</file>